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D7B4F0" w14:textId="364646AC" w:rsidR="007749FB" w:rsidRPr="00953BAB" w:rsidRDefault="00B44B4F" w:rsidP="00935020">
      <w:pPr>
        <w:jc w:val="center"/>
        <w:rPr>
          <w:rFonts w:ascii="Times New Roman" w:hAnsi="Times New Roman" w:cs="Times New Roman"/>
        </w:rPr>
      </w:pPr>
      <w:r w:rsidRPr="00B44B4F">
        <w:rPr>
          <w:rFonts w:ascii="Times New Roman" w:eastAsiaTheme="majorEastAsia" w:hAnsi="Times New Roman" w:cs="Times New Roman"/>
          <w:color w:val="365F91" w:themeColor="accent1" w:themeShade="BF"/>
          <w:sz w:val="48"/>
          <w:szCs w:val="48"/>
        </w:rPr>
        <w:t>Crime Data Chronicles: A Comprehensive P</w:t>
      </w:r>
      <w:r w:rsidR="00935020">
        <w:rPr>
          <w:rFonts w:ascii="Times New Roman" w:eastAsiaTheme="majorEastAsia" w:hAnsi="Times New Roman" w:cs="Times New Roman"/>
          <w:color w:val="365F91" w:themeColor="accent1" w:themeShade="BF"/>
          <w:sz w:val="48"/>
          <w:szCs w:val="48"/>
        </w:rPr>
        <w:t>roject</w:t>
      </w:r>
      <w:r w:rsidRPr="00B44B4F">
        <w:rPr>
          <w:rFonts w:ascii="Times New Roman" w:eastAsiaTheme="majorEastAsia" w:hAnsi="Times New Roman" w:cs="Times New Roman"/>
          <w:color w:val="365F91" w:themeColor="accent1" w:themeShade="BF"/>
          <w:sz w:val="48"/>
          <w:szCs w:val="48"/>
        </w:rPr>
        <w:t xml:space="preserve"> for Cleaning,</w:t>
      </w:r>
      <w:r w:rsidR="00935020">
        <w:rPr>
          <w:rFonts w:ascii="Times New Roman" w:eastAsiaTheme="majorEastAsia" w:hAnsi="Times New Roman" w:cs="Times New Roman"/>
          <w:color w:val="365F91" w:themeColor="accent1" w:themeShade="BF"/>
          <w:sz w:val="48"/>
          <w:szCs w:val="48"/>
        </w:rPr>
        <w:t xml:space="preserve"> Uncleaning</w:t>
      </w:r>
      <w:r w:rsidRPr="00B44B4F">
        <w:rPr>
          <w:rFonts w:ascii="Times New Roman" w:eastAsiaTheme="majorEastAsia" w:hAnsi="Times New Roman" w:cs="Times New Roman"/>
          <w:color w:val="365F91" w:themeColor="accent1" w:themeShade="BF"/>
          <w:sz w:val="48"/>
          <w:szCs w:val="48"/>
        </w:rPr>
        <w:t xml:space="preserve"> and Analysis</w:t>
      </w:r>
    </w:p>
    <w:p w14:paraId="3E02791C" w14:textId="33C18485" w:rsidR="00932F88" w:rsidRPr="00953BAB" w:rsidRDefault="00BB3851" w:rsidP="00935020">
      <w:pPr>
        <w:pStyle w:val="FirstParagraph"/>
        <w:jc w:val="center"/>
        <w:rPr>
          <w:rFonts w:ascii="Times New Roman" w:eastAsia="Times New Roman" w:hAnsi="Times New Roman" w:cs="Times New Roman"/>
        </w:rPr>
      </w:pPr>
      <w:r w:rsidRPr="00953BAB">
        <w:rPr>
          <w:rFonts w:ascii="Times New Roman" w:eastAsia="Times New Roman" w:hAnsi="Times New Roman" w:cs="Times New Roman"/>
          <w:b/>
          <w:sz w:val="24"/>
          <w:szCs w:val="24"/>
        </w:rPr>
        <w:t>Guide:</w:t>
      </w:r>
      <w:r w:rsidRPr="00953BAB">
        <w:rPr>
          <w:rFonts w:ascii="Times New Roman" w:eastAsia="Times New Roman" w:hAnsi="Times New Roman" w:cs="Times New Roman"/>
          <w:sz w:val="24"/>
          <w:szCs w:val="24"/>
        </w:rPr>
        <w:t xml:space="preserve"> Prof. Kamellia </w:t>
      </w:r>
      <w:proofErr w:type="spellStart"/>
      <w:r w:rsidRPr="00953BAB">
        <w:rPr>
          <w:rFonts w:ascii="Times New Roman" w:eastAsia="Times New Roman" w:hAnsi="Times New Roman" w:cs="Times New Roman"/>
          <w:sz w:val="24"/>
          <w:szCs w:val="24"/>
        </w:rPr>
        <w:t>Reshadi</w:t>
      </w:r>
      <w:proofErr w:type="spellEnd"/>
      <w:r w:rsidRPr="00953BAB">
        <w:rPr>
          <w:rFonts w:ascii="Times New Roman" w:eastAsia="Times New Roman" w:hAnsi="Times New Roman" w:cs="Times New Roman"/>
          <w:sz w:val="24"/>
          <w:szCs w:val="24"/>
        </w:rPr>
        <w:t xml:space="preserve">, Prof. Theodoros </w:t>
      </w:r>
      <w:proofErr w:type="spellStart"/>
      <w:r w:rsidR="50DBEC3D" w:rsidRPr="00953BAB">
        <w:rPr>
          <w:rFonts w:ascii="Times New Roman" w:eastAsia="Times New Roman" w:hAnsi="Times New Roman" w:cs="Times New Roman"/>
          <w:sz w:val="24"/>
          <w:szCs w:val="24"/>
        </w:rPr>
        <w:t>Soldatos</w:t>
      </w:r>
      <w:proofErr w:type="spellEnd"/>
    </w:p>
    <w:p w14:paraId="70FFE83E" w14:textId="718736A3" w:rsidR="00932F88" w:rsidRPr="00953BAB" w:rsidRDefault="00EC6C84" w:rsidP="00935020">
      <w:pPr>
        <w:pStyle w:val="FirstParagraph"/>
        <w:jc w:val="center"/>
        <w:rPr>
          <w:rFonts w:ascii="Times New Roman" w:eastAsia="Times New Roman" w:hAnsi="Times New Roman" w:cs="Times New Roman"/>
        </w:rPr>
      </w:pPr>
      <w:r w:rsidRPr="00953BAB">
        <w:rPr>
          <w:rFonts w:ascii="Times New Roman" w:eastAsia="Times New Roman" w:hAnsi="Times New Roman" w:cs="Times New Roman"/>
          <w:b/>
          <w:bCs/>
          <w:sz w:val="24"/>
          <w:szCs w:val="24"/>
        </w:rPr>
        <w:t>Subject:</w:t>
      </w:r>
      <w:r w:rsidRPr="00953BAB">
        <w:rPr>
          <w:rFonts w:ascii="Times New Roman" w:eastAsia="Times New Roman" w:hAnsi="Times New Roman" w:cs="Times New Roman"/>
          <w:sz w:val="24"/>
          <w:szCs w:val="24"/>
        </w:rPr>
        <w:t xml:space="preserve"> Data Management: Data Acquisition and Data </w:t>
      </w:r>
      <w:r w:rsidR="09E57FE0" w:rsidRPr="00953BAB">
        <w:rPr>
          <w:rFonts w:ascii="Times New Roman" w:eastAsia="Times New Roman" w:hAnsi="Times New Roman" w:cs="Times New Roman"/>
          <w:sz w:val="24"/>
          <w:szCs w:val="24"/>
        </w:rPr>
        <w:t>Cleaning</w:t>
      </w:r>
    </w:p>
    <w:p w14:paraId="7FCD06B7" w14:textId="2205A24F" w:rsidR="00932F88" w:rsidRPr="00953BAB" w:rsidRDefault="18461374" w:rsidP="00935020">
      <w:pPr>
        <w:pStyle w:val="FirstParagraph"/>
        <w:jc w:val="center"/>
        <w:rPr>
          <w:rFonts w:ascii="Times New Roman" w:eastAsia="Times New Roman" w:hAnsi="Times New Roman" w:cs="Times New Roman"/>
          <w:sz w:val="24"/>
          <w:szCs w:val="24"/>
        </w:rPr>
      </w:pPr>
      <w:r w:rsidRPr="00953BAB">
        <w:rPr>
          <w:rFonts w:ascii="Times New Roman" w:eastAsia="Times New Roman" w:hAnsi="Times New Roman" w:cs="Times New Roman"/>
          <w:b/>
          <w:bCs/>
          <w:sz w:val="24"/>
          <w:szCs w:val="24"/>
        </w:rPr>
        <w:t>Date:</w:t>
      </w:r>
      <w:r w:rsidRPr="00953BAB">
        <w:rPr>
          <w:rFonts w:ascii="Times New Roman" w:eastAsia="Times New Roman" w:hAnsi="Times New Roman" w:cs="Times New Roman"/>
          <w:sz w:val="24"/>
          <w:szCs w:val="24"/>
        </w:rPr>
        <w:t xml:space="preserve"> 08/03/2024</w:t>
      </w:r>
    </w:p>
    <w:p w14:paraId="76C2B069" w14:textId="77777777" w:rsidR="00953BAB" w:rsidRDefault="00953BAB" w:rsidP="00935020">
      <w:pPr>
        <w:pStyle w:val="FirstParagraph"/>
        <w:jc w:val="center"/>
        <w:rPr>
          <w:rFonts w:ascii="Times New Roman" w:eastAsia="Times New Roman" w:hAnsi="Times New Roman" w:cs="Times New Roman"/>
          <w:b/>
          <w:sz w:val="24"/>
          <w:szCs w:val="24"/>
        </w:rPr>
      </w:pPr>
    </w:p>
    <w:p w14:paraId="5ADBA801" w14:textId="55321C00" w:rsidR="00953BAB" w:rsidRDefault="00953BAB" w:rsidP="00935020">
      <w:pPr>
        <w:pStyle w:val="FirstParagraph"/>
        <w:ind w:left="4320"/>
        <w:jc w:val="center"/>
        <w:rPr>
          <w:rFonts w:ascii="Times New Roman" w:eastAsia="Times New Roman" w:hAnsi="Times New Roman" w:cs="Times New Roman"/>
          <w:sz w:val="24"/>
          <w:szCs w:val="24"/>
        </w:rPr>
      </w:pPr>
      <w:r w:rsidRPr="00953BAB">
        <w:rPr>
          <w:rFonts w:ascii="Times New Roman" w:eastAsia="Times New Roman" w:hAnsi="Times New Roman" w:cs="Times New Roman"/>
          <w:b/>
          <w:sz w:val="24"/>
          <w:szCs w:val="24"/>
        </w:rPr>
        <w:t>Project by:</w:t>
      </w:r>
    </w:p>
    <w:p w14:paraId="14E5B4B5" w14:textId="22448D9F" w:rsidR="0038652E" w:rsidRPr="00953BAB" w:rsidRDefault="00935020" w:rsidP="00935020">
      <w:pPr>
        <w:pStyle w:val="FirstParagraph"/>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8652E" w:rsidRPr="00953BAB">
        <w:rPr>
          <w:rFonts w:ascii="Times New Roman" w:eastAsia="Times New Roman" w:hAnsi="Times New Roman" w:cs="Times New Roman"/>
          <w:sz w:val="24"/>
          <w:szCs w:val="24"/>
        </w:rPr>
        <w:t xml:space="preserve">Ashwith Anand </w:t>
      </w:r>
      <w:proofErr w:type="gramStart"/>
      <w:r w:rsidR="0038652E" w:rsidRPr="00953BAB">
        <w:rPr>
          <w:rFonts w:ascii="Times New Roman" w:eastAsia="Times New Roman" w:hAnsi="Times New Roman" w:cs="Times New Roman"/>
          <w:sz w:val="24"/>
          <w:szCs w:val="24"/>
        </w:rPr>
        <w:t>Poojary</w:t>
      </w:r>
      <w:r w:rsidR="002D0C80" w:rsidRPr="00953BAB">
        <w:rPr>
          <w:rFonts w:ascii="Times New Roman" w:eastAsia="Times New Roman" w:hAnsi="Times New Roman" w:cs="Times New Roman"/>
          <w:sz w:val="24"/>
          <w:szCs w:val="24"/>
        </w:rPr>
        <w:t>(</w:t>
      </w:r>
      <w:proofErr w:type="gramEnd"/>
      <w:r w:rsidR="002B7D48" w:rsidRPr="00953BAB">
        <w:rPr>
          <w:rFonts w:ascii="Times New Roman" w:eastAsia="Times New Roman" w:hAnsi="Times New Roman" w:cs="Times New Roman"/>
          <w:sz w:val="24"/>
          <w:szCs w:val="24"/>
        </w:rPr>
        <w:t>11038008</w:t>
      </w:r>
      <w:r w:rsidR="002D0C80" w:rsidRPr="00953BAB">
        <w:rPr>
          <w:rFonts w:ascii="Times New Roman" w:eastAsia="Times New Roman" w:hAnsi="Times New Roman" w:cs="Times New Roman"/>
          <w:sz w:val="24"/>
          <w:szCs w:val="24"/>
        </w:rPr>
        <w:t>)</w:t>
      </w:r>
    </w:p>
    <w:p w14:paraId="6CC421A9" w14:textId="6F326BC2" w:rsidR="008A04E8" w:rsidRPr="00953BAB" w:rsidRDefault="0038652E" w:rsidP="00935020">
      <w:pPr>
        <w:pStyle w:val="FirstParagraph"/>
        <w:ind w:left="7200" w:firstLine="720"/>
        <w:jc w:val="center"/>
        <w:rPr>
          <w:rFonts w:ascii="Times New Roman" w:eastAsia="Times New Roman" w:hAnsi="Times New Roman" w:cs="Times New Roman"/>
          <w:sz w:val="24"/>
          <w:szCs w:val="24"/>
        </w:rPr>
      </w:pPr>
      <w:r w:rsidRPr="00953BAB">
        <w:rPr>
          <w:rFonts w:ascii="Times New Roman" w:eastAsia="Times New Roman" w:hAnsi="Times New Roman" w:cs="Times New Roman"/>
          <w:sz w:val="24"/>
          <w:szCs w:val="24"/>
        </w:rPr>
        <w:t xml:space="preserve">Muskaan </w:t>
      </w:r>
      <w:proofErr w:type="gramStart"/>
      <w:r w:rsidRPr="00953BAB">
        <w:rPr>
          <w:rFonts w:ascii="Times New Roman" w:eastAsia="Times New Roman" w:hAnsi="Times New Roman" w:cs="Times New Roman"/>
          <w:sz w:val="24"/>
          <w:szCs w:val="24"/>
        </w:rPr>
        <w:t>Chhabra</w:t>
      </w:r>
      <w:r w:rsidR="002D0C80" w:rsidRPr="00953BAB">
        <w:rPr>
          <w:rFonts w:ascii="Times New Roman" w:eastAsia="Times New Roman" w:hAnsi="Times New Roman" w:cs="Times New Roman"/>
          <w:sz w:val="24"/>
          <w:szCs w:val="24"/>
        </w:rPr>
        <w:t>(</w:t>
      </w:r>
      <w:proofErr w:type="gramEnd"/>
      <w:r w:rsidR="00342849" w:rsidRPr="00953BAB">
        <w:rPr>
          <w:rFonts w:ascii="Times New Roman" w:eastAsia="Times New Roman" w:hAnsi="Times New Roman" w:cs="Times New Roman"/>
          <w:sz w:val="24"/>
          <w:szCs w:val="24"/>
        </w:rPr>
        <w:t>11038196</w:t>
      </w:r>
      <w:r w:rsidR="002D0C80" w:rsidRPr="00953BAB">
        <w:rPr>
          <w:rFonts w:ascii="Times New Roman" w:eastAsia="Times New Roman" w:hAnsi="Times New Roman" w:cs="Times New Roman"/>
          <w:sz w:val="24"/>
          <w:szCs w:val="24"/>
        </w:rPr>
        <w:t>)</w:t>
      </w:r>
      <w:r w:rsidRPr="00953BAB">
        <w:rPr>
          <w:rFonts w:ascii="Times New Roman" w:eastAsia="Times New Roman" w:hAnsi="Times New Roman" w:cs="Times New Roman"/>
          <w:sz w:val="24"/>
          <w:szCs w:val="24"/>
        </w:rPr>
        <w:br/>
        <w:t xml:space="preserve">   Rakesh </w:t>
      </w:r>
      <w:proofErr w:type="spellStart"/>
      <w:r w:rsidRPr="00953BAB">
        <w:rPr>
          <w:rFonts w:ascii="Times New Roman" w:eastAsia="Times New Roman" w:hAnsi="Times New Roman" w:cs="Times New Roman"/>
          <w:sz w:val="24"/>
          <w:szCs w:val="24"/>
        </w:rPr>
        <w:t>Hadne</w:t>
      </w:r>
      <w:proofErr w:type="spellEnd"/>
      <w:r w:rsidRPr="00953BAB">
        <w:rPr>
          <w:rFonts w:ascii="Times New Roman" w:eastAsia="Times New Roman" w:hAnsi="Times New Roman" w:cs="Times New Roman"/>
          <w:sz w:val="24"/>
          <w:szCs w:val="24"/>
        </w:rPr>
        <w:t xml:space="preserve"> Sreenath</w:t>
      </w:r>
      <w:r w:rsidR="002D0C80" w:rsidRPr="00953BAB">
        <w:rPr>
          <w:rFonts w:ascii="Times New Roman" w:eastAsia="Times New Roman" w:hAnsi="Times New Roman" w:cs="Times New Roman"/>
          <w:sz w:val="24"/>
          <w:szCs w:val="24"/>
        </w:rPr>
        <w:t>(11038138)</w:t>
      </w:r>
      <w:r w:rsidRPr="00953BAB">
        <w:rPr>
          <w:rFonts w:ascii="Times New Roman" w:eastAsia="Times New Roman" w:hAnsi="Times New Roman" w:cs="Times New Roman"/>
          <w:sz w:val="24"/>
          <w:szCs w:val="24"/>
        </w:rPr>
        <w:br/>
        <w:t xml:space="preserve">         </w:t>
      </w:r>
      <w:r w:rsidR="00935020">
        <w:rPr>
          <w:rFonts w:ascii="Times New Roman" w:eastAsia="Times New Roman" w:hAnsi="Times New Roman" w:cs="Times New Roman"/>
          <w:sz w:val="24"/>
          <w:szCs w:val="24"/>
        </w:rPr>
        <w:t xml:space="preserve">   </w:t>
      </w:r>
      <w:r w:rsidRPr="00953BAB">
        <w:rPr>
          <w:rFonts w:ascii="Times New Roman" w:eastAsia="Times New Roman" w:hAnsi="Times New Roman" w:cs="Times New Roman"/>
          <w:sz w:val="24"/>
          <w:szCs w:val="24"/>
        </w:rPr>
        <w:t xml:space="preserve"> Aadishree Borkar</w:t>
      </w:r>
      <w:r w:rsidR="002D0C80" w:rsidRPr="00953BAB">
        <w:rPr>
          <w:rFonts w:ascii="Times New Roman" w:eastAsia="Times New Roman" w:hAnsi="Times New Roman" w:cs="Times New Roman"/>
          <w:sz w:val="24"/>
          <w:szCs w:val="24"/>
        </w:rPr>
        <w:t>(</w:t>
      </w:r>
      <w:r w:rsidR="007078AE" w:rsidRPr="00953BAB">
        <w:rPr>
          <w:rFonts w:ascii="Times New Roman" w:eastAsia="Times New Roman" w:hAnsi="Times New Roman" w:cs="Times New Roman"/>
          <w:sz w:val="24"/>
          <w:szCs w:val="24"/>
        </w:rPr>
        <w:t>11037522</w:t>
      </w:r>
      <w:r w:rsidR="002D0C80" w:rsidRPr="00953BAB">
        <w:rPr>
          <w:rFonts w:ascii="Times New Roman" w:eastAsia="Times New Roman" w:hAnsi="Times New Roman" w:cs="Times New Roman"/>
          <w:sz w:val="24"/>
          <w:szCs w:val="24"/>
        </w:rPr>
        <w:t>)</w:t>
      </w:r>
      <w:r w:rsidRPr="00953BAB">
        <w:rPr>
          <w:rFonts w:ascii="Times New Roman" w:eastAsia="Times New Roman" w:hAnsi="Times New Roman" w:cs="Times New Roman"/>
          <w:sz w:val="24"/>
          <w:szCs w:val="24"/>
        </w:rPr>
        <w:br/>
      </w:r>
    </w:p>
    <w:p w14:paraId="3899DBCB" w14:textId="663A7C6C" w:rsidR="00133AB1" w:rsidRPr="00953BAB" w:rsidRDefault="0038652E" w:rsidP="008A04E8">
      <w:pPr>
        <w:pStyle w:val="FirstParagraph"/>
        <w:rPr>
          <w:rFonts w:ascii="Times New Roman" w:eastAsia="Times New Roman" w:hAnsi="Times New Roman" w:cs="Times New Roman"/>
          <w:sz w:val="24"/>
          <w:szCs w:val="24"/>
        </w:rPr>
      </w:pPr>
      <w:r w:rsidRPr="00953BAB">
        <w:rPr>
          <w:rFonts w:ascii="Times New Roman" w:eastAsia="Times New Roman" w:hAnsi="Times New Roman" w:cs="Times New Roman"/>
          <w:sz w:val="24"/>
          <w:szCs w:val="24"/>
        </w:rPr>
        <w:t xml:space="preserve">  </w:t>
      </w:r>
      <w:r w:rsidR="008A04E8" w:rsidRPr="00953BAB">
        <w:rPr>
          <w:rFonts w:ascii="Times New Roman" w:hAnsi="Times New Roman" w:cs="Times New Roman"/>
          <w:noProof/>
          <w:sz w:val="40"/>
          <w:szCs w:val="40"/>
        </w:rPr>
        <w:drawing>
          <wp:inline distT="0" distB="0" distL="0" distR="0" wp14:anchorId="488E7423" wp14:editId="3DCD901B">
            <wp:extent cx="6858000" cy="3857625"/>
            <wp:effectExtent l="0" t="0" r="0" b="0"/>
            <wp:docPr id="198134084" name="Picture 1" descr="A person and person in police ve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34084" name="Picture 1" descr="A person and person in police vest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858000" cy="3857625"/>
                    </a:xfrm>
                    <a:prstGeom prst="rect">
                      <a:avLst/>
                    </a:prstGeom>
                  </pic:spPr>
                </pic:pic>
              </a:graphicData>
            </a:graphic>
          </wp:inline>
        </w:drawing>
      </w:r>
    </w:p>
    <w:p w14:paraId="1384EA81" w14:textId="4CFF09EE" w:rsidR="00F40CBF" w:rsidRPr="00953BAB" w:rsidRDefault="00F40CBF" w:rsidP="00F40CBF">
      <w:pPr>
        <w:pStyle w:val="BodyText"/>
        <w:rPr>
          <w:rFonts w:ascii="Times New Roman" w:hAnsi="Times New Roman" w:cs="Times New Roman"/>
        </w:rPr>
      </w:pPr>
      <w:r w:rsidRPr="00953BAB">
        <w:rPr>
          <w:rFonts w:ascii="Times New Roman" w:hAnsi="Times New Roman" w:cs="Times New Roman"/>
        </w:rPr>
        <w:t>Image Link: https://ichef.bbci.co.uk/news/976/cpsprodpb/C428/production/_101661205_polgerafp30jul17.jpg.webp</w:t>
      </w:r>
    </w:p>
    <w:p w14:paraId="771D8C4E" w14:textId="77777777" w:rsidR="006E7069" w:rsidRPr="00953BAB" w:rsidRDefault="006E7069" w:rsidP="006E7069">
      <w:pPr>
        <w:rPr>
          <w:rFonts w:ascii="Times New Roman" w:hAnsi="Times New Roman" w:cs="Times New Roman"/>
        </w:rPr>
      </w:pPr>
    </w:p>
    <w:p w14:paraId="1CEC7C92" w14:textId="77777777" w:rsidR="006E7069" w:rsidRPr="00953BAB" w:rsidRDefault="006E7069" w:rsidP="006E7069">
      <w:pPr>
        <w:rPr>
          <w:rFonts w:ascii="Times New Roman" w:hAnsi="Times New Roman" w:cs="Times New Roman"/>
        </w:rPr>
      </w:pPr>
    </w:p>
    <w:p w14:paraId="159AB37D" w14:textId="77777777" w:rsidR="00953BAB" w:rsidRPr="00953BAB" w:rsidRDefault="00953BAB" w:rsidP="006E7069">
      <w:pPr>
        <w:rPr>
          <w:rFonts w:ascii="Times New Roman" w:hAnsi="Times New Roman" w:cs="Times New Roman"/>
        </w:rPr>
      </w:pPr>
    </w:p>
    <w:p w14:paraId="2F1BCB7F" w14:textId="4D7C05C2" w:rsidR="00932F88" w:rsidRPr="00953BAB" w:rsidRDefault="00935020">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Introduction</w:t>
      </w:r>
    </w:p>
    <w:p w14:paraId="6322C965" w14:textId="77777777" w:rsidR="00C56049" w:rsidRPr="00953BAB" w:rsidRDefault="00C56049" w:rsidP="00C56049">
      <w:pPr>
        <w:rPr>
          <w:rFonts w:ascii="Times New Roman" w:hAnsi="Times New Roman" w:cs="Times New Roman"/>
        </w:rPr>
      </w:pPr>
    </w:p>
    <w:p w14:paraId="773FAACA" w14:textId="77777777" w:rsidR="00F81201" w:rsidRPr="00C72F28" w:rsidRDefault="00F81201" w:rsidP="00F81201">
      <w:pPr>
        <w:rPr>
          <w:rFonts w:ascii="Times New Roman" w:eastAsia="Times New Roman" w:hAnsi="Times New Roman" w:cs="Times New Roman"/>
          <w:color w:val="0D0D0D" w:themeColor="text1" w:themeTint="F2"/>
          <w:sz w:val="32"/>
          <w:szCs w:val="32"/>
        </w:rPr>
      </w:pPr>
      <w:r w:rsidRPr="00C72F28">
        <w:rPr>
          <w:rFonts w:ascii="Times New Roman" w:eastAsia="Times New Roman" w:hAnsi="Times New Roman" w:cs="Times New Roman"/>
          <w:color w:val="0D0D0D" w:themeColor="text1" w:themeTint="F2"/>
          <w:sz w:val="32"/>
          <w:szCs w:val="32"/>
        </w:rPr>
        <w:t>In our group project, we carefully assigned tasks to make the most of each member's skills. Aadishree focused on running queries and cleaning data, laying a foundation for our analysis. Rakesh and Ashwith, who excel in data profiling, paid attention to cleaning duties, contributing to the overall data quality. Aadishree and Muskaan took on the task of handling datasets. Muskaan ensured the integrity of the cleaned dataset, while Ashwith skillfully crafted queries to navigate through the uncleaning process.</w:t>
      </w:r>
    </w:p>
    <w:p w14:paraId="5A397E09" w14:textId="77777777" w:rsidR="00F81201" w:rsidRPr="00C72F28" w:rsidRDefault="00F81201" w:rsidP="00F81201">
      <w:pPr>
        <w:rPr>
          <w:rFonts w:ascii="Times New Roman" w:eastAsia="Times New Roman" w:hAnsi="Times New Roman" w:cs="Times New Roman"/>
          <w:color w:val="0D0D0D" w:themeColor="text1" w:themeTint="F2"/>
          <w:sz w:val="32"/>
          <w:szCs w:val="32"/>
        </w:rPr>
      </w:pPr>
    </w:p>
    <w:p w14:paraId="583CFE97" w14:textId="77777777" w:rsidR="00F81201" w:rsidRPr="00C72F28" w:rsidRDefault="00F81201" w:rsidP="00F81201">
      <w:pPr>
        <w:rPr>
          <w:rFonts w:ascii="Times New Roman" w:eastAsia="Times New Roman" w:hAnsi="Times New Roman" w:cs="Times New Roman"/>
          <w:color w:val="0D0D0D" w:themeColor="text1" w:themeTint="F2"/>
          <w:sz w:val="32"/>
          <w:szCs w:val="32"/>
        </w:rPr>
      </w:pPr>
    </w:p>
    <w:p w14:paraId="1F93B885" w14:textId="6087F11B" w:rsidR="00F81201" w:rsidRPr="00C72F28" w:rsidRDefault="00F81201" w:rsidP="00F81201">
      <w:pPr>
        <w:rPr>
          <w:rFonts w:ascii="Times New Roman" w:eastAsia="Times New Roman" w:hAnsi="Times New Roman" w:cs="Times New Roman"/>
          <w:color w:val="0D0D0D" w:themeColor="text1" w:themeTint="F2"/>
          <w:sz w:val="32"/>
          <w:szCs w:val="32"/>
        </w:rPr>
      </w:pPr>
      <w:r w:rsidRPr="00C72F28">
        <w:rPr>
          <w:rFonts w:ascii="Times New Roman" w:eastAsia="Times New Roman" w:hAnsi="Times New Roman" w:cs="Times New Roman"/>
          <w:color w:val="0D0D0D" w:themeColor="text1" w:themeTint="F2"/>
          <w:sz w:val="32"/>
          <w:szCs w:val="32"/>
        </w:rPr>
        <w:t xml:space="preserve">Initially struggling to find a dataset that met our requirements, we decided to simultaneously search for one, which improved our efficiency. By using Tableau Prep Builder for uncleaning and GCP </w:t>
      </w:r>
      <w:proofErr w:type="spellStart"/>
      <w:r w:rsidRPr="00C72F28">
        <w:rPr>
          <w:rFonts w:ascii="Times New Roman" w:eastAsia="Times New Roman" w:hAnsi="Times New Roman" w:cs="Times New Roman"/>
          <w:color w:val="0D0D0D" w:themeColor="text1" w:themeTint="F2"/>
          <w:sz w:val="32"/>
          <w:szCs w:val="32"/>
        </w:rPr>
        <w:t>DataPrep</w:t>
      </w:r>
      <w:proofErr w:type="spellEnd"/>
      <w:r w:rsidRPr="00C72F28">
        <w:rPr>
          <w:rFonts w:ascii="Times New Roman" w:eastAsia="Times New Roman" w:hAnsi="Times New Roman" w:cs="Times New Roman"/>
          <w:color w:val="0D0D0D" w:themeColor="text1" w:themeTint="F2"/>
          <w:sz w:val="32"/>
          <w:szCs w:val="32"/>
        </w:rPr>
        <w:t xml:space="preserve"> for cleaning, we streamlined our processes and maintained workflow.</w:t>
      </w:r>
    </w:p>
    <w:p w14:paraId="011A9BD0" w14:textId="77777777" w:rsidR="00F81201" w:rsidRPr="00C72F28" w:rsidRDefault="00F81201" w:rsidP="00F81201">
      <w:pPr>
        <w:rPr>
          <w:rFonts w:ascii="Times New Roman" w:eastAsia="Times New Roman" w:hAnsi="Times New Roman" w:cs="Times New Roman"/>
          <w:color w:val="0D0D0D" w:themeColor="text1" w:themeTint="F2"/>
          <w:sz w:val="32"/>
          <w:szCs w:val="32"/>
        </w:rPr>
      </w:pPr>
    </w:p>
    <w:p w14:paraId="0D9B9250" w14:textId="77777777" w:rsidR="00F81201" w:rsidRPr="00C72F28" w:rsidRDefault="00F81201" w:rsidP="00F81201">
      <w:pPr>
        <w:rPr>
          <w:rFonts w:ascii="Times New Roman" w:eastAsia="Times New Roman" w:hAnsi="Times New Roman" w:cs="Times New Roman"/>
          <w:color w:val="0D0D0D" w:themeColor="text1" w:themeTint="F2"/>
          <w:sz w:val="32"/>
          <w:szCs w:val="32"/>
        </w:rPr>
      </w:pPr>
    </w:p>
    <w:p w14:paraId="74D837B3" w14:textId="77777777" w:rsidR="00F81201" w:rsidRPr="00C72F28" w:rsidRDefault="00F81201" w:rsidP="00F81201">
      <w:pPr>
        <w:rPr>
          <w:rFonts w:ascii="Times New Roman" w:eastAsia="Times New Roman" w:hAnsi="Times New Roman" w:cs="Times New Roman"/>
          <w:color w:val="0D0D0D" w:themeColor="text1" w:themeTint="F2"/>
          <w:sz w:val="32"/>
          <w:szCs w:val="32"/>
        </w:rPr>
      </w:pPr>
      <w:r w:rsidRPr="00C72F28">
        <w:rPr>
          <w:rFonts w:ascii="Times New Roman" w:eastAsia="Times New Roman" w:hAnsi="Times New Roman" w:cs="Times New Roman"/>
          <w:color w:val="0D0D0D" w:themeColor="text1" w:themeTint="F2"/>
          <w:sz w:val="32"/>
          <w:szCs w:val="32"/>
        </w:rPr>
        <w:t>Our weekly team meetings, held every Thursday in the library, were crucial for communication and collaboration. These gatherings provided a platform to review progress, address challenges faced by team members, and collectively brainstorm solutions. The regular meeting schedule not only strengthened our team dynamics but also created an atmosphere of mutual support and shared learning. Our primary goal was not just project completion but collaboration and promoting knowledge exchange among team members.</w:t>
      </w:r>
    </w:p>
    <w:p w14:paraId="25DDD6A0" w14:textId="77777777" w:rsidR="00F81201" w:rsidRPr="00C72F28" w:rsidRDefault="00F81201" w:rsidP="00F81201">
      <w:pPr>
        <w:rPr>
          <w:rFonts w:ascii="Times New Roman" w:eastAsia="Times New Roman" w:hAnsi="Times New Roman" w:cs="Times New Roman"/>
          <w:color w:val="0D0D0D" w:themeColor="text1" w:themeTint="F2"/>
          <w:sz w:val="32"/>
          <w:szCs w:val="32"/>
        </w:rPr>
      </w:pPr>
    </w:p>
    <w:p w14:paraId="152631F0" w14:textId="77777777" w:rsidR="00F81201" w:rsidRPr="00C72F28" w:rsidRDefault="00F81201" w:rsidP="00F81201">
      <w:pPr>
        <w:rPr>
          <w:rFonts w:ascii="Times New Roman" w:eastAsia="Times New Roman" w:hAnsi="Times New Roman" w:cs="Times New Roman"/>
          <w:color w:val="0D0D0D" w:themeColor="text1" w:themeTint="F2"/>
          <w:sz w:val="32"/>
          <w:szCs w:val="32"/>
        </w:rPr>
      </w:pPr>
    </w:p>
    <w:p w14:paraId="2CA5C3EF" w14:textId="4A7F7C3C" w:rsidR="006E7069" w:rsidRPr="00C72F28" w:rsidRDefault="00F81201" w:rsidP="00F81201">
      <w:pPr>
        <w:rPr>
          <w:rFonts w:ascii="Times New Roman" w:hAnsi="Times New Roman" w:cs="Times New Roman"/>
          <w:color w:val="4F81BD" w:themeColor="accent1"/>
          <w:sz w:val="32"/>
          <w:szCs w:val="32"/>
        </w:rPr>
      </w:pPr>
      <w:r w:rsidRPr="00C72F28">
        <w:rPr>
          <w:rFonts w:ascii="Times New Roman" w:eastAsia="Times New Roman" w:hAnsi="Times New Roman" w:cs="Times New Roman"/>
          <w:color w:val="0D0D0D" w:themeColor="text1" w:themeTint="F2"/>
          <w:sz w:val="32"/>
          <w:szCs w:val="32"/>
        </w:rPr>
        <w:t>The emphasis on working to learn not only improved the standard of our output but also helped foster a supportive and united team environment, making our project experience both fruitful and rewarding.</w:t>
      </w:r>
    </w:p>
    <w:p w14:paraId="47ED0ED5" w14:textId="77777777" w:rsidR="006422F9" w:rsidRPr="00953BAB" w:rsidRDefault="006422F9" w:rsidP="006422F9">
      <w:pPr>
        <w:rPr>
          <w:rFonts w:ascii="Times New Roman" w:hAnsi="Times New Roman" w:cs="Times New Roman"/>
          <w:color w:val="4F81BD" w:themeColor="accent1"/>
          <w:sz w:val="40"/>
          <w:szCs w:val="40"/>
        </w:rPr>
      </w:pPr>
    </w:p>
    <w:p w14:paraId="4F9AF97C" w14:textId="77777777" w:rsidR="006422F9" w:rsidRPr="00953BAB" w:rsidRDefault="006422F9" w:rsidP="006422F9">
      <w:pPr>
        <w:rPr>
          <w:rFonts w:ascii="Times New Roman" w:hAnsi="Times New Roman" w:cs="Times New Roman"/>
          <w:color w:val="4F81BD" w:themeColor="accent1"/>
          <w:sz w:val="40"/>
          <w:szCs w:val="40"/>
        </w:rPr>
      </w:pPr>
    </w:p>
    <w:p w14:paraId="337D6094" w14:textId="610D203F" w:rsidR="006422F9" w:rsidRPr="00953BAB" w:rsidRDefault="7345916E" w:rsidP="006422F9">
      <w:pPr>
        <w:rPr>
          <w:rFonts w:ascii="Times New Roman" w:hAnsi="Times New Roman" w:cs="Times New Roman"/>
          <w:color w:val="4F81BD" w:themeColor="accent1"/>
          <w:sz w:val="40"/>
          <w:szCs w:val="40"/>
        </w:rPr>
      </w:pPr>
      <w:r w:rsidRPr="00953BAB">
        <w:rPr>
          <w:rFonts w:ascii="Times New Roman" w:hAnsi="Times New Roman" w:cs="Times New Roman"/>
          <w:color w:val="4F81BD" w:themeColor="accent1"/>
          <w:sz w:val="40"/>
          <w:szCs w:val="40"/>
        </w:rPr>
        <w:lastRenderedPageBreak/>
        <w:t>Dataset Used</w:t>
      </w:r>
    </w:p>
    <w:p w14:paraId="5D9CFC97" w14:textId="77777777" w:rsidR="003A54C3" w:rsidRPr="00953BAB" w:rsidRDefault="003A54C3" w:rsidP="006422F9">
      <w:pPr>
        <w:rPr>
          <w:rFonts w:ascii="Times New Roman" w:hAnsi="Times New Roman" w:cs="Times New Roman"/>
          <w:color w:val="4F81BD" w:themeColor="accent1"/>
          <w:sz w:val="40"/>
          <w:szCs w:val="40"/>
        </w:rPr>
      </w:pPr>
    </w:p>
    <w:p w14:paraId="01955064" w14:textId="77777777" w:rsidR="003A54C3" w:rsidRPr="00C72F28" w:rsidRDefault="0088730E" w:rsidP="003A54C3">
      <w:pPr>
        <w:pStyle w:val="ListParagraph"/>
        <w:numPr>
          <w:ilvl w:val="0"/>
          <w:numId w:val="7"/>
        </w:numPr>
        <w:rPr>
          <w:rFonts w:ascii="Times New Roman" w:hAnsi="Times New Roman" w:cs="Times New Roman"/>
          <w:sz w:val="32"/>
          <w:szCs w:val="32"/>
        </w:rPr>
      </w:pPr>
      <w:r w:rsidRPr="00C72F28">
        <w:rPr>
          <w:rFonts w:ascii="Times New Roman" w:hAnsi="Times New Roman" w:cs="Times New Roman"/>
          <w:sz w:val="32"/>
          <w:szCs w:val="32"/>
        </w:rPr>
        <w:t>Dataset reflects incidents of crime in the City of Los Angeles.</w:t>
      </w:r>
    </w:p>
    <w:p w14:paraId="377236B0" w14:textId="77777777" w:rsidR="003A54C3" w:rsidRPr="00C72F28" w:rsidRDefault="00EF38B9" w:rsidP="003A54C3">
      <w:pPr>
        <w:pStyle w:val="ListParagraph"/>
        <w:numPr>
          <w:ilvl w:val="0"/>
          <w:numId w:val="7"/>
        </w:numPr>
        <w:rPr>
          <w:rFonts w:ascii="Times New Roman" w:hAnsi="Times New Roman" w:cs="Times New Roman"/>
          <w:sz w:val="32"/>
          <w:szCs w:val="32"/>
        </w:rPr>
      </w:pPr>
      <w:r w:rsidRPr="00C72F28">
        <w:rPr>
          <w:rFonts w:ascii="Times New Roman" w:hAnsi="Times New Roman" w:cs="Times New Roman"/>
          <w:sz w:val="32"/>
          <w:szCs w:val="32"/>
        </w:rPr>
        <w:t xml:space="preserve">Link:  </w:t>
      </w:r>
      <w:hyperlink r:id="rId8" w:history="1">
        <w:r w:rsidRPr="00C72F28">
          <w:rPr>
            <w:rFonts w:ascii="Times New Roman" w:hAnsi="Times New Roman" w:cs="Times New Roman"/>
            <w:sz w:val="32"/>
            <w:szCs w:val="32"/>
          </w:rPr>
          <w:t>https://catalog.data.gov/dataset/crime-data-from-2020-to-present</w:t>
        </w:r>
      </w:hyperlink>
    </w:p>
    <w:p w14:paraId="364B7039" w14:textId="09B7374A" w:rsidR="003A54C3" w:rsidRPr="00C72F28" w:rsidRDefault="00935020" w:rsidP="00C72F28">
      <w:pPr>
        <w:pStyle w:val="ListParagraph"/>
        <w:numPr>
          <w:ilvl w:val="0"/>
          <w:numId w:val="7"/>
        </w:numPr>
        <w:rPr>
          <w:rFonts w:ascii="Times New Roman" w:hAnsi="Times New Roman" w:cs="Times New Roman"/>
          <w:sz w:val="32"/>
          <w:szCs w:val="32"/>
        </w:rPr>
      </w:pPr>
      <w:r w:rsidRPr="00C72F28">
        <w:rPr>
          <w:rFonts w:ascii="Times New Roman" w:hAnsi="Times New Roman" w:cs="Times New Roman"/>
          <w:sz w:val="32"/>
          <w:szCs w:val="32"/>
        </w:rPr>
        <w:t xml:space="preserve">Data Last Updated: </w:t>
      </w:r>
      <w:r w:rsidRPr="00C72F28">
        <w:rPr>
          <w:rFonts w:ascii="Times New Roman" w:hAnsi="Times New Roman" w:cs="Times New Roman"/>
          <w:sz w:val="32"/>
          <w:szCs w:val="32"/>
        </w:rPr>
        <w:t>Last updated February 22, 2024</w:t>
      </w:r>
    </w:p>
    <w:p w14:paraId="4CA71814" w14:textId="149370C3" w:rsidR="00C72F28" w:rsidRDefault="00D159CC" w:rsidP="00C72F28">
      <w:pPr>
        <w:ind w:left="360"/>
        <w:rPr>
          <w:rFonts w:ascii="Times New Roman" w:hAnsi="Times New Roman" w:cs="Times New Roman"/>
        </w:rPr>
      </w:pPr>
      <w:r w:rsidRPr="00953BAB">
        <w:rPr>
          <w:rFonts w:ascii="Times New Roman" w:hAnsi="Times New Roman" w:cs="Times New Roman"/>
          <w:noProof/>
        </w:rPr>
        <w:drawing>
          <wp:inline distT="0" distB="0" distL="0" distR="0" wp14:anchorId="2140EFB3" wp14:editId="2521D86B">
            <wp:extent cx="5731510" cy="3699510"/>
            <wp:effectExtent l="0" t="0" r="0" b="0"/>
            <wp:docPr id="910268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5572" cy="3702132"/>
                    </a:xfrm>
                    <a:prstGeom prst="rect">
                      <a:avLst/>
                    </a:prstGeom>
                  </pic:spPr>
                </pic:pic>
              </a:graphicData>
            </a:graphic>
          </wp:inline>
        </w:drawing>
      </w:r>
    </w:p>
    <w:p w14:paraId="6630831D" w14:textId="77777777" w:rsidR="00C72F28" w:rsidRPr="00C72F28" w:rsidRDefault="00C72F28" w:rsidP="00C72F28">
      <w:pPr>
        <w:ind w:left="360"/>
        <w:rPr>
          <w:rFonts w:ascii="Times New Roman" w:hAnsi="Times New Roman" w:cs="Times New Roman"/>
        </w:rPr>
      </w:pPr>
    </w:p>
    <w:p w14:paraId="172D788D" w14:textId="651C0127" w:rsidR="00347EE4" w:rsidRPr="00953BAB" w:rsidRDefault="41DDA03E" w:rsidP="41DDA03E">
      <w:pPr>
        <w:pStyle w:val="Heading3"/>
        <w:rPr>
          <w:rFonts w:ascii="Times New Roman" w:hAnsi="Times New Roman" w:cs="Times New Roman"/>
          <w:color w:val="4F81BD" w:themeColor="accent1"/>
          <w:sz w:val="40"/>
          <w:szCs w:val="40"/>
        </w:rPr>
      </w:pPr>
      <w:r w:rsidRPr="00953BAB">
        <w:rPr>
          <w:rFonts w:ascii="Times New Roman" w:hAnsi="Times New Roman" w:cs="Times New Roman"/>
          <w:color w:val="4F81BD" w:themeColor="accent1"/>
          <w:sz w:val="40"/>
          <w:szCs w:val="40"/>
        </w:rPr>
        <w:t xml:space="preserve">Why couldn’t we use </w:t>
      </w:r>
      <w:r w:rsidR="7D173B8F" w:rsidRPr="00953BAB">
        <w:rPr>
          <w:rFonts w:ascii="Times New Roman" w:hAnsi="Times New Roman" w:cs="Times New Roman"/>
          <w:color w:val="365F91" w:themeColor="accent1" w:themeShade="BF"/>
          <w:sz w:val="40"/>
          <w:szCs w:val="40"/>
        </w:rPr>
        <w:t>Open</w:t>
      </w:r>
      <w:r w:rsidR="0021024D" w:rsidRPr="00953BAB">
        <w:rPr>
          <w:rFonts w:ascii="Times New Roman" w:hAnsi="Times New Roman" w:cs="Times New Roman"/>
          <w:color w:val="365F91" w:themeColor="accent1" w:themeShade="BF"/>
          <w:sz w:val="40"/>
          <w:szCs w:val="40"/>
        </w:rPr>
        <w:t xml:space="preserve"> </w:t>
      </w:r>
      <w:r w:rsidR="7D173B8F" w:rsidRPr="00953BAB">
        <w:rPr>
          <w:rFonts w:ascii="Times New Roman" w:hAnsi="Times New Roman" w:cs="Times New Roman"/>
          <w:color w:val="365F91" w:themeColor="accent1" w:themeShade="BF"/>
          <w:sz w:val="40"/>
          <w:szCs w:val="40"/>
        </w:rPr>
        <w:t>Refine</w:t>
      </w:r>
      <w:r w:rsidRPr="00953BAB">
        <w:rPr>
          <w:rFonts w:ascii="Times New Roman" w:hAnsi="Times New Roman" w:cs="Times New Roman"/>
          <w:color w:val="4F81BD" w:themeColor="accent1"/>
          <w:sz w:val="40"/>
          <w:szCs w:val="40"/>
        </w:rPr>
        <w:t xml:space="preserve"> Application?</w:t>
      </w:r>
    </w:p>
    <w:p w14:paraId="28344E75" w14:textId="6F393D3D" w:rsidR="00347EE4" w:rsidRPr="00953BAB" w:rsidRDefault="41DDA03E" w:rsidP="003A54C3">
      <w:pPr>
        <w:pStyle w:val="BodyText"/>
        <w:rPr>
          <w:rFonts w:ascii="Times New Roman" w:eastAsia="Times New Roman" w:hAnsi="Times New Roman" w:cs="Times New Roman"/>
          <w:sz w:val="28"/>
          <w:szCs w:val="28"/>
        </w:rPr>
      </w:pPr>
      <w:r w:rsidRPr="00953BAB">
        <w:rPr>
          <w:rFonts w:ascii="Times New Roman" w:eastAsia="Times New Roman" w:hAnsi="Times New Roman" w:cs="Times New Roman"/>
          <w:sz w:val="28"/>
          <w:szCs w:val="28"/>
        </w:rPr>
        <w:t xml:space="preserve">The dataset we chose was too large and it could not be opened in </w:t>
      </w:r>
      <w:r w:rsidR="7D173B8F" w:rsidRPr="00953BAB">
        <w:rPr>
          <w:rFonts w:ascii="Times New Roman" w:eastAsia="Times New Roman" w:hAnsi="Times New Roman" w:cs="Times New Roman"/>
          <w:sz w:val="28"/>
          <w:szCs w:val="28"/>
        </w:rPr>
        <w:t>Open</w:t>
      </w:r>
      <w:r w:rsidR="0021024D" w:rsidRPr="00953BAB">
        <w:rPr>
          <w:rFonts w:ascii="Times New Roman" w:eastAsia="Times New Roman" w:hAnsi="Times New Roman" w:cs="Times New Roman"/>
          <w:sz w:val="28"/>
          <w:szCs w:val="28"/>
        </w:rPr>
        <w:t xml:space="preserve"> </w:t>
      </w:r>
      <w:r w:rsidR="7D173B8F" w:rsidRPr="00953BAB">
        <w:rPr>
          <w:rFonts w:ascii="Times New Roman" w:eastAsia="Times New Roman" w:hAnsi="Times New Roman" w:cs="Times New Roman"/>
          <w:sz w:val="28"/>
          <w:szCs w:val="28"/>
        </w:rPr>
        <w:t>Refine</w:t>
      </w:r>
      <w:r w:rsidR="00937363" w:rsidRPr="00953BAB">
        <w:rPr>
          <w:rFonts w:ascii="Times New Roman" w:eastAsia="Times New Roman" w:hAnsi="Times New Roman" w:cs="Times New Roman"/>
          <w:sz w:val="28"/>
          <w:szCs w:val="28"/>
        </w:rPr>
        <w:t xml:space="preserve"> as it has its limitations</w:t>
      </w:r>
      <w:r w:rsidR="00C719CF" w:rsidRPr="00953BAB">
        <w:rPr>
          <w:rFonts w:ascii="Times New Roman" w:eastAsia="Times New Roman" w:hAnsi="Times New Roman" w:cs="Times New Roman"/>
          <w:sz w:val="28"/>
          <w:szCs w:val="28"/>
        </w:rPr>
        <w:t xml:space="preserve">. It </w:t>
      </w:r>
      <w:r w:rsidR="00892496" w:rsidRPr="00953BAB">
        <w:rPr>
          <w:rFonts w:ascii="Times New Roman" w:eastAsia="Times New Roman" w:hAnsi="Times New Roman" w:cs="Times New Roman"/>
          <w:sz w:val="28"/>
          <w:szCs w:val="28"/>
        </w:rPr>
        <w:t xml:space="preserve">was </w:t>
      </w:r>
      <w:r w:rsidR="00CC08F7" w:rsidRPr="00953BAB">
        <w:rPr>
          <w:rFonts w:ascii="Times New Roman" w:eastAsia="Times New Roman" w:hAnsi="Times New Roman" w:cs="Times New Roman"/>
          <w:sz w:val="28"/>
          <w:szCs w:val="28"/>
        </w:rPr>
        <w:t>only able to</w:t>
      </w:r>
      <w:r w:rsidR="00C719CF" w:rsidRPr="00953BAB">
        <w:rPr>
          <w:rFonts w:ascii="Times New Roman" w:eastAsia="Times New Roman" w:hAnsi="Times New Roman" w:cs="Times New Roman"/>
          <w:sz w:val="28"/>
          <w:szCs w:val="28"/>
        </w:rPr>
        <w:t xml:space="preserve"> work </w:t>
      </w:r>
      <w:r w:rsidR="00892496" w:rsidRPr="00953BAB">
        <w:rPr>
          <w:rFonts w:ascii="Times New Roman" w:eastAsia="Times New Roman" w:hAnsi="Times New Roman" w:cs="Times New Roman"/>
          <w:sz w:val="28"/>
          <w:szCs w:val="28"/>
        </w:rPr>
        <w:t>on</w:t>
      </w:r>
      <w:r w:rsidR="00C719CF" w:rsidRPr="00953BAB">
        <w:rPr>
          <w:rFonts w:ascii="Times New Roman" w:eastAsia="Times New Roman" w:hAnsi="Times New Roman" w:cs="Times New Roman"/>
          <w:sz w:val="28"/>
          <w:szCs w:val="28"/>
        </w:rPr>
        <w:t xml:space="preserve"> </w:t>
      </w:r>
      <w:r w:rsidR="0021024D" w:rsidRPr="00953BAB">
        <w:rPr>
          <w:rFonts w:ascii="Times New Roman" w:eastAsia="Times New Roman" w:hAnsi="Times New Roman" w:cs="Times New Roman"/>
          <w:sz w:val="28"/>
          <w:szCs w:val="28"/>
        </w:rPr>
        <w:t>s</w:t>
      </w:r>
      <w:r w:rsidR="00892496" w:rsidRPr="00953BAB">
        <w:rPr>
          <w:rFonts w:ascii="Times New Roman" w:eastAsia="Times New Roman" w:hAnsi="Times New Roman" w:cs="Times New Roman"/>
          <w:sz w:val="28"/>
          <w:szCs w:val="28"/>
        </w:rPr>
        <w:t>maller</w:t>
      </w:r>
      <w:r w:rsidR="0021024D" w:rsidRPr="00953BAB">
        <w:rPr>
          <w:rFonts w:ascii="Times New Roman" w:eastAsia="Times New Roman" w:hAnsi="Times New Roman" w:cs="Times New Roman"/>
          <w:sz w:val="28"/>
          <w:szCs w:val="28"/>
        </w:rPr>
        <w:t xml:space="preserve"> datasets.</w:t>
      </w:r>
      <w:r w:rsidR="003A54C3" w:rsidRPr="00953BAB">
        <w:rPr>
          <w:rFonts w:ascii="Times New Roman" w:eastAsia="Times New Roman" w:hAnsi="Times New Roman" w:cs="Times New Roman"/>
          <w:sz w:val="28"/>
          <w:szCs w:val="28"/>
        </w:rPr>
        <w:t xml:space="preserve"> Hence, we did not move forward with this application.</w:t>
      </w:r>
    </w:p>
    <w:p w14:paraId="493CDD10" w14:textId="77777777" w:rsidR="003A54C3" w:rsidRPr="00953BAB" w:rsidRDefault="003A54C3" w:rsidP="003A54C3">
      <w:pPr>
        <w:pStyle w:val="BodyText"/>
        <w:rPr>
          <w:rFonts w:ascii="Times New Roman" w:eastAsia="Times New Roman" w:hAnsi="Times New Roman" w:cs="Times New Roman"/>
          <w:sz w:val="28"/>
          <w:szCs w:val="28"/>
        </w:rPr>
      </w:pPr>
    </w:p>
    <w:p w14:paraId="0BFA61E6" w14:textId="3BD7B347" w:rsidR="00C72F28" w:rsidRPr="00C72F28" w:rsidRDefault="24769F59" w:rsidP="00C72F28">
      <w:pPr>
        <w:pStyle w:val="BodyText"/>
        <w:rPr>
          <w:rFonts w:ascii="Times New Roman" w:hAnsi="Times New Roman" w:cs="Times New Roman"/>
        </w:rPr>
      </w:pPr>
      <w:r w:rsidRPr="00953BAB">
        <w:rPr>
          <w:rFonts w:ascii="Times New Roman" w:hAnsi="Times New Roman" w:cs="Times New Roman"/>
          <w:noProof/>
        </w:rPr>
        <w:drawing>
          <wp:inline distT="0" distB="0" distL="0" distR="0" wp14:anchorId="10FCA492" wp14:editId="63E234CA">
            <wp:extent cx="5731510" cy="1783715"/>
            <wp:effectExtent l="0" t="0" r="2540" b="6985"/>
            <wp:docPr id="13287394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31510" cy="1783715"/>
                    </a:xfrm>
                    <a:prstGeom prst="rect">
                      <a:avLst/>
                    </a:prstGeom>
                  </pic:spPr>
                </pic:pic>
              </a:graphicData>
            </a:graphic>
          </wp:inline>
        </w:drawing>
      </w:r>
    </w:p>
    <w:p w14:paraId="619F3C23" w14:textId="7AD657FC" w:rsidR="00932F88" w:rsidRPr="00953BAB" w:rsidRDefault="00935020" w:rsidP="61683358">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User story: The Crime Chronicles of Los Angeles</w:t>
      </w:r>
    </w:p>
    <w:p w14:paraId="21773D74" w14:textId="77777777" w:rsidR="0021024D" w:rsidRPr="00953BAB" w:rsidRDefault="0021024D" w:rsidP="0021024D">
      <w:pPr>
        <w:rPr>
          <w:rFonts w:ascii="Times New Roman" w:hAnsi="Times New Roman" w:cs="Times New Roman"/>
        </w:rPr>
      </w:pPr>
    </w:p>
    <w:p w14:paraId="3C6FA1B5" w14:textId="77777777" w:rsidR="0044746B" w:rsidRPr="0044746B" w:rsidRDefault="0044746B" w:rsidP="0044746B">
      <w:pPr>
        <w:rPr>
          <w:rFonts w:ascii="Times New Roman" w:hAnsi="Times New Roman" w:cs="Times New Roman"/>
          <w:sz w:val="32"/>
          <w:szCs w:val="32"/>
          <w:lang w:val="en-IN"/>
        </w:rPr>
      </w:pPr>
      <w:r w:rsidRPr="00C72F28">
        <w:rPr>
          <w:rFonts w:ascii="Times New Roman" w:hAnsi="Times New Roman" w:cs="Times New Roman"/>
          <w:sz w:val="32"/>
          <w:szCs w:val="32"/>
        </w:rPr>
        <w:t>As a data analyst for law enforcement agencies:</w:t>
      </w:r>
    </w:p>
    <w:p w14:paraId="219B83DB" w14:textId="77777777" w:rsidR="0044746B" w:rsidRPr="00C72F28" w:rsidRDefault="0044746B" w:rsidP="0044746B">
      <w:pPr>
        <w:numPr>
          <w:ilvl w:val="0"/>
          <w:numId w:val="8"/>
        </w:numPr>
        <w:rPr>
          <w:rFonts w:ascii="Times New Roman" w:hAnsi="Times New Roman" w:cs="Times New Roman"/>
          <w:sz w:val="32"/>
          <w:szCs w:val="32"/>
          <w:lang w:val="en-IN"/>
        </w:rPr>
      </w:pPr>
      <w:r w:rsidRPr="00C72F28">
        <w:rPr>
          <w:rFonts w:ascii="Times New Roman" w:hAnsi="Times New Roman" w:cs="Times New Roman"/>
          <w:sz w:val="32"/>
          <w:szCs w:val="32"/>
        </w:rPr>
        <w:t>I want to retrieve crime counts for each police area name, so that we can identify crime hotspots and allocate resources efficiently.</w:t>
      </w:r>
    </w:p>
    <w:p w14:paraId="5967FAE4" w14:textId="77777777" w:rsidR="0044746B" w:rsidRPr="0044746B" w:rsidRDefault="0044746B" w:rsidP="00EF2CCA">
      <w:pPr>
        <w:rPr>
          <w:rFonts w:ascii="Times New Roman" w:hAnsi="Times New Roman" w:cs="Times New Roman"/>
          <w:sz w:val="32"/>
          <w:szCs w:val="32"/>
          <w:lang w:val="en-IN"/>
        </w:rPr>
      </w:pPr>
    </w:p>
    <w:p w14:paraId="661E3FFF" w14:textId="77777777" w:rsidR="0044746B" w:rsidRPr="0044746B" w:rsidRDefault="0044746B" w:rsidP="0044746B">
      <w:pPr>
        <w:rPr>
          <w:rFonts w:ascii="Times New Roman" w:hAnsi="Times New Roman" w:cs="Times New Roman"/>
          <w:sz w:val="32"/>
          <w:szCs w:val="32"/>
          <w:lang w:val="en-IN"/>
        </w:rPr>
      </w:pPr>
      <w:r w:rsidRPr="00C72F28">
        <w:rPr>
          <w:rFonts w:ascii="Times New Roman" w:hAnsi="Times New Roman" w:cs="Times New Roman"/>
          <w:sz w:val="32"/>
          <w:szCs w:val="32"/>
        </w:rPr>
        <w:t>As a law enforcement officer:</w:t>
      </w:r>
    </w:p>
    <w:p w14:paraId="318A18DE" w14:textId="77777777" w:rsidR="0044746B" w:rsidRPr="00C72F28" w:rsidRDefault="0044746B" w:rsidP="0044746B">
      <w:pPr>
        <w:numPr>
          <w:ilvl w:val="0"/>
          <w:numId w:val="9"/>
        </w:numPr>
        <w:rPr>
          <w:rFonts w:ascii="Times New Roman" w:hAnsi="Times New Roman" w:cs="Times New Roman"/>
          <w:sz w:val="32"/>
          <w:szCs w:val="32"/>
          <w:lang w:val="en-IN"/>
        </w:rPr>
      </w:pPr>
      <w:r w:rsidRPr="00C72F28">
        <w:rPr>
          <w:rFonts w:ascii="Times New Roman" w:hAnsi="Times New Roman" w:cs="Times New Roman"/>
          <w:sz w:val="32"/>
          <w:szCs w:val="32"/>
        </w:rPr>
        <w:t>I want to know the most common type of crime in each area, so that we can focus our efforts on addressing prevalent criminal activities.</w:t>
      </w:r>
    </w:p>
    <w:p w14:paraId="7497924E" w14:textId="77777777" w:rsidR="0044746B" w:rsidRPr="0044746B" w:rsidRDefault="0044746B" w:rsidP="00EF2CCA">
      <w:pPr>
        <w:rPr>
          <w:rFonts w:ascii="Times New Roman" w:hAnsi="Times New Roman" w:cs="Times New Roman"/>
          <w:sz w:val="32"/>
          <w:szCs w:val="32"/>
          <w:lang w:val="en-IN"/>
        </w:rPr>
      </w:pPr>
    </w:p>
    <w:p w14:paraId="19E8C076" w14:textId="77777777" w:rsidR="0044746B" w:rsidRPr="0044746B" w:rsidRDefault="0044746B" w:rsidP="0044746B">
      <w:pPr>
        <w:rPr>
          <w:rFonts w:ascii="Times New Roman" w:hAnsi="Times New Roman" w:cs="Times New Roman"/>
          <w:sz w:val="32"/>
          <w:szCs w:val="32"/>
          <w:lang w:val="en-IN"/>
        </w:rPr>
      </w:pPr>
      <w:r w:rsidRPr="00C72F28">
        <w:rPr>
          <w:rFonts w:ascii="Times New Roman" w:hAnsi="Times New Roman" w:cs="Times New Roman"/>
          <w:sz w:val="32"/>
          <w:szCs w:val="32"/>
        </w:rPr>
        <w:t>As a community safety advocate:</w:t>
      </w:r>
    </w:p>
    <w:p w14:paraId="112C311B" w14:textId="77777777" w:rsidR="0044746B" w:rsidRPr="0044746B" w:rsidRDefault="0044746B" w:rsidP="0044746B">
      <w:pPr>
        <w:numPr>
          <w:ilvl w:val="0"/>
          <w:numId w:val="10"/>
        </w:numPr>
        <w:rPr>
          <w:rFonts w:ascii="Times New Roman" w:hAnsi="Times New Roman" w:cs="Times New Roman"/>
          <w:sz w:val="32"/>
          <w:szCs w:val="32"/>
          <w:lang w:val="en-IN"/>
        </w:rPr>
      </w:pPr>
      <w:r w:rsidRPr="00C72F28">
        <w:rPr>
          <w:rFonts w:ascii="Times New Roman" w:hAnsi="Times New Roman" w:cs="Times New Roman"/>
          <w:sz w:val="32"/>
          <w:szCs w:val="32"/>
        </w:rPr>
        <w:t>I want to determine the average victim age for different types of crimes, so that we can tailor prevention and support initiatives to better protect vulnerable demographics.</w:t>
      </w:r>
    </w:p>
    <w:p w14:paraId="342F061A" w14:textId="77777777" w:rsidR="00C72F28" w:rsidRDefault="00C72F28">
      <w:pPr>
        <w:pStyle w:val="Heading2"/>
        <w:rPr>
          <w:rFonts w:ascii="Times New Roman" w:hAnsi="Times New Roman" w:cs="Times New Roman"/>
          <w:sz w:val="40"/>
          <w:szCs w:val="40"/>
        </w:rPr>
      </w:pPr>
    </w:p>
    <w:p w14:paraId="4B1981E8" w14:textId="77777777" w:rsidR="00C72F28" w:rsidRDefault="00C72F28" w:rsidP="00C72F28"/>
    <w:p w14:paraId="18121A8E" w14:textId="77777777" w:rsidR="00C72F28" w:rsidRDefault="00C72F28" w:rsidP="00C72F28"/>
    <w:p w14:paraId="2E256D0D" w14:textId="77777777" w:rsidR="00C72F28" w:rsidRDefault="00C72F28" w:rsidP="00C72F28"/>
    <w:p w14:paraId="4F16B478" w14:textId="77777777" w:rsidR="00C72F28" w:rsidRDefault="00C72F28" w:rsidP="00C72F28"/>
    <w:p w14:paraId="336F08ED" w14:textId="77777777" w:rsidR="00C72F28" w:rsidRDefault="00C72F28" w:rsidP="00C72F28"/>
    <w:p w14:paraId="78E5C50D" w14:textId="77777777" w:rsidR="00C72F28" w:rsidRDefault="00C72F28" w:rsidP="00C72F28"/>
    <w:p w14:paraId="309F75A4" w14:textId="77777777" w:rsidR="00C72F28" w:rsidRDefault="00C72F28" w:rsidP="00C72F28"/>
    <w:p w14:paraId="34721355" w14:textId="77777777" w:rsidR="00C72F28" w:rsidRDefault="00C72F28" w:rsidP="00C72F28"/>
    <w:p w14:paraId="51A91504" w14:textId="77777777" w:rsidR="00C72F28" w:rsidRDefault="00C72F28" w:rsidP="00C72F28"/>
    <w:p w14:paraId="0C914470" w14:textId="77777777" w:rsidR="00C72F28" w:rsidRDefault="00C72F28" w:rsidP="00C72F28"/>
    <w:p w14:paraId="2E344FC7" w14:textId="77777777" w:rsidR="00C72F28" w:rsidRDefault="00C72F28" w:rsidP="00C72F28"/>
    <w:p w14:paraId="21C517F6" w14:textId="77777777" w:rsidR="00C72F28" w:rsidRDefault="00C72F28" w:rsidP="00C72F28"/>
    <w:p w14:paraId="0A08A3F3" w14:textId="77777777" w:rsidR="00C72F28" w:rsidRDefault="00C72F28" w:rsidP="00C72F28"/>
    <w:p w14:paraId="250F3A8B" w14:textId="77777777" w:rsidR="00C72F28" w:rsidRPr="00C72F28" w:rsidRDefault="00C72F28" w:rsidP="00C72F28"/>
    <w:p w14:paraId="13530C3F" w14:textId="254ABF93" w:rsidR="01CF2D90" w:rsidRDefault="01CF2D90" w:rsidP="01CF2D90">
      <w:pPr>
        <w:pStyle w:val="Heading2"/>
        <w:rPr>
          <w:rFonts w:ascii="Times New Roman" w:hAnsi="Times New Roman" w:cs="Times New Roman"/>
          <w:sz w:val="40"/>
          <w:szCs w:val="40"/>
        </w:rPr>
      </w:pPr>
    </w:p>
    <w:p w14:paraId="5FFBDF6D" w14:textId="77777777" w:rsidR="00EF2CCA" w:rsidRDefault="00EF2CCA" w:rsidP="00EF2CCA"/>
    <w:p w14:paraId="0508AA3F" w14:textId="2D3E1413" w:rsidR="00EF2CCA" w:rsidRPr="00EF2CCA" w:rsidRDefault="00EF2CCA" w:rsidP="00EF2CCA"/>
    <w:p w14:paraId="3A5E635A" w14:textId="04F1329B" w:rsidR="00932F88" w:rsidRPr="00953BAB" w:rsidRDefault="00935020">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Data Profiling</w:t>
      </w:r>
    </w:p>
    <w:p w14:paraId="465BC083" w14:textId="77777777" w:rsidR="00AE67E6" w:rsidRPr="00953BAB" w:rsidRDefault="00AE67E6" w:rsidP="00AE67E6">
      <w:pPr>
        <w:rPr>
          <w:rFonts w:ascii="Times New Roman" w:hAnsi="Times New Roman" w:cs="Times New Roman"/>
        </w:rPr>
      </w:pPr>
    </w:p>
    <w:p w14:paraId="39997189" w14:textId="73B68C71" w:rsidR="00E428A4" w:rsidRPr="008F68EF" w:rsidRDefault="00E428A4" w:rsidP="00AE67E6">
      <w:pPr>
        <w:rPr>
          <w:rFonts w:ascii="Times New Roman" w:hAnsi="Times New Roman" w:cs="Times New Roman"/>
          <w:sz w:val="28"/>
          <w:szCs w:val="28"/>
        </w:rPr>
      </w:pPr>
      <w:r w:rsidRPr="00953BAB">
        <w:rPr>
          <w:rFonts w:ascii="Times New Roman" w:hAnsi="Times New Roman" w:cs="Times New Roman"/>
        </w:rPr>
        <w:cr/>
      </w:r>
      <w:r w:rsidR="00BB6482" w:rsidRPr="00953BAB">
        <w:rPr>
          <w:rFonts w:ascii="Times New Roman" w:hAnsi="Times New Roman" w:cs="Times New Roman"/>
        </w:rPr>
        <w:t xml:space="preserve"> </w:t>
      </w:r>
      <w:r w:rsidR="00BB6482" w:rsidRPr="00953BAB">
        <w:rPr>
          <w:rFonts w:ascii="Times New Roman" w:hAnsi="Times New Roman" w:cs="Times New Roman"/>
        </w:rPr>
        <w:tab/>
      </w:r>
      <w:r w:rsidRPr="008F68EF">
        <w:rPr>
          <w:rFonts w:ascii="Times New Roman" w:hAnsi="Times New Roman" w:cs="Times New Roman"/>
          <w:sz w:val="28"/>
          <w:szCs w:val="28"/>
        </w:rPr>
        <w:t xml:space="preserve">In the data profiling process, </w:t>
      </w:r>
      <w:r w:rsidR="00F312B4" w:rsidRPr="008F68EF">
        <w:rPr>
          <w:rFonts w:ascii="Times New Roman" w:hAnsi="Times New Roman" w:cs="Times New Roman"/>
          <w:sz w:val="28"/>
          <w:szCs w:val="28"/>
        </w:rPr>
        <w:t>Ra</w:t>
      </w:r>
      <w:r w:rsidR="0064559D" w:rsidRPr="008F68EF">
        <w:rPr>
          <w:rFonts w:ascii="Times New Roman" w:hAnsi="Times New Roman" w:cs="Times New Roman"/>
          <w:sz w:val="28"/>
          <w:szCs w:val="28"/>
        </w:rPr>
        <w:t xml:space="preserve">kesh and </w:t>
      </w:r>
      <w:r w:rsidR="00B67297" w:rsidRPr="008F68EF">
        <w:rPr>
          <w:rFonts w:ascii="Times New Roman" w:hAnsi="Times New Roman" w:cs="Times New Roman"/>
          <w:sz w:val="28"/>
          <w:szCs w:val="28"/>
        </w:rPr>
        <w:t xml:space="preserve">Ashwith along with the team </w:t>
      </w:r>
      <w:r w:rsidRPr="008F68EF">
        <w:rPr>
          <w:rFonts w:ascii="Times New Roman" w:hAnsi="Times New Roman" w:cs="Times New Roman"/>
          <w:sz w:val="28"/>
          <w:szCs w:val="28"/>
        </w:rPr>
        <w:t xml:space="preserve">engaged in several crucial tasks aimed at gaining a thorough understanding of the dataset. Initially, </w:t>
      </w:r>
      <w:r w:rsidR="0064559D" w:rsidRPr="008F68EF">
        <w:rPr>
          <w:rFonts w:ascii="Times New Roman" w:hAnsi="Times New Roman" w:cs="Times New Roman"/>
          <w:sz w:val="28"/>
          <w:szCs w:val="28"/>
        </w:rPr>
        <w:t xml:space="preserve">we </w:t>
      </w:r>
      <w:r w:rsidRPr="008F68EF">
        <w:rPr>
          <w:rFonts w:ascii="Times New Roman" w:hAnsi="Times New Roman" w:cs="Times New Roman"/>
          <w:sz w:val="28"/>
          <w:szCs w:val="28"/>
        </w:rPr>
        <w:t xml:space="preserve">conducted an assessment to determine the number of unique values present for each attribute, offering insight into the dataset's diversity and breadth. This step allowed </w:t>
      </w:r>
      <w:r w:rsidR="001B6FDD" w:rsidRPr="008F68EF">
        <w:rPr>
          <w:rFonts w:ascii="Times New Roman" w:hAnsi="Times New Roman" w:cs="Times New Roman"/>
          <w:sz w:val="28"/>
          <w:szCs w:val="28"/>
        </w:rPr>
        <w:t>us</w:t>
      </w:r>
      <w:r w:rsidRPr="008F68EF">
        <w:rPr>
          <w:rFonts w:ascii="Times New Roman" w:hAnsi="Times New Roman" w:cs="Times New Roman"/>
          <w:sz w:val="28"/>
          <w:szCs w:val="28"/>
        </w:rPr>
        <w:t xml:space="preserve"> to grasp the range of data variations, identifying potential anomalies or redundancies. </w:t>
      </w:r>
    </w:p>
    <w:p w14:paraId="784043E1" w14:textId="77777777" w:rsidR="001B6FDD" w:rsidRPr="008F68EF" w:rsidRDefault="001B6FDD" w:rsidP="00AE67E6">
      <w:pPr>
        <w:rPr>
          <w:rFonts w:ascii="Times New Roman" w:hAnsi="Times New Roman" w:cs="Times New Roman"/>
          <w:sz w:val="28"/>
          <w:szCs w:val="28"/>
        </w:rPr>
      </w:pPr>
    </w:p>
    <w:p w14:paraId="38440E5E" w14:textId="41BEBEA0" w:rsidR="00E428A4" w:rsidRPr="008F68EF" w:rsidRDefault="00BB6482" w:rsidP="00AE67E6">
      <w:pPr>
        <w:rPr>
          <w:rFonts w:ascii="Times New Roman" w:hAnsi="Times New Roman" w:cs="Times New Roman"/>
          <w:sz w:val="28"/>
          <w:szCs w:val="28"/>
        </w:rPr>
      </w:pPr>
      <w:r w:rsidRPr="008F68EF">
        <w:rPr>
          <w:rFonts w:ascii="Times New Roman" w:hAnsi="Times New Roman" w:cs="Times New Roman"/>
          <w:sz w:val="28"/>
          <w:szCs w:val="28"/>
        </w:rPr>
        <w:t xml:space="preserve"> </w:t>
      </w:r>
      <w:r w:rsidRPr="008F68EF">
        <w:rPr>
          <w:rFonts w:ascii="Times New Roman" w:hAnsi="Times New Roman" w:cs="Times New Roman"/>
          <w:sz w:val="28"/>
          <w:szCs w:val="28"/>
        </w:rPr>
        <w:tab/>
      </w:r>
      <w:r w:rsidR="00E428A4" w:rsidRPr="008F68EF">
        <w:rPr>
          <w:rFonts w:ascii="Times New Roman" w:hAnsi="Times New Roman" w:cs="Times New Roman"/>
          <w:sz w:val="28"/>
          <w:szCs w:val="28"/>
        </w:rPr>
        <w:t>Subsequently,</w:t>
      </w:r>
      <w:r w:rsidR="001B6FDD" w:rsidRPr="008F68EF">
        <w:rPr>
          <w:rFonts w:ascii="Times New Roman" w:hAnsi="Times New Roman" w:cs="Times New Roman"/>
          <w:sz w:val="28"/>
          <w:szCs w:val="28"/>
        </w:rPr>
        <w:t xml:space="preserve"> we</w:t>
      </w:r>
      <w:r w:rsidR="00E428A4" w:rsidRPr="008F68EF">
        <w:rPr>
          <w:rFonts w:ascii="Times New Roman" w:hAnsi="Times New Roman" w:cs="Times New Roman"/>
          <w:sz w:val="28"/>
          <w:szCs w:val="28"/>
        </w:rPr>
        <w:t xml:space="preserve"> meticulously categorized the types of data within the dataset, distinguishing between numeric, textual, date-based, and categorical data. This classification was instrumental in devising appropriate strategies for data manipulation and analysis, ensuring that </w:t>
      </w:r>
      <w:r w:rsidRPr="008F68EF">
        <w:rPr>
          <w:rFonts w:ascii="Times New Roman" w:hAnsi="Times New Roman" w:cs="Times New Roman"/>
          <w:sz w:val="28"/>
          <w:szCs w:val="28"/>
        </w:rPr>
        <w:t>he</w:t>
      </w:r>
      <w:r w:rsidR="00E428A4" w:rsidRPr="008F68EF">
        <w:rPr>
          <w:rFonts w:ascii="Times New Roman" w:hAnsi="Times New Roman" w:cs="Times New Roman"/>
          <w:sz w:val="28"/>
          <w:szCs w:val="28"/>
        </w:rPr>
        <w:t xml:space="preserve"> could effectively interpret and utilize the information contained within.</w:t>
      </w:r>
    </w:p>
    <w:p w14:paraId="37292D61" w14:textId="77777777" w:rsidR="001B6FDD" w:rsidRPr="008F68EF" w:rsidRDefault="001B6FDD" w:rsidP="00AE67E6">
      <w:pPr>
        <w:rPr>
          <w:rFonts w:ascii="Times New Roman" w:hAnsi="Times New Roman" w:cs="Times New Roman"/>
          <w:sz w:val="28"/>
          <w:szCs w:val="28"/>
        </w:rPr>
      </w:pPr>
    </w:p>
    <w:p w14:paraId="3228E279" w14:textId="0AC1B106" w:rsidR="00E428A4" w:rsidRPr="008F68EF" w:rsidRDefault="00E428A4" w:rsidP="00BB6482">
      <w:pPr>
        <w:ind w:firstLine="720"/>
        <w:rPr>
          <w:rFonts w:ascii="Times New Roman" w:hAnsi="Times New Roman" w:cs="Times New Roman"/>
          <w:sz w:val="28"/>
          <w:szCs w:val="28"/>
        </w:rPr>
      </w:pPr>
      <w:r w:rsidRPr="008F68EF">
        <w:rPr>
          <w:rFonts w:ascii="Times New Roman" w:hAnsi="Times New Roman" w:cs="Times New Roman"/>
          <w:sz w:val="28"/>
          <w:szCs w:val="28"/>
        </w:rPr>
        <w:t xml:space="preserve">Following this, </w:t>
      </w:r>
      <w:r w:rsidR="00761303" w:rsidRPr="008F68EF">
        <w:rPr>
          <w:rFonts w:ascii="Times New Roman" w:hAnsi="Times New Roman" w:cs="Times New Roman"/>
          <w:sz w:val="28"/>
          <w:szCs w:val="28"/>
        </w:rPr>
        <w:t>we</w:t>
      </w:r>
      <w:r w:rsidRPr="008F68EF">
        <w:rPr>
          <w:rFonts w:ascii="Times New Roman" w:hAnsi="Times New Roman" w:cs="Times New Roman"/>
          <w:sz w:val="28"/>
          <w:szCs w:val="28"/>
        </w:rPr>
        <w:t xml:space="preserve"> closely examined the distribution of values across the dataset, aiming to uncover any discernible patterns, outliers, or irregularities. This scrutiny enabled </w:t>
      </w:r>
      <w:r w:rsidR="00761303" w:rsidRPr="008F68EF">
        <w:rPr>
          <w:rFonts w:ascii="Times New Roman" w:hAnsi="Times New Roman" w:cs="Times New Roman"/>
          <w:sz w:val="28"/>
          <w:szCs w:val="28"/>
        </w:rPr>
        <w:t>us</w:t>
      </w:r>
      <w:r w:rsidRPr="008F68EF">
        <w:rPr>
          <w:rFonts w:ascii="Times New Roman" w:hAnsi="Times New Roman" w:cs="Times New Roman"/>
          <w:sz w:val="28"/>
          <w:szCs w:val="28"/>
        </w:rPr>
        <w:t xml:space="preserve"> to discern underlying trends and tendencies within the data, providing valuable context for subsequent analysis. Lastly, </w:t>
      </w:r>
      <w:r w:rsidR="00761303" w:rsidRPr="008F68EF">
        <w:rPr>
          <w:rFonts w:ascii="Times New Roman" w:hAnsi="Times New Roman" w:cs="Times New Roman"/>
          <w:sz w:val="28"/>
          <w:szCs w:val="28"/>
        </w:rPr>
        <w:t>we</w:t>
      </w:r>
      <w:r w:rsidRPr="008F68EF">
        <w:rPr>
          <w:rFonts w:ascii="Times New Roman" w:hAnsi="Times New Roman" w:cs="Times New Roman"/>
          <w:sz w:val="28"/>
          <w:szCs w:val="28"/>
        </w:rPr>
        <w:t xml:space="preserve"> endeavored to establish connections and dependencies between different parts of the dataset, elucidating how various attributes interacted with each other. By discerning these relationships, </w:t>
      </w:r>
      <w:r w:rsidR="00761303" w:rsidRPr="008F68EF">
        <w:rPr>
          <w:rFonts w:ascii="Times New Roman" w:hAnsi="Times New Roman" w:cs="Times New Roman"/>
          <w:sz w:val="28"/>
          <w:szCs w:val="28"/>
        </w:rPr>
        <w:t>w</w:t>
      </w:r>
      <w:r w:rsidR="00BB6482" w:rsidRPr="008F68EF">
        <w:rPr>
          <w:rFonts w:ascii="Times New Roman" w:hAnsi="Times New Roman" w:cs="Times New Roman"/>
          <w:sz w:val="28"/>
          <w:szCs w:val="28"/>
        </w:rPr>
        <w:t>e</w:t>
      </w:r>
      <w:r w:rsidRPr="008F68EF">
        <w:rPr>
          <w:rFonts w:ascii="Times New Roman" w:hAnsi="Times New Roman" w:cs="Times New Roman"/>
          <w:sz w:val="28"/>
          <w:szCs w:val="28"/>
        </w:rPr>
        <w:t xml:space="preserve"> could prioritize key factors for analysis and gain a holistic understanding of the dataset's structure and dynamics. Ultimately, through these systematic profiling efforts, </w:t>
      </w:r>
      <w:r w:rsidR="00761303" w:rsidRPr="008F68EF">
        <w:rPr>
          <w:rFonts w:ascii="Times New Roman" w:hAnsi="Times New Roman" w:cs="Times New Roman"/>
          <w:sz w:val="28"/>
          <w:szCs w:val="28"/>
        </w:rPr>
        <w:t>w</w:t>
      </w:r>
      <w:r w:rsidR="00BB6482" w:rsidRPr="008F68EF">
        <w:rPr>
          <w:rFonts w:ascii="Times New Roman" w:hAnsi="Times New Roman" w:cs="Times New Roman"/>
          <w:sz w:val="28"/>
          <w:szCs w:val="28"/>
        </w:rPr>
        <w:t>e</w:t>
      </w:r>
      <w:r w:rsidRPr="008F68EF">
        <w:rPr>
          <w:rFonts w:ascii="Times New Roman" w:hAnsi="Times New Roman" w:cs="Times New Roman"/>
          <w:sz w:val="28"/>
          <w:szCs w:val="28"/>
        </w:rPr>
        <w:t xml:space="preserve"> laid a solid foundation for informed decision-making and analysis, ensuring that we could derive meaningful insights and make informed choices based on a comprehensive understanding of the data.</w:t>
      </w:r>
    </w:p>
    <w:p w14:paraId="746DEE1F" w14:textId="77777777" w:rsidR="00761303" w:rsidRPr="008F68EF" w:rsidRDefault="00761303" w:rsidP="00BB6482">
      <w:pPr>
        <w:ind w:firstLine="720"/>
        <w:rPr>
          <w:rFonts w:ascii="Times New Roman" w:hAnsi="Times New Roman" w:cs="Times New Roman"/>
          <w:sz w:val="28"/>
          <w:szCs w:val="28"/>
        </w:rPr>
      </w:pPr>
    </w:p>
    <w:p w14:paraId="3C39377C" w14:textId="12C836BA" w:rsidR="00932F88" w:rsidRPr="008F68EF" w:rsidRDefault="00580EEA" w:rsidP="00BB6482">
      <w:pPr>
        <w:pStyle w:val="Compact"/>
        <w:ind w:firstLine="720"/>
        <w:rPr>
          <w:rFonts w:ascii="Times New Roman" w:hAnsi="Times New Roman" w:cs="Times New Roman"/>
          <w:sz w:val="28"/>
          <w:szCs w:val="28"/>
        </w:rPr>
      </w:pPr>
      <w:r w:rsidRPr="008F68EF">
        <w:rPr>
          <w:rFonts w:ascii="Times New Roman" w:hAnsi="Times New Roman" w:cs="Times New Roman"/>
          <w:sz w:val="28"/>
          <w:szCs w:val="28"/>
        </w:rPr>
        <w:t xml:space="preserve">When we profiled the dataset, we essentially </w:t>
      </w:r>
      <w:r w:rsidR="00C72F28" w:rsidRPr="008F68EF">
        <w:rPr>
          <w:rFonts w:ascii="Times New Roman" w:hAnsi="Times New Roman" w:cs="Times New Roman"/>
          <w:sz w:val="28"/>
          <w:szCs w:val="28"/>
        </w:rPr>
        <w:t>examined</w:t>
      </w:r>
      <w:r w:rsidRPr="008F68EF">
        <w:rPr>
          <w:rFonts w:ascii="Times New Roman" w:hAnsi="Times New Roman" w:cs="Times New Roman"/>
          <w:sz w:val="28"/>
          <w:szCs w:val="28"/>
        </w:rPr>
        <w:t xml:space="preserve"> all the different </w:t>
      </w:r>
      <w:r w:rsidR="007F47ED" w:rsidRPr="008F68EF">
        <w:rPr>
          <w:rFonts w:ascii="Times New Roman" w:hAnsi="Times New Roman" w:cs="Times New Roman"/>
          <w:sz w:val="28"/>
          <w:szCs w:val="28"/>
        </w:rPr>
        <w:t>features</w:t>
      </w:r>
      <w:r w:rsidRPr="008F68EF">
        <w:rPr>
          <w:rFonts w:ascii="Times New Roman" w:hAnsi="Times New Roman" w:cs="Times New Roman"/>
          <w:sz w:val="28"/>
          <w:szCs w:val="28"/>
        </w:rPr>
        <w:t xml:space="preserve"> of information to figure out which ones were useful and which ones weren't. It's like sorting through a pile of stuff to decide what to keep and what to throw away. We kept the things that were important for our analysis and got rid of the things that didn't really matter. This helped us clean up the data more efficiently. By doing this, we ensured that our </w:t>
      </w:r>
      <w:r w:rsidR="007F1AC9" w:rsidRPr="008F68EF">
        <w:rPr>
          <w:rFonts w:ascii="Times New Roman" w:hAnsi="Times New Roman" w:cs="Times New Roman"/>
          <w:sz w:val="28"/>
          <w:szCs w:val="28"/>
        </w:rPr>
        <w:t>profi</w:t>
      </w:r>
      <w:r w:rsidR="00AB3792" w:rsidRPr="008F68EF">
        <w:rPr>
          <w:rFonts w:ascii="Times New Roman" w:hAnsi="Times New Roman" w:cs="Times New Roman"/>
          <w:sz w:val="28"/>
          <w:szCs w:val="28"/>
        </w:rPr>
        <w:t xml:space="preserve">ling </w:t>
      </w:r>
      <w:r w:rsidRPr="008F68EF">
        <w:rPr>
          <w:rFonts w:ascii="Times New Roman" w:hAnsi="Times New Roman" w:cs="Times New Roman"/>
          <w:sz w:val="28"/>
          <w:szCs w:val="28"/>
        </w:rPr>
        <w:t>analysis would be based on the most relevant and reliable information.</w:t>
      </w:r>
    </w:p>
    <w:p w14:paraId="1E6860AE" w14:textId="77777777" w:rsidR="00761303" w:rsidRDefault="00761303" w:rsidP="00C72F28">
      <w:pPr>
        <w:pStyle w:val="Compact"/>
        <w:rPr>
          <w:rFonts w:ascii="Times New Roman" w:hAnsi="Times New Roman" w:cs="Times New Roman"/>
          <w:sz w:val="28"/>
          <w:szCs w:val="28"/>
        </w:rPr>
      </w:pPr>
    </w:p>
    <w:p w14:paraId="70685140" w14:textId="77777777" w:rsidR="00C52DC3" w:rsidRDefault="00C52DC3" w:rsidP="00C72F28">
      <w:pPr>
        <w:pStyle w:val="Compact"/>
        <w:rPr>
          <w:rFonts w:ascii="Times New Roman" w:hAnsi="Times New Roman" w:cs="Times New Roman"/>
          <w:sz w:val="28"/>
          <w:szCs w:val="28"/>
        </w:rPr>
      </w:pPr>
    </w:p>
    <w:p w14:paraId="7E1ECE2A" w14:textId="77777777" w:rsidR="00C52DC3" w:rsidRDefault="00C52DC3" w:rsidP="00C72F28">
      <w:pPr>
        <w:pStyle w:val="Compact"/>
        <w:rPr>
          <w:rFonts w:ascii="Times New Roman" w:hAnsi="Times New Roman" w:cs="Times New Roman"/>
          <w:sz w:val="28"/>
          <w:szCs w:val="28"/>
        </w:rPr>
      </w:pPr>
    </w:p>
    <w:p w14:paraId="445A7FAF" w14:textId="77777777" w:rsidR="00C52DC3" w:rsidRDefault="00C52DC3" w:rsidP="00C72F28">
      <w:pPr>
        <w:pStyle w:val="Compact"/>
        <w:rPr>
          <w:rFonts w:ascii="Times New Roman" w:hAnsi="Times New Roman" w:cs="Times New Roman"/>
          <w:sz w:val="28"/>
          <w:szCs w:val="28"/>
        </w:rPr>
      </w:pPr>
    </w:p>
    <w:p w14:paraId="0050596D" w14:textId="77777777" w:rsidR="00C52DC3" w:rsidRPr="00953BAB" w:rsidRDefault="00C52DC3" w:rsidP="00C72F28">
      <w:pPr>
        <w:pStyle w:val="Compact"/>
        <w:rPr>
          <w:rFonts w:ascii="Times New Roman" w:hAnsi="Times New Roman" w:cs="Times New Roman"/>
          <w:sz w:val="28"/>
          <w:szCs w:val="28"/>
        </w:rPr>
      </w:pPr>
    </w:p>
    <w:p w14:paraId="62F5C9E2" w14:textId="38434E92" w:rsidR="009B63C3" w:rsidRPr="00953BAB" w:rsidRDefault="009B63C3" w:rsidP="009B63C3">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Steps taken in Data Profiling</w:t>
      </w:r>
    </w:p>
    <w:p w14:paraId="5E5BA79B" w14:textId="59298C02" w:rsidR="00761303" w:rsidRPr="00953BAB" w:rsidRDefault="00761303" w:rsidP="00BB6482">
      <w:pPr>
        <w:pStyle w:val="Compact"/>
        <w:ind w:firstLine="720"/>
        <w:rPr>
          <w:rFonts w:ascii="Times New Roman" w:hAnsi="Times New Roman" w:cs="Times New Roman"/>
          <w:sz w:val="28"/>
          <w:szCs w:val="28"/>
        </w:rPr>
      </w:pPr>
    </w:p>
    <w:p w14:paraId="55508D1C" w14:textId="6E696C7E" w:rsidR="008D5D4B" w:rsidRPr="00953BAB" w:rsidRDefault="009B63C3" w:rsidP="039B8BC1">
      <w:pPr>
        <w:pStyle w:val="Compact"/>
        <w:rPr>
          <w:rFonts w:ascii="Times New Roman" w:hAnsi="Times New Roman" w:cs="Times New Roman"/>
          <w:b/>
          <w:bCs/>
          <w:sz w:val="24"/>
          <w:szCs w:val="24"/>
        </w:rPr>
      </w:pPr>
      <w:r w:rsidRPr="00953BAB">
        <w:rPr>
          <w:rFonts w:ascii="Times New Roman" w:hAnsi="Times New Roman" w:cs="Times New Roman"/>
          <w:b/>
          <w:bCs/>
          <w:sz w:val="24"/>
          <w:szCs w:val="24"/>
        </w:rPr>
        <w:t>Single-Column Analysis</w:t>
      </w:r>
      <w:r w:rsidR="00223838" w:rsidRPr="00953BAB">
        <w:rPr>
          <w:rFonts w:ascii="Times New Roman" w:hAnsi="Times New Roman" w:cs="Times New Roman"/>
          <w:b/>
          <w:bCs/>
          <w:sz w:val="24"/>
          <w:szCs w:val="24"/>
        </w:rPr>
        <w:t>-</w:t>
      </w:r>
    </w:p>
    <w:p w14:paraId="0C1BA312" w14:textId="77777777" w:rsidR="00FD5A6A" w:rsidRPr="00953BAB" w:rsidRDefault="00FD5A6A" w:rsidP="039B8BC1">
      <w:pPr>
        <w:pStyle w:val="Compact"/>
        <w:rPr>
          <w:rFonts w:ascii="Times New Roman" w:hAnsi="Times New Roman" w:cs="Times New Roman"/>
          <w:b/>
          <w:bCs/>
          <w:sz w:val="24"/>
          <w:szCs w:val="24"/>
        </w:rPr>
      </w:pPr>
    </w:p>
    <w:p w14:paraId="37F3315E" w14:textId="25B72725" w:rsidR="00223838" w:rsidRPr="00223838" w:rsidRDefault="00223838" w:rsidP="00223838">
      <w:pPr>
        <w:pStyle w:val="Compact"/>
        <w:numPr>
          <w:ilvl w:val="0"/>
          <w:numId w:val="11"/>
        </w:numPr>
        <w:rPr>
          <w:rFonts w:ascii="Times New Roman" w:hAnsi="Times New Roman" w:cs="Times New Roman"/>
          <w:sz w:val="24"/>
          <w:szCs w:val="24"/>
          <w:lang w:val="en-IN"/>
        </w:rPr>
      </w:pPr>
      <w:r w:rsidRPr="00953BAB">
        <w:rPr>
          <w:rFonts w:ascii="Times New Roman" w:hAnsi="Times New Roman" w:cs="Times New Roman"/>
          <w:sz w:val="24"/>
          <w:szCs w:val="24"/>
        </w:rPr>
        <w:t>Unique Values:</w:t>
      </w:r>
    </w:p>
    <w:p w14:paraId="07B9C0BD" w14:textId="77777777" w:rsidR="00223838" w:rsidRPr="00223838" w:rsidRDefault="00223838" w:rsidP="0028106B">
      <w:pPr>
        <w:pStyle w:val="Compact"/>
        <w:ind w:left="360"/>
        <w:rPr>
          <w:rFonts w:ascii="Times New Roman" w:hAnsi="Times New Roman" w:cs="Times New Roman"/>
          <w:sz w:val="24"/>
          <w:szCs w:val="24"/>
          <w:lang w:val="en-IN"/>
        </w:rPr>
      </w:pPr>
      <w:r w:rsidRPr="00953BAB">
        <w:rPr>
          <w:rFonts w:ascii="Times New Roman" w:hAnsi="Times New Roman" w:cs="Times New Roman"/>
          <w:sz w:val="24"/>
          <w:szCs w:val="24"/>
        </w:rPr>
        <w:t>Profiling involves determining the number of unique values for each attribute. This helps in understanding the variety and distribution of data within the dataset.</w:t>
      </w:r>
    </w:p>
    <w:p w14:paraId="16C2931E" w14:textId="77777777" w:rsidR="009B63C3" w:rsidRPr="00953BAB" w:rsidRDefault="009B63C3" w:rsidP="039B8BC1">
      <w:pPr>
        <w:pStyle w:val="Compact"/>
        <w:rPr>
          <w:rFonts w:ascii="Times New Roman" w:hAnsi="Times New Roman" w:cs="Times New Roman"/>
          <w:b/>
          <w:bCs/>
          <w:sz w:val="24"/>
          <w:szCs w:val="24"/>
        </w:rPr>
      </w:pPr>
    </w:p>
    <w:p w14:paraId="30B0E26F" w14:textId="7AC2F799" w:rsidR="009B63C3" w:rsidRPr="00953BAB" w:rsidRDefault="00223838" w:rsidP="039B8BC1">
      <w:pPr>
        <w:pStyle w:val="Compact"/>
        <w:rPr>
          <w:rFonts w:ascii="Times New Roman" w:hAnsi="Times New Roman" w:cs="Times New Roman"/>
          <w:sz w:val="24"/>
          <w:szCs w:val="24"/>
        </w:rPr>
      </w:pPr>
      <w:r w:rsidRPr="00953BAB">
        <w:rPr>
          <w:rFonts w:ascii="Times New Roman" w:hAnsi="Times New Roman" w:cs="Times New Roman"/>
          <w:noProof/>
          <w:sz w:val="24"/>
          <w:szCs w:val="24"/>
        </w:rPr>
        <w:drawing>
          <wp:inline distT="0" distB="0" distL="0" distR="0" wp14:anchorId="24A1A856" wp14:editId="09663E78">
            <wp:extent cx="6858000" cy="2471420"/>
            <wp:effectExtent l="57150" t="0" r="38100" b="100330"/>
            <wp:docPr id="4" name="Picture 3" descr="A screenshot of a computer&#10;&#10;Description automatically generated">
              <a:extLst xmlns:a="http://schemas.openxmlformats.org/drawingml/2006/main">
                <a:ext uri="{FF2B5EF4-FFF2-40B4-BE49-F238E27FC236}">
                  <a16:creationId xmlns:a16="http://schemas.microsoft.com/office/drawing/2014/main" id="{CF139B84-44AB-54E1-71C3-9A40DFF33E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10;&#10;Description automatically generated">
                      <a:extLst>
                        <a:ext uri="{FF2B5EF4-FFF2-40B4-BE49-F238E27FC236}">
                          <a16:creationId xmlns:a16="http://schemas.microsoft.com/office/drawing/2014/main" id="{CF139B84-44AB-54E1-71C3-9A40DFF33E23}"/>
                        </a:ext>
                      </a:extLst>
                    </pic:cNvPr>
                    <pic:cNvPicPr>
                      <a:picLocks noChangeAspect="1"/>
                    </pic:cNvPicPr>
                  </pic:nvPicPr>
                  <pic:blipFill rotWithShape="1">
                    <a:blip r:embed="rId11"/>
                    <a:srcRect l="3143" t="9658"/>
                    <a:stretch/>
                  </pic:blipFill>
                  <pic:spPr>
                    <a:xfrm>
                      <a:off x="0" y="0"/>
                      <a:ext cx="6858000" cy="2471420"/>
                    </a:xfrm>
                    <a:prstGeom prst="roundRect">
                      <a:avLst>
                        <a:gd name="adj" fmla="val 1858"/>
                      </a:avLst>
                    </a:prstGeom>
                    <a:effectLst>
                      <a:outerShdw blurRad="50800" dist="50800" dir="5400000" algn="tl" rotWithShape="0">
                        <a:srgbClr val="000000">
                          <a:alpha val="43000"/>
                        </a:srgbClr>
                      </a:outerShdw>
                    </a:effectLst>
                  </pic:spPr>
                </pic:pic>
              </a:graphicData>
            </a:graphic>
          </wp:inline>
        </w:drawing>
      </w:r>
    </w:p>
    <w:p w14:paraId="22C01101" w14:textId="77777777" w:rsidR="00223838" w:rsidRPr="00953BAB" w:rsidRDefault="00223838" w:rsidP="039B8BC1">
      <w:pPr>
        <w:pStyle w:val="Compact"/>
        <w:rPr>
          <w:rFonts w:ascii="Times New Roman" w:hAnsi="Times New Roman" w:cs="Times New Roman"/>
          <w:sz w:val="24"/>
          <w:szCs w:val="24"/>
        </w:rPr>
      </w:pPr>
    </w:p>
    <w:p w14:paraId="495672AB" w14:textId="77777777" w:rsidR="0028106B" w:rsidRPr="00953BAB" w:rsidRDefault="0028106B" w:rsidP="039B8BC1">
      <w:pPr>
        <w:pStyle w:val="Compact"/>
        <w:rPr>
          <w:rFonts w:ascii="Times New Roman" w:hAnsi="Times New Roman" w:cs="Times New Roman"/>
          <w:sz w:val="24"/>
          <w:szCs w:val="24"/>
        </w:rPr>
      </w:pPr>
    </w:p>
    <w:p w14:paraId="71C3EF08" w14:textId="77777777" w:rsidR="004C04CE" w:rsidRPr="004C04CE" w:rsidRDefault="004C04CE" w:rsidP="004C04CE">
      <w:pPr>
        <w:pStyle w:val="Compact"/>
        <w:numPr>
          <w:ilvl w:val="0"/>
          <w:numId w:val="11"/>
        </w:numPr>
        <w:rPr>
          <w:rFonts w:ascii="Times New Roman" w:hAnsi="Times New Roman" w:cs="Times New Roman"/>
          <w:sz w:val="24"/>
          <w:szCs w:val="24"/>
          <w:lang w:val="en-IN"/>
        </w:rPr>
      </w:pPr>
      <w:r w:rsidRPr="004C04CE">
        <w:rPr>
          <w:rFonts w:ascii="Times New Roman" w:hAnsi="Times New Roman" w:cs="Times New Roman"/>
          <w:b/>
          <w:bCs/>
          <w:sz w:val="24"/>
          <w:szCs w:val="24"/>
        </w:rPr>
        <w:t>Data Types:</w:t>
      </w:r>
    </w:p>
    <w:p w14:paraId="04B5F062" w14:textId="77777777" w:rsidR="004C04CE" w:rsidRPr="00953BAB" w:rsidRDefault="004C04CE" w:rsidP="00E10F24">
      <w:pPr>
        <w:pStyle w:val="Compact"/>
        <w:ind w:left="360"/>
        <w:rPr>
          <w:rFonts w:ascii="Times New Roman" w:hAnsi="Times New Roman" w:cs="Times New Roman"/>
          <w:sz w:val="24"/>
          <w:szCs w:val="24"/>
        </w:rPr>
      </w:pPr>
      <w:r w:rsidRPr="004C04CE">
        <w:rPr>
          <w:rFonts w:ascii="Times New Roman" w:hAnsi="Times New Roman" w:cs="Times New Roman"/>
          <w:sz w:val="24"/>
          <w:szCs w:val="24"/>
        </w:rPr>
        <w:t>Profiling also involves Identifying the types of data present in the dataset, such as numeric, text, date, or categorical. Understanding data types is crucial for ensuring appropriate handling and analysis of the data.</w:t>
      </w:r>
    </w:p>
    <w:p w14:paraId="0C2FD5B5" w14:textId="77777777" w:rsidR="00E10F24" w:rsidRPr="004C04CE" w:rsidRDefault="00E10F24" w:rsidP="00E10F24">
      <w:pPr>
        <w:pStyle w:val="Compact"/>
        <w:ind w:left="360"/>
        <w:rPr>
          <w:rFonts w:ascii="Times New Roman" w:hAnsi="Times New Roman" w:cs="Times New Roman"/>
          <w:sz w:val="24"/>
          <w:szCs w:val="24"/>
          <w:lang w:val="en-IN"/>
        </w:rPr>
      </w:pPr>
    </w:p>
    <w:p w14:paraId="1EC595FB" w14:textId="0B847498" w:rsidR="00223838" w:rsidRPr="00953BAB" w:rsidRDefault="00B85542" w:rsidP="004C04CE">
      <w:pPr>
        <w:pStyle w:val="Compact"/>
        <w:ind w:left="720"/>
        <w:rPr>
          <w:rFonts w:ascii="Times New Roman" w:hAnsi="Times New Roman" w:cs="Times New Roman"/>
          <w:sz w:val="24"/>
          <w:szCs w:val="24"/>
        </w:rPr>
      </w:pPr>
      <w:r w:rsidRPr="00953BAB">
        <w:rPr>
          <w:rFonts w:ascii="Times New Roman" w:hAnsi="Times New Roman" w:cs="Times New Roman"/>
          <w:noProof/>
          <w:sz w:val="24"/>
          <w:szCs w:val="24"/>
        </w:rPr>
        <w:drawing>
          <wp:inline distT="0" distB="0" distL="0" distR="0" wp14:anchorId="7379B22C" wp14:editId="1EB542B7">
            <wp:extent cx="6336691" cy="2703778"/>
            <wp:effectExtent l="0" t="0" r="6985" b="1905"/>
            <wp:docPr id="125668330" name="Picture 3" descr="A screenshot of a computer&#10;&#10;Description automatically generated">
              <a:extLst xmlns:a="http://schemas.openxmlformats.org/drawingml/2006/main">
                <a:ext uri="{FF2B5EF4-FFF2-40B4-BE49-F238E27FC236}">
                  <a16:creationId xmlns:a16="http://schemas.microsoft.com/office/drawing/2014/main" id="{F2AE62C0-1D20-1E85-1797-D15D2AEFC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68330" name="Picture 3" descr="A screenshot of a computer&#10;&#10;Description automatically generated">
                      <a:extLst>
                        <a:ext uri="{FF2B5EF4-FFF2-40B4-BE49-F238E27FC236}">
                          <a16:creationId xmlns:a16="http://schemas.microsoft.com/office/drawing/2014/main" id="{F2AE62C0-1D20-1E85-1797-D15D2AEFCF4E}"/>
                        </a:ext>
                      </a:extLst>
                    </pic:cNvPr>
                    <pic:cNvPicPr>
                      <a:picLocks noChangeAspect="1"/>
                    </pic:cNvPicPr>
                  </pic:nvPicPr>
                  <pic:blipFill>
                    <a:blip r:embed="rId12"/>
                    <a:stretch>
                      <a:fillRect/>
                    </a:stretch>
                  </pic:blipFill>
                  <pic:spPr>
                    <a:xfrm>
                      <a:off x="0" y="0"/>
                      <a:ext cx="6336691" cy="2703778"/>
                    </a:xfrm>
                    <a:prstGeom prst="rect">
                      <a:avLst/>
                    </a:prstGeom>
                  </pic:spPr>
                </pic:pic>
              </a:graphicData>
            </a:graphic>
          </wp:inline>
        </w:drawing>
      </w:r>
    </w:p>
    <w:p w14:paraId="76A46006" w14:textId="77777777" w:rsidR="00B85542" w:rsidRPr="00953BAB" w:rsidRDefault="00B85542" w:rsidP="00C72F28">
      <w:pPr>
        <w:pStyle w:val="Compact"/>
        <w:rPr>
          <w:rFonts w:ascii="Times New Roman" w:hAnsi="Times New Roman" w:cs="Times New Roman"/>
          <w:sz w:val="24"/>
          <w:szCs w:val="24"/>
          <w:lang w:val="en-IN"/>
        </w:rPr>
      </w:pPr>
    </w:p>
    <w:p w14:paraId="224F62EF" w14:textId="77777777" w:rsidR="00B85542" w:rsidRDefault="00B85542" w:rsidP="00B85542">
      <w:pPr>
        <w:pStyle w:val="Compact"/>
        <w:ind w:left="720"/>
        <w:rPr>
          <w:rFonts w:ascii="Times New Roman" w:hAnsi="Times New Roman" w:cs="Times New Roman"/>
          <w:sz w:val="24"/>
          <w:szCs w:val="24"/>
          <w:lang w:val="en-IN"/>
        </w:rPr>
      </w:pPr>
    </w:p>
    <w:p w14:paraId="48D45C5B" w14:textId="77777777" w:rsidR="00C72F28" w:rsidRPr="00953BAB" w:rsidRDefault="00C72F28" w:rsidP="00B85542">
      <w:pPr>
        <w:pStyle w:val="Compact"/>
        <w:ind w:left="720"/>
        <w:rPr>
          <w:rFonts w:ascii="Times New Roman" w:hAnsi="Times New Roman" w:cs="Times New Roman"/>
          <w:sz w:val="24"/>
          <w:szCs w:val="24"/>
          <w:lang w:val="en-IN"/>
        </w:rPr>
      </w:pPr>
    </w:p>
    <w:p w14:paraId="40868ED7" w14:textId="1B2D3D83" w:rsidR="00B85542" w:rsidRPr="00B85542" w:rsidRDefault="00B85542" w:rsidP="00C72F28">
      <w:pPr>
        <w:pStyle w:val="Compact"/>
        <w:numPr>
          <w:ilvl w:val="0"/>
          <w:numId w:val="11"/>
        </w:numPr>
        <w:rPr>
          <w:rFonts w:ascii="Times New Roman" w:hAnsi="Times New Roman" w:cs="Times New Roman"/>
          <w:sz w:val="24"/>
          <w:szCs w:val="24"/>
          <w:lang w:val="en-IN"/>
        </w:rPr>
      </w:pPr>
      <w:r w:rsidRPr="00B85542">
        <w:rPr>
          <w:rFonts w:ascii="Times New Roman" w:hAnsi="Times New Roman" w:cs="Times New Roman"/>
          <w:b/>
          <w:bCs/>
          <w:sz w:val="24"/>
          <w:szCs w:val="24"/>
        </w:rPr>
        <w:lastRenderedPageBreak/>
        <w:t>Value Patterns and Distribution:</w:t>
      </w:r>
    </w:p>
    <w:p w14:paraId="0522B36A" w14:textId="5A933F31" w:rsidR="00B85542" w:rsidRPr="00953BAB" w:rsidRDefault="00B85542" w:rsidP="00B85542">
      <w:pPr>
        <w:pStyle w:val="Compact"/>
        <w:ind w:left="720"/>
        <w:rPr>
          <w:rFonts w:ascii="Times New Roman" w:hAnsi="Times New Roman" w:cs="Times New Roman"/>
          <w:sz w:val="24"/>
          <w:szCs w:val="24"/>
        </w:rPr>
      </w:pPr>
      <w:r w:rsidRPr="00B85542">
        <w:rPr>
          <w:rFonts w:ascii="Times New Roman" w:hAnsi="Times New Roman" w:cs="Times New Roman"/>
          <w:sz w:val="24"/>
          <w:szCs w:val="24"/>
        </w:rPr>
        <w:t>Identify patterns and distributions of values within each attribute to gain insights into data characteristics and behavior, so that we can consider which features to consider</w:t>
      </w:r>
      <w:r w:rsidRPr="00953BAB">
        <w:rPr>
          <w:rFonts w:ascii="Times New Roman" w:hAnsi="Times New Roman" w:cs="Times New Roman"/>
          <w:sz w:val="24"/>
          <w:szCs w:val="24"/>
        </w:rPr>
        <w:t>.</w:t>
      </w:r>
    </w:p>
    <w:p w14:paraId="71C329ED" w14:textId="77777777" w:rsidR="0028106B" w:rsidRPr="00953BAB" w:rsidRDefault="0028106B" w:rsidP="00B85542">
      <w:pPr>
        <w:pStyle w:val="Compact"/>
        <w:ind w:left="720"/>
        <w:rPr>
          <w:rFonts w:ascii="Times New Roman" w:hAnsi="Times New Roman" w:cs="Times New Roman"/>
          <w:sz w:val="24"/>
          <w:szCs w:val="24"/>
        </w:rPr>
      </w:pPr>
    </w:p>
    <w:p w14:paraId="47E8C655" w14:textId="7DA3DEF7" w:rsidR="00B85542" w:rsidRPr="00953BAB" w:rsidRDefault="00E10F24" w:rsidP="00544E75">
      <w:pPr>
        <w:pStyle w:val="Compact"/>
        <w:rPr>
          <w:rFonts w:ascii="Times New Roman" w:hAnsi="Times New Roman" w:cs="Times New Roman"/>
          <w:sz w:val="24"/>
          <w:szCs w:val="24"/>
          <w:lang w:val="en-IN"/>
        </w:rPr>
      </w:pPr>
      <w:r w:rsidRPr="00953BAB">
        <w:rPr>
          <w:rFonts w:ascii="Times New Roman" w:hAnsi="Times New Roman" w:cs="Times New Roman"/>
          <w:noProof/>
          <w:sz w:val="24"/>
          <w:szCs w:val="24"/>
        </w:rPr>
        <w:drawing>
          <wp:inline distT="0" distB="0" distL="0" distR="0" wp14:anchorId="12ADAEA8" wp14:editId="3FE5A52A">
            <wp:extent cx="6858000" cy="2148840"/>
            <wp:effectExtent l="0" t="0" r="0" b="0"/>
            <wp:docPr id="1609181504" name="Picture 3" descr="A screenshot of a computer&#10;&#10;Description automatically generated">
              <a:extLst xmlns:a="http://schemas.openxmlformats.org/drawingml/2006/main">
                <a:ext uri="{FF2B5EF4-FFF2-40B4-BE49-F238E27FC236}">
                  <a16:creationId xmlns:a16="http://schemas.microsoft.com/office/drawing/2014/main" id="{B797AAF9-83B8-9B0E-BC99-5C21BE14D2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81504" name="Picture 3" descr="A screenshot of a computer&#10;&#10;Description automatically generated">
                      <a:extLst>
                        <a:ext uri="{FF2B5EF4-FFF2-40B4-BE49-F238E27FC236}">
                          <a16:creationId xmlns:a16="http://schemas.microsoft.com/office/drawing/2014/main" id="{B797AAF9-83B8-9B0E-BC99-5C21BE14D2D7}"/>
                        </a:ext>
                      </a:extLst>
                    </pic:cNvPr>
                    <pic:cNvPicPr>
                      <a:picLocks noChangeAspect="1"/>
                    </pic:cNvPicPr>
                  </pic:nvPicPr>
                  <pic:blipFill>
                    <a:blip r:embed="rId13"/>
                    <a:stretch>
                      <a:fillRect/>
                    </a:stretch>
                  </pic:blipFill>
                  <pic:spPr>
                    <a:xfrm>
                      <a:off x="0" y="0"/>
                      <a:ext cx="6858000" cy="2148840"/>
                    </a:xfrm>
                    <a:prstGeom prst="rect">
                      <a:avLst/>
                    </a:prstGeom>
                  </pic:spPr>
                </pic:pic>
              </a:graphicData>
            </a:graphic>
          </wp:inline>
        </w:drawing>
      </w:r>
    </w:p>
    <w:p w14:paraId="4AA502A7" w14:textId="77777777" w:rsidR="00E10F24" w:rsidRPr="00953BAB" w:rsidRDefault="00E10F24" w:rsidP="00B85542">
      <w:pPr>
        <w:pStyle w:val="Compact"/>
        <w:ind w:left="720"/>
        <w:rPr>
          <w:rFonts w:ascii="Times New Roman" w:hAnsi="Times New Roman" w:cs="Times New Roman"/>
          <w:sz w:val="24"/>
          <w:szCs w:val="24"/>
          <w:lang w:val="en-IN"/>
        </w:rPr>
      </w:pPr>
    </w:p>
    <w:p w14:paraId="2D4C46AB" w14:textId="77777777" w:rsidR="0028106B" w:rsidRPr="00953BAB" w:rsidRDefault="0028106B" w:rsidP="00B85542">
      <w:pPr>
        <w:pStyle w:val="Compact"/>
        <w:ind w:left="720"/>
        <w:rPr>
          <w:rFonts w:ascii="Times New Roman" w:hAnsi="Times New Roman" w:cs="Times New Roman"/>
          <w:sz w:val="24"/>
          <w:szCs w:val="24"/>
          <w:lang w:val="en-IN"/>
        </w:rPr>
      </w:pPr>
    </w:p>
    <w:p w14:paraId="5938FFA4" w14:textId="77777777" w:rsidR="00E10F24" w:rsidRPr="00E10F24" w:rsidRDefault="00E10F24" w:rsidP="00E10F24">
      <w:pPr>
        <w:pStyle w:val="Compact"/>
        <w:numPr>
          <w:ilvl w:val="0"/>
          <w:numId w:val="11"/>
        </w:numPr>
        <w:rPr>
          <w:rFonts w:ascii="Times New Roman" w:hAnsi="Times New Roman" w:cs="Times New Roman"/>
          <w:sz w:val="24"/>
          <w:szCs w:val="24"/>
          <w:lang w:val="en-IN"/>
        </w:rPr>
      </w:pPr>
      <w:r w:rsidRPr="00E10F24">
        <w:rPr>
          <w:rFonts w:ascii="Times New Roman" w:hAnsi="Times New Roman" w:cs="Times New Roman"/>
          <w:b/>
          <w:bCs/>
          <w:sz w:val="24"/>
          <w:szCs w:val="24"/>
        </w:rPr>
        <w:t>Accuracy:</w:t>
      </w:r>
    </w:p>
    <w:p w14:paraId="7AB42039" w14:textId="2264CEF7" w:rsidR="00E10F24" w:rsidRPr="00953BAB" w:rsidRDefault="00E10F24" w:rsidP="0028106B">
      <w:pPr>
        <w:pStyle w:val="Compact"/>
        <w:ind w:left="360"/>
        <w:rPr>
          <w:rFonts w:ascii="Times New Roman" w:hAnsi="Times New Roman" w:cs="Times New Roman"/>
          <w:sz w:val="24"/>
          <w:szCs w:val="24"/>
        </w:rPr>
      </w:pPr>
      <w:r w:rsidRPr="00E10F24">
        <w:rPr>
          <w:rFonts w:ascii="Times New Roman" w:hAnsi="Times New Roman" w:cs="Times New Roman"/>
          <w:sz w:val="24"/>
          <w:szCs w:val="24"/>
        </w:rPr>
        <w:t xml:space="preserve">Data inaccuracies can lead to misleading analysis results and incorrect conclusions. So, we </w:t>
      </w:r>
      <w:proofErr w:type="gramStart"/>
      <w:r w:rsidRPr="00E10F24">
        <w:rPr>
          <w:rFonts w:ascii="Times New Roman" w:hAnsi="Times New Roman" w:cs="Times New Roman"/>
          <w:sz w:val="24"/>
          <w:szCs w:val="24"/>
        </w:rPr>
        <w:t>need  to</w:t>
      </w:r>
      <w:proofErr w:type="gramEnd"/>
      <w:r w:rsidRPr="00E10F24">
        <w:rPr>
          <w:rFonts w:ascii="Times New Roman" w:hAnsi="Times New Roman" w:cs="Times New Roman"/>
          <w:sz w:val="24"/>
          <w:szCs w:val="24"/>
        </w:rPr>
        <w:t xml:space="preserve"> know how well data values reflect the real-world entities or phenomena they represent.</w:t>
      </w:r>
    </w:p>
    <w:p w14:paraId="58A09E4F" w14:textId="77777777" w:rsidR="000A3F5C" w:rsidRPr="00E10F24" w:rsidRDefault="000A3F5C" w:rsidP="0028106B">
      <w:pPr>
        <w:pStyle w:val="Compact"/>
        <w:ind w:left="360"/>
        <w:rPr>
          <w:rFonts w:ascii="Times New Roman" w:hAnsi="Times New Roman" w:cs="Times New Roman"/>
          <w:sz w:val="24"/>
          <w:szCs w:val="24"/>
          <w:lang w:val="en-IN"/>
        </w:rPr>
      </w:pPr>
    </w:p>
    <w:p w14:paraId="657DE84C" w14:textId="627A4303" w:rsidR="00E10F24" w:rsidRPr="00953BAB" w:rsidRDefault="00FD5A6A" w:rsidP="00E10F24">
      <w:pPr>
        <w:pStyle w:val="Compact"/>
        <w:rPr>
          <w:rFonts w:ascii="Times New Roman" w:hAnsi="Times New Roman" w:cs="Times New Roman"/>
          <w:sz w:val="24"/>
          <w:szCs w:val="24"/>
          <w:lang w:val="en-IN"/>
        </w:rPr>
      </w:pPr>
      <w:r w:rsidRPr="00953BAB">
        <w:rPr>
          <w:rFonts w:ascii="Times New Roman" w:hAnsi="Times New Roman" w:cs="Times New Roman"/>
          <w:noProof/>
          <w:sz w:val="24"/>
          <w:szCs w:val="24"/>
        </w:rPr>
        <w:drawing>
          <wp:inline distT="0" distB="0" distL="0" distR="0" wp14:anchorId="0769C221" wp14:editId="202B7F9E">
            <wp:extent cx="6858000" cy="2507615"/>
            <wp:effectExtent l="19050" t="19050" r="0" b="6985"/>
            <wp:docPr id="1912234980" name="Picture 3" descr="A screenshot of a computer&#10;&#10;Description automatically generated">
              <a:extLst xmlns:a="http://schemas.openxmlformats.org/drawingml/2006/main">
                <a:ext uri="{FF2B5EF4-FFF2-40B4-BE49-F238E27FC236}">
                  <a16:creationId xmlns:a16="http://schemas.microsoft.com/office/drawing/2014/main" id="{4A7D8307-0F6B-B90F-0CF3-AC13A1CC8D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234980" name="Picture 3" descr="A screenshot of a computer&#10;&#10;Description automatically generated">
                      <a:extLst>
                        <a:ext uri="{FF2B5EF4-FFF2-40B4-BE49-F238E27FC236}">
                          <a16:creationId xmlns:a16="http://schemas.microsoft.com/office/drawing/2014/main" id="{4A7D8307-0F6B-B90F-0CF3-AC13A1CC8DA6}"/>
                        </a:ext>
                      </a:extLst>
                    </pic:cNvPr>
                    <pic:cNvPicPr>
                      <a:picLocks noChangeAspect="1"/>
                    </pic:cNvPicPr>
                  </pic:nvPicPr>
                  <pic:blipFill>
                    <a:blip r:embed="rId14"/>
                    <a:stretch>
                      <a:fillRect/>
                    </a:stretch>
                  </pic:blipFill>
                  <pic:spPr>
                    <a:xfrm>
                      <a:off x="0" y="0"/>
                      <a:ext cx="6858000" cy="2507615"/>
                    </a:xfrm>
                    <a:prstGeom prst="rect">
                      <a:avLst/>
                    </a:prstGeom>
                    <a:ln>
                      <a:solidFill>
                        <a:schemeClr val="tx1"/>
                      </a:solidFill>
                    </a:ln>
                  </pic:spPr>
                </pic:pic>
              </a:graphicData>
            </a:graphic>
          </wp:inline>
        </w:drawing>
      </w:r>
    </w:p>
    <w:p w14:paraId="4304EA25" w14:textId="77777777" w:rsidR="00FD5A6A" w:rsidRPr="00953BAB" w:rsidRDefault="00FD5A6A" w:rsidP="00E10F24">
      <w:pPr>
        <w:pStyle w:val="Compact"/>
        <w:rPr>
          <w:rFonts w:ascii="Times New Roman" w:hAnsi="Times New Roman" w:cs="Times New Roman"/>
          <w:sz w:val="24"/>
          <w:szCs w:val="24"/>
          <w:lang w:val="en-IN"/>
        </w:rPr>
      </w:pPr>
    </w:p>
    <w:p w14:paraId="66C33779" w14:textId="77777777" w:rsidR="0028106B" w:rsidRPr="00953BAB" w:rsidRDefault="0028106B" w:rsidP="00E10F24">
      <w:pPr>
        <w:pStyle w:val="Compact"/>
        <w:rPr>
          <w:rFonts w:ascii="Times New Roman" w:hAnsi="Times New Roman" w:cs="Times New Roman"/>
          <w:sz w:val="24"/>
          <w:szCs w:val="24"/>
          <w:lang w:val="en-IN"/>
        </w:rPr>
      </w:pPr>
    </w:p>
    <w:p w14:paraId="261B36DB" w14:textId="77777777" w:rsidR="0028106B" w:rsidRPr="00953BAB" w:rsidRDefault="0028106B" w:rsidP="00E10F24">
      <w:pPr>
        <w:pStyle w:val="Compact"/>
        <w:rPr>
          <w:rFonts w:ascii="Times New Roman" w:hAnsi="Times New Roman" w:cs="Times New Roman"/>
          <w:sz w:val="24"/>
          <w:szCs w:val="24"/>
          <w:lang w:val="en-IN"/>
        </w:rPr>
      </w:pPr>
    </w:p>
    <w:p w14:paraId="0AE9A6EA" w14:textId="77777777" w:rsidR="0028106B" w:rsidRPr="00953BAB" w:rsidRDefault="0028106B" w:rsidP="00E10F24">
      <w:pPr>
        <w:pStyle w:val="Compact"/>
        <w:rPr>
          <w:rFonts w:ascii="Times New Roman" w:hAnsi="Times New Roman" w:cs="Times New Roman"/>
          <w:sz w:val="24"/>
          <w:szCs w:val="24"/>
          <w:lang w:val="en-IN"/>
        </w:rPr>
      </w:pPr>
    </w:p>
    <w:p w14:paraId="00AC4D07" w14:textId="77777777" w:rsidR="0028106B" w:rsidRPr="00953BAB" w:rsidRDefault="0028106B" w:rsidP="00E10F24">
      <w:pPr>
        <w:pStyle w:val="Compact"/>
        <w:rPr>
          <w:rFonts w:ascii="Times New Roman" w:hAnsi="Times New Roman" w:cs="Times New Roman"/>
          <w:sz w:val="24"/>
          <w:szCs w:val="24"/>
          <w:lang w:val="en-IN"/>
        </w:rPr>
      </w:pPr>
    </w:p>
    <w:p w14:paraId="52CB667E" w14:textId="77777777" w:rsidR="0028106B" w:rsidRDefault="0028106B" w:rsidP="00E10F24">
      <w:pPr>
        <w:pStyle w:val="Compact"/>
        <w:rPr>
          <w:rFonts w:ascii="Times New Roman" w:hAnsi="Times New Roman" w:cs="Times New Roman"/>
          <w:sz w:val="24"/>
          <w:szCs w:val="24"/>
          <w:lang w:val="en-IN"/>
        </w:rPr>
      </w:pPr>
    </w:p>
    <w:p w14:paraId="65E12001" w14:textId="77777777" w:rsidR="00C72F28" w:rsidRDefault="00C72F28" w:rsidP="00E10F24">
      <w:pPr>
        <w:pStyle w:val="Compact"/>
        <w:rPr>
          <w:rFonts w:ascii="Times New Roman" w:hAnsi="Times New Roman" w:cs="Times New Roman"/>
          <w:sz w:val="24"/>
          <w:szCs w:val="24"/>
          <w:lang w:val="en-IN"/>
        </w:rPr>
      </w:pPr>
    </w:p>
    <w:p w14:paraId="703830A9" w14:textId="77777777" w:rsidR="00C72F28" w:rsidRDefault="00C72F28" w:rsidP="00E10F24">
      <w:pPr>
        <w:pStyle w:val="Compact"/>
        <w:rPr>
          <w:rFonts w:ascii="Times New Roman" w:hAnsi="Times New Roman" w:cs="Times New Roman"/>
          <w:sz w:val="24"/>
          <w:szCs w:val="24"/>
          <w:lang w:val="en-IN"/>
        </w:rPr>
      </w:pPr>
    </w:p>
    <w:p w14:paraId="108ACF59" w14:textId="77777777" w:rsidR="00C72F28" w:rsidRDefault="00C72F28" w:rsidP="00E10F24">
      <w:pPr>
        <w:pStyle w:val="Compact"/>
        <w:rPr>
          <w:rFonts w:ascii="Times New Roman" w:hAnsi="Times New Roman" w:cs="Times New Roman"/>
          <w:sz w:val="24"/>
          <w:szCs w:val="24"/>
          <w:lang w:val="en-IN"/>
        </w:rPr>
      </w:pPr>
    </w:p>
    <w:p w14:paraId="28E959F8" w14:textId="77777777" w:rsidR="00C72F28" w:rsidRPr="00953BAB" w:rsidRDefault="00C72F28" w:rsidP="00E10F24">
      <w:pPr>
        <w:pStyle w:val="Compact"/>
        <w:rPr>
          <w:rFonts w:ascii="Times New Roman" w:hAnsi="Times New Roman" w:cs="Times New Roman"/>
          <w:sz w:val="24"/>
          <w:szCs w:val="24"/>
          <w:lang w:val="en-IN"/>
        </w:rPr>
      </w:pPr>
    </w:p>
    <w:p w14:paraId="0318DF10" w14:textId="77777777" w:rsidR="0028106B" w:rsidRPr="0028106B" w:rsidRDefault="0028106B" w:rsidP="0028106B">
      <w:pPr>
        <w:pStyle w:val="Compact"/>
        <w:numPr>
          <w:ilvl w:val="0"/>
          <w:numId w:val="11"/>
        </w:numPr>
        <w:rPr>
          <w:rFonts w:ascii="Times New Roman" w:hAnsi="Times New Roman" w:cs="Times New Roman"/>
          <w:sz w:val="24"/>
          <w:szCs w:val="24"/>
          <w:lang w:val="en-IN"/>
        </w:rPr>
      </w:pPr>
      <w:r w:rsidRPr="0028106B">
        <w:rPr>
          <w:rFonts w:ascii="Times New Roman" w:hAnsi="Times New Roman" w:cs="Times New Roman"/>
          <w:b/>
          <w:bCs/>
          <w:sz w:val="24"/>
          <w:szCs w:val="24"/>
        </w:rPr>
        <w:lastRenderedPageBreak/>
        <w:t>Structure discovery:</w:t>
      </w:r>
    </w:p>
    <w:p w14:paraId="6C3217DD" w14:textId="77777777" w:rsidR="0028106B" w:rsidRPr="00953BAB" w:rsidRDefault="0028106B" w:rsidP="0028106B">
      <w:pPr>
        <w:pStyle w:val="Compact"/>
        <w:ind w:left="360"/>
        <w:rPr>
          <w:rFonts w:ascii="Times New Roman" w:hAnsi="Times New Roman" w:cs="Times New Roman"/>
          <w:sz w:val="24"/>
          <w:szCs w:val="24"/>
        </w:rPr>
      </w:pPr>
      <w:r w:rsidRPr="0028106B">
        <w:rPr>
          <w:rFonts w:ascii="Times New Roman" w:hAnsi="Times New Roman" w:cs="Times New Roman"/>
          <w:sz w:val="24"/>
          <w:szCs w:val="24"/>
        </w:rPr>
        <w:t>Data profiling is focused on understanding dependencies that delineate relationships among different columns within a dataset.</w:t>
      </w:r>
    </w:p>
    <w:p w14:paraId="2C2FDA7F" w14:textId="77777777" w:rsidR="000A3F5C" w:rsidRPr="0028106B" w:rsidRDefault="000A3F5C" w:rsidP="0028106B">
      <w:pPr>
        <w:pStyle w:val="Compact"/>
        <w:ind w:left="360"/>
        <w:rPr>
          <w:rFonts w:ascii="Times New Roman" w:hAnsi="Times New Roman" w:cs="Times New Roman"/>
          <w:sz w:val="24"/>
          <w:szCs w:val="24"/>
          <w:lang w:val="en-IN"/>
        </w:rPr>
      </w:pPr>
    </w:p>
    <w:p w14:paraId="466B3CA3" w14:textId="46B2A6DD" w:rsidR="000A3F5C" w:rsidRPr="00953BAB" w:rsidRDefault="0028106B" w:rsidP="000A3F5C">
      <w:pPr>
        <w:pStyle w:val="Compact"/>
        <w:rPr>
          <w:rFonts w:ascii="Times New Roman" w:hAnsi="Times New Roman" w:cs="Times New Roman"/>
          <w:sz w:val="24"/>
          <w:szCs w:val="24"/>
          <w:lang w:val="en-IN"/>
        </w:rPr>
      </w:pPr>
      <w:r w:rsidRPr="00953BAB">
        <w:rPr>
          <w:rFonts w:ascii="Times New Roman" w:hAnsi="Times New Roman" w:cs="Times New Roman"/>
          <w:noProof/>
          <w:sz w:val="24"/>
          <w:szCs w:val="24"/>
        </w:rPr>
        <w:drawing>
          <wp:inline distT="0" distB="0" distL="0" distR="0" wp14:anchorId="75B212E0" wp14:editId="4B8AFF07">
            <wp:extent cx="5407766" cy="3473297"/>
            <wp:effectExtent l="19050" t="19050" r="21590" b="13335"/>
            <wp:docPr id="6" name="Picture 5" descr="A diagram of a crime fact table&#10;&#10;Description automatically generated">
              <a:extLst xmlns:a="http://schemas.openxmlformats.org/drawingml/2006/main">
                <a:ext uri="{FF2B5EF4-FFF2-40B4-BE49-F238E27FC236}">
                  <a16:creationId xmlns:a16="http://schemas.microsoft.com/office/drawing/2014/main" id="{5B5BE9FE-EA2F-8508-9095-17CE51F530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diagram of a crime fact table&#10;&#10;Description automatically generated">
                      <a:extLst>
                        <a:ext uri="{FF2B5EF4-FFF2-40B4-BE49-F238E27FC236}">
                          <a16:creationId xmlns:a16="http://schemas.microsoft.com/office/drawing/2014/main" id="{5B5BE9FE-EA2F-8508-9095-17CE51F530BE}"/>
                        </a:ext>
                      </a:extLst>
                    </pic:cNvPr>
                    <pic:cNvPicPr>
                      <a:picLocks noChangeAspect="1"/>
                    </pic:cNvPicPr>
                  </pic:nvPicPr>
                  <pic:blipFill>
                    <a:blip r:embed="rId15"/>
                    <a:stretch>
                      <a:fillRect/>
                    </a:stretch>
                  </pic:blipFill>
                  <pic:spPr>
                    <a:xfrm>
                      <a:off x="0" y="0"/>
                      <a:ext cx="5407766" cy="3473297"/>
                    </a:xfrm>
                    <a:prstGeom prst="rect">
                      <a:avLst/>
                    </a:prstGeom>
                    <a:ln>
                      <a:solidFill>
                        <a:schemeClr val="tx1"/>
                      </a:solidFill>
                    </a:ln>
                  </pic:spPr>
                </pic:pic>
              </a:graphicData>
            </a:graphic>
          </wp:inline>
        </w:drawing>
      </w:r>
    </w:p>
    <w:p w14:paraId="0C53433A" w14:textId="77777777" w:rsidR="000A3F5C" w:rsidRPr="00953BAB" w:rsidRDefault="000A3F5C" w:rsidP="000A3F5C">
      <w:pPr>
        <w:pStyle w:val="Compact"/>
        <w:rPr>
          <w:rFonts w:ascii="Times New Roman" w:hAnsi="Times New Roman" w:cs="Times New Roman"/>
          <w:sz w:val="24"/>
          <w:szCs w:val="24"/>
          <w:lang w:val="en-IN"/>
        </w:rPr>
      </w:pPr>
    </w:p>
    <w:p w14:paraId="40C9A4B7" w14:textId="77777777" w:rsidR="000A3F5C" w:rsidRPr="00953BAB" w:rsidRDefault="000A3F5C" w:rsidP="000A3F5C">
      <w:pPr>
        <w:pStyle w:val="Compact"/>
        <w:rPr>
          <w:rFonts w:ascii="Times New Roman" w:hAnsi="Times New Roman" w:cs="Times New Roman"/>
          <w:sz w:val="24"/>
          <w:szCs w:val="24"/>
          <w:lang w:val="en-IN"/>
        </w:rPr>
      </w:pPr>
    </w:p>
    <w:p w14:paraId="0950E6D0" w14:textId="77777777" w:rsidR="000A3F5C" w:rsidRPr="00953BAB" w:rsidRDefault="000A3F5C" w:rsidP="000A3F5C">
      <w:pPr>
        <w:pStyle w:val="Compact"/>
        <w:rPr>
          <w:rFonts w:ascii="Times New Roman" w:hAnsi="Times New Roman" w:cs="Times New Roman"/>
          <w:sz w:val="24"/>
          <w:szCs w:val="24"/>
          <w:lang w:val="en-IN"/>
        </w:rPr>
      </w:pPr>
    </w:p>
    <w:p w14:paraId="21AA2776" w14:textId="77777777" w:rsidR="000A3F5C" w:rsidRPr="00953BAB" w:rsidRDefault="000A3F5C" w:rsidP="000A3F5C">
      <w:pPr>
        <w:pStyle w:val="Compact"/>
        <w:rPr>
          <w:rFonts w:ascii="Times New Roman" w:hAnsi="Times New Roman" w:cs="Times New Roman"/>
          <w:sz w:val="24"/>
          <w:szCs w:val="24"/>
          <w:lang w:val="en-IN"/>
        </w:rPr>
      </w:pPr>
    </w:p>
    <w:p w14:paraId="21AB1142" w14:textId="77777777" w:rsidR="000A3F5C" w:rsidRPr="00953BAB" w:rsidRDefault="000A3F5C" w:rsidP="000A3F5C">
      <w:pPr>
        <w:pStyle w:val="Compact"/>
        <w:rPr>
          <w:rFonts w:ascii="Times New Roman" w:hAnsi="Times New Roman" w:cs="Times New Roman"/>
          <w:sz w:val="24"/>
          <w:szCs w:val="24"/>
          <w:lang w:val="en-IN"/>
        </w:rPr>
      </w:pPr>
    </w:p>
    <w:p w14:paraId="3A20FF34" w14:textId="77777777" w:rsidR="000A3F5C" w:rsidRPr="00953BAB" w:rsidRDefault="000A3F5C" w:rsidP="000A3F5C">
      <w:pPr>
        <w:pStyle w:val="Compact"/>
        <w:rPr>
          <w:rFonts w:ascii="Times New Roman" w:hAnsi="Times New Roman" w:cs="Times New Roman"/>
          <w:sz w:val="24"/>
          <w:szCs w:val="24"/>
          <w:lang w:val="en-IN"/>
        </w:rPr>
      </w:pPr>
    </w:p>
    <w:p w14:paraId="44A71189" w14:textId="77777777" w:rsidR="000A3F5C" w:rsidRPr="00953BAB" w:rsidRDefault="000A3F5C" w:rsidP="000A3F5C">
      <w:pPr>
        <w:pStyle w:val="Compact"/>
        <w:rPr>
          <w:rFonts w:ascii="Times New Roman" w:hAnsi="Times New Roman" w:cs="Times New Roman"/>
          <w:sz w:val="24"/>
          <w:szCs w:val="24"/>
          <w:lang w:val="en-IN"/>
        </w:rPr>
      </w:pPr>
    </w:p>
    <w:p w14:paraId="574A1504" w14:textId="77777777" w:rsidR="000A3F5C" w:rsidRPr="00953BAB" w:rsidRDefault="000A3F5C" w:rsidP="000A3F5C">
      <w:pPr>
        <w:pStyle w:val="Compact"/>
        <w:rPr>
          <w:rFonts w:ascii="Times New Roman" w:hAnsi="Times New Roman" w:cs="Times New Roman"/>
          <w:sz w:val="24"/>
          <w:szCs w:val="24"/>
          <w:lang w:val="en-IN"/>
        </w:rPr>
      </w:pPr>
    </w:p>
    <w:p w14:paraId="56AF30C6" w14:textId="77777777" w:rsidR="000A3F5C" w:rsidRPr="00953BAB" w:rsidRDefault="000A3F5C" w:rsidP="000A3F5C">
      <w:pPr>
        <w:pStyle w:val="Compact"/>
        <w:rPr>
          <w:rFonts w:ascii="Times New Roman" w:hAnsi="Times New Roman" w:cs="Times New Roman"/>
          <w:sz w:val="24"/>
          <w:szCs w:val="24"/>
          <w:lang w:val="en-IN"/>
        </w:rPr>
      </w:pPr>
    </w:p>
    <w:p w14:paraId="02F4EE99" w14:textId="77777777" w:rsidR="000A3F5C" w:rsidRPr="00953BAB" w:rsidRDefault="000A3F5C" w:rsidP="000A3F5C">
      <w:pPr>
        <w:pStyle w:val="Compact"/>
        <w:rPr>
          <w:rFonts w:ascii="Times New Roman" w:hAnsi="Times New Roman" w:cs="Times New Roman"/>
          <w:sz w:val="24"/>
          <w:szCs w:val="24"/>
          <w:lang w:val="en-IN"/>
        </w:rPr>
      </w:pPr>
    </w:p>
    <w:p w14:paraId="7B35D1BD" w14:textId="77777777" w:rsidR="000A3F5C" w:rsidRPr="00953BAB" w:rsidRDefault="000A3F5C" w:rsidP="000A3F5C">
      <w:pPr>
        <w:pStyle w:val="Compact"/>
        <w:rPr>
          <w:rFonts w:ascii="Times New Roman" w:hAnsi="Times New Roman" w:cs="Times New Roman"/>
          <w:sz w:val="24"/>
          <w:szCs w:val="24"/>
          <w:lang w:val="en-IN"/>
        </w:rPr>
      </w:pPr>
    </w:p>
    <w:p w14:paraId="010A6CB2" w14:textId="77777777" w:rsidR="000A3F5C" w:rsidRPr="00953BAB" w:rsidRDefault="000A3F5C" w:rsidP="000A3F5C">
      <w:pPr>
        <w:pStyle w:val="Compact"/>
        <w:rPr>
          <w:rFonts w:ascii="Times New Roman" w:hAnsi="Times New Roman" w:cs="Times New Roman"/>
          <w:sz w:val="24"/>
          <w:szCs w:val="24"/>
          <w:lang w:val="en-IN"/>
        </w:rPr>
      </w:pPr>
    </w:p>
    <w:p w14:paraId="68E6B31A" w14:textId="77777777" w:rsidR="000A3F5C" w:rsidRPr="00953BAB" w:rsidRDefault="000A3F5C" w:rsidP="000A3F5C">
      <w:pPr>
        <w:pStyle w:val="Compact"/>
        <w:rPr>
          <w:rFonts w:ascii="Times New Roman" w:hAnsi="Times New Roman" w:cs="Times New Roman"/>
          <w:sz w:val="24"/>
          <w:szCs w:val="24"/>
          <w:lang w:val="en-IN"/>
        </w:rPr>
      </w:pPr>
    </w:p>
    <w:p w14:paraId="2A7B8CF3" w14:textId="77777777" w:rsidR="000A3F5C" w:rsidRPr="00953BAB" w:rsidRDefault="000A3F5C" w:rsidP="000A3F5C">
      <w:pPr>
        <w:pStyle w:val="Compact"/>
        <w:rPr>
          <w:rFonts w:ascii="Times New Roman" w:hAnsi="Times New Roman" w:cs="Times New Roman"/>
          <w:sz w:val="24"/>
          <w:szCs w:val="24"/>
          <w:lang w:val="en-IN"/>
        </w:rPr>
      </w:pPr>
    </w:p>
    <w:p w14:paraId="511B7431" w14:textId="77777777" w:rsidR="000A3F5C" w:rsidRPr="00953BAB" w:rsidRDefault="000A3F5C" w:rsidP="000A3F5C">
      <w:pPr>
        <w:pStyle w:val="Compact"/>
        <w:rPr>
          <w:rFonts w:ascii="Times New Roman" w:hAnsi="Times New Roman" w:cs="Times New Roman"/>
          <w:sz w:val="24"/>
          <w:szCs w:val="24"/>
          <w:lang w:val="en-IN"/>
        </w:rPr>
      </w:pPr>
    </w:p>
    <w:p w14:paraId="6FED8682" w14:textId="77777777" w:rsidR="000A3F5C" w:rsidRDefault="000A3F5C" w:rsidP="000A3F5C">
      <w:pPr>
        <w:pStyle w:val="Compact"/>
        <w:rPr>
          <w:rFonts w:ascii="Times New Roman" w:hAnsi="Times New Roman" w:cs="Times New Roman"/>
          <w:sz w:val="24"/>
          <w:szCs w:val="24"/>
          <w:lang w:val="en-IN"/>
        </w:rPr>
      </w:pPr>
    </w:p>
    <w:p w14:paraId="56CE3A99" w14:textId="77777777" w:rsidR="00C72F28" w:rsidRDefault="00C72F28" w:rsidP="000A3F5C">
      <w:pPr>
        <w:pStyle w:val="Compact"/>
        <w:rPr>
          <w:rFonts w:ascii="Times New Roman" w:hAnsi="Times New Roman" w:cs="Times New Roman"/>
          <w:sz w:val="24"/>
          <w:szCs w:val="24"/>
          <w:lang w:val="en-IN"/>
        </w:rPr>
      </w:pPr>
    </w:p>
    <w:p w14:paraId="797D06B3" w14:textId="77777777" w:rsidR="00C72F28" w:rsidRDefault="00C72F28" w:rsidP="000A3F5C">
      <w:pPr>
        <w:pStyle w:val="Compact"/>
        <w:rPr>
          <w:rFonts w:ascii="Times New Roman" w:hAnsi="Times New Roman" w:cs="Times New Roman"/>
          <w:sz w:val="24"/>
          <w:szCs w:val="24"/>
          <w:lang w:val="en-IN"/>
        </w:rPr>
      </w:pPr>
    </w:p>
    <w:p w14:paraId="0B3234DF" w14:textId="77777777" w:rsidR="00C72F28" w:rsidRDefault="00C72F28" w:rsidP="000A3F5C">
      <w:pPr>
        <w:pStyle w:val="Compact"/>
        <w:rPr>
          <w:rFonts w:ascii="Times New Roman" w:hAnsi="Times New Roman" w:cs="Times New Roman"/>
          <w:sz w:val="24"/>
          <w:szCs w:val="24"/>
          <w:lang w:val="en-IN"/>
        </w:rPr>
      </w:pPr>
    </w:p>
    <w:p w14:paraId="7CF4C69E" w14:textId="77777777" w:rsidR="00C72F28" w:rsidRPr="00953BAB" w:rsidRDefault="00C72F28" w:rsidP="000A3F5C">
      <w:pPr>
        <w:pStyle w:val="Compact"/>
        <w:rPr>
          <w:rFonts w:ascii="Times New Roman" w:hAnsi="Times New Roman" w:cs="Times New Roman"/>
          <w:sz w:val="24"/>
          <w:szCs w:val="24"/>
          <w:lang w:val="en-IN"/>
        </w:rPr>
      </w:pPr>
    </w:p>
    <w:p w14:paraId="7A1270B3" w14:textId="558E1292" w:rsidR="00932F88" w:rsidRPr="00953BAB" w:rsidRDefault="00935020">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 xml:space="preserve">Data Cleaning – In </w:t>
      </w:r>
      <w:r w:rsidR="7EBD80F0" w:rsidRPr="00953BAB">
        <w:rPr>
          <w:rFonts w:ascii="Times New Roman" w:hAnsi="Times New Roman" w:cs="Times New Roman"/>
          <w:sz w:val="40"/>
          <w:szCs w:val="40"/>
        </w:rPr>
        <w:t>Google Cloud</w:t>
      </w:r>
      <w:r w:rsidRPr="00953BAB">
        <w:rPr>
          <w:rFonts w:ascii="Times New Roman" w:hAnsi="Times New Roman" w:cs="Times New Roman"/>
          <w:sz w:val="40"/>
          <w:szCs w:val="40"/>
        </w:rPr>
        <w:t xml:space="preserve"> </w:t>
      </w:r>
      <w:proofErr w:type="spellStart"/>
      <w:r w:rsidRPr="00953BAB">
        <w:rPr>
          <w:rFonts w:ascii="Times New Roman" w:hAnsi="Times New Roman" w:cs="Times New Roman"/>
          <w:sz w:val="40"/>
          <w:szCs w:val="40"/>
        </w:rPr>
        <w:t>DataPrep</w:t>
      </w:r>
      <w:proofErr w:type="spellEnd"/>
    </w:p>
    <w:p w14:paraId="000EC243" w14:textId="77777777" w:rsidR="00BC443F" w:rsidRPr="00953BAB" w:rsidRDefault="00BC443F" w:rsidP="00BC443F">
      <w:pPr>
        <w:rPr>
          <w:rFonts w:ascii="Times New Roman" w:hAnsi="Times New Roman" w:cs="Times New Roman"/>
        </w:rPr>
      </w:pPr>
    </w:p>
    <w:p w14:paraId="1479C93D" w14:textId="77777777" w:rsidR="002A0988" w:rsidRPr="00953BAB" w:rsidRDefault="0043242B" w:rsidP="00A46322">
      <w:pPr>
        <w:pStyle w:val="Compact"/>
        <w:ind w:firstLine="720"/>
        <w:rPr>
          <w:rFonts w:ascii="Times New Roman" w:eastAsia="Times New Roman" w:hAnsi="Times New Roman" w:cs="Times New Roman"/>
          <w:color w:val="000000" w:themeColor="text1"/>
          <w:sz w:val="28"/>
          <w:szCs w:val="28"/>
        </w:rPr>
      </w:pPr>
      <w:r w:rsidRPr="00953BAB">
        <w:rPr>
          <w:rFonts w:ascii="Times New Roman" w:eastAsia="Times New Roman" w:hAnsi="Times New Roman" w:cs="Times New Roman"/>
          <w:color w:val="000000" w:themeColor="text1"/>
          <w:sz w:val="28"/>
          <w:szCs w:val="28"/>
        </w:rPr>
        <w:t>Data cleaning stands as a cornerstone in the data analysis process, serving to refine raw datasets by addressing errors, inconsistencies, and inaccuracies. In our endeavor, Aadishree and Rakesh</w:t>
      </w:r>
      <w:r w:rsidR="007E7D88" w:rsidRPr="00953BAB">
        <w:rPr>
          <w:rFonts w:ascii="Times New Roman" w:eastAsia="Times New Roman" w:hAnsi="Times New Roman" w:cs="Times New Roman"/>
          <w:color w:val="000000" w:themeColor="text1"/>
          <w:sz w:val="28"/>
          <w:szCs w:val="28"/>
        </w:rPr>
        <w:t xml:space="preserve"> with the team</w:t>
      </w:r>
      <w:r w:rsidRPr="00953BAB">
        <w:rPr>
          <w:rFonts w:ascii="Times New Roman" w:eastAsia="Times New Roman" w:hAnsi="Times New Roman" w:cs="Times New Roman"/>
          <w:color w:val="000000" w:themeColor="text1"/>
          <w:sz w:val="28"/>
          <w:szCs w:val="28"/>
        </w:rPr>
        <w:t xml:space="preserve"> navigated this critical phase utilizing Google Cloud </w:t>
      </w:r>
      <w:proofErr w:type="spellStart"/>
      <w:r w:rsidRPr="00953BAB">
        <w:rPr>
          <w:rFonts w:ascii="Times New Roman" w:eastAsia="Times New Roman" w:hAnsi="Times New Roman" w:cs="Times New Roman"/>
          <w:color w:val="000000" w:themeColor="text1"/>
          <w:sz w:val="28"/>
          <w:szCs w:val="28"/>
        </w:rPr>
        <w:t>DataPrep</w:t>
      </w:r>
      <w:proofErr w:type="spellEnd"/>
      <w:r w:rsidRPr="00953BAB">
        <w:rPr>
          <w:rFonts w:ascii="Times New Roman" w:eastAsia="Times New Roman" w:hAnsi="Times New Roman" w:cs="Times New Roman"/>
          <w:color w:val="000000" w:themeColor="text1"/>
          <w:sz w:val="28"/>
          <w:szCs w:val="28"/>
        </w:rPr>
        <w:t xml:space="preserve">, </w:t>
      </w:r>
      <w:r w:rsidR="29157842" w:rsidRPr="00953BAB">
        <w:rPr>
          <w:rFonts w:ascii="Times New Roman" w:eastAsia="Times New Roman" w:hAnsi="Times New Roman" w:cs="Times New Roman"/>
          <w:color w:val="000000" w:themeColor="text1"/>
          <w:sz w:val="28"/>
          <w:szCs w:val="28"/>
        </w:rPr>
        <w:t>a</w:t>
      </w:r>
      <w:r w:rsidRPr="00953BAB">
        <w:rPr>
          <w:rFonts w:ascii="Times New Roman" w:eastAsia="Times New Roman" w:hAnsi="Times New Roman" w:cs="Times New Roman"/>
          <w:color w:val="000000" w:themeColor="text1"/>
          <w:sz w:val="28"/>
          <w:szCs w:val="28"/>
        </w:rPr>
        <w:t xml:space="preserve"> cloud-based data preparation tool renowned for its capacity to simplify and automate such processes, thereby enabling users to efficiently manage and transform data at scale. </w:t>
      </w:r>
    </w:p>
    <w:p w14:paraId="26694F36" w14:textId="77777777" w:rsidR="002A0988" w:rsidRPr="00953BAB" w:rsidRDefault="002A0988" w:rsidP="00A46322">
      <w:pPr>
        <w:pStyle w:val="Compact"/>
        <w:ind w:firstLine="720"/>
        <w:rPr>
          <w:rFonts w:ascii="Times New Roman" w:eastAsia="Times New Roman" w:hAnsi="Times New Roman" w:cs="Times New Roman"/>
          <w:color w:val="000000" w:themeColor="text1"/>
          <w:sz w:val="28"/>
          <w:szCs w:val="28"/>
        </w:rPr>
      </w:pPr>
    </w:p>
    <w:p w14:paraId="6681EE2C" w14:textId="77777777" w:rsidR="002A0988" w:rsidRPr="00953BAB" w:rsidRDefault="002A0988" w:rsidP="00A46322">
      <w:pPr>
        <w:pStyle w:val="Compact"/>
        <w:ind w:firstLine="720"/>
        <w:rPr>
          <w:rFonts w:ascii="Times New Roman" w:eastAsia="Times New Roman" w:hAnsi="Times New Roman" w:cs="Times New Roman"/>
          <w:color w:val="000000" w:themeColor="text1"/>
          <w:sz w:val="28"/>
          <w:szCs w:val="28"/>
        </w:rPr>
      </w:pPr>
    </w:p>
    <w:p w14:paraId="4D544DAD" w14:textId="3110A475" w:rsidR="0084730D" w:rsidRPr="00953BAB" w:rsidRDefault="0043242B" w:rsidP="00A46322">
      <w:pPr>
        <w:pStyle w:val="Compact"/>
        <w:ind w:firstLine="720"/>
        <w:rPr>
          <w:rFonts w:ascii="Times New Roman" w:eastAsia="Times New Roman" w:hAnsi="Times New Roman" w:cs="Times New Roman"/>
          <w:color w:val="000000" w:themeColor="text1"/>
          <w:sz w:val="28"/>
          <w:szCs w:val="28"/>
        </w:rPr>
      </w:pPr>
      <w:r w:rsidRPr="00953BAB">
        <w:rPr>
          <w:rFonts w:ascii="Times New Roman" w:eastAsia="Times New Roman" w:hAnsi="Times New Roman" w:cs="Times New Roman"/>
          <w:color w:val="000000" w:themeColor="text1"/>
          <w:sz w:val="28"/>
          <w:szCs w:val="28"/>
        </w:rPr>
        <w:t xml:space="preserve">Our initial step involved importing the raw crime dataset, sourced from local files in .csv format, into the </w:t>
      </w:r>
      <w:proofErr w:type="spellStart"/>
      <w:r w:rsidRPr="00953BAB">
        <w:rPr>
          <w:rFonts w:ascii="Times New Roman" w:eastAsia="Times New Roman" w:hAnsi="Times New Roman" w:cs="Times New Roman"/>
          <w:color w:val="000000" w:themeColor="text1"/>
          <w:sz w:val="28"/>
          <w:szCs w:val="28"/>
        </w:rPr>
        <w:t>DataPrep</w:t>
      </w:r>
      <w:proofErr w:type="spellEnd"/>
      <w:r w:rsidRPr="00953BAB">
        <w:rPr>
          <w:rFonts w:ascii="Times New Roman" w:eastAsia="Times New Roman" w:hAnsi="Times New Roman" w:cs="Times New Roman"/>
          <w:color w:val="000000" w:themeColor="text1"/>
          <w:sz w:val="28"/>
          <w:szCs w:val="28"/>
        </w:rPr>
        <w:t xml:space="preserve"> environment, priming it for examination and refinement. Within this framework, our focus </w:t>
      </w:r>
      <w:r w:rsidR="580DBD11" w:rsidRPr="00953BAB">
        <w:rPr>
          <w:rFonts w:ascii="Times New Roman" w:eastAsia="Times New Roman" w:hAnsi="Times New Roman" w:cs="Times New Roman"/>
          <w:color w:val="000000" w:themeColor="text1"/>
          <w:sz w:val="28"/>
          <w:szCs w:val="28"/>
        </w:rPr>
        <w:t>was</w:t>
      </w:r>
      <w:r w:rsidRPr="00953BAB">
        <w:rPr>
          <w:rFonts w:ascii="Times New Roman" w:eastAsia="Times New Roman" w:hAnsi="Times New Roman" w:cs="Times New Roman"/>
          <w:color w:val="000000" w:themeColor="text1"/>
          <w:sz w:val="28"/>
          <w:szCs w:val="28"/>
        </w:rPr>
        <w:t xml:space="preserve"> on rectifying quality issues prevalent within the dataset. This included a comprehensive audit to identify and rectify missing values, duplicate records, inconsistent formatting, and outliers. Notably, we encountered several columns that, upon closer inspection, revealed limited relevance to our analytical objectives while being riddled with missing data. Consequently, we opted to remove these columns, streamlining the dataset for enhanced clarity and utility. </w:t>
      </w:r>
    </w:p>
    <w:p w14:paraId="0DD0DCD6" w14:textId="77777777" w:rsidR="00F312B4" w:rsidRPr="00953BAB" w:rsidRDefault="00F312B4" w:rsidP="00A46322">
      <w:pPr>
        <w:pStyle w:val="Compact"/>
        <w:ind w:firstLine="720"/>
        <w:rPr>
          <w:rFonts w:ascii="Times New Roman" w:eastAsia="Times New Roman" w:hAnsi="Times New Roman" w:cs="Times New Roman"/>
          <w:color w:val="000000" w:themeColor="text1"/>
          <w:sz w:val="28"/>
          <w:szCs w:val="28"/>
        </w:rPr>
      </w:pPr>
    </w:p>
    <w:p w14:paraId="2F3BE88F" w14:textId="77777777" w:rsidR="00957E88" w:rsidRPr="00953BAB" w:rsidRDefault="00957E88" w:rsidP="00A46322">
      <w:pPr>
        <w:pStyle w:val="Compact"/>
        <w:ind w:firstLine="720"/>
        <w:rPr>
          <w:rFonts w:ascii="Times New Roman" w:eastAsia="Times New Roman" w:hAnsi="Times New Roman" w:cs="Times New Roman"/>
          <w:color w:val="000000" w:themeColor="text1"/>
          <w:sz w:val="28"/>
          <w:szCs w:val="28"/>
        </w:rPr>
      </w:pPr>
    </w:p>
    <w:p w14:paraId="5DFB81E7" w14:textId="5044F65C" w:rsidR="00A46322" w:rsidRPr="00953BAB" w:rsidRDefault="0043242B" w:rsidP="00A46322">
      <w:pPr>
        <w:pStyle w:val="Compact"/>
        <w:ind w:firstLine="720"/>
        <w:rPr>
          <w:rFonts w:ascii="Times New Roman" w:eastAsia="Times New Roman" w:hAnsi="Times New Roman" w:cs="Times New Roman"/>
          <w:color w:val="000000" w:themeColor="text1"/>
          <w:sz w:val="28"/>
          <w:szCs w:val="28"/>
        </w:rPr>
      </w:pPr>
      <w:r w:rsidRPr="00953BAB">
        <w:rPr>
          <w:rFonts w:ascii="Times New Roman" w:eastAsia="Times New Roman" w:hAnsi="Times New Roman" w:cs="Times New Roman"/>
          <w:color w:val="000000" w:themeColor="text1"/>
          <w:sz w:val="28"/>
          <w:szCs w:val="28"/>
        </w:rPr>
        <w:t xml:space="preserve">Additionally, our efforts extended to standardizing data formats to ensure consistency and usability. For instance, the </w:t>
      </w:r>
      <w:r w:rsidR="3A4D8B71" w:rsidRPr="00953BAB">
        <w:rPr>
          <w:rFonts w:ascii="Times New Roman" w:eastAsia="Times New Roman" w:hAnsi="Times New Roman" w:cs="Times New Roman"/>
          <w:color w:val="000000" w:themeColor="text1"/>
          <w:sz w:val="28"/>
          <w:szCs w:val="28"/>
        </w:rPr>
        <w:t xml:space="preserve">'Date </w:t>
      </w:r>
      <w:r w:rsidR="4534AF7D" w:rsidRPr="00953BAB">
        <w:rPr>
          <w:rFonts w:ascii="Times New Roman" w:eastAsia="Times New Roman" w:hAnsi="Times New Roman" w:cs="Times New Roman"/>
          <w:color w:val="000000" w:themeColor="text1"/>
          <w:sz w:val="28"/>
          <w:szCs w:val="28"/>
        </w:rPr>
        <w:t>Occurred'</w:t>
      </w:r>
      <w:r w:rsidRPr="00953BAB">
        <w:rPr>
          <w:rFonts w:ascii="Times New Roman" w:eastAsia="Times New Roman" w:hAnsi="Times New Roman" w:cs="Times New Roman"/>
          <w:color w:val="000000" w:themeColor="text1"/>
          <w:sz w:val="28"/>
          <w:szCs w:val="28"/>
        </w:rPr>
        <w:t xml:space="preserve"> column underwent a transformation to convert it into a more accessible datetime format, facilitating easier interpretation and analysis. However, despite our concerted efforts, we faced challenges in handling the 'Time Occurred' column, which originally presented data in a 24-hour military time </w:t>
      </w:r>
      <w:r w:rsidR="58EB1A2E" w:rsidRPr="00953BAB">
        <w:rPr>
          <w:rFonts w:ascii="Times New Roman" w:eastAsia="Times New Roman" w:hAnsi="Times New Roman" w:cs="Times New Roman"/>
          <w:color w:val="000000" w:themeColor="text1"/>
          <w:sz w:val="28"/>
          <w:szCs w:val="28"/>
        </w:rPr>
        <w:t>format</w:t>
      </w:r>
      <w:r w:rsidR="7C1F754C" w:rsidRPr="00953BAB">
        <w:rPr>
          <w:rFonts w:ascii="Times New Roman" w:eastAsia="Times New Roman" w:hAnsi="Times New Roman" w:cs="Times New Roman"/>
          <w:color w:val="000000" w:themeColor="text1"/>
          <w:sz w:val="28"/>
          <w:szCs w:val="28"/>
        </w:rPr>
        <w:t xml:space="preserve"> </w:t>
      </w:r>
      <w:r w:rsidR="58EB1A2E" w:rsidRPr="00953BAB">
        <w:rPr>
          <w:rFonts w:ascii="Times New Roman" w:eastAsia="Times New Roman" w:hAnsi="Times New Roman" w:cs="Times New Roman"/>
          <w:color w:val="000000" w:themeColor="text1"/>
          <w:sz w:val="28"/>
          <w:szCs w:val="28"/>
        </w:rPr>
        <w:t>(</w:t>
      </w:r>
      <w:r w:rsidR="6E2F7468" w:rsidRPr="00953BAB">
        <w:rPr>
          <w:rFonts w:ascii="Times New Roman" w:eastAsia="Times New Roman" w:hAnsi="Times New Roman" w:cs="Times New Roman"/>
          <w:color w:val="000000" w:themeColor="text1"/>
          <w:sz w:val="28"/>
          <w:szCs w:val="28"/>
        </w:rPr>
        <w:t xml:space="preserve">for </w:t>
      </w:r>
      <w:r w:rsidR="2C4DB07C" w:rsidRPr="00953BAB">
        <w:rPr>
          <w:rFonts w:ascii="Times New Roman" w:eastAsia="Times New Roman" w:hAnsi="Times New Roman" w:cs="Times New Roman"/>
          <w:color w:val="000000" w:themeColor="text1"/>
          <w:sz w:val="28"/>
          <w:szCs w:val="28"/>
        </w:rPr>
        <w:t>example</w:t>
      </w:r>
      <w:r w:rsidR="20CEBDBA" w:rsidRPr="00953BAB">
        <w:rPr>
          <w:rFonts w:ascii="Times New Roman" w:eastAsia="Times New Roman" w:hAnsi="Times New Roman" w:cs="Times New Roman"/>
          <w:color w:val="000000" w:themeColor="text1"/>
          <w:sz w:val="28"/>
          <w:szCs w:val="28"/>
        </w:rPr>
        <w:t xml:space="preserve"> 1800</w:t>
      </w:r>
      <w:r w:rsidR="7520846E" w:rsidRPr="00953BAB">
        <w:rPr>
          <w:rFonts w:ascii="Times New Roman" w:eastAsia="Times New Roman" w:hAnsi="Times New Roman" w:cs="Times New Roman"/>
          <w:color w:val="000000" w:themeColor="text1"/>
          <w:sz w:val="28"/>
          <w:szCs w:val="28"/>
        </w:rPr>
        <w:t xml:space="preserve">, </w:t>
      </w:r>
      <w:r w:rsidR="7E9E6446" w:rsidRPr="00953BAB">
        <w:rPr>
          <w:rFonts w:ascii="Times New Roman" w:eastAsia="Times New Roman" w:hAnsi="Times New Roman" w:cs="Times New Roman"/>
          <w:color w:val="000000" w:themeColor="text1"/>
          <w:sz w:val="28"/>
          <w:szCs w:val="28"/>
        </w:rPr>
        <w:t>2200</w:t>
      </w:r>
      <w:r w:rsidR="0960DCFE" w:rsidRPr="00953BAB">
        <w:rPr>
          <w:rFonts w:ascii="Times New Roman" w:eastAsia="Times New Roman" w:hAnsi="Times New Roman" w:cs="Times New Roman"/>
          <w:color w:val="000000" w:themeColor="text1"/>
          <w:sz w:val="28"/>
          <w:szCs w:val="28"/>
        </w:rPr>
        <w:t>,</w:t>
      </w:r>
      <w:r w:rsidR="7D8D193B" w:rsidRPr="00953BAB">
        <w:rPr>
          <w:rFonts w:ascii="Times New Roman" w:eastAsia="Times New Roman" w:hAnsi="Times New Roman" w:cs="Times New Roman"/>
          <w:color w:val="000000" w:themeColor="text1"/>
          <w:sz w:val="28"/>
          <w:szCs w:val="28"/>
        </w:rPr>
        <w:t xml:space="preserve"> </w:t>
      </w:r>
      <w:r w:rsidR="00C72F28" w:rsidRPr="00953BAB">
        <w:rPr>
          <w:rFonts w:ascii="Times New Roman" w:eastAsia="Times New Roman" w:hAnsi="Times New Roman" w:cs="Times New Roman"/>
          <w:color w:val="000000" w:themeColor="text1"/>
          <w:sz w:val="28"/>
          <w:szCs w:val="28"/>
        </w:rPr>
        <w:t>etc.</w:t>
      </w:r>
      <w:r w:rsidR="0960DCFE" w:rsidRPr="00953BAB">
        <w:rPr>
          <w:rFonts w:ascii="Times New Roman" w:eastAsia="Times New Roman" w:hAnsi="Times New Roman" w:cs="Times New Roman"/>
          <w:color w:val="000000" w:themeColor="text1"/>
          <w:sz w:val="28"/>
          <w:szCs w:val="28"/>
        </w:rPr>
        <w:t>).</w:t>
      </w:r>
      <w:r w:rsidRPr="00953BAB">
        <w:rPr>
          <w:rFonts w:ascii="Times New Roman" w:eastAsia="Times New Roman" w:hAnsi="Times New Roman" w:cs="Times New Roman"/>
          <w:color w:val="000000" w:themeColor="text1"/>
          <w:sz w:val="28"/>
          <w:szCs w:val="28"/>
        </w:rPr>
        <w:t xml:space="preserve"> Attempts to convert this format into the conventional </w:t>
      </w:r>
      <w:proofErr w:type="spellStart"/>
      <w:r w:rsidRPr="00953BAB">
        <w:rPr>
          <w:rFonts w:ascii="Times New Roman" w:eastAsia="Times New Roman" w:hAnsi="Times New Roman" w:cs="Times New Roman"/>
          <w:color w:val="000000" w:themeColor="text1"/>
          <w:sz w:val="28"/>
          <w:szCs w:val="28"/>
        </w:rPr>
        <w:t>HH:</w:t>
      </w:r>
      <w:proofErr w:type="gramStart"/>
      <w:r w:rsidRPr="00953BAB">
        <w:rPr>
          <w:rFonts w:ascii="Times New Roman" w:eastAsia="Times New Roman" w:hAnsi="Times New Roman" w:cs="Times New Roman"/>
          <w:color w:val="000000" w:themeColor="text1"/>
          <w:sz w:val="28"/>
          <w:szCs w:val="28"/>
        </w:rPr>
        <w:t>mm:ss</w:t>
      </w:r>
      <w:proofErr w:type="spellEnd"/>
      <w:proofErr w:type="gramEnd"/>
      <w:r w:rsidRPr="00953BAB">
        <w:rPr>
          <w:rFonts w:ascii="Times New Roman" w:eastAsia="Times New Roman" w:hAnsi="Times New Roman" w:cs="Times New Roman"/>
          <w:color w:val="000000" w:themeColor="text1"/>
          <w:sz w:val="28"/>
          <w:szCs w:val="28"/>
        </w:rPr>
        <w:t xml:space="preserve"> format proved to be arduous and impractical for querying purposes, ultimately leading us to make the decision to remove this column from the dataset. While this decision required careful consideration, it was deemed necessary to preserve data integrity and usability for subsequent analytical tasks. </w:t>
      </w:r>
    </w:p>
    <w:p w14:paraId="4F1681FB" w14:textId="77777777" w:rsidR="00F312B4" w:rsidRPr="00953BAB" w:rsidRDefault="00F312B4" w:rsidP="00A46322">
      <w:pPr>
        <w:pStyle w:val="Compact"/>
        <w:ind w:firstLine="720"/>
        <w:rPr>
          <w:rFonts w:ascii="Times New Roman" w:eastAsia="Times New Roman" w:hAnsi="Times New Roman" w:cs="Times New Roman"/>
          <w:color w:val="000000" w:themeColor="text1"/>
          <w:sz w:val="28"/>
          <w:szCs w:val="28"/>
        </w:rPr>
      </w:pPr>
    </w:p>
    <w:p w14:paraId="760403D8" w14:textId="77777777" w:rsidR="00957E88" w:rsidRPr="00953BAB" w:rsidRDefault="00957E88" w:rsidP="00A46322">
      <w:pPr>
        <w:pStyle w:val="Compact"/>
        <w:ind w:firstLine="720"/>
        <w:rPr>
          <w:rFonts w:ascii="Times New Roman" w:eastAsia="Times New Roman" w:hAnsi="Times New Roman" w:cs="Times New Roman"/>
          <w:color w:val="000000" w:themeColor="text1"/>
          <w:sz w:val="28"/>
          <w:szCs w:val="28"/>
        </w:rPr>
      </w:pPr>
    </w:p>
    <w:p w14:paraId="67FF4736" w14:textId="799DF54C" w:rsidR="00537B52" w:rsidRPr="00953BAB" w:rsidRDefault="0043242B" w:rsidP="00C32905">
      <w:pPr>
        <w:pStyle w:val="Compact"/>
        <w:ind w:firstLine="720"/>
        <w:rPr>
          <w:rFonts w:ascii="Times New Roman" w:eastAsia="Times New Roman" w:hAnsi="Times New Roman" w:cs="Times New Roman"/>
          <w:color w:val="000000" w:themeColor="text1"/>
          <w:sz w:val="24"/>
          <w:szCs w:val="24"/>
        </w:rPr>
      </w:pPr>
      <w:r w:rsidRPr="00953BAB">
        <w:rPr>
          <w:rFonts w:ascii="Times New Roman" w:eastAsia="Times New Roman" w:hAnsi="Times New Roman" w:cs="Times New Roman"/>
          <w:color w:val="000000" w:themeColor="text1"/>
          <w:sz w:val="28"/>
          <w:szCs w:val="28"/>
        </w:rPr>
        <w:t xml:space="preserve">Throughout this meticulous process, Aadishree and Rakesh leveraged the capabilities of Google Cloud </w:t>
      </w:r>
      <w:proofErr w:type="spellStart"/>
      <w:r w:rsidRPr="00953BAB">
        <w:rPr>
          <w:rFonts w:ascii="Times New Roman" w:eastAsia="Times New Roman" w:hAnsi="Times New Roman" w:cs="Times New Roman"/>
          <w:color w:val="000000" w:themeColor="text1"/>
          <w:sz w:val="28"/>
          <w:szCs w:val="28"/>
        </w:rPr>
        <w:t>DataPrep</w:t>
      </w:r>
      <w:proofErr w:type="spellEnd"/>
      <w:r w:rsidRPr="00953BAB">
        <w:rPr>
          <w:rFonts w:ascii="Times New Roman" w:eastAsia="Times New Roman" w:hAnsi="Times New Roman" w:cs="Times New Roman"/>
          <w:color w:val="000000" w:themeColor="text1"/>
          <w:sz w:val="28"/>
          <w:szCs w:val="28"/>
        </w:rPr>
        <w:t xml:space="preserve"> to streamline and expedite data cleaning tasks, ensuring that the resulting dataset was refined, structured, and primed for further analysis. By meticulously addressing quality issues and standardizing data formats, we laid a solid foundation for subsequent analytical endeavors, facilitating more accurate insights into the underlying data.</w:t>
      </w:r>
    </w:p>
    <w:p w14:paraId="242DDF7F" w14:textId="77777777" w:rsidR="00B90BD9" w:rsidRPr="00953BAB" w:rsidRDefault="00B90BD9" w:rsidP="00B90BD9">
      <w:pPr>
        <w:rPr>
          <w:rFonts w:ascii="Times New Roman" w:hAnsi="Times New Roman" w:cs="Times New Roman"/>
        </w:rPr>
      </w:pPr>
    </w:p>
    <w:p w14:paraId="5C73AD20" w14:textId="77777777" w:rsidR="00B90BD9" w:rsidRPr="00953BAB" w:rsidRDefault="00B90BD9" w:rsidP="00B90BD9">
      <w:pPr>
        <w:rPr>
          <w:rFonts w:ascii="Times New Roman" w:hAnsi="Times New Roman" w:cs="Times New Roman"/>
        </w:rPr>
      </w:pPr>
    </w:p>
    <w:p w14:paraId="04DCEA9B" w14:textId="77777777" w:rsidR="00691FAB" w:rsidRPr="00953BAB" w:rsidRDefault="00691FAB" w:rsidP="00B90BD9">
      <w:pPr>
        <w:rPr>
          <w:rFonts w:ascii="Times New Roman" w:hAnsi="Times New Roman" w:cs="Times New Roman"/>
        </w:rPr>
      </w:pPr>
    </w:p>
    <w:p w14:paraId="4D5F3AE6" w14:textId="77777777" w:rsidR="00691FAB" w:rsidRPr="00953BAB" w:rsidRDefault="00691FAB" w:rsidP="00B90BD9">
      <w:pPr>
        <w:rPr>
          <w:rFonts w:ascii="Times New Roman" w:hAnsi="Times New Roman" w:cs="Times New Roman"/>
        </w:rPr>
      </w:pPr>
    </w:p>
    <w:p w14:paraId="7CCDCD60" w14:textId="37AEC827" w:rsidR="00691FAB" w:rsidRPr="00953BAB" w:rsidRDefault="00691FAB" w:rsidP="00691FAB">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Steps taken in Data Cleaning</w:t>
      </w:r>
    </w:p>
    <w:p w14:paraId="0DA58730" w14:textId="77777777" w:rsidR="00BD0892" w:rsidRPr="00953BAB" w:rsidRDefault="00BD0892" w:rsidP="00BD0892">
      <w:pPr>
        <w:rPr>
          <w:rFonts w:ascii="Times New Roman" w:hAnsi="Times New Roman" w:cs="Times New Roman"/>
        </w:rPr>
      </w:pPr>
    </w:p>
    <w:p w14:paraId="0CF8C22F" w14:textId="542D43B0" w:rsidR="00BD0892" w:rsidRPr="00953BAB" w:rsidRDefault="00BD0892" w:rsidP="00BD0892">
      <w:pPr>
        <w:rPr>
          <w:rFonts w:ascii="Times New Roman" w:hAnsi="Times New Roman" w:cs="Times New Roman"/>
        </w:rPr>
      </w:pPr>
      <w:r w:rsidRPr="00C72F28">
        <w:rPr>
          <w:rFonts w:ascii="Times New Roman" w:hAnsi="Times New Roman" w:cs="Times New Roman"/>
          <w:sz w:val="28"/>
          <w:szCs w:val="28"/>
        </w:rPr>
        <w:t>Recipe</w:t>
      </w:r>
      <w:r w:rsidR="00C72F28">
        <w:rPr>
          <w:rFonts w:ascii="Times New Roman" w:hAnsi="Times New Roman" w:cs="Times New Roman"/>
          <w:sz w:val="28"/>
          <w:szCs w:val="28"/>
        </w:rPr>
        <w:t xml:space="preserve">: </w:t>
      </w:r>
      <w:r w:rsidRPr="00953BAB">
        <w:rPr>
          <w:rFonts w:ascii="Times New Roman" w:hAnsi="Times New Roman" w:cs="Times New Roman"/>
        </w:rPr>
        <w:t>(</w:t>
      </w:r>
      <w:r w:rsidR="00C72F28" w:rsidRPr="00C72F28">
        <w:rPr>
          <w:rFonts w:ascii="Times New Roman" w:hAnsi="Times New Roman" w:cs="Times New Roman"/>
          <w:sz w:val="28"/>
          <w:szCs w:val="28"/>
        </w:rPr>
        <w:t>Using</w:t>
      </w:r>
      <w:r w:rsidR="00C72F28">
        <w:rPr>
          <w:rFonts w:ascii="Times New Roman" w:hAnsi="Times New Roman" w:cs="Times New Roman"/>
        </w:rPr>
        <w:t xml:space="preserve"> </w:t>
      </w:r>
      <w:r w:rsidRPr="00953BAB">
        <w:rPr>
          <w:rFonts w:ascii="Times New Roman" w:eastAsia="Times New Roman" w:hAnsi="Times New Roman" w:cs="Times New Roman"/>
          <w:color w:val="000000" w:themeColor="text1"/>
          <w:sz w:val="28"/>
          <w:szCs w:val="28"/>
        </w:rPr>
        <w:t xml:space="preserve">Google Cloud </w:t>
      </w:r>
      <w:proofErr w:type="spellStart"/>
      <w:r w:rsidRPr="00953BAB">
        <w:rPr>
          <w:rFonts w:ascii="Times New Roman" w:eastAsia="Times New Roman" w:hAnsi="Times New Roman" w:cs="Times New Roman"/>
          <w:color w:val="000000" w:themeColor="text1"/>
          <w:sz w:val="28"/>
          <w:szCs w:val="28"/>
        </w:rPr>
        <w:t>DataPrep</w:t>
      </w:r>
      <w:proofErr w:type="spellEnd"/>
      <w:r w:rsidRPr="00953BAB">
        <w:rPr>
          <w:rFonts w:ascii="Times New Roman" w:hAnsi="Times New Roman" w:cs="Times New Roman"/>
        </w:rPr>
        <w:t>)</w:t>
      </w:r>
    </w:p>
    <w:p w14:paraId="03DC14EF" w14:textId="77777777" w:rsidR="00BE23EF" w:rsidRPr="00953BAB" w:rsidRDefault="00BE23EF" w:rsidP="00BD0892">
      <w:pPr>
        <w:rPr>
          <w:rFonts w:ascii="Times New Roman" w:hAnsi="Times New Roman" w:cs="Times New Roman"/>
        </w:rPr>
      </w:pPr>
    </w:p>
    <w:p w14:paraId="1AFAFAA1" w14:textId="559936B0" w:rsidR="00BD0892" w:rsidRPr="00953BAB" w:rsidRDefault="00BD0892" w:rsidP="00FD3A64">
      <w:pPr>
        <w:ind w:left="720" w:firstLine="720"/>
        <w:rPr>
          <w:rFonts w:ascii="Times New Roman" w:hAnsi="Times New Roman" w:cs="Times New Roman"/>
        </w:rPr>
      </w:pPr>
      <w:r w:rsidRPr="00953BAB">
        <w:rPr>
          <w:rFonts w:ascii="Times New Roman" w:hAnsi="Times New Roman" w:cs="Times New Roman"/>
          <w:noProof/>
        </w:rPr>
        <w:drawing>
          <wp:inline distT="0" distB="0" distL="0" distR="0" wp14:anchorId="71D3F0BA" wp14:editId="6AC6F3E6">
            <wp:extent cx="4948274" cy="3852891"/>
            <wp:effectExtent l="0" t="0" r="5080" b="0"/>
            <wp:docPr id="1324588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88910" name="Picture 1" descr="A screenshot of a computer&#10;&#10;Description automatically generated"/>
                    <pic:cNvPicPr/>
                  </pic:nvPicPr>
                  <pic:blipFill>
                    <a:blip r:embed="rId16"/>
                    <a:stretch>
                      <a:fillRect/>
                    </a:stretch>
                  </pic:blipFill>
                  <pic:spPr>
                    <a:xfrm>
                      <a:off x="0" y="0"/>
                      <a:ext cx="4948274" cy="3852891"/>
                    </a:xfrm>
                    <a:prstGeom prst="rect">
                      <a:avLst/>
                    </a:prstGeom>
                  </pic:spPr>
                </pic:pic>
              </a:graphicData>
            </a:graphic>
          </wp:inline>
        </w:drawing>
      </w:r>
    </w:p>
    <w:p w14:paraId="305AB995" w14:textId="77777777" w:rsidR="00691FAB" w:rsidRPr="00953BAB" w:rsidRDefault="00691FAB" w:rsidP="00691FAB">
      <w:pPr>
        <w:rPr>
          <w:rFonts w:ascii="Times New Roman" w:hAnsi="Times New Roman" w:cs="Times New Roman"/>
        </w:rPr>
      </w:pPr>
    </w:p>
    <w:p w14:paraId="49B7768F" w14:textId="77777777" w:rsidR="00471806" w:rsidRPr="00471806" w:rsidRDefault="00471806" w:rsidP="00471806">
      <w:pPr>
        <w:pStyle w:val="ListParagraph"/>
        <w:numPr>
          <w:ilvl w:val="0"/>
          <w:numId w:val="12"/>
        </w:numPr>
        <w:rPr>
          <w:rFonts w:ascii="Times New Roman" w:hAnsi="Times New Roman" w:cs="Times New Roman"/>
          <w:sz w:val="28"/>
          <w:szCs w:val="28"/>
          <w:lang w:val="en-IN"/>
        </w:rPr>
      </w:pPr>
      <w:r w:rsidRPr="00471806">
        <w:rPr>
          <w:rFonts w:ascii="Times New Roman" w:hAnsi="Times New Roman" w:cs="Times New Roman"/>
          <w:b/>
          <w:bCs/>
          <w:sz w:val="28"/>
          <w:szCs w:val="28"/>
        </w:rPr>
        <w:t>Consistency:</w:t>
      </w:r>
    </w:p>
    <w:p w14:paraId="089E78B2" w14:textId="5015F486" w:rsidR="00471806" w:rsidRPr="002A46A2" w:rsidRDefault="00471806" w:rsidP="00471806">
      <w:pPr>
        <w:pStyle w:val="ListParagraph"/>
        <w:rPr>
          <w:rFonts w:ascii="Times New Roman" w:hAnsi="Times New Roman" w:cs="Times New Roman"/>
          <w:sz w:val="28"/>
          <w:szCs w:val="28"/>
        </w:rPr>
      </w:pPr>
      <w:r w:rsidRPr="00471806">
        <w:rPr>
          <w:rFonts w:ascii="Times New Roman" w:hAnsi="Times New Roman" w:cs="Times New Roman"/>
          <w:sz w:val="28"/>
          <w:szCs w:val="28"/>
        </w:rPr>
        <w:t>Standardize formats and resolve conflicting information.</w:t>
      </w:r>
    </w:p>
    <w:p w14:paraId="1F676952" w14:textId="77777777" w:rsidR="00BE23EF" w:rsidRPr="00953BAB" w:rsidRDefault="00BE23EF" w:rsidP="00471806">
      <w:pPr>
        <w:pStyle w:val="ListParagraph"/>
        <w:rPr>
          <w:rFonts w:ascii="Times New Roman" w:hAnsi="Times New Roman" w:cs="Times New Roman"/>
        </w:rPr>
      </w:pPr>
    </w:p>
    <w:p w14:paraId="26414F3F" w14:textId="13EA8BDD" w:rsidR="00691FAB" w:rsidRPr="00953BAB" w:rsidRDefault="00544E75" w:rsidP="0025279A">
      <w:pPr>
        <w:ind w:firstLine="360"/>
        <w:rPr>
          <w:rFonts w:ascii="Times New Roman" w:hAnsi="Times New Roman" w:cs="Times New Roman"/>
        </w:rPr>
      </w:pPr>
      <w:r w:rsidRPr="00953BAB">
        <w:rPr>
          <w:rFonts w:ascii="Times New Roman" w:hAnsi="Times New Roman" w:cs="Times New Roman"/>
          <w:noProof/>
        </w:rPr>
        <w:drawing>
          <wp:inline distT="0" distB="0" distL="0" distR="0" wp14:anchorId="28044752" wp14:editId="070EB268">
            <wp:extent cx="6858000" cy="2712720"/>
            <wp:effectExtent l="0" t="0" r="0" b="0"/>
            <wp:docPr id="151372253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722536" name="Picture 1" descr="A screenshot of a phone&#10;&#10;Description automatically generated"/>
                    <pic:cNvPicPr/>
                  </pic:nvPicPr>
                  <pic:blipFill>
                    <a:blip r:embed="rId17"/>
                    <a:stretch>
                      <a:fillRect/>
                    </a:stretch>
                  </pic:blipFill>
                  <pic:spPr>
                    <a:xfrm>
                      <a:off x="0" y="0"/>
                      <a:ext cx="6858000" cy="2712720"/>
                    </a:xfrm>
                    <a:prstGeom prst="rect">
                      <a:avLst/>
                    </a:prstGeom>
                  </pic:spPr>
                </pic:pic>
              </a:graphicData>
            </a:graphic>
          </wp:inline>
        </w:drawing>
      </w:r>
    </w:p>
    <w:p w14:paraId="3A6573E7" w14:textId="77777777" w:rsidR="00BE23EF" w:rsidRPr="00953BAB" w:rsidRDefault="00BE23EF" w:rsidP="00544E75">
      <w:pPr>
        <w:rPr>
          <w:rFonts w:ascii="Times New Roman" w:hAnsi="Times New Roman" w:cs="Times New Roman"/>
        </w:rPr>
      </w:pPr>
    </w:p>
    <w:p w14:paraId="268F70F6" w14:textId="35642849" w:rsidR="0055675D" w:rsidRPr="0055675D" w:rsidRDefault="0055675D" w:rsidP="0055675D">
      <w:pPr>
        <w:pStyle w:val="ListParagraph"/>
        <w:numPr>
          <w:ilvl w:val="0"/>
          <w:numId w:val="12"/>
        </w:numPr>
        <w:rPr>
          <w:rFonts w:ascii="Times New Roman" w:hAnsi="Times New Roman" w:cs="Times New Roman"/>
          <w:sz w:val="28"/>
          <w:szCs w:val="28"/>
          <w:lang w:val="en-IN"/>
        </w:rPr>
      </w:pPr>
      <w:r w:rsidRPr="0055675D">
        <w:rPr>
          <w:rFonts w:ascii="Times New Roman" w:hAnsi="Times New Roman" w:cs="Times New Roman"/>
          <w:b/>
          <w:bCs/>
          <w:sz w:val="28"/>
          <w:szCs w:val="28"/>
        </w:rPr>
        <w:lastRenderedPageBreak/>
        <w:t>Completeness: </w:t>
      </w:r>
    </w:p>
    <w:p w14:paraId="67ED6302" w14:textId="77777777" w:rsidR="0055675D" w:rsidRPr="002A46A2" w:rsidRDefault="0055675D" w:rsidP="0055675D">
      <w:pPr>
        <w:pStyle w:val="ListParagraph"/>
        <w:rPr>
          <w:rFonts w:ascii="Times New Roman" w:hAnsi="Times New Roman" w:cs="Times New Roman"/>
          <w:sz w:val="28"/>
          <w:szCs w:val="28"/>
        </w:rPr>
      </w:pPr>
      <w:r w:rsidRPr="0055675D">
        <w:rPr>
          <w:rFonts w:ascii="Times New Roman" w:hAnsi="Times New Roman" w:cs="Times New Roman"/>
          <w:sz w:val="28"/>
          <w:szCs w:val="28"/>
        </w:rPr>
        <w:t>Incomplete data may contain missing values or mismatch values and lack certain necessary attributes. </w:t>
      </w:r>
    </w:p>
    <w:p w14:paraId="36FE8DDE" w14:textId="77777777" w:rsidR="00BE23EF" w:rsidRPr="0055675D" w:rsidRDefault="00BE23EF" w:rsidP="0055675D">
      <w:pPr>
        <w:pStyle w:val="ListParagraph"/>
        <w:rPr>
          <w:rFonts w:ascii="Times New Roman" w:hAnsi="Times New Roman" w:cs="Times New Roman"/>
          <w:lang w:val="en-IN"/>
        </w:rPr>
      </w:pPr>
    </w:p>
    <w:p w14:paraId="60C0DAC6" w14:textId="6367613A" w:rsidR="0025279A" w:rsidRPr="00953BAB" w:rsidRDefault="0055675D" w:rsidP="00BE23EF">
      <w:pPr>
        <w:ind w:firstLine="720"/>
        <w:rPr>
          <w:rFonts w:ascii="Times New Roman" w:hAnsi="Times New Roman" w:cs="Times New Roman"/>
        </w:rPr>
      </w:pPr>
      <w:r w:rsidRPr="00953BAB">
        <w:rPr>
          <w:rFonts w:ascii="Times New Roman" w:hAnsi="Times New Roman" w:cs="Times New Roman"/>
          <w:noProof/>
        </w:rPr>
        <w:drawing>
          <wp:inline distT="0" distB="0" distL="0" distR="0" wp14:anchorId="704D24AB" wp14:editId="5A84B333">
            <wp:extent cx="4505358" cy="2624157"/>
            <wp:effectExtent l="0" t="0" r="0" b="5080"/>
            <wp:docPr id="17486896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89605" name="Picture 1" descr="A screenshot of a computer&#10;&#10;Description automatically generated"/>
                    <pic:cNvPicPr/>
                  </pic:nvPicPr>
                  <pic:blipFill>
                    <a:blip r:embed="rId18"/>
                    <a:stretch>
                      <a:fillRect/>
                    </a:stretch>
                  </pic:blipFill>
                  <pic:spPr>
                    <a:xfrm>
                      <a:off x="0" y="0"/>
                      <a:ext cx="4505358" cy="2624157"/>
                    </a:xfrm>
                    <a:prstGeom prst="rect">
                      <a:avLst/>
                    </a:prstGeom>
                  </pic:spPr>
                </pic:pic>
              </a:graphicData>
            </a:graphic>
          </wp:inline>
        </w:drawing>
      </w:r>
    </w:p>
    <w:p w14:paraId="7F557B4B" w14:textId="77777777" w:rsidR="0025279A" w:rsidRPr="00953BAB" w:rsidRDefault="0025279A" w:rsidP="00BE23EF">
      <w:pPr>
        <w:rPr>
          <w:rFonts w:ascii="Times New Roman" w:hAnsi="Times New Roman" w:cs="Times New Roman"/>
        </w:rPr>
      </w:pPr>
    </w:p>
    <w:p w14:paraId="485C5E4E" w14:textId="77777777" w:rsidR="00BE23EF" w:rsidRPr="00953BAB" w:rsidRDefault="00BE23EF" w:rsidP="00BE23EF">
      <w:pPr>
        <w:rPr>
          <w:rFonts w:ascii="Times New Roman" w:hAnsi="Times New Roman" w:cs="Times New Roman"/>
        </w:rPr>
      </w:pPr>
    </w:p>
    <w:p w14:paraId="027D9825" w14:textId="6588194D" w:rsidR="00775246" w:rsidRPr="00775246" w:rsidRDefault="0025279A" w:rsidP="00775246">
      <w:pPr>
        <w:pStyle w:val="ListParagraph"/>
        <w:numPr>
          <w:ilvl w:val="0"/>
          <w:numId w:val="12"/>
        </w:numPr>
        <w:rPr>
          <w:rFonts w:ascii="Times New Roman" w:hAnsi="Times New Roman" w:cs="Times New Roman"/>
          <w:sz w:val="28"/>
          <w:szCs w:val="28"/>
          <w:lang w:val="en-IN"/>
        </w:rPr>
      </w:pPr>
      <w:r w:rsidRPr="002A46A2">
        <w:rPr>
          <w:rFonts w:ascii="Times New Roman" w:hAnsi="Times New Roman" w:cs="Times New Roman"/>
          <w:b/>
          <w:bCs/>
          <w:sz w:val="28"/>
          <w:szCs w:val="28"/>
        </w:rPr>
        <w:t>Accuracy:</w:t>
      </w:r>
    </w:p>
    <w:p w14:paraId="27426815" w14:textId="41E01EB6" w:rsidR="00775246" w:rsidRPr="002A46A2" w:rsidRDefault="00775246" w:rsidP="00775246">
      <w:pPr>
        <w:pStyle w:val="ListParagraph"/>
        <w:rPr>
          <w:rFonts w:ascii="Times New Roman" w:hAnsi="Times New Roman" w:cs="Times New Roman"/>
          <w:sz w:val="28"/>
          <w:szCs w:val="28"/>
        </w:rPr>
      </w:pPr>
      <w:r w:rsidRPr="00775246">
        <w:rPr>
          <w:rFonts w:ascii="Times New Roman" w:hAnsi="Times New Roman" w:cs="Times New Roman"/>
          <w:sz w:val="28"/>
          <w:szCs w:val="28"/>
        </w:rPr>
        <w:t>Accuracy in data cleaning refers to the degree to which the data reflects the true values or information it is intended to represent</w:t>
      </w:r>
      <w:r w:rsidRPr="002A46A2">
        <w:rPr>
          <w:rFonts w:ascii="Times New Roman" w:hAnsi="Times New Roman" w:cs="Times New Roman"/>
          <w:sz w:val="28"/>
          <w:szCs w:val="28"/>
        </w:rPr>
        <w:t>.</w:t>
      </w:r>
    </w:p>
    <w:p w14:paraId="79E642F1" w14:textId="77777777" w:rsidR="00BE23EF" w:rsidRPr="00775246" w:rsidRDefault="00BE23EF" w:rsidP="00775246">
      <w:pPr>
        <w:pStyle w:val="ListParagraph"/>
        <w:rPr>
          <w:rFonts w:ascii="Times New Roman" w:hAnsi="Times New Roman" w:cs="Times New Roman"/>
          <w:lang w:val="en-IN"/>
        </w:rPr>
      </w:pPr>
    </w:p>
    <w:p w14:paraId="03AC4CEE" w14:textId="7C6F66F4" w:rsidR="0055675D" w:rsidRPr="00953BAB" w:rsidRDefault="0025279A" w:rsidP="0025279A">
      <w:pPr>
        <w:ind w:firstLine="720"/>
        <w:rPr>
          <w:rFonts w:ascii="Times New Roman" w:hAnsi="Times New Roman" w:cs="Times New Roman"/>
        </w:rPr>
      </w:pPr>
      <w:r w:rsidRPr="00953BAB">
        <w:rPr>
          <w:rFonts w:ascii="Times New Roman" w:hAnsi="Times New Roman" w:cs="Times New Roman"/>
          <w:noProof/>
        </w:rPr>
        <w:drawing>
          <wp:inline distT="0" distB="0" distL="0" distR="0" wp14:anchorId="58CD8B49" wp14:editId="6065580B">
            <wp:extent cx="4414870" cy="2824183"/>
            <wp:effectExtent l="0" t="0" r="5080" b="0"/>
            <wp:docPr id="16594576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457658" name="Picture 1" descr="A screenshot of a graph&#10;&#10;Description automatically generated"/>
                    <pic:cNvPicPr/>
                  </pic:nvPicPr>
                  <pic:blipFill>
                    <a:blip r:embed="rId19"/>
                    <a:stretch>
                      <a:fillRect/>
                    </a:stretch>
                  </pic:blipFill>
                  <pic:spPr>
                    <a:xfrm>
                      <a:off x="0" y="0"/>
                      <a:ext cx="4414870" cy="2824183"/>
                    </a:xfrm>
                    <a:prstGeom prst="rect">
                      <a:avLst/>
                    </a:prstGeom>
                  </pic:spPr>
                </pic:pic>
              </a:graphicData>
            </a:graphic>
          </wp:inline>
        </w:drawing>
      </w:r>
    </w:p>
    <w:p w14:paraId="6C9FE2FF" w14:textId="77777777" w:rsidR="0025279A" w:rsidRPr="00953BAB" w:rsidRDefault="0025279A" w:rsidP="0025279A">
      <w:pPr>
        <w:ind w:firstLine="720"/>
        <w:rPr>
          <w:rFonts w:ascii="Times New Roman" w:hAnsi="Times New Roman" w:cs="Times New Roman"/>
        </w:rPr>
      </w:pPr>
    </w:p>
    <w:p w14:paraId="39EFD0D5" w14:textId="77777777" w:rsidR="00BE23EF" w:rsidRPr="00953BAB" w:rsidRDefault="00BE23EF" w:rsidP="0025279A">
      <w:pPr>
        <w:ind w:firstLine="720"/>
        <w:rPr>
          <w:rFonts w:ascii="Times New Roman" w:hAnsi="Times New Roman" w:cs="Times New Roman"/>
        </w:rPr>
      </w:pPr>
    </w:p>
    <w:p w14:paraId="592C1A1E" w14:textId="77777777" w:rsidR="00BE23EF" w:rsidRPr="00953BAB" w:rsidRDefault="00BE23EF" w:rsidP="0025279A">
      <w:pPr>
        <w:ind w:firstLine="720"/>
        <w:rPr>
          <w:rFonts w:ascii="Times New Roman" w:hAnsi="Times New Roman" w:cs="Times New Roman"/>
        </w:rPr>
      </w:pPr>
    </w:p>
    <w:p w14:paraId="029D2EC2" w14:textId="77777777" w:rsidR="00BE23EF" w:rsidRPr="00953BAB" w:rsidRDefault="00BE23EF" w:rsidP="002A46A2">
      <w:pPr>
        <w:rPr>
          <w:rFonts w:ascii="Times New Roman" w:hAnsi="Times New Roman" w:cs="Times New Roman"/>
        </w:rPr>
      </w:pPr>
    </w:p>
    <w:p w14:paraId="49A7A3D4" w14:textId="77777777" w:rsidR="00515C4D" w:rsidRPr="00515C4D" w:rsidRDefault="00515C4D" w:rsidP="00515C4D">
      <w:pPr>
        <w:pStyle w:val="ListParagraph"/>
        <w:numPr>
          <w:ilvl w:val="0"/>
          <w:numId w:val="12"/>
        </w:numPr>
        <w:rPr>
          <w:rFonts w:ascii="Times New Roman" w:hAnsi="Times New Roman" w:cs="Times New Roman"/>
          <w:sz w:val="28"/>
          <w:szCs w:val="28"/>
          <w:lang w:val="en-IN"/>
        </w:rPr>
      </w:pPr>
      <w:r w:rsidRPr="002A46A2">
        <w:rPr>
          <w:rFonts w:ascii="Times New Roman" w:hAnsi="Times New Roman" w:cs="Times New Roman"/>
          <w:b/>
          <w:bCs/>
          <w:sz w:val="28"/>
          <w:szCs w:val="28"/>
        </w:rPr>
        <w:lastRenderedPageBreak/>
        <w:t>Cardinality</w:t>
      </w:r>
      <w:r w:rsidRPr="002A46A2">
        <w:rPr>
          <w:rFonts w:ascii="Times New Roman" w:hAnsi="Times New Roman" w:cs="Times New Roman"/>
          <w:sz w:val="28"/>
          <w:szCs w:val="28"/>
        </w:rPr>
        <w:t>:</w:t>
      </w:r>
    </w:p>
    <w:p w14:paraId="3F44E118" w14:textId="77777777" w:rsidR="00515C4D" w:rsidRPr="00515C4D" w:rsidRDefault="00515C4D" w:rsidP="00515C4D">
      <w:pPr>
        <w:pStyle w:val="ListParagraph"/>
        <w:numPr>
          <w:ilvl w:val="0"/>
          <w:numId w:val="14"/>
        </w:numPr>
        <w:rPr>
          <w:rFonts w:ascii="Times New Roman" w:hAnsi="Times New Roman" w:cs="Times New Roman"/>
          <w:sz w:val="28"/>
          <w:szCs w:val="28"/>
          <w:lang w:val="en-IN"/>
        </w:rPr>
      </w:pPr>
      <w:r w:rsidRPr="002A46A2">
        <w:rPr>
          <w:rFonts w:ascii="Times New Roman" w:hAnsi="Times New Roman" w:cs="Times New Roman"/>
          <w:sz w:val="28"/>
          <w:szCs w:val="28"/>
        </w:rPr>
        <w:t>Number of unique values in a column. Analyzing cardinality helps in understanding the diversity and distribution of data within a column.</w:t>
      </w:r>
    </w:p>
    <w:p w14:paraId="507C30D5" w14:textId="77777777" w:rsidR="00515C4D" w:rsidRPr="002A46A2" w:rsidRDefault="00515C4D" w:rsidP="00515C4D">
      <w:pPr>
        <w:pStyle w:val="ListParagraph"/>
        <w:numPr>
          <w:ilvl w:val="0"/>
          <w:numId w:val="14"/>
        </w:numPr>
        <w:rPr>
          <w:rFonts w:ascii="Times New Roman" w:hAnsi="Times New Roman" w:cs="Times New Roman"/>
          <w:sz w:val="28"/>
          <w:szCs w:val="28"/>
          <w:lang w:val="en-IN"/>
        </w:rPr>
      </w:pPr>
      <w:r w:rsidRPr="002A46A2">
        <w:rPr>
          <w:rFonts w:ascii="Times New Roman" w:hAnsi="Times New Roman" w:cs="Times New Roman"/>
          <w:sz w:val="28"/>
          <w:szCs w:val="28"/>
        </w:rPr>
        <w:t>High cardinality columns may contain mostly unique values and might be suitable for indexing, while low cardinality columns may have a limited set of values and could potentially be candidates for categorization.</w:t>
      </w:r>
    </w:p>
    <w:p w14:paraId="18EF3AD1" w14:textId="77777777" w:rsidR="00515C4D" w:rsidRPr="00515C4D" w:rsidRDefault="00515C4D" w:rsidP="00BE23EF">
      <w:pPr>
        <w:pStyle w:val="ListParagraph"/>
        <w:ind w:left="1440"/>
        <w:rPr>
          <w:rFonts w:ascii="Times New Roman" w:hAnsi="Times New Roman" w:cs="Times New Roman"/>
          <w:lang w:val="en-IN"/>
        </w:rPr>
      </w:pPr>
    </w:p>
    <w:p w14:paraId="07454468" w14:textId="229035EE" w:rsidR="0025279A" w:rsidRPr="00953BAB" w:rsidRDefault="00515C4D" w:rsidP="00515C4D">
      <w:pPr>
        <w:pStyle w:val="ListParagraph"/>
        <w:rPr>
          <w:rFonts w:ascii="Times New Roman" w:hAnsi="Times New Roman" w:cs="Times New Roman"/>
        </w:rPr>
      </w:pPr>
      <w:r w:rsidRPr="00953BAB">
        <w:rPr>
          <w:rFonts w:ascii="Times New Roman" w:hAnsi="Times New Roman" w:cs="Times New Roman"/>
          <w:noProof/>
        </w:rPr>
        <w:drawing>
          <wp:inline distT="0" distB="0" distL="0" distR="0" wp14:anchorId="1171C36E" wp14:editId="54630FE0">
            <wp:extent cx="4581558" cy="2619394"/>
            <wp:effectExtent l="0" t="0" r="9525" b="9525"/>
            <wp:docPr id="19083609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0913" name="Picture 1" descr="A screenshot of a graph&#10;&#10;Description automatically generated"/>
                    <pic:cNvPicPr/>
                  </pic:nvPicPr>
                  <pic:blipFill>
                    <a:blip r:embed="rId20"/>
                    <a:stretch>
                      <a:fillRect/>
                    </a:stretch>
                  </pic:blipFill>
                  <pic:spPr>
                    <a:xfrm>
                      <a:off x="0" y="0"/>
                      <a:ext cx="4581558" cy="2619394"/>
                    </a:xfrm>
                    <a:prstGeom prst="rect">
                      <a:avLst/>
                    </a:prstGeom>
                  </pic:spPr>
                </pic:pic>
              </a:graphicData>
            </a:graphic>
          </wp:inline>
        </w:drawing>
      </w:r>
    </w:p>
    <w:p w14:paraId="4DE3A3B5" w14:textId="77777777" w:rsidR="00FD3A64" w:rsidRPr="00953BAB" w:rsidRDefault="00FD3A64" w:rsidP="00FD3A64">
      <w:pPr>
        <w:pStyle w:val="Heading2"/>
        <w:rPr>
          <w:rFonts w:ascii="Times New Roman" w:hAnsi="Times New Roman" w:cs="Times New Roman"/>
          <w:sz w:val="40"/>
          <w:szCs w:val="40"/>
        </w:rPr>
      </w:pPr>
    </w:p>
    <w:p w14:paraId="4BEA1A51" w14:textId="77777777" w:rsidR="00FD3A64" w:rsidRPr="00953BAB" w:rsidRDefault="00FD3A64" w:rsidP="00FD3A64">
      <w:pPr>
        <w:rPr>
          <w:rFonts w:ascii="Times New Roman" w:hAnsi="Times New Roman" w:cs="Times New Roman"/>
        </w:rPr>
      </w:pPr>
    </w:p>
    <w:p w14:paraId="01657699" w14:textId="77777777" w:rsidR="00FD3A64" w:rsidRPr="00953BAB" w:rsidRDefault="00FD3A64" w:rsidP="00FD3A64">
      <w:pPr>
        <w:rPr>
          <w:rFonts w:ascii="Times New Roman" w:hAnsi="Times New Roman" w:cs="Times New Roman"/>
        </w:rPr>
      </w:pPr>
    </w:p>
    <w:p w14:paraId="4E1B1830" w14:textId="77777777" w:rsidR="00FD3A64" w:rsidRPr="00953BAB" w:rsidRDefault="00FD3A64" w:rsidP="00FD3A64">
      <w:pPr>
        <w:rPr>
          <w:rFonts w:ascii="Times New Roman" w:hAnsi="Times New Roman" w:cs="Times New Roman"/>
        </w:rPr>
      </w:pPr>
    </w:p>
    <w:p w14:paraId="277C56E1" w14:textId="77777777" w:rsidR="00FD3A64" w:rsidRPr="00953BAB" w:rsidRDefault="00FD3A64" w:rsidP="00FD3A64">
      <w:pPr>
        <w:rPr>
          <w:rFonts w:ascii="Times New Roman" w:hAnsi="Times New Roman" w:cs="Times New Roman"/>
        </w:rPr>
      </w:pPr>
    </w:p>
    <w:p w14:paraId="57476541" w14:textId="77777777" w:rsidR="00FD3A64" w:rsidRPr="00953BAB" w:rsidRDefault="00FD3A64" w:rsidP="00FD3A64">
      <w:pPr>
        <w:rPr>
          <w:rFonts w:ascii="Times New Roman" w:hAnsi="Times New Roman" w:cs="Times New Roman"/>
        </w:rPr>
      </w:pPr>
    </w:p>
    <w:p w14:paraId="6481BA21" w14:textId="77777777" w:rsidR="00FD3A64" w:rsidRPr="00953BAB" w:rsidRDefault="00FD3A64" w:rsidP="00FD3A64">
      <w:pPr>
        <w:rPr>
          <w:rFonts w:ascii="Times New Roman" w:hAnsi="Times New Roman" w:cs="Times New Roman"/>
        </w:rPr>
      </w:pPr>
    </w:p>
    <w:p w14:paraId="0E595881" w14:textId="77777777" w:rsidR="00FD3A64" w:rsidRPr="00953BAB" w:rsidRDefault="00FD3A64" w:rsidP="00FD3A64">
      <w:pPr>
        <w:rPr>
          <w:rFonts w:ascii="Times New Roman" w:hAnsi="Times New Roman" w:cs="Times New Roman"/>
        </w:rPr>
      </w:pPr>
    </w:p>
    <w:p w14:paraId="1B919E2E" w14:textId="77777777" w:rsidR="00FD3A64" w:rsidRPr="00953BAB" w:rsidRDefault="00FD3A64" w:rsidP="00FD3A64">
      <w:pPr>
        <w:rPr>
          <w:rFonts w:ascii="Times New Roman" w:hAnsi="Times New Roman" w:cs="Times New Roman"/>
        </w:rPr>
      </w:pPr>
    </w:p>
    <w:p w14:paraId="6771B2EB" w14:textId="77777777" w:rsidR="00FD3A64" w:rsidRPr="00953BAB" w:rsidRDefault="00FD3A64" w:rsidP="00FD3A64">
      <w:pPr>
        <w:rPr>
          <w:rFonts w:ascii="Times New Roman" w:hAnsi="Times New Roman" w:cs="Times New Roman"/>
        </w:rPr>
      </w:pPr>
    </w:p>
    <w:p w14:paraId="1A5FF780" w14:textId="77777777" w:rsidR="00FD3A64" w:rsidRPr="00953BAB" w:rsidRDefault="00FD3A64" w:rsidP="00FD3A64">
      <w:pPr>
        <w:rPr>
          <w:rFonts w:ascii="Times New Roman" w:hAnsi="Times New Roman" w:cs="Times New Roman"/>
        </w:rPr>
      </w:pPr>
    </w:p>
    <w:p w14:paraId="09DB093F" w14:textId="77777777" w:rsidR="00FD3A64" w:rsidRPr="00953BAB" w:rsidRDefault="00FD3A64" w:rsidP="00FD3A64">
      <w:pPr>
        <w:rPr>
          <w:rFonts w:ascii="Times New Roman" w:hAnsi="Times New Roman" w:cs="Times New Roman"/>
        </w:rPr>
      </w:pPr>
    </w:p>
    <w:p w14:paraId="6311BDFE" w14:textId="77777777" w:rsidR="00FD3A64" w:rsidRPr="00953BAB" w:rsidRDefault="00FD3A64" w:rsidP="00FD3A64">
      <w:pPr>
        <w:rPr>
          <w:rFonts w:ascii="Times New Roman" w:hAnsi="Times New Roman" w:cs="Times New Roman"/>
        </w:rPr>
      </w:pPr>
    </w:p>
    <w:p w14:paraId="72DBED83" w14:textId="77777777" w:rsidR="00FD3A64" w:rsidRPr="00953BAB" w:rsidRDefault="00FD3A64" w:rsidP="00FD3A64">
      <w:pPr>
        <w:rPr>
          <w:rFonts w:ascii="Times New Roman" w:hAnsi="Times New Roman" w:cs="Times New Roman"/>
        </w:rPr>
      </w:pPr>
    </w:p>
    <w:p w14:paraId="681BD82F" w14:textId="77777777" w:rsidR="00FD3A64" w:rsidRDefault="00FD3A64" w:rsidP="00FD3A64">
      <w:pPr>
        <w:rPr>
          <w:rFonts w:ascii="Times New Roman" w:hAnsi="Times New Roman" w:cs="Times New Roman"/>
        </w:rPr>
      </w:pPr>
    </w:p>
    <w:p w14:paraId="5783A123" w14:textId="77777777" w:rsidR="002A46A2" w:rsidRDefault="002A46A2" w:rsidP="00FD3A64">
      <w:pPr>
        <w:rPr>
          <w:rFonts w:ascii="Times New Roman" w:hAnsi="Times New Roman" w:cs="Times New Roman"/>
        </w:rPr>
      </w:pPr>
    </w:p>
    <w:p w14:paraId="2552A50D" w14:textId="77777777" w:rsidR="002A46A2" w:rsidRDefault="002A46A2" w:rsidP="00FD3A64">
      <w:pPr>
        <w:rPr>
          <w:rFonts w:ascii="Times New Roman" w:hAnsi="Times New Roman" w:cs="Times New Roman"/>
        </w:rPr>
      </w:pPr>
    </w:p>
    <w:p w14:paraId="0AE7385F" w14:textId="77777777" w:rsidR="002A46A2" w:rsidRPr="00953BAB" w:rsidRDefault="002A46A2" w:rsidP="00FD3A64">
      <w:pPr>
        <w:rPr>
          <w:rFonts w:ascii="Times New Roman" w:hAnsi="Times New Roman" w:cs="Times New Roman"/>
        </w:rPr>
      </w:pPr>
    </w:p>
    <w:p w14:paraId="1B229A43" w14:textId="24B39C77" w:rsidR="00FD3A64" w:rsidRPr="00953BAB" w:rsidRDefault="00085657" w:rsidP="00FD3A64">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Queries</w:t>
      </w:r>
      <w:r w:rsidR="00FD3A64" w:rsidRPr="00953BAB">
        <w:rPr>
          <w:rFonts w:ascii="Times New Roman" w:hAnsi="Times New Roman" w:cs="Times New Roman"/>
          <w:sz w:val="40"/>
          <w:szCs w:val="40"/>
        </w:rPr>
        <w:t>:</w:t>
      </w:r>
    </w:p>
    <w:p w14:paraId="77D353D0" w14:textId="77777777" w:rsidR="006233CB" w:rsidRPr="00953BAB" w:rsidRDefault="006233CB" w:rsidP="006233CB">
      <w:pPr>
        <w:rPr>
          <w:rFonts w:ascii="Times New Roman" w:hAnsi="Times New Roman" w:cs="Times New Roman"/>
        </w:rPr>
      </w:pPr>
    </w:p>
    <w:p w14:paraId="508368AE" w14:textId="1C38CF8E" w:rsidR="004840DB" w:rsidRDefault="004840DB" w:rsidP="006233CB">
      <w:pPr>
        <w:rPr>
          <w:rFonts w:ascii="Times New Roman" w:hAnsi="Times New Roman" w:cs="Times New Roman"/>
          <w:sz w:val="28"/>
          <w:szCs w:val="28"/>
        </w:rPr>
      </w:pPr>
      <w:r>
        <w:rPr>
          <w:rFonts w:ascii="Times New Roman" w:hAnsi="Times New Roman" w:cs="Times New Roman"/>
          <w:sz w:val="28"/>
          <w:szCs w:val="28"/>
        </w:rPr>
        <w:t xml:space="preserve">Application used: </w:t>
      </w:r>
      <w:proofErr w:type="spellStart"/>
      <w:r>
        <w:rPr>
          <w:rFonts w:ascii="Times New Roman" w:hAnsi="Times New Roman" w:cs="Times New Roman"/>
          <w:sz w:val="28"/>
          <w:szCs w:val="28"/>
        </w:rPr>
        <w:t>BigQuery</w:t>
      </w:r>
      <w:proofErr w:type="spellEnd"/>
    </w:p>
    <w:p w14:paraId="4F462EC3" w14:textId="19864EA2" w:rsidR="006233CB" w:rsidRPr="002A46A2" w:rsidRDefault="006233CB" w:rsidP="006233CB">
      <w:pPr>
        <w:rPr>
          <w:rFonts w:ascii="Times New Roman" w:hAnsi="Times New Roman" w:cs="Times New Roman"/>
          <w:sz w:val="28"/>
          <w:szCs w:val="28"/>
          <w:lang w:val="en-IN"/>
        </w:rPr>
      </w:pPr>
      <w:r w:rsidRPr="002A46A2">
        <w:rPr>
          <w:rFonts w:ascii="Times New Roman" w:hAnsi="Times New Roman" w:cs="Times New Roman"/>
          <w:sz w:val="28"/>
          <w:szCs w:val="28"/>
        </w:rPr>
        <w:t xml:space="preserve">Worked by </w:t>
      </w:r>
      <w:r w:rsidRPr="002A46A2">
        <w:rPr>
          <w:rFonts w:ascii="Times New Roman" w:hAnsi="Times New Roman" w:cs="Times New Roman"/>
          <w:sz w:val="28"/>
          <w:szCs w:val="28"/>
          <w:lang w:val="en-IN"/>
        </w:rPr>
        <w:t>Aadishree and Muskaan</w:t>
      </w:r>
    </w:p>
    <w:p w14:paraId="6D032401" w14:textId="1E09BDEA" w:rsidR="0003417D" w:rsidRPr="002A46A2" w:rsidRDefault="006233CB" w:rsidP="006233CB">
      <w:pPr>
        <w:rPr>
          <w:rFonts w:ascii="Times New Roman" w:hAnsi="Times New Roman" w:cs="Times New Roman"/>
          <w:sz w:val="28"/>
          <w:szCs w:val="28"/>
          <w:lang w:val="en-IN"/>
        </w:rPr>
      </w:pPr>
      <w:r w:rsidRPr="002A46A2">
        <w:rPr>
          <w:rFonts w:ascii="Times New Roman" w:hAnsi="Times New Roman" w:cs="Times New Roman"/>
          <w:sz w:val="28"/>
          <w:szCs w:val="28"/>
          <w:lang w:val="en-IN"/>
        </w:rPr>
        <w:t>Steps</w:t>
      </w:r>
      <w:r w:rsidR="0003417D" w:rsidRPr="002A46A2">
        <w:rPr>
          <w:rFonts w:ascii="Times New Roman" w:hAnsi="Times New Roman" w:cs="Times New Roman"/>
          <w:sz w:val="28"/>
          <w:szCs w:val="28"/>
          <w:lang w:val="en-IN"/>
        </w:rPr>
        <w:t xml:space="preserve"> taken</w:t>
      </w:r>
      <w:r w:rsidRPr="002A46A2">
        <w:rPr>
          <w:rFonts w:ascii="Times New Roman" w:hAnsi="Times New Roman" w:cs="Times New Roman"/>
          <w:sz w:val="28"/>
          <w:szCs w:val="28"/>
          <w:lang w:val="en-IN"/>
        </w:rPr>
        <w:t>:</w:t>
      </w:r>
    </w:p>
    <w:p w14:paraId="0B7671A3" w14:textId="77777777" w:rsidR="0003417D" w:rsidRPr="002A46A2" w:rsidRDefault="0003417D" w:rsidP="0003417D">
      <w:pPr>
        <w:pStyle w:val="ListParagraph"/>
        <w:numPr>
          <w:ilvl w:val="0"/>
          <w:numId w:val="15"/>
        </w:numPr>
        <w:rPr>
          <w:rFonts w:ascii="Times New Roman" w:hAnsi="Times New Roman" w:cs="Times New Roman"/>
          <w:sz w:val="28"/>
          <w:szCs w:val="28"/>
          <w:lang w:val="en-IN"/>
        </w:rPr>
      </w:pPr>
      <w:r w:rsidRPr="0003417D">
        <w:rPr>
          <w:rFonts w:ascii="Times New Roman" w:hAnsi="Times New Roman" w:cs="Times New Roman"/>
          <w:sz w:val="28"/>
          <w:szCs w:val="28"/>
        </w:rPr>
        <w:t>Retrieving the count of crimes for police area name</w:t>
      </w:r>
    </w:p>
    <w:p w14:paraId="02BF58DB" w14:textId="77777777" w:rsidR="00D80010" w:rsidRPr="0003417D" w:rsidRDefault="00D80010" w:rsidP="00D80010">
      <w:pPr>
        <w:pStyle w:val="ListParagraph"/>
        <w:rPr>
          <w:rFonts w:ascii="Times New Roman" w:hAnsi="Times New Roman" w:cs="Times New Roman"/>
          <w:lang w:val="en-IN"/>
        </w:rPr>
      </w:pPr>
    </w:p>
    <w:p w14:paraId="22E7147C" w14:textId="215D2767" w:rsidR="0003417D" w:rsidRPr="00953BAB" w:rsidRDefault="00D80010" w:rsidP="0003417D">
      <w:pPr>
        <w:pStyle w:val="ListParagraph"/>
        <w:rPr>
          <w:rFonts w:ascii="Times New Roman" w:hAnsi="Times New Roman" w:cs="Times New Roman"/>
          <w:lang w:val="en-IN"/>
        </w:rPr>
      </w:pPr>
      <w:r w:rsidRPr="00953BAB">
        <w:rPr>
          <w:rFonts w:ascii="Times New Roman" w:hAnsi="Times New Roman" w:cs="Times New Roman"/>
          <w:noProof/>
        </w:rPr>
        <w:drawing>
          <wp:inline distT="0" distB="0" distL="0" distR="0" wp14:anchorId="0DBD50F8" wp14:editId="7ED758A2">
            <wp:extent cx="5273040" cy="3113189"/>
            <wp:effectExtent l="57150" t="0" r="41910" b="87630"/>
            <wp:docPr id="10" name="Content Placeholder 5" descr="A screenshot of a computer&#10;&#10;Description automatically generated">
              <a:extLst xmlns:a="http://schemas.openxmlformats.org/drawingml/2006/main">
                <a:ext uri="{FF2B5EF4-FFF2-40B4-BE49-F238E27FC236}">
                  <a16:creationId xmlns:a16="http://schemas.microsoft.com/office/drawing/2014/main" id="{7418ACB6-A99D-00A6-6D38-21B5D4DAF7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5" descr="A screenshot of a computer&#10;&#10;Description automatically generated">
                      <a:extLst>
                        <a:ext uri="{FF2B5EF4-FFF2-40B4-BE49-F238E27FC236}">
                          <a16:creationId xmlns:a16="http://schemas.microsoft.com/office/drawing/2014/main" id="{7418ACB6-A99D-00A6-6D38-21B5D4DAF7C7}"/>
                        </a:ext>
                      </a:extLst>
                    </pic:cNvPr>
                    <pic:cNvPicPr>
                      <a:picLocks noChangeAspect="1"/>
                    </pic:cNvPicPr>
                  </pic:nvPicPr>
                  <pic:blipFill rotWithShape="1">
                    <a:blip r:embed="rId21"/>
                    <a:srcRect r="21734" b="3"/>
                    <a:stretch/>
                  </pic:blipFill>
                  <pic:spPr>
                    <a:xfrm>
                      <a:off x="0" y="0"/>
                      <a:ext cx="5279225" cy="3116840"/>
                    </a:xfrm>
                    <a:prstGeom prst="roundRect">
                      <a:avLst>
                        <a:gd name="adj" fmla="val 1858"/>
                      </a:avLst>
                    </a:prstGeom>
                    <a:effectLst>
                      <a:outerShdw blurRad="50800" dist="50800" dir="5400000" algn="tl" rotWithShape="0">
                        <a:srgbClr val="000000">
                          <a:alpha val="43000"/>
                        </a:srgbClr>
                      </a:outerShdw>
                    </a:effectLst>
                  </pic:spPr>
                </pic:pic>
              </a:graphicData>
            </a:graphic>
          </wp:inline>
        </w:drawing>
      </w:r>
    </w:p>
    <w:p w14:paraId="2C0B79B6" w14:textId="77777777" w:rsidR="00D80010" w:rsidRPr="00953BAB" w:rsidRDefault="00D80010" w:rsidP="0003417D">
      <w:pPr>
        <w:pStyle w:val="ListParagraph"/>
        <w:rPr>
          <w:rFonts w:ascii="Times New Roman" w:hAnsi="Times New Roman" w:cs="Times New Roman"/>
          <w:lang w:val="en-IN"/>
        </w:rPr>
      </w:pPr>
    </w:p>
    <w:p w14:paraId="39C60B29" w14:textId="78BE56CD" w:rsidR="00CF2494" w:rsidRPr="002A46A2" w:rsidRDefault="00D80010" w:rsidP="00CF2494">
      <w:pPr>
        <w:pStyle w:val="ListParagraph"/>
        <w:numPr>
          <w:ilvl w:val="0"/>
          <w:numId w:val="15"/>
        </w:numPr>
        <w:rPr>
          <w:rFonts w:ascii="Times New Roman" w:hAnsi="Times New Roman" w:cs="Times New Roman"/>
          <w:sz w:val="28"/>
          <w:szCs w:val="28"/>
          <w:lang w:val="en-IN"/>
        </w:rPr>
      </w:pPr>
      <w:r w:rsidRPr="002A46A2">
        <w:rPr>
          <w:rFonts w:ascii="Times New Roman" w:hAnsi="Times New Roman" w:cs="Times New Roman"/>
          <w:sz w:val="28"/>
          <w:szCs w:val="28"/>
        </w:rPr>
        <w:t>The Most Common Type of Crime Committed</w:t>
      </w:r>
    </w:p>
    <w:p w14:paraId="222C9C04" w14:textId="7EB3F02D" w:rsidR="00D80010" w:rsidRDefault="00D80010" w:rsidP="00D80010">
      <w:pPr>
        <w:rPr>
          <w:rFonts w:ascii="Times New Roman" w:hAnsi="Times New Roman" w:cs="Times New Roman"/>
          <w:lang w:val="en-IN"/>
        </w:rPr>
      </w:pPr>
      <w:r w:rsidRPr="00953BAB">
        <w:rPr>
          <w:rFonts w:ascii="Times New Roman" w:hAnsi="Times New Roman" w:cs="Times New Roman"/>
          <w:noProof/>
        </w:rPr>
        <w:drawing>
          <wp:inline distT="0" distB="0" distL="0" distR="0" wp14:anchorId="5811F0CC" wp14:editId="27CE102B">
            <wp:extent cx="6858000" cy="3282326"/>
            <wp:effectExtent l="0" t="0" r="0" b="0"/>
            <wp:docPr id="7" name="Content Placeholder 6" descr="A screenshot of a computer&#10;&#10;Description automatically generated">
              <a:extLst xmlns:a="http://schemas.openxmlformats.org/drawingml/2006/main">
                <a:ext uri="{FF2B5EF4-FFF2-40B4-BE49-F238E27FC236}">
                  <a16:creationId xmlns:a16="http://schemas.microsoft.com/office/drawing/2014/main" id="{C62586F1-A9CB-C8B4-3569-BD88C5A2438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descr="A screenshot of a computer&#10;&#10;Description automatically generated">
                      <a:extLst>
                        <a:ext uri="{FF2B5EF4-FFF2-40B4-BE49-F238E27FC236}">
                          <a16:creationId xmlns:a16="http://schemas.microsoft.com/office/drawing/2014/main" id="{C62586F1-A9CB-C8B4-3569-BD88C5A24388}"/>
                        </a:ext>
                      </a:extLst>
                    </pic:cNvPr>
                    <pic:cNvPicPr>
                      <a:picLocks noGrp="1" noChangeAspect="1"/>
                    </pic:cNvPicPr>
                  </pic:nvPicPr>
                  <pic:blipFill rotWithShape="1">
                    <a:blip r:embed="rId22"/>
                    <a:srcRect b="11945"/>
                    <a:stretch/>
                  </pic:blipFill>
                  <pic:spPr>
                    <a:xfrm>
                      <a:off x="0" y="0"/>
                      <a:ext cx="6859116" cy="3282860"/>
                    </a:xfrm>
                    <a:prstGeom prst="rect">
                      <a:avLst/>
                    </a:prstGeom>
                  </pic:spPr>
                </pic:pic>
              </a:graphicData>
            </a:graphic>
          </wp:inline>
        </w:drawing>
      </w:r>
    </w:p>
    <w:p w14:paraId="1DCF72B8" w14:textId="77777777" w:rsidR="002A46A2" w:rsidRDefault="002A46A2" w:rsidP="00D80010">
      <w:pPr>
        <w:rPr>
          <w:rFonts w:ascii="Times New Roman" w:hAnsi="Times New Roman" w:cs="Times New Roman"/>
          <w:lang w:val="en-IN"/>
        </w:rPr>
      </w:pPr>
    </w:p>
    <w:p w14:paraId="1159BDC1" w14:textId="77777777" w:rsidR="002A46A2" w:rsidRPr="00953BAB" w:rsidRDefault="002A46A2" w:rsidP="00D80010">
      <w:pPr>
        <w:rPr>
          <w:rFonts w:ascii="Times New Roman" w:hAnsi="Times New Roman" w:cs="Times New Roman"/>
          <w:lang w:val="en-IN"/>
        </w:rPr>
      </w:pPr>
    </w:p>
    <w:p w14:paraId="21441F71" w14:textId="1B8A4D43" w:rsidR="00D80010" w:rsidRPr="002A46A2" w:rsidRDefault="00F425B9" w:rsidP="00D80010">
      <w:pPr>
        <w:pStyle w:val="ListParagraph"/>
        <w:numPr>
          <w:ilvl w:val="0"/>
          <w:numId w:val="15"/>
        </w:numPr>
        <w:rPr>
          <w:rFonts w:ascii="Times New Roman" w:hAnsi="Times New Roman" w:cs="Times New Roman"/>
          <w:sz w:val="28"/>
          <w:szCs w:val="28"/>
          <w:lang w:val="en-IN"/>
        </w:rPr>
      </w:pPr>
      <w:r w:rsidRPr="002A46A2">
        <w:rPr>
          <w:rFonts w:ascii="Times New Roman" w:hAnsi="Times New Roman" w:cs="Times New Roman"/>
          <w:sz w:val="28"/>
          <w:szCs w:val="28"/>
          <w:lang w:val="en-GB"/>
        </w:rPr>
        <w:t xml:space="preserve">Number Of Crimes </w:t>
      </w:r>
      <w:r w:rsidR="002A46A2" w:rsidRPr="002A46A2">
        <w:rPr>
          <w:rFonts w:ascii="Times New Roman" w:hAnsi="Times New Roman" w:cs="Times New Roman"/>
          <w:sz w:val="28"/>
          <w:szCs w:val="28"/>
          <w:lang w:val="en-GB"/>
        </w:rPr>
        <w:t>in</w:t>
      </w:r>
      <w:r w:rsidRPr="002A46A2">
        <w:rPr>
          <w:rFonts w:ascii="Times New Roman" w:hAnsi="Times New Roman" w:cs="Times New Roman"/>
          <w:sz w:val="28"/>
          <w:szCs w:val="28"/>
          <w:lang w:val="en-GB"/>
        </w:rPr>
        <w:t xml:space="preserve"> Every Month </w:t>
      </w:r>
      <w:proofErr w:type="gramStart"/>
      <w:r w:rsidRPr="002A46A2">
        <w:rPr>
          <w:rFonts w:ascii="Times New Roman" w:hAnsi="Times New Roman" w:cs="Times New Roman"/>
          <w:sz w:val="28"/>
          <w:szCs w:val="28"/>
          <w:lang w:val="en-GB"/>
        </w:rPr>
        <w:t>Of</w:t>
      </w:r>
      <w:proofErr w:type="gramEnd"/>
      <w:r w:rsidRPr="002A46A2">
        <w:rPr>
          <w:rFonts w:ascii="Times New Roman" w:hAnsi="Times New Roman" w:cs="Times New Roman"/>
          <w:sz w:val="28"/>
          <w:szCs w:val="28"/>
          <w:lang w:val="en-GB"/>
        </w:rPr>
        <w:t xml:space="preserve"> The Year 2021</w:t>
      </w:r>
    </w:p>
    <w:p w14:paraId="5F2AA3AD" w14:textId="77777777" w:rsidR="00CF2494" w:rsidRPr="00953BAB" w:rsidRDefault="00CF2494" w:rsidP="00CF2494">
      <w:pPr>
        <w:pStyle w:val="ListParagraph"/>
        <w:rPr>
          <w:rFonts w:ascii="Times New Roman" w:hAnsi="Times New Roman" w:cs="Times New Roman"/>
          <w:lang w:val="en-IN"/>
        </w:rPr>
      </w:pPr>
    </w:p>
    <w:p w14:paraId="3B33B7A6" w14:textId="363690D6" w:rsidR="00F425B9" w:rsidRPr="00953BAB" w:rsidRDefault="00F425B9" w:rsidP="00F425B9">
      <w:pPr>
        <w:rPr>
          <w:rFonts w:ascii="Times New Roman" w:hAnsi="Times New Roman" w:cs="Times New Roman"/>
          <w:lang w:val="en-IN"/>
        </w:rPr>
      </w:pPr>
      <w:r w:rsidRPr="00953BAB">
        <w:rPr>
          <w:rFonts w:ascii="Times New Roman" w:hAnsi="Times New Roman" w:cs="Times New Roman"/>
          <w:noProof/>
        </w:rPr>
        <w:drawing>
          <wp:inline distT="0" distB="0" distL="0" distR="0" wp14:anchorId="665F313D" wp14:editId="3B8228D4">
            <wp:extent cx="6858000" cy="3594735"/>
            <wp:effectExtent l="0" t="0" r="0" b="0"/>
            <wp:docPr id="383460262" name="Content Placeholder 5" descr="A screenshot of a computer&#10;&#10;Description automatically generated">
              <a:extLst xmlns:a="http://schemas.openxmlformats.org/drawingml/2006/main">
                <a:ext uri="{FF2B5EF4-FFF2-40B4-BE49-F238E27FC236}">
                  <a16:creationId xmlns:a16="http://schemas.microsoft.com/office/drawing/2014/main" id="{F0917452-06CA-4ADA-119C-4037C422718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omputer&#10;&#10;Description automatically generated">
                      <a:extLst>
                        <a:ext uri="{FF2B5EF4-FFF2-40B4-BE49-F238E27FC236}">
                          <a16:creationId xmlns:a16="http://schemas.microsoft.com/office/drawing/2014/main" id="{F0917452-06CA-4ADA-119C-4037C422718C}"/>
                        </a:ext>
                      </a:extLst>
                    </pic:cNvPr>
                    <pic:cNvPicPr>
                      <a:picLocks noGrp="1" noChangeAspect="1"/>
                    </pic:cNvPicPr>
                  </pic:nvPicPr>
                  <pic:blipFill rotWithShape="1">
                    <a:blip r:embed="rId23"/>
                    <a:srcRect b="9759"/>
                    <a:stretch/>
                  </pic:blipFill>
                  <pic:spPr>
                    <a:xfrm>
                      <a:off x="0" y="0"/>
                      <a:ext cx="6858000" cy="3594735"/>
                    </a:xfrm>
                    <a:prstGeom prst="rect">
                      <a:avLst/>
                    </a:prstGeom>
                  </pic:spPr>
                </pic:pic>
              </a:graphicData>
            </a:graphic>
          </wp:inline>
        </w:drawing>
      </w:r>
    </w:p>
    <w:p w14:paraId="10F020C0" w14:textId="77777777" w:rsidR="00F425B9" w:rsidRPr="00953BAB" w:rsidRDefault="00F425B9" w:rsidP="00F425B9">
      <w:pPr>
        <w:rPr>
          <w:rFonts w:ascii="Times New Roman" w:hAnsi="Times New Roman" w:cs="Times New Roman"/>
          <w:lang w:val="en-IN"/>
        </w:rPr>
      </w:pPr>
    </w:p>
    <w:p w14:paraId="02E8A0D1" w14:textId="07BC2366" w:rsidR="00F425B9" w:rsidRPr="002A46A2" w:rsidRDefault="00A65C9A" w:rsidP="00F425B9">
      <w:pPr>
        <w:pStyle w:val="ListParagraph"/>
        <w:numPr>
          <w:ilvl w:val="0"/>
          <w:numId w:val="15"/>
        </w:numPr>
        <w:rPr>
          <w:rFonts w:ascii="Times New Roman" w:hAnsi="Times New Roman" w:cs="Times New Roman"/>
          <w:sz w:val="28"/>
          <w:szCs w:val="28"/>
          <w:lang w:val="en-IN"/>
        </w:rPr>
      </w:pPr>
      <w:r w:rsidRPr="002A46A2">
        <w:rPr>
          <w:rFonts w:ascii="Times New Roman" w:hAnsi="Times New Roman" w:cs="Times New Roman"/>
          <w:sz w:val="28"/>
          <w:szCs w:val="28"/>
          <w:lang w:val="en-GB"/>
        </w:rPr>
        <w:t xml:space="preserve">Retrieve The Number </w:t>
      </w:r>
      <w:r w:rsidR="002A46A2" w:rsidRPr="002A46A2">
        <w:rPr>
          <w:rFonts w:ascii="Times New Roman" w:hAnsi="Times New Roman" w:cs="Times New Roman"/>
          <w:sz w:val="28"/>
          <w:szCs w:val="28"/>
          <w:lang w:val="en-GB"/>
        </w:rPr>
        <w:t>of</w:t>
      </w:r>
      <w:r w:rsidRPr="002A46A2">
        <w:rPr>
          <w:rFonts w:ascii="Times New Roman" w:hAnsi="Times New Roman" w:cs="Times New Roman"/>
          <w:sz w:val="28"/>
          <w:szCs w:val="28"/>
          <w:lang w:val="en-GB"/>
        </w:rPr>
        <w:t xml:space="preserve"> Crimes Reported </w:t>
      </w:r>
      <w:proofErr w:type="gramStart"/>
      <w:r w:rsidRPr="002A46A2">
        <w:rPr>
          <w:rFonts w:ascii="Times New Roman" w:hAnsi="Times New Roman" w:cs="Times New Roman"/>
          <w:sz w:val="28"/>
          <w:szCs w:val="28"/>
          <w:lang w:val="en-GB"/>
        </w:rPr>
        <w:t>In</w:t>
      </w:r>
      <w:proofErr w:type="gramEnd"/>
      <w:r w:rsidRPr="002A46A2">
        <w:rPr>
          <w:rFonts w:ascii="Times New Roman" w:hAnsi="Times New Roman" w:cs="Times New Roman"/>
          <w:sz w:val="28"/>
          <w:szCs w:val="28"/>
          <w:lang w:val="en-GB"/>
        </w:rPr>
        <w:t xml:space="preserve"> Each Location Type</w:t>
      </w:r>
    </w:p>
    <w:p w14:paraId="0D37EF29" w14:textId="77777777" w:rsidR="00CF2494" w:rsidRPr="00953BAB" w:rsidRDefault="00CF2494" w:rsidP="00CF2494">
      <w:pPr>
        <w:pStyle w:val="ListParagraph"/>
        <w:rPr>
          <w:rFonts w:ascii="Times New Roman" w:hAnsi="Times New Roman" w:cs="Times New Roman"/>
          <w:lang w:val="en-IN"/>
        </w:rPr>
      </w:pPr>
    </w:p>
    <w:p w14:paraId="55723416" w14:textId="69EA0679" w:rsidR="00A65C9A" w:rsidRPr="00953BAB" w:rsidRDefault="00A65C9A" w:rsidP="00A65C9A">
      <w:pPr>
        <w:rPr>
          <w:rFonts w:ascii="Times New Roman" w:hAnsi="Times New Roman" w:cs="Times New Roman"/>
          <w:lang w:val="en-IN"/>
        </w:rPr>
      </w:pPr>
      <w:r w:rsidRPr="00953BAB">
        <w:rPr>
          <w:rFonts w:ascii="Times New Roman" w:hAnsi="Times New Roman" w:cs="Times New Roman"/>
          <w:noProof/>
        </w:rPr>
        <w:drawing>
          <wp:inline distT="0" distB="0" distL="0" distR="0" wp14:anchorId="52075242" wp14:editId="7DEB82F1">
            <wp:extent cx="6558116" cy="3416300"/>
            <wp:effectExtent l="0" t="0" r="0" b="0"/>
            <wp:docPr id="689787722" name="Content Placeholder 5" descr="A screenshot of a computer&#10;&#10;Description automatically generated">
              <a:extLst xmlns:a="http://schemas.openxmlformats.org/drawingml/2006/main">
                <a:ext uri="{FF2B5EF4-FFF2-40B4-BE49-F238E27FC236}">
                  <a16:creationId xmlns:a16="http://schemas.microsoft.com/office/drawing/2014/main" id="{30D3CF0C-79F2-950F-2EDB-78A8C3F6D14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omputer&#10;&#10;Description automatically generated">
                      <a:extLst>
                        <a:ext uri="{FF2B5EF4-FFF2-40B4-BE49-F238E27FC236}">
                          <a16:creationId xmlns:a16="http://schemas.microsoft.com/office/drawing/2014/main" id="{30D3CF0C-79F2-950F-2EDB-78A8C3F6D14F}"/>
                        </a:ext>
                      </a:extLst>
                    </pic:cNvPr>
                    <pic:cNvPicPr>
                      <a:picLocks noGrp="1" noChangeAspect="1"/>
                    </pic:cNvPicPr>
                  </pic:nvPicPr>
                  <pic:blipFill>
                    <a:blip r:embed="rId24"/>
                    <a:stretch>
                      <a:fillRect/>
                    </a:stretch>
                  </pic:blipFill>
                  <pic:spPr>
                    <a:xfrm>
                      <a:off x="0" y="0"/>
                      <a:ext cx="6558116" cy="3416300"/>
                    </a:xfrm>
                    <a:prstGeom prst="rect">
                      <a:avLst/>
                    </a:prstGeom>
                  </pic:spPr>
                </pic:pic>
              </a:graphicData>
            </a:graphic>
          </wp:inline>
        </w:drawing>
      </w:r>
    </w:p>
    <w:p w14:paraId="0938E576" w14:textId="77777777" w:rsidR="00A65C9A" w:rsidRPr="00953BAB" w:rsidRDefault="00A65C9A" w:rsidP="00A65C9A">
      <w:pPr>
        <w:rPr>
          <w:rFonts w:ascii="Times New Roman" w:hAnsi="Times New Roman" w:cs="Times New Roman"/>
          <w:lang w:val="en-IN"/>
        </w:rPr>
      </w:pPr>
    </w:p>
    <w:p w14:paraId="3D697DD3" w14:textId="77777777" w:rsidR="00A65C9A" w:rsidRPr="00953BAB" w:rsidRDefault="00A65C9A" w:rsidP="00A65C9A">
      <w:pPr>
        <w:rPr>
          <w:rFonts w:ascii="Times New Roman" w:hAnsi="Times New Roman" w:cs="Times New Roman"/>
          <w:lang w:val="en-IN"/>
        </w:rPr>
      </w:pPr>
    </w:p>
    <w:p w14:paraId="4044A315" w14:textId="77777777" w:rsidR="00A65C9A" w:rsidRPr="00953BAB" w:rsidRDefault="00A65C9A" w:rsidP="00A65C9A">
      <w:pPr>
        <w:rPr>
          <w:rFonts w:ascii="Times New Roman" w:hAnsi="Times New Roman" w:cs="Times New Roman"/>
          <w:lang w:val="en-IN"/>
        </w:rPr>
      </w:pPr>
    </w:p>
    <w:p w14:paraId="0D00E26B" w14:textId="1AE3E3D7" w:rsidR="00A65C9A" w:rsidRPr="002A46A2" w:rsidRDefault="00A65C9A" w:rsidP="00A65C9A">
      <w:pPr>
        <w:pStyle w:val="ListParagraph"/>
        <w:numPr>
          <w:ilvl w:val="0"/>
          <w:numId w:val="15"/>
        </w:numPr>
        <w:rPr>
          <w:rFonts w:ascii="Times New Roman" w:hAnsi="Times New Roman" w:cs="Times New Roman"/>
          <w:sz w:val="28"/>
          <w:szCs w:val="28"/>
          <w:lang w:val="en-IN"/>
        </w:rPr>
      </w:pPr>
      <w:r w:rsidRPr="002A46A2">
        <w:rPr>
          <w:rFonts w:ascii="Times New Roman" w:hAnsi="Times New Roman" w:cs="Times New Roman"/>
          <w:sz w:val="28"/>
          <w:szCs w:val="28"/>
          <w:lang w:val="en-GB"/>
        </w:rPr>
        <w:t xml:space="preserve">Retrieving the count of crimes grouped by their status </w:t>
      </w:r>
      <w:r w:rsidR="00302B0F" w:rsidRPr="002A46A2">
        <w:rPr>
          <w:rFonts w:ascii="Times New Roman" w:hAnsi="Times New Roman" w:cs="Times New Roman"/>
          <w:sz w:val="28"/>
          <w:szCs w:val="28"/>
          <w:lang w:val="en-GB"/>
        </w:rPr>
        <w:t>descriptions.</w:t>
      </w:r>
    </w:p>
    <w:p w14:paraId="27CC0310" w14:textId="77777777" w:rsidR="00CF2494" w:rsidRPr="00953BAB" w:rsidRDefault="00CF2494" w:rsidP="00CF2494">
      <w:pPr>
        <w:pStyle w:val="ListParagraph"/>
        <w:rPr>
          <w:rFonts w:ascii="Times New Roman" w:hAnsi="Times New Roman" w:cs="Times New Roman"/>
          <w:lang w:val="en-IN"/>
        </w:rPr>
      </w:pPr>
    </w:p>
    <w:p w14:paraId="4B38A901" w14:textId="293024D8" w:rsidR="00A65C9A" w:rsidRPr="00953BAB" w:rsidRDefault="00302B0F" w:rsidP="00A65C9A">
      <w:pPr>
        <w:rPr>
          <w:rFonts w:ascii="Times New Roman" w:hAnsi="Times New Roman" w:cs="Times New Roman"/>
          <w:lang w:val="en-IN"/>
        </w:rPr>
      </w:pPr>
      <w:r w:rsidRPr="00953BAB">
        <w:rPr>
          <w:rFonts w:ascii="Times New Roman" w:hAnsi="Times New Roman" w:cs="Times New Roman"/>
          <w:noProof/>
        </w:rPr>
        <w:drawing>
          <wp:inline distT="0" distB="0" distL="0" distR="0" wp14:anchorId="370229EB" wp14:editId="34B6E1ED">
            <wp:extent cx="6858000" cy="3295015"/>
            <wp:effectExtent l="0" t="0" r="0" b="0"/>
            <wp:docPr id="9" name="Content Placeholder 8" descr="A screenshot of a computer&#10;&#10;Description automatically generated">
              <a:extLst xmlns:a="http://schemas.openxmlformats.org/drawingml/2006/main">
                <a:ext uri="{FF2B5EF4-FFF2-40B4-BE49-F238E27FC236}">
                  <a16:creationId xmlns:a16="http://schemas.microsoft.com/office/drawing/2014/main" id="{2FDCC848-22F4-CCF4-A0BE-7FB9EF439BA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A screenshot of a computer&#10;&#10;Description automatically generated">
                      <a:extLst>
                        <a:ext uri="{FF2B5EF4-FFF2-40B4-BE49-F238E27FC236}">
                          <a16:creationId xmlns:a16="http://schemas.microsoft.com/office/drawing/2014/main" id="{2FDCC848-22F4-CCF4-A0BE-7FB9EF439BA8}"/>
                        </a:ext>
                      </a:extLst>
                    </pic:cNvPr>
                    <pic:cNvPicPr>
                      <a:picLocks noGrp="1" noChangeAspect="1"/>
                    </pic:cNvPicPr>
                  </pic:nvPicPr>
                  <pic:blipFill>
                    <a:blip r:embed="rId25"/>
                    <a:stretch>
                      <a:fillRect/>
                    </a:stretch>
                  </pic:blipFill>
                  <pic:spPr>
                    <a:xfrm>
                      <a:off x="0" y="0"/>
                      <a:ext cx="6858000" cy="3295015"/>
                    </a:xfrm>
                    <a:prstGeom prst="rect">
                      <a:avLst/>
                    </a:prstGeom>
                  </pic:spPr>
                </pic:pic>
              </a:graphicData>
            </a:graphic>
          </wp:inline>
        </w:drawing>
      </w:r>
    </w:p>
    <w:p w14:paraId="317277FC" w14:textId="77777777" w:rsidR="00302B0F" w:rsidRPr="00953BAB" w:rsidRDefault="00302B0F" w:rsidP="00A65C9A">
      <w:pPr>
        <w:rPr>
          <w:rFonts w:ascii="Times New Roman" w:hAnsi="Times New Roman" w:cs="Times New Roman"/>
          <w:lang w:val="en-IN"/>
        </w:rPr>
      </w:pPr>
    </w:p>
    <w:p w14:paraId="725C2665" w14:textId="758259AE" w:rsidR="00302B0F" w:rsidRPr="002A46A2" w:rsidRDefault="00CF2494" w:rsidP="00302B0F">
      <w:pPr>
        <w:pStyle w:val="ListParagraph"/>
        <w:numPr>
          <w:ilvl w:val="0"/>
          <w:numId w:val="15"/>
        </w:numPr>
        <w:rPr>
          <w:rFonts w:ascii="Times New Roman" w:hAnsi="Times New Roman" w:cs="Times New Roman"/>
          <w:sz w:val="28"/>
          <w:szCs w:val="28"/>
          <w:lang w:val="en-IN"/>
        </w:rPr>
      </w:pPr>
      <w:r w:rsidRPr="002A46A2">
        <w:rPr>
          <w:rFonts w:ascii="Times New Roman" w:hAnsi="Times New Roman" w:cs="Times New Roman"/>
          <w:sz w:val="28"/>
          <w:szCs w:val="28"/>
          <w:lang w:val="en-GB"/>
        </w:rPr>
        <w:t>Average age of victims in crimes</w:t>
      </w:r>
    </w:p>
    <w:p w14:paraId="4921BB86" w14:textId="77777777" w:rsidR="00CF2494" w:rsidRPr="00953BAB" w:rsidRDefault="00CF2494" w:rsidP="00CF2494">
      <w:pPr>
        <w:pStyle w:val="ListParagraph"/>
        <w:rPr>
          <w:rFonts w:ascii="Times New Roman" w:hAnsi="Times New Roman" w:cs="Times New Roman"/>
          <w:lang w:val="en-IN"/>
        </w:rPr>
      </w:pPr>
    </w:p>
    <w:p w14:paraId="0335B689" w14:textId="2F680E51" w:rsidR="00CF2494" w:rsidRPr="00953BAB" w:rsidRDefault="00CF2494" w:rsidP="00CF2494">
      <w:pPr>
        <w:rPr>
          <w:rFonts w:ascii="Times New Roman" w:hAnsi="Times New Roman" w:cs="Times New Roman"/>
          <w:lang w:val="en-IN"/>
        </w:rPr>
      </w:pPr>
      <w:r w:rsidRPr="00953BAB">
        <w:rPr>
          <w:rFonts w:ascii="Times New Roman" w:hAnsi="Times New Roman" w:cs="Times New Roman"/>
          <w:noProof/>
        </w:rPr>
        <w:drawing>
          <wp:inline distT="0" distB="0" distL="0" distR="0" wp14:anchorId="45FA167D" wp14:editId="58E63B6E">
            <wp:extent cx="6858000" cy="2402840"/>
            <wp:effectExtent l="0" t="0" r="0" b="0"/>
            <wp:docPr id="1185647484" name="Content Placeholder 5" descr="A screenshot of a computer&#10;&#10;Description automatically generated">
              <a:extLst xmlns:a="http://schemas.openxmlformats.org/drawingml/2006/main">
                <a:ext uri="{FF2B5EF4-FFF2-40B4-BE49-F238E27FC236}">
                  <a16:creationId xmlns:a16="http://schemas.microsoft.com/office/drawing/2014/main" id="{4DB74052-1050-B586-740A-57561303CC0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omputer&#10;&#10;Description automatically generated">
                      <a:extLst>
                        <a:ext uri="{FF2B5EF4-FFF2-40B4-BE49-F238E27FC236}">
                          <a16:creationId xmlns:a16="http://schemas.microsoft.com/office/drawing/2014/main" id="{4DB74052-1050-B586-740A-57561303CC09}"/>
                        </a:ext>
                      </a:extLst>
                    </pic:cNvPr>
                    <pic:cNvPicPr>
                      <a:picLocks noGrp="1" noChangeAspect="1"/>
                    </pic:cNvPicPr>
                  </pic:nvPicPr>
                  <pic:blipFill>
                    <a:blip r:embed="rId26"/>
                    <a:stretch>
                      <a:fillRect/>
                    </a:stretch>
                  </pic:blipFill>
                  <pic:spPr>
                    <a:xfrm>
                      <a:off x="0" y="0"/>
                      <a:ext cx="6858000" cy="2402840"/>
                    </a:xfrm>
                    <a:prstGeom prst="rect">
                      <a:avLst/>
                    </a:prstGeom>
                  </pic:spPr>
                </pic:pic>
              </a:graphicData>
            </a:graphic>
          </wp:inline>
        </w:drawing>
      </w:r>
    </w:p>
    <w:p w14:paraId="66517807" w14:textId="77777777" w:rsidR="00CF2494" w:rsidRPr="00953BAB" w:rsidRDefault="00CF2494" w:rsidP="00CF2494">
      <w:pPr>
        <w:rPr>
          <w:rFonts w:ascii="Times New Roman" w:hAnsi="Times New Roman" w:cs="Times New Roman"/>
          <w:lang w:val="en-IN"/>
        </w:rPr>
      </w:pPr>
    </w:p>
    <w:p w14:paraId="3C2197BB" w14:textId="77777777" w:rsidR="00CF2494" w:rsidRPr="00953BAB" w:rsidRDefault="00CF2494" w:rsidP="00CF2494">
      <w:pPr>
        <w:rPr>
          <w:rFonts w:ascii="Times New Roman" w:hAnsi="Times New Roman" w:cs="Times New Roman"/>
          <w:lang w:val="en-IN"/>
        </w:rPr>
      </w:pPr>
    </w:p>
    <w:p w14:paraId="36C4266C" w14:textId="77777777" w:rsidR="00CF2494" w:rsidRPr="00953BAB" w:rsidRDefault="00CF2494" w:rsidP="00CF2494">
      <w:pPr>
        <w:rPr>
          <w:rFonts w:ascii="Times New Roman" w:hAnsi="Times New Roman" w:cs="Times New Roman"/>
          <w:lang w:val="en-IN"/>
        </w:rPr>
      </w:pPr>
    </w:p>
    <w:p w14:paraId="6A58AFBB" w14:textId="77777777" w:rsidR="00CF2494" w:rsidRPr="00953BAB" w:rsidRDefault="00CF2494" w:rsidP="00CF2494">
      <w:pPr>
        <w:rPr>
          <w:rFonts w:ascii="Times New Roman" w:hAnsi="Times New Roman" w:cs="Times New Roman"/>
          <w:lang w:val="en-IN"/>
        </w:rPr>
      </w:pPr>
    </w:p>
    <w:p w14:paraId="19BD24DF" w14:textId="77777777" w:rsidR="00CF2494" w:rsidRPr="00953BAB" w:rsidRDefault="00CF2494" w:rsidP="00CF2494">
      <w:pPr>
        <w:rPr>
          <w:rFonts w:ascii="Times New Roman" w:hAnsi="Times New Roman" w:cs="Times New Roman"/>
          <w:lang w:val="en-IN"/>
        </w:rPr>
      </w:pPr>
    </w:p>
    <w:p w14:paraId="0B9FD219" w14:textId="77777777" w:rsidR="00CF2494" w:rsidRPr="00953BAB" w:rsidRDefault="00CF2494" w:rsidP="00CF2494">
      <w:pPr>
        <w:rPr>
          <w:rFonts w:ascii="Times New Roman" w:hAnsi="Times New Roman" w:cs="Times New Roman"/>
          <w:lang w:val="en-IN"/>
        </w:rPr>
      </w:pPr>
    </w:p>
    <w:p w14:paraId="2F147A09" w14:textId="77777777" w:rsidR="00CF2494" w:rsidRPr="00953BAB" w:rsidRDefault="00CF2494" w:rsidP="00CF2494">
      <w:pPr>
        <w:rPr>
          <w:rFonts w:ascii="Times New Roman" w:hAnsi="Times New Roman" w:cs="Times New Roman"/>
          <w:lang w:val="en-IN"/>
        </w:rPr>
      </w:pPr>
    </w:p>
    <w:p w14:paraId="225F3DF9" w14:textId="77777777" w:rsidR="00CF2494" w:rsidRPr="00953BAB" w:rsidRDefault="00CF2494" w:rsidP="00CF2494">
      <w:pPr>
        <w:rPr>
          <w:rFonts w:ascii="Times New Roman" w:hAnsi="Times New Roman" w:cs="Times New Roman"/>
          <w:lang w:val="en-IN"/>
        </w:rPr>
      </w:pPr>
    </w:p>
    <w:p w14:paraId="397814AB" w14:textId="77777777" w:rsidR="00CF2494" w:rsidRPr="00953BAB" w:rsidRDefault="00CF2494" w:rsidP="00CF2494">
      <w:pPr>
        <w:rPr>
          <w:rFonts w:ascii="Times New Roman" w:hAnsi="Times New Roman" w:cs="Times New Roman"/>
          <w:lang w:val="en-IN"/>
        </w:rPr>
      </w:pPr>
    </w:p>
    <w:p w14:paraId="451BC713" w14:textId="79390605" w:rsidR="00CF2494" w:rsidRPr="002A46A2" w:rsidRDefault="00CF2494" w:rsidP="00CF2494">
      <w:pPr>
        <w:pStyle w:val="ListParagraph"/>
        <w:numPr>
          <w:ilvl w:val="0"/>
          <w:numId w:val="15"/>
        </w:numPr>
        <w:rPr>
          <w:rFonts w:ascii="Times New Roman" w:hAnsi="Times New Roman" w:cs="Times New Roman"/>
          <w:sz w:val="28"/>
          <w:szCs w:val="28"/>
          <w:lang w:val="en-IN"/>
        </w:rPr>
      </w:pPr>
      <w:r w:rsidRPr="002A46A2">
        <w:rPr>
          <w:rFonts w:ascii="Times New Roman" w:hAnsi="Times New Roman" w:cs="Times New Roman"/>
          <w:sz w:val="28"/>
          <w:szCs w:val="28"/>
          <w:lang w:val="en-GB"/>
        </w:rPr>
        <w:t>Total count of crimes involving female victims, grouped by each location.</w:t>
      </w:r>
    </w:p>
    <w:p w14:paraId="3040501B" w14:textId="3DA80008" w:rsidR="00CF2494" w:rsidRPr="00953BAB" w:rsidRDefault="00CF2494" w:rsidP="00CF2494">
      <w:pPr>
        <w:rPr>
          <w:rFonts w:ascii="Times New Roman" w:hAnsi="Times New Roman" w:cs="Times New Roman"/>
          <w:lang w:val="en-IN"/>
        </w:rPr>
      </w:pPr>
      <w:r w:rsidRPr="00953BAB">
        <w:rPr>
          <w:rFonts w:ascii="Times New Roman" w:hAnsi="Times New Roman" w:cs="Times New Roman"/>
          <w:noProof/>
        </w:rPr>
        <w:drawing>
          <wp:inline distT="0" distB="0" distL="0" distR="0" wp14:anchorId="7116156F" wp14:editId="77413E0E">
            <wp:extent cx="6400799" cy="3416300"/>
            <wp:effectExtent l="0" t="0" r="635" b="0"/>
            <wp:docPr id="1646643131" name="Content Placeholder 5" descr="A screenshot of a computer&#10;&#10;Description automatically generated">
              <a:extLst xmlns:a="http://schemas.openxmlformats.org/drawingml/2006/main">
                <a:ext uri="{FF2B5EF4-FFF2-40B4-BE49-F238E27FC236}">
                  <a16:creationId xmlns:a16="http://schemas.microsoft.com/office/drawing/2014/main" id="{2F4B096B-4B73-B9FA-2DFE-A902C5DD82D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omputer&#10;&#10;Description automatically generated">
                      <a:extLst>
                        <a:ext uri="{FF2B5EF4-FFF2-40B4-BE49-F238E27FC236}">
                          <a16:creationId xmlns:a16="http://schemas.microsoft.com/office/drawing/2014/main" id="{2F4B096B-4B73-B9FA-2DFE-A902C5DD82DD}"/>
                        </a:ext>
                      </a:extLst>
                    </pic:cNvPr>
                    <pic:cNvPicPr>
                      <a:picLocks noGrp="1" noChangeAspect="1"/>
                    </pic:cNvPicPr>
                  </pic:nvPicPr>
                  <pic:blipFill rotWithShape="1">
                    <a:blip r:embed="rId27"/>
                    <a:stretch/>
                  </pic:blipFill>
                  <pic:spPr>
                    <a:xfrm>
                      <a:off x="0" y="0"/>
                      <a:ext cx="6400799" cy="3416300"/>
                    </a:xfrm>
                    <a:prstGeom prst="rect">
                      <a:avLst/>
                    </a:prstGeom>
                  </pic:spPr>
                </pic:pic>
              </a:graphicData>
            </a:graphic>
          </wp:inline>
        </w:drawing>
      </w:r>
    </w:p>
    <w:p w14:paraId="4F65F94F" w14:textId="77777777" w:rsidR="00C37493" w:rsidRPr="00953BAB" w:rsidRDefault="00C37493" w:rsidP="00CF2494">
      <w:pPr>
        <w:rPr>
          <w:rFonts w:ascii="Times New Roman" w:hAnsi="Times New Roman" w:cs="Times New Roman"/>
          <w:lang w:val="en-IN"/>
        </w:rPr>
      </w:pPr>
    </w:p>
    <w:p w14:paraId="063E385E" w14:textId="77777777" w:rsidR="00C37493" w:rsidRPr="00953BAB" w:rsidRDefault="00C37493" w:rsidP="00CF2494">
      <w:pPr>
        <w:rPr>
          <w:rFonts w:ascii="Times New Roman" w:hAnsi="Times New Roman" w:cs="Times New Roman"/>
          <w:lang w:val="en-IN"/>
        </w:rPr>
      </w:pPr>
    </w:p>
    <w:p w14:paraId="0A18FD9F" w14:textId="77777777" w:rsidR="00C37493" w:rsidRPr="00953BAB" w:rsidRDefault="00C37493" w:rsidP="00CF2494">
      <w:pPr>
        <w:rPr>
          <w:rFonts w:ascii="Times New Roman" w:hAnsi="Times New Roman" w:cs="Times New Roman"/>
          <w:lang w:val="en-IN"/>
        </w:rPr>
      </w:pPr>
    </w:p>
    <w:p w14:paraId="086D7315" w14:textId="77777777" w:rsidR="00C37493" w:rsidRPr="00953BAB" w:rsidRDefault="00C37493" w:rsidP="00CF2494">
      <w:pPr>
        <w:rPr>
          <w:rFonts w:ascii="Times New Roman" w:hAnsi="Times New Roman" w:cs="Times New Roman"/>
          <w:lang w:val="en-IN"/>
        </w:rPr>
      </w:pPr>
    </w:p>
    <w:p w14:paraId="05406211" w14:textId="77777777" w:rsidR="00C37493" w:rsidRPr="00953BAB" w:rsidRDefault="00C37493" w:rsidP="00CF2494">
      <w:pPr>
        <w:rPr>
          <w:rFonts w:ascii="Times New Roman" w:hAnsi="Times New Roman" w:cs="Times New Roman"/>
          <w:lang w:val="en-IN"/>
        </w:rPr>
      </w:pPr>
    </w:p>
    <w:p w14:paraId="7A2CDF1C" w14:textId="77777777" w:rsidR="00C37493" w:rsidRPr="00953BAB" w:rsidRDefault="00C37493" w:rsidP="00CF2494">
      <w:pPr>
        <w:rPr>
          <w:rFonts w:ascii="Times New Roman" w:hAnsi="Times New Roman" w:cs="Times New Roman"/>
          <w:lang w:val="en-IN"/>
        </w:rPr>
      </w:pPr>
    </w:p>
    <w:p w14:paraId="6DA16A3D" w14:textId="77777777" w:rsidR="00C37493" w:rsidRPr="00953BAB" w:rsidRDefault="00C37493" w:rsidP="00CF2494">
      <w:pPr>
        <w:rPr>
          <w:rFonts w:ascii="Times New Roman" w:hAnsi="Times New Roman" w:cs="Times New Roman"/>
          <w:lang w:val="en-IN"/>
        </w:rPr>
      </w:pPr>
    </w:p>
    <w:p w14:paraId="0EDB425D" w14:textId="77777777" w:rsidR="00C37493" w:rsidRPr="00953BAB" w:rsidRDefault="00C37493" w:rsidP="00CF2494">
      <w:pPr>
        <w:rPr>
          <w:rFonts w:ascii="Times New Roman" w:hAnsi="Times New Roman" w:cs="Times New Roman"/>
          <w:lang w:val="en-IN"/>
        </w:rPr>
      </w:pPr>
    </w:p>
    <w:p w14:paraId="2F6C89CC" w14:textId="77777777" w:rsidR="00C37493" w:rsidRPr="00953BAB" w:rsidRDefault="00C37493" w:rsidP="00CF2494">
      <w:pPr>
        <w:rPr>
          <w:rFonts w:ascii="Times New Roman" w:hAnsi="Times New Roman" w:cs="Times New Roman"/>
          <w:lang w:val="en-IN"/>
        </w:rPr>
      </w:pPr>
    </w:p>
    <w:p w14:paraId="7FFF0E67" w14:textId="77777777" w:rsidR="00C37493" w:rsidRPr="00953BAB" w:rsidRDefault="00C37493" w:rsidP="00CF2494">
      <w:pPr>
        <w:rPr>
          <w:rFonts w:ascii="Times New Roman" w:hAnsi="Times New Roman" w:cs="Times New Roman"/>
          <w:lang w:val="en-IN"/>
        </w:rPr>
      </w:pPr>
    </w:p>
    <w:p w14:paraId="6BB8F470" w14:textId="77777777" w:rsidR="00C37493" w:rsidRPr="00953BAB" w:rsidRDefault="00C37493" w:rsidP="00CF2494">
      <w:pPr>
        <w:rPr>
          <w:rFonts w:ascii="Times New Roman" w:hAnsi="Times New Roman" w:cs="Times New Roman"/>
          <w:lang w:val="en-IN"/>
        </w:rPr>
      </w:pPr>
    </w:p>
    <w:p w14:paraId="09E75CCA" w14:textId="77777777" w:rsidR="00C37493" w:rsidRPr="00953BAB" w:rsidRDefault="00C37493" w:rsidP="00CF2494">
      <w:pPr>
        <w:rPr>
          <w:rFonts w:ascii="Times New Roman" w:hAnsi="Times New Roman" w:cs="Times New Roman"/>
          <w:lang w:val="en-IN"/>
        </w:rPr>
      </w:pPr>
    </w:p>
    <w:p w14:paraId="159A2D2C" w14:textId="77777777" w:rsidR="00C37493" w:rsidRPr="00953BAB" w:rsidRDefault="00C37493" w:rsidP="00CF2494">
      <w:pPr>
        <w:rPr>
          <w:rFonts w:ascii="Times New Roman" w:hAnsi="Times New Roman" w:cs="Times New Roman"/>
          <w:lang w:val="en-IN"/>
        </w:rPr>
      </w:pPr>
    </w:p>
    <w:p w14:paraId="2C85DDA6" w14:textId="77777777" w:rsidR="00C37493" w:rsidRPr="00953BAB" w:rsidRDefault="00C37493" w:rsidP="00CF2494">
      <w:pPr>
        <w:rPr>
          <w:rFonts w:ascii="Times New Roman" w:hAnsi="Times New Roman" w:cs="Times New Roman"/>
          <w:lang w:val="en-IN"/>
        </w:rPr>
      </w:pPr>
    </w:p>
    <w:p w14:paraId="3D8115CC" w14:textId="77777777" w:rsidR="00C37493" w:rsidRPr="00953BAB" w:rsidRDefault="00C37493" w:rsidP="00CF2494">
      <w:pPr>
        <w:rPr>
          <w:rFonts w:ascii="Times New Roman" w:hAnsi="Times New Roman" w:cs="Times New Roman"/>
          <w:lang w:val="en-IN"/>
        </w:rPr>
      </w:pPr>
    </w:p>
    <w:p w14:paraId="2A2A20B0" w14:textId="77777777" w:rsidR="00C37493" w:rsidRPr="00953BAB" w:rsidRDefault="00C37493" w:rsidP="00CF2494">
      <w:pPr>
        <w:rPr>
          <w:rFonts w:ascii="Times New Roman" w:hAnsi="Times New Roman" w:cs="Times New Roman"/>
          <w:lang w:val="en-IN"/>
        </w:rPr>
      </w:pPr>
    </w:p>
    <w:p w14:paraId="5E93A479" w14:textId="77777777" w:rsidR="00C37493" w:rsidRPr="00953BAB" w:rsidRDefault="00C37493" w:rsidP="00CF2494">
      <w:pPr>
        <w:rPr>
          <w:rFonts w:ascii="Times New Roman" w:hAnsi="Times New Roman" w:cs="Times New Roman"/>
          <w:lang w:val="en-IN"/>
        </w:rPr>
      </w:pPr>
    </w:p>
    <w:p w14:paraId="2FD61271" w14:textId="77777777" w:rsidR="00C37493" w:rsidRPr="00953BAB" w:rsidRDefault="00C37493" w:rsidP="00CF2494">
      <w:pPr>
        <w:rPr>
          <w:rFonts w:ascii="Times New Roman" w:hAnsi="Times New Roman" w:cs="Times New Roman"/>
          <w:lang w:val="en-IN"/>
        </w:rPr>
      </w:pPr>
    </w:p>
    <w:p w14:paraId="67EC738F" w14:textId="77777777" w:rsidR="00C37493" w:rsidRPr="00953BAB" w:rsidRDefault="00C37493" w:rsidP="00CF2494">
      <w:pPr>
        <w:rPr>
          <w:rFonts w:ascii="Times New Roman" w:hAnsi="Times New Roman" w:cs="Times New Roman"/>
          <w:lang w:val="en-IN"/>
        </w:rPr>
      </w:pPr>
    </w:p>
    <w:p w14:paraId="53174050" w14:textId="77777777" w:rsidR="00691FAB" w:rsidRPr="00953BAB" w:rsidRDefault="00691FAB" w:rsidP="00B90BD9">
      <w:pPr>
        <w:rPr>
          <w:rFonts w:ascii="Times New Roman" w:hAnsi="Times New Roman" w:cs="Times New Roman"/>
        </w:rPr>
      </w:pPr>
    </w:p>
    <w:p w14:paraId="3B97F4FD" w14:textId="67634FF5" w:rsidR="00932F88" w:rsidRPr="00953BAB" w:rsidRDefault="00935020">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Data Uncleaning:</w:t>
      </w:r>
    </w:p>
    <w:p w14:paraId="540DD1B7" w14:textId="669156F4" w:rsidR="3DDF9EB2" w:rsidRPr="00953BAB" w:rsidRDefault="3DDF9EB2" w:rsidP="3DDF9EB2">
      <w:pPr>
        <w:rPr>
          <w:rFonts w:ascii="Times New Roman" w:hAnsi="Times New Roman" w:cs="Times New Roman"/>
        </w:rPr>
      </w:pPr>
    </w:p>
    <w:p w14:paraId="1BEC54AD" w14:textId="10D92BA0" w:rsidR="008159A9" w:rsidRPr="00953BAB" w:rsidRDefault="008159A9" w:rsidP="00A46322">
      <w:pPr>
        <w:pStyle w:val="Heading2"/>
        <w:ind w:firstLine="720"/>
        <w:rPr>
          <w:rFonts w:ascii="Times New Roman" w:eastAsia="Times New Roman" w:hAnsi="Times New Roman" w:cs="Times New Roman"/>
          <w:color w:val="000000" w:themeColor="text1"/>
        </w:rPr>
      </w:pPr>
      <w:r w:rsidRPr="00953BAB">
        <w:rPr>
          <w:rFonts w:ascii="Times New Roman" w:eastAsia="Times New Roman" w:hAnsi="Times New Roman" w:cs="Times New Roman"/>
          <w:color w:val="000000" w:themeColor="text1"/>
        </w:rPr>
        <w:t>As part of a unique project aimed at testing data cleaning methodologies, Ashwith and Muskaan were tasked with intentionally introducing errors and inconsistencies into a clean dataset. This exercise aimed to provide a hands-on learning experience for the team, allowing them to better grasp the challenges associated with data cleaning and the significance of maintaining data quality. Leveraging Tableau Prep's diverse range of data manipulation capabilities, the team embarked on systematically degrading the quality of the dataset across various dimensions. Drawing upon their prior experience with Tableau Prep from class assignments and tutorials, the team felt confident in their ability to execute this task effectively.</w:t>
      </w:r>
      <w:r w:rsidRPr="00953BAB">
        <w:rPr>
          <w:rFonts w:ascii="Times New Roman" w:eastAsia="Times New Roman" w:hAnsi="Times New Roman" w:cs="Times New Roman"/>
          <w:color w:val="000000" w:themeColor="text1"/>
        </w:rPr>
        <w:cr/>
      </w:r>
      <w:r w:rsidRPr="00953BAB">
        <w:rPr>
          <w:rFonts w:ascii="Times New Roman" w:eastAsia="Times New Roman" w:hAnsi="Times New Roman" w:cs="Times New Roman"/>
          <w:color w:val="000000" w:themeColor="text1"/>
        </w:rPr>
        <w:cr/>
      </w:r>
      <w:r w:rsidR="00F312B4" w:rsidRPr="00953BAB">
        <w:rPr>
          <w:rFonts w:ascii="Times New Roman" w:eastAsia="Times New Roman" w:hAnsi="Times New Roman" w:cs="Times New Roman"/>
          <w:color w:val="000000" w:themeColor="text1"/>
        </w:rPr>
        <w:t xml:space="preserve"> </w:t>
      </w:r>
      <w:r w:rsidR="00F312B4" w:rsidRPr="00953BAB">
        <w:rPr>
          <w:rFonts w:ascii="Times New Roman" w:eastAsia="Times New Roman" w:hAnsi="Times New Roman" w:cs="Times New Roman"/>
          <w:color w:val="000000" w:themeColor="text1"/>
        </w:rPr>
        <w:tab/>
      </w:r>
      <w:r w:rsidRPr="00953BAB">
        <w:rPr>
          <w:rFonts w:ascii="Times New Roman" w:eastAsia="Times New Roman" w:hAnsi="Times New Roman" w:cs="Times New Roman"/>
          <w:color w:val="000000" w:themeColor="text1"/>
        </w:rPr>
        <w:t>The approach adopted involved deliberately undermining several key dimensions of data quality, including consistency, validity, accuracy, completeness, conformity, and uniqueness. To achieve this, a series of intentional manipulations were performed on the clean dataset. These manipulations included mismatching column values, inserting null values, adding duplicate entries, introducing negative values, altering column data types, removing essential columns, and incorporating extraneous ones. Furthermore, to exacerbate discrepancies, the team established a data quality rule, only to intentionally violate it.</w:t>
      </w:r>
      <w:r w:rsidRPr="00953BAB">
        <w:rPr>
          <w:rFonts w:ascii="Times New Roman" w:eastAsia="Times New Roman" w:hAnsi="Times New Roman" w:cs="Times New Roman"/>
          <w:color w:val="000000" w:themeColor="text1"/>
        </w:rPr>
        <w:cr/>
      </w:r>
      <w:r w:rsidRPr="00953BAB">
        <w:rPr>
          <w:rFonts w:ascii="Times New Roman" w:eastAsia="Times New Roman" w:hAnsi="Times New Roman" w:cs="Times New Roman"/>
          <w:color w:val="000000" w:themeColor="text1"/>
        </w:rPr>
        <w:cr/>
      </w:r>
      <w:r w:rsidR="00F312B4" w:rsidRPr="00953BAB">
        <w:rPr>
          <w:rFonts w:ascii="Times New Roman" w:eastAsia="Times New Roman" w:hAnsi="Times New Roman" w:cs="Times New Roman"/>
          <w:color w:val="000000" w:themeColor="text1"/>
        </w:rPr>
        <w:t xml:space="preserve"> </w:t>
      </w:r>
      <w:r w:rsidR="00F312B4" w:rsidRPr="00953BAB">
        <w:rPr>
          <w:rFonts w:ascii="Times New Roman" w:eastAsia="Times New Roman" w:hAnsi="Times New Roman" w:cs="Times New Roman"/>
          <w:color w:val="000000" w:themeColor="text1"/>
        </w:rPr>
        <w:tab/>
      </w:r>
      <w:r w:rsidRPr="00953BAB">
        <w:rPr>
          <w:rFonts w:ascii="Times New Roman" w:eastAsia="Times New Roman" w:hAnsi="Times New Roman" w:cs="Times New Roman"/>
          <w:color w:val="000000" w:themeColor="text1"/>
        </w:rPr>
        <w:t>Through this deliberate introduction of errors and inconsistencies, the team aimed to simulate real-world scenarios where datasets are often plagued by various quality issues. By experiencing firsthand the process of degrading data quality, the team gained valuable insights into the complexities involved in data cleaning and the importance of maintaining high standards of data quality. This exercise not only enhanced their understanding of data cleaning methodologies but also underscored the critical role of data quality in driving reliable and meaningful insights from datasets.</w:t>
      </w:r>
    </w:p>
    <w:p w14:paraId="6EC8084B" w14:textId="77777777" w:rsidR="00281EB8" w:rsidRPr="00953BAB" w:rsidRDefault="00281EB8" w:rsidP="00281EB8">
      <w:pPr>
        <w:rPr>
          <w:rFonts w:ascii="Times New Roman" w:hAnsi="Times New Roman" w:cs="Times New Roman"/>
        </w:rPr>
      </w:pPr>
    </w:p>
    <w:p w14:paraId="2A4CFCD8" w14:textId="77777777" w:rsidR="00281EB8" w:rsidRPr="00953BAB" w:rsidRDefault="00281EB8" w:rsidP="00281EB8">
      <w:pPr>
        <w:rPr>
          <w:rFonts w:ascii="Times New Roman" w:hAnsi="Times New Roman" w:cs="Times New Roman"/>
        </w:rPr>
      </w:pPr>
    </w:p>
    <w:p w14:paraId="3CEA2F32" w14:textId="77777777" w:rsidR="00281EB8" w:rsidRPr="00953BAB" w:rsidRDefault="00281EB8" w:rsidP="00281EB8">
      <w:pPr>
        <w:rPr>
          <w:rFonts w:ascii="Times New Roman" w:hAnsi="Times New Roman" w:cs="Times New Roman"/>
        </w:rPr>
      </w:pPr>
    </w:p>
    <w:p w14:paraId="4140A975" w14:textId="77777777" w:rsidR="00281EB8" w:rsidRPr="00953BAB" w:rsidRDefault="00281EB8" w:rsidP="00281EB8">
      <w:pPr>
        <w:rPr>
          <w:rFonts w:ascii="Times New Roman" w:hAnsi="Times New Roman" w:cs="Times New Roman"/>
        </w:rPr>
      </w:pPr>
    </w:p>
    <w:p w14:paraId="058FDFC9" w14:textId="77777777" w:rsidR="00281EB8" w:rsidRPr="00953BAB" w:rsidRDefault="00281EB8" w:rsidP="00281EB8">
      <w:pPr>
        <w:rPr>
          <w:rFonts w:ascii="Times New Roman" w:hAnsi="Times New Roman" w:cs="Times New Roman"/>
        </w:rPr>
      </w:pPr>
    </w:p>
    <w:p w14:paraId="4ACC824F" w14:textId="77777777" w:rsidR="00281EB8" w:rsidRPr="00953BAB" w:rsidRDefault="00281EB8" w:rsidP="00281EB8">
      <w:pPr>
        <w:rPr>
          <w:rFonts w:ascii="Times New Roman" w:hAnsi="Times New Roman" w:cs="Times New Roman"/>
        </w:rPr>
      </w:pPr>
    </w:p>
    <w:p w14:paraId="53077352" w14:textId="77777777" w:rsidR="00281EB8" w:rsidRPr="00953BAB" w:rsidRDefault="00281EB8" w:rsidP="00281EB8">
      <w:pPr>
        <w:rPr>
          <w:rFonts w:ascii="Times New Roman" w:hAnsi="Times New Roman" w:cs="Times New Roman"/>
        </w:rPr>
      </w:pPr>
    </w:p>
    <w:p w14:paraId="2BF9B702" w14:textId="77777777" w:rsidR="00281EB8" w:rsidRPr="00953BAB" w:rsidRDefault="00281EB8" w:rsidP="00281EB8">
      <w:pPr>
        <w:rPr>
          <w:rFonts w:ascii="Times New Roman" w:hAnsi="Times New Roman" w:cs="Times New Roman"/>
        </w:rPr>
      </w:pPr>
    </w:p>
    <w:p w14:paraId="4AFEB449" w14:textId="77777777" w:rsidR="00281EB8" w:rsidRPr="00953BAB" w:rsidRDefault="00281EB8" w:rsidP="00281EB8">
      <w:pPr>
        <w:rPr>
          <w:rFonts w:ascii="Times New Roman" w:hAnsi="Times New Roman" w:cs="Times New Roman"/>
        </w:rPr>
      </w:pPr>
    </w:p>
    <w:p w14:paraId="319AA81D" w14:textId="77777777" w:rsidR="00281EB8" w:rsidRPr="00953BAB" w:rsidRDefault="00281EB8" w:rsidP="00281EB8">
      <w:pPr>
        <w:rPr>
          <w:rFonts w:ascii="Times New Roman" w:hAnsi="Times New Roman" w:cs="Times New Roman"/>
        </w:rPr>
      </w:pPr>
    </w:p>
    <w:p w14:paraId="76DD3F4D" w14:textId="77777777" w:rsidR="00281EB8" w:rsidRPr="00953BAB" w:rsidRDefault="00281EB8" w:rsidP="00281EB8">
      <w:pPr>
        <w:rPr>
          <w:rFonts w:ascii="Times New Roman" w:hAnsi="Times New Roman" w:cs="Times New Roman"/>
        </w:rPr>
      </w:pPr>
    </w:p>
    <w:p w14:paraId="438AEAE8" w14:textId="77777777" w:rsidR="00281EB8" w:rsidRPr="00953BAB" w:rsidRDefault="00281EB8" w:rsidP="00281EB8">
      <w:pPr>
        <w:rPr>
          <w:rFonts w:ascii="Times New Roman" w:hAnsi="Times New Roman" w:cs="Times New Roman"/>
        </w:rPr>
      </w:pPr>
    </w:p>
    <w:p w14:paraId="37C58C88" w14:textId="77777777" w:rsidR="00281EB8" w:rsidRPr="00953BAB" w:rsidRDefault="00281EB8" w:rsidP="00281EB8">
      <w:pPr>
        <w:rPr>
          <w:rFonts w:ascii="Times New Roman" w:hAnsi="Times New Roman" w:cs="Times New Roman"/>
        </w:rPr>
      </w:pPr>
    </w:p>
    <w:p w14:paraId="7AF74257" w14:textId="77777777" w:rsidR="00281EB8" w:rsidRPr="00953BAB" w:rsidRDefault="00281EB8" w:rsidP="00281EB8">
      <w:pPr>
        <w:rPr>
          <w:rFonts w:ascii="Times New Roman" w:hAnsi="Times New Roman" w:cs="Times New Roman"/>
        </w:rPr>
      </w:pPr>
    </w:p>
    <w:p w14:paraId="269D5055" w14:textId="77777777" w:rsidR="00281EB8" w:rsidRPr="00953BAB" w:rsidRDefault="00281EB8" w:rsidP="00281EB8">
      <w:pPr>
        <w:rPr>
          <w:rFonts w:ascii="Times New Roman" w:hAnsi="Times New Roman" w:cs="Times New Roman"/>
        </w:rPr>
      </w:pPr>
    </w:p>
    <w:p w14:paraId="2A2AFFD4" w14:textId="04459E91" w:rsidR="00281EB8" w:rsidRPr="00953BAB" w:rsidRDefault="00281EB8" w:rsidP="00281EB8">
      <w:pPr>
        <w:pStyle w:val="Heading2"/>
        <w:rPr>
          <w:rFonts w:ascii="Times New Roman" w:hAnsi="Times New Roman" w:cs="Times New Roman"/>
          <w:sz w:val="40"/>
          <w:szCs w:val="40"/>
        </w:rPr>
      </w:pPr>
      <w:r w:rsidRPr="00953BAB">
        <w:rPr>
          <w:rFonts w:ascii="Times New Roman" w:hAnsi="Times New Roman" w:cs="Times New Roman"/>
          <w:sz w:val="40"/>
          <w:szCs w:val="40"/>
        </w:rPr>
        <w:lastRenderedPageBreak/>
        <w:t>Steps in Data Uncleaning:</w:t>
      </w:r>
    </w:p>
    <w:p w14:paraId="5FB9F2A9" w14:textId="77777777" w:rsidR="00281EB8" w:rsidRPr="00953BAB" w:rsidRDefault="00281EB8" w:rsidP="00281EB8">
      <w:pPr>
        <w:rPr>
          <w:rFonts w:ascii="Times New Roman" w:hAnsi="Times New Roman" w:cs="Times New Roman"/>
        </w:rPr>
      </w:pPr>
    </w:p>
    <w:p w14:paraId="5F4B55E1" w14:textId="53DC7E4A" w:rsidR="00BC443F" w:rsidRPr="004840DB" w:rsidRDefault="004670F5" w:rsidP="004670F5">
      <w:pPr>
        <w:pStyle w:val="ListParagraph"/>
        <w:rPr>
          <w:rFonts w:ascii="Times New Roman" w:hAnsi="Times New Roman" w:cs="Times New Roman"/>
          <w:sz w:val="28"/>
          <w:szCs w:val="28"/>
        </w:rPr>
      </w:pPr>
      <w:r w:rsidRPr="004840DB">
        <w:rPr>
          <w:rFonts w:ascii="Times New Roman" w:hAnsi="Times New Roman" w:cs="Times New Roman"/>
          <w:sz w:val="28"/>
          <w:szCs w:val="28"/>
        </w:rPr>
        <w:t>Recipe</w:t>
      </w:r>
      <w:r w:rsidR="004840DB">
        <w:rPr>
          <w:rFonts w:ascii="Times New Roman" w:hAnsi="Times New Roman" w:cs="Times New Roman"/>
          <w:sz w:val="28"/>
          <w:szCs w:val="28"/>
        </w:rPr>
        <w:t>: (Using TableauPrep)</w:t>
      </w:r>
    </w:p>
    <w:p w14:paraId="3A0F1B82" w14:textId="2620BD90" w:rsidR="004670F5" w:rsidRPr="00953BAB" w:rsidRDefault="004670F5" w:rsidP="004670F5">
      <w:pPr>
        <w:rPr>
          <w:rFonts w:ascii="Times New Roman" w:hAnsi="Times New Roman" w:cs="Times New Roman"/>
        </w:rPr>
      </w:pPr>
      <w:r w:rsidRPr="00953BAB">
        <w:rPr>
          <w:rFonts w:ascii="Times New Roman" w:hAnsi="Times New Roman" w:cs="Times New Roman"/>
          <w:noProof/>
        </w:rPr>
        <w:drawing>
          <wp:inline distT="0" distB="0" distL="0" distR="0" wp14:anchorId="5114F8E1" wp14:editId="178B95A0">
            <wp:extent cx="6858000" cy="2207260"/>
            <wp:effectExtent l="0" t="0" r="0" b="0"/>
            <wp:docPr id="1575237353" name="Picture 6" descr="A diagram of a diagram&#10;&#10;Description automatically generated with medium confidence">
              <a:extLst xmlns:a="http://schemas.openxmlformats.org/drawingml/2006/main">
                <a:ext uri="{FF2B5EF4-FFF2-40B4-BE49-F238E27FC236}">
                  <a16:creationId xmlns:a16="http://schemas.microsoft.com/office/drawing/2014/main" id="{27B144DE-3CAC-7592-BA14-CFDC4AFDF37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37353" name="Picture 6" descr="A diagram of a diagram&#10;&#10;Description automatically generated with medium confidence">
                      <a:extLst>
                        <a:ext uri="{FF2B5EF4-FFF2-40B4-BE49-F238E27FC236}">
                          <a16:creationId xmlns:a16="http://schemas.microsoft.com/office/drawing/2014/main" id="{27B144DE-3CAC-7592-BA14-CFDC4AFDF370}"/>
                        </a:ext>
                      </a:extLst>
                    </pic:cNvPr>
                    <pic:cNvPicPr>
                      <a:picLocks noChangeAspect="1"/>
                    </pic:cNvPicPr>
                  </pic:nvPicPr>
                  <pic:blipFill>
                    <a:blip r:embed="rId28"/>
                    <a:stretch>
                      <a:fillRect/>
                    </a:stretch>
                  </pic:blipFill>
                  <pic:spPr>
                    <a:xfrm>
                      <a:off x="0" y="0"/>
                      <a:ext cx="6858000" cy="2207260"/>
                    </a:xfrm>
                    <a:prstGeom prst="rect">
                      <a:avLst/>
                    </a:prstGeom>
                  </pic:spPr>
                </pic:pic>
              </a:graphicData>
            </a:graphic>
          </wp:inline>
        </w:drawing>
      </w:r>
    </w:p>
    <w:p w14:paraId="03CFC84E" w14:textId="77777777" w:rsidR="004670F5" w:rsidRPr="00953BAB" w:rsidRDefault="004670F5" w:rsidP="004670F5">
      <w:pPr>
        <w:rPr>
          <w:rFonts w:ascii="Times New Roman" w:hAnsi="Times New Roman" w:cs="Times New Roman"/>
        </w:rPr>
      </w:pPr>
    </w:p>
    <w:p w14:paraId="1A2E00F7" w14:textId="77777777" w:rsidR="00B0206C" w:rsidRPr="00B0206C" w:rsidRDefault="00B0206C" w:rsidP="00B0206C">
      <w:pPr>
        <w:pStyle w:val="ListParagraph"/>
        <w:numPr>
          <w:ilvl w:val="0"/>
          <w:numId w:val="17"/>
        </w:numPr>
        <w:rPr>
          <w:rFonts w:ascii="Times New Roman" w:hAnsi="Times New Roman" w:cs="Times New Roman"/>
          <w:sz w:val="28"/>
          <w:szCs w:val="28"/>
          <w:lang w:val="en-IN"/>
        </w:rPr>
      </w:pPr>
      <w:r w:rsidRPr="004840DB">
        <w:rPr>
          <w:rFonts w:ascii="Times New Roman" w:hAnsi="Times New Roman" w:cs="Times New Roman"/>
          <w:sz w:val="28"/>
          <w:szCs w:val="28"/>
        </w:rPr>
        <w:t>Affecting Completeness:</w:t>
      </w:r>
    </w:p>
    <w:p w14:paraId="71E7CD88" w14:textId="7E9AE86E" w:rsidR="00B0206C" w:rsidRPr="00B0206C" w:rsidRDefault="001C5698" w:rsidP="00B0206C">
      <w:pPr>
        <w:pStyle w:val="ListParagraph"/>
        <w:rPr>
          <w:rFonts w:ascii="Times New Roman" w:hAnsi="Times New Roman" w:cs="Times New Roman"/>
          <w:sz w:val="28"/>
          <w:szCs w:val="28"/>
          <w:lang w:val="en-IN"/>
        </w:rPr>
      </w:pPr>
      <w:r w:rsidRPr="004840DB">
        <w:rPr>
          <w:rFonts w:ascii="Times New Roman" w:hAnsi="Times New Roman" w:cs="Times New Roman"/>
          <w:sz w:val="28"/>
          <w:szCs w:val="28"/>
        </w:rPr>
        <w:t>-</w:t>
      </w:r>
      <w:r w:rsidR="00B0206C" w:rsidRPr="004840DB">
        <w:rPr>
          <w:rFonts w:ascii="Times New Roman" w:hAnsi="Times New Roman" w:cs="Times New Roman"/>
          <w:sz w:val="28"/>
          <w:szCs w:val="28"/>
        </w:rPr>
        <w:t>Adding the null values to different fields</w:t>
      </w:r>
    </w:p>
    <w:p w14:paraId="2D160CCA" w14:textId="3D6B89B8" w:rsidR="004670F5" w:rsidRPr="00953BAB" w:rsidRDefault="00B0206C" w:rsidP="00B0206C">
      <w:pPr>
        <w:pStyle w:val="ListParagraph"/>
        <w:rPr>
          <w:rFonts w:ascii="Times New Roman" w:hAnsi="Times New Roman" w:cs="Times New Roman"/>
        </w:rPr>
      </w:pPr>
      <w:r w:rsidRPr="00953BAB">
        <w:rPr>
          <w:rFonts w:ascii="Times New Roman" w:hAnsi="Times New Roman" w:cs="Times New Roman"/>
          <w:noProof/>
        </w:rPr>
        <w:drawing>
          <wp:inline distT="0" distB="0" distL="0" distR="0" wp14:anchorId="618F271E" wp14:editId="4BDC8A7B">
            <wp:extent cx="3464296" cy="4014400"/>
            <wp:effectExtent l="57150" t="0" r="60325" b="120015"/>
            <wp:docPr id="3" name="Picture 2" descr="A screenshot of a group&#10;&#10;Description automatically generated">
              <a:extLst xmlns:a="http://schemas.openxmlformats.org/drawingml/2006/main">
                <a:ext uri="{FF2B5EF4-FFF2-40B4-BE49-F238E27FC236}">
                  <a16:creationId xmlns:a16="http://schemas.microsoft.com/office/drawing/2014/main" id="{3D304661-CBF0-A422-52D9-27BBAB0B5C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group&#10;&#10;Description automatically generated">
                      <a:extLst>
                        <a:ext uri="{FF2B5EF4-FFF2-40B4-BE49-F238E27FC236}">
                          <a16:creationId xmlns:a16="http://schemas.microsoft.com/office/drawing/2014/main" id="{3D304661-CBF0-A422-52D9-27BBAB0B5C7E}"/>
                        </a:ext>
                      </a:extLst>
                    </pic:cNvPr>
                    <pic:cNvPicPr>
                      <a:picLocks noChangeAspect="1"/>
                    </pic:cNvPicPr>
                  </pic:nvPicPr>
                  <pic:blipFill>
                    <a:blip r:embed="rId29"/>
                    <a:stretch>
                      <a:fillRect/>
                    </a:stretch>
                  </pic:blipFill>
                  <pic:spPr>
                    <a:xfrm>
                      <a:off x="0" y="0"/>
                      <a:ext cx="3464296" cy="4014400"/>
                    </a:xfrm>
                    <a:prstGeom prst="roundRect">
                      <a:avLst>
                        <a:gd name="adj" fmla="val 1858"/>
                      </a:avLst>
                    </a:prstGeom>
                    <a:effectLst>
                      <a:outerShdw blurRad="50800" dist="50800" dir="5400000" algn="tl" rotWithShape="0">
                        <a:srgbClr val="000000">
                          <a:alpha val="43000"/>
                        </a:srgbClr>
                      </a:outerShdw>
                    </a:effectLst>
                  </pic:spPr>
                </pic:pic>
              </a:graphicData>
            </a:graphic>
          </wp:inline>
        </w:drawing>
      </w:r>
    </w:p>
    <w:p w14:paraId="3F87A3EC" w14:textId="77777777" w:rsidR="00B0206C" w:rsidRPr="00953BAB" w:rsidRDefault="00B0206C" w:rsidP="00B0206C">
      <w:pPr>
        <w:pStyle w:val="ListParagraph"/>
        <w:rPr>
          <w:rFonts w:ascii="Times New Roman" w:hAnsi="Times New Roman" w:cs="Times New Roman"/>
        </w:rPr>
      </w:pPr>
    </w:p>
    <w:p w14:paraId="32640DA5" w14:textId="77777777" w:rsidR="001C5698" w:rsidRPr="00953BAB" w:rsidRDefault="001C5698" w:rsidP="00B0206C">
      <w:pPr>
        <w:pStyle w:val="ListParagraph"/>
        <w:rPr>
          <w:rFonts w:ascii="Times New Roman" w:hAnsi="Times New Roman" w:cs="Times New Roman"/>
        </w:rPr>
      </w:pPr>
    </w:p>
    <w:p w14:paraId="29356F96" w14:textId="77777777" w:rsidR="001C5698" w:rsidRPr="00953BAB" w:rsidRDefault="001C5698" w:rsidP="00B0206C">
      <w:pPr>
        <w:pStyle w:val="ListParagraph"/>
        <w:rPr>
          <w:rFonts w:ascii="Times New Roman" w:hAnsi="Times New Roman" w:cs="Times New Roman"/>
        </w:rPr>
      </w:pPr>
    </w:p>
    <w:p w14:paraId="50070AD3" w14:textId="77777777" w:rsidR="001C5698" w:rsidRPr="00953BAB" w:rsidRDefault="001C5698" w:rsidP="00B0206C">
      <w:pPr>
        <w:pStyle w:val="ListParagraph"/>
        <w:rPr>
          <w:rFonts w:ascii="Times New Roman" w:hAnsi="Times New Roman" w:cs="Times New Roman"/>
        </w:rPr>
      </w:pPr>
    </w:p>
    <w:p w14:paraId="1184A203" w14:textId="77777777" w:rsidR="001C5698" w:rsidRPr="00953BAB" w:rsidRDefault="001C5698" w:rsidP="00B0206C">
      <w:pPr>
        <w:pStyle w:val="ListParagraph"/>
        <w:rPr>
          <w:rFonts w:ascii="Times New Roman" w:hAnsi="Times New Roman" w:cs="Times New Roman"/>
        </w:rPr>
      </w:pPr>
    </w:p>
    <w:p w14:paraId="6F6CB3C6" w14:textId="77777777" w:rsidR="001C5698" w:rsidRPr="00953BAB" w:rsidRDefault="001C5698" w:rsidP="00B0206C">
      <w:pPr>
        <w:pStyle w:val="ListParagraph"/>
        <w:rPr>
          <w:rFonts w:ascii="Times New Roman" w:hAnsi="Times New Roman" w:cs="Times New Roman"/>
        </w:rPr>
      </w:pPr>
    </w:p>
    <w:p w14:paraId="162D0D09" w14:textId="77777777" w:rsidR="001C5698" w:rsidRPr="00953BAB" w:rsidRDefault="001C5698" w:rsidP="00B0206C">
      <w:pPr>
        <w:pStyle w:val="ListParagraph"/>
        <w:rPr>
          <w:rFonts w:ascii="Times New Roman" w:hAnsi="Times New Roman" w:cs="Times New Roman"/>
        </w:rPr>
      </w:pPr>
    </w:p>
    <w:p w14:paraId="417A4DF0" w14:textId="77777777" w:rsidR="001C5698" w:rsidRPr="001C5698" w:rsidRDefault="001C5698" w:rsidP="001C5698">
      <w:pPr>
        <w:pStyle w:val="ListParagraph"/>
        <w:numPr>
          <w:ilvl w:val="0"/>
          <w:numId w:val="17"/>
        </w:numPr>
        <w:rPr>
          <w:rFonts w:ascii="Times New Roman" w:hAnsi="Times New Roman" w:cs="Times New Roman"/>
          <w:sz w:val="28"/>
          <w:szCs w:val="28"/>
          <w:lang w:val="en-IN"/>
        </w:rPr>
      </w:pPr>
      <w:r w:rsidRPr="001C5698">
        <w:rPr>
          <w:rFonts w:ascii="Times New Roman" w:hAnsi="Times New Roman" w:cs="Times New Roman"/>
          <w:sz w:val="28"/>
          <w:szCs w:val="28"/>
        </w:rPr>
        <w:t xml:space="preserve">Affecting </w:t>
      </w:r>
      <w:r w:rsidRPr="001C5698">
        <w:rPr>
          <w:rFonts w:ascii="Times New Roman" w:hAnsi="Times New Roman" w:cs="Times New Roman"/>
          <w:sz w:val="28"/>
          <w:szCs w:val="28"/>
          <w:lang w:val="en-IN"/>
        </w:rPr>
        <w:t>Uniqueness:</w:t>
      </w:r>
    </w:p>
    <w:p w14:paraId="0C0CC6BC" w14:textId="77777777" w:rsidR="001C5698" w:rsidRPr="001C5698" w:rsidRDefault="001C5698" w:rsidP="001C5698">
      <w:pPr>
        <w:pStyle w:val="ListParagraph"/>
        <w:rPr>
          <w:rFonts w:ascii="Times New Roman" w:hAnsi="Times New Roman" w:cs="Times New Roman"/>
          <w:sz w:val="28"/>
          <w:szCs w:val="28"/>
          <w:lang w:val="en-IN"/>
        </w:rPr>
      </w:pPr>
      <w:r w:rsidRPr="001C5698">
        <w:rPr>
          <w:rFonts w:ascii="Times New Roman" w:hAnsi="Times New Roman" w:cs="Times New Roman"/>
          <w:sz w:val="28"/>
          <w:szCs w:val="28"/>
          <w:lang w:val="en-IN"/>
        </w:rPr>
        <w:t>-Adding a duplicate field to reduce the uniqueness</w:t>
      </w:r>
    </w:p>
    <w:p w14:paraId="45A575D5" w14:textId="6DCE35F5" w:rsidR="00B0206C" w:rsidRPr="00953BAB" w:rsidRDefault="001C5698" w:rsidP="001C5698">
      <w:pPr>
        <w:pStyle w:val="ListParagraph"/>
        <w:rPr>
          <w:rFonts w:ascii="Times New Roman" w:hAnsi="Times New Roman" w:cs="Times New Roman"/>
        </w:rPr>
      </w:pPr>
      <w:r w:rsidRPr="00953BAB">
        <w:rPr>
          <w:rFonts w:ascii="Times New Roman" w:hAnsi="Times New Roman" w:cs="Times New Roman"/>
          <w:noProof/>
        </w:rPr>
        <w:drawing>
          <wp:inline distT="0" distB="0" distL="0" distR="0" wp14:anchorId="1AF8E567" wp14:editId="55DD875B">
            <wp:extent cx="3654425" cy="3536032"/>
            <wp:effectExtent l="0" t="0" r="0" b="0"/>
            <wp:docPr id="1263846220" name="Picture 2" descr="A screenshot of a computer&#10;&#10;Description automatically generated">
              <a:extLst xmlns:a="http://schemas.openxmlformats.org/drawingml/2006/main">
                <a:ext uri="{FF2B5EF4-FFF2-40B4-BE49-F238E27FC236}">
                  <a16:creationId xmlns:a16="http://schemas.microsoft.com/office/drawing/2014/main" id="{D3930F86-0EF7-F7C8-B793-6FCFB8867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D3930F86-0EF7-F7C8-B793-6FCFB8867D0D}"/>
                        </a:ext>
                      </a:extLst>
                    </pic:cNvPr>
                    <pic:cNvPicPr>
                      <a:picLocks noChangeAspect="1"/>
                    </pic:cNvPicPr>
                  </pic:nvPicPr>
                  <pic:blipFill>
                    <a:blip r:embed="rId30"/>
                    <a:stretch>
                      <a:fillRect/>
                    </a:stretch>
                  </pic:blipFill>
                  <pic:spPr>
                    <a:xfrm>
                      <a:off x="0" y="0"/>
                      <a:ext cx="3660983" cy="3542378"/>
                    </a:xfrm>
                    <a:prstGeom prst="rect">
                      <a:avLst/>
                    </a:prstGeom>
                  </pic:spPr>
                </pic:pic>
              </a:graphicData>
            </a:graphic>
          </wp:inline>
        </w:drawing>
      </w:r>
    </w:p>
    <w:p w14:paraId="0B3C67F4" w14:textId="77777777" w:rsidR="001C5698" w:rsidRPr="00953BAB" w:rsidRDefault="001C5698" w:rsidP="001C5698">
      <w:pPr>
        <w:pStyle w:val="ListParagraph"/>
        <w:rPr>
          <w:rFonts w:ascii="Times New Roman" w:hAnsi="Times New Roman" w:cs="Times New Roman"/>
        </w:rPr>
      </w:pPr>
    </w:p>
    <w:p w14:paraId="2BE44825" w14:textId="77777777" w:rsidR="00DD0F2C" w:rsidRPr="00DD0F2C" w:rsidRDefault="00DD0F2C" w:rsidP="00DD0F2C">
      <w:pPr>
        <w:pStyle w:val="ListParagraph"/>
        <w:numPr>
          <w:ilvl w:val="0"/>
          <w:numId w:val="17"/>
        </w:numPr>
        <w:rPr>
          <w:rFonts w:ascii="Times New Roman" w:hAnsi="Times New Roman" w:cs="Times New Roman"/>
          <w:sz w:val="28"/>
          <w:szCs w:val="28"/>
          <w:lang w:val="en-IN"/>
        </w:rPr>
      </w:pPr>
      <w:r w:rsidRPr="00DD0F2C">
        <w:rPr>
          <w:rFonts w:ascii="Times New Roman" w:hAnsi="Times New Roman" w:cs="Times New Roman"/>
          <w:sz w:val="28"/>
          <w:szCs w:val="28"/>
        </w:rPr>
        <w:t xml:space="preserve">Affecting </w:t>
      </w:r>
      <w:r w:rsidRPr="00DD0F2C">
        <w:rPr>
          <w:rFonts w:ascii="Times New Roman" w:hAnsi="Times New Roman" w:cs="Times New Roman"/>
          <w:sz w:val="28"/>
          <w:szCs w:val="28"/>
          <w:lang w:val="en-IN"/>
        </w:rPr>
        <w:t>Validity:</w:t>
      </w:r>
    </w:p>
    <w:p w14:paraId="6FB0730E" w14:textId="77777777" w:rsidR="00DD0F2C" w:rsidRPr="00DD0F2C" w:rsidRDefault="00DD0F2C" w:rsidP="00DD0F2C">
      <w:pPr>
        <w:pStyle w:val="ListParagraph"/>
        <w:rPr>
          <w:rFonts w:ascii="Times New Roman" w:hAnsi="Times New Roman" w:cs="Times New Roman"/>
          <w:sz w:val="28"/>
          <w:szCs w:val="28"/>
          <w:lang w:val="en-IN"/>
        </w:rPr>
      </w:pPr>
      <w:r w:rsidRPr="00DD0F2C">
        <w:rPr>
          <w:rFonts w:ascii="Times New Roman" w:hAnsi="Times New Roman" w:cs="Times New Roman"/>
          <w:sz w:val="28"/>
          <w:szCs w:val="28"/>
          <w:lang w:val="en-IN"/>
        </w:rPr>
        <w:t>-Adding negative value in age field</w:t>
      </w:r>
    </w:p>
    <w:p w14:paraId="19EA3E6D" w14:textId="432F11AC" w:rsidR="001C5698" w:rsidRPr="00953BAB" w:rsidRDefault="00DD0F2C" w:rsidP="00DD0F2C">
      <w:pPr>
        <w:pStyle w:val="ListParagraph"/>
        <w:rPr>
          <w:rFonts w:ascii="Times New Roman" w:hAnsi="Times New Roman" w:cs="Times New Roman"/>
        </w:rPr>
      </w:pPr>
      <w:r w:rsidRPr="00953BAB">
        <w:rPr>
          <w:rFonts w:ascii="Times New Roman" w:hAnsi="Times New Roman" w:cs="Times New Roman"/>
          <w:noProof/>
        </w:rPr>
        <w:drawing>
          <wp:inline distT="0" distB="0" distL="0" distR="0" wp14:anchorId="7FC5CA9F" wp14:editId="0D19325D">
            <wp:extent cx="3881126" cy="4080444"/>
            <wp:effectExtent l="0" t="0" r="0" b="0"/>
            <wp:docPr id="854132688" name="Picture 2" descr="A screenshot of a computer&#10;&#10;Description automatically generated">
              <a:extLst xmlns:a="http://schemas.openxmlformats.org/drawingml/2006/main">
                <a:ext uri="{FF2B5EF4-FFF2-40B4-BE49-F238E27FC236}">
                  <a16:creationId xmlns:a16="http://schemas.microsoft.com/office/drawing/2014/main" id="{56FD496A-A07B-671E-3153-0F570C903E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56FD496A-A07B-671E-3153-0F570C903EF9}"/>
                        </a:ext>
                      </a:extLst>
                    </pic:cNvPr>
                    <pic:cNvPicPr>
                      <a:picLocks noChangeAspect="1"/>
                    </pic:cNvPicPr>
                  </pic:nvPicPr>
                  <pic:blipFill>
                    <a:blip r:embed="rId31"/>
                    <a:stretch>
                      <a:fillRect/>
                    </a:stretch>
                  </pic:blipFill>
                  <pic:spPr>
                    <a:xfrm>
                      <a:off x="0" y="0"/>
                      <a:ext cx="3888601" cy="4088303"/>
                    </a:xfrm>
                    <a:prstGeom prst="rect">
                      <a:avLst/>
                    </a:prstGeom>
                  </pic:spPr>
                </pic:pic>
              </a:graphicData>
            </a:graphic>
          </wp:inline>
        </w:drawing>
      </w:r>
    </w:p>
    <w:p w14:paraId="0AB15385" w14:textId="77777777" w:rsidR="00DD0F2C" w:rsidRPr="00953BAB" w:rsidRDefault="00DD0F2C" w:rsidP="00DD0F2C">
      <w:pPr>
        <w:pStyle w:val="ListParagraph"/>
        <w:rPr>
          <w:rFonts w:ascii="Times New Roman" w:hAnsi="Times New Roman" w:cs="Times New Roman"/>
        </w:rPr>
      </w:pPr>
    </w:p>
    <w:p w14:paraId="756FB829" w14:textId="77777777" w:rsidR="007B5628" w:rsidRPr="007B5628" w:rsidRDefault="007B5628" w:rsidP="007B5628">
      <w:pPr>
        <w:pStyle w:val="ListParagraph"/>
        <w:numPr>
          <w:ilvl w:val="0"/>
          <w:numId w:val="17"/>
        </w:numPr>
        <w:rPr>
          <w:rFonts w:ascii="Times New Roman" w:hAnsi="Times New Roman" w:cs="Times New Roman"/>
          <w:sz w:val="28"/>
          <w:szCs w:val="28"/>
          <w:lang w:val="en-IN"/>
        </w:rPr>
      </w:pPr>
      <w:r w:rsidRPr="007B5628">
        <w:rPr>
          <w:rFonts w:ascii="Times New Roman" w:hAnsi="Times New Roman" w:cs="Times New Roman"/>
          <w:sz w:val="28"/>
          <w:szCs w:val="28"/>
        </w:rPr>
        <w:lastRenderedPageBreak/>
        <w:t xml:space="preserve">Affecting </w:t>
      </w:r>
      <w:r w:rsidRPr="007B5628">
        <w:rPr>
          <w:rFonts w:ascii="Times New Roman" w:hAnsi="Times New Roman" w:cs="Times New Roman"/>
          <w:sz w:val="28"/>
          <w:szCs w:val="28"/>
          <w:lang w:val="en-GB"/>
        </w:rPr>
        <w:t>Accuracy:</w:t>
      </w:r>
    </w:p>
    <w:p w14:paraId="59F8F0A8" w14:textId="77777777" w:rsidR="007B5628" w:rsidRPr="007B5628" w:rsidRDefault="007B5628" w:rsidP="007B5628">
      <w:pPr>
        <w:pStyle w:val="ListParagraph"/>
        <w:rPr>
          <w:rFonts w:ascii="Times New Roman" w:hAnsi="Times New Roman" w:cs="Times New Roman"/>
          <w:sz w:val="28"/>
          <w:szCs w:val="28"/>
          <w:lang w:val="en-IN"/>
        </w:rPr>
      </w:pPr>
      <w:r w:rsidRPr="007B5628">
        <w:rPr>
          <w:rFonts w:ascii="Times New Roman" w:hAnsi="Times New Roman" w:cs="Times New Roman"/>
          <w:sz w:val="28"/>
          <w:szCs w:val="28"/>
          <w:lang w:val="en-GB"/>
        </w:rPr>
        <w:t>-Making sure the column name does not accurately describe the data present under its rows.</w:t>
      </w:r>
    </w:p>
    <w:p w14:paraId="3E354F4C" w14:textId="77777777" w:rsidR="007B5628" w:rsidRPr="007B5628" w:rsidRDefault="007B5628" w:rsidP="007B5628">
      <w:pPr>
        <w:pStyle w:val="ListParagraph"/>
        <w:rPr>
          <w:rFonts w:ascii="Times New Roman" w:hAnsi="Times New Roman" w:cs="Times New Roman"/>
          <w:sz w:val="28"/>
          <w:szCs w:val="28"/>
          <w:lang w:val="en-IN"/>
        </w:rPr>
      </w:pPr>
      <w:r w:rsidRPr="007B5628">
        <w:rPr>
          <w:rFonts w:ascii="Times New Roman" w:hAnsi="Times New Roman" w:cs="Times New Roman"/>
          <w:sz w:val="28"/>
          <w:szCs w:val="28"/>
          <w:lang w:val="en-GB"/>
        </w:rPr>
        <w:t>-making sure the data present in the row does not accurately represent as to what comes under its Column</w:t>
      </w:r>
    </w:p>
    <w:p w14:paraId="77D0CC37" w14:textId="4E877D60" w:rsidR="00DD0F2C" w:rsidRPr="00953BAB" w:rsidRDefault="007B5628" w:rsidP="007B5628">
      <w:pPr>
        <w:pStyle w:val="ListParagraph"/>
        <w:rPr>
          <w:rFonts w:ascii="Times New Roman" w:hAnsi="Times New Roman" w:cs="Times New Roman"/>
        </w:rPr>
      </w:pPr>
      <w:r w:rsidRPr="00953BAB">
        <w:rPr>
          <w:rFonts w:ascii="Times New Roman" w:hAnsi="Times New Roman" w:cs="Times New Roman"/>
          <w:noProof/>
        </w:rPr>
        <w:drawing>
          <wp:inline distT="0" distB="0" distL="0" distR="0" wp14:anchorId="3EE1B96C" wp14:editId="2CFFC0E4">
            <wp:extent cx="3431540" cy="3351038"/>
            <wp:effectExtent l="0" t="0" r="0" b="0"/>
            <wp:docPr id="530467833" name="Picture 2" descr="A screenshot of a computer&#10;&#10;Description automatically generated">
              <a:extLst xmlns:a="http://schemas.openxmlformats.org/drawingml/2006/main">
                <a:ext uri="{FF2B5EF4-FFF2-40B4-BE49-F238E27FC236}">
                  <a16:creationId xmlns:a16="http://schemas.microsoft.com/office/drawing/2014/main" id="{7CF21B57-C1D6-0913-BDC2-CA178D763F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a:extLst>
                        <a:ext uri="{FF2B5EF4-FFF2-40B4-BE49-F238E27FC236}">
                          <a16:creationId xmlns:a16="http://schemas.microsoft.com/office/drawing/2014/main" id="{7CF21B57-C1D6-0913-BDC2-CA178D763FA3}"/>
                        </a:ext>
                      </a:extLst>
                    </pic:cNvPr>
                    <pic:cNvPicPr>
                      <a:picLocks noChangeAspect="1"/>
                    </pic:cNvPicPr>
                  </pic:nvPicPr>
                  <pic:blipFill>
                    <a:blip r:embed="rId32"/>
                    <a:stretch>
                      <a:fillRect/>
                    </a:stretch>
                  </pic:blipFill>
                  <pic:spPr>
                    <a:xfrm>
                      <a:off x="0" y="0"/>
                      <a:ext cx="3443504" cy="3362721"/>
                    </a:xfrm>
                    <a:prstGeom prst="rect">
                      <a:avLst/>
                    </a:prstGeom>
                  </pic:spPr>
                </pic:pic>
              </a:graphicData>
            </a:graphic>
          </wp:inline>
        </w:drawing>
      </w:r>
    </w:p>
    <w:p w14:paraId="3E5BFCE7" w14:textId="77777777" w:rsidR="007B5628" w:rsidRPr="00953BAB" w:rsidRDefault="007B5628" w:rsidP="007B5628">
      <w:pPr>
        <w:pStyle w:val="ListParagraph"/>
        <w:rPr>
          <w:rFonts w:ascii="Times New Roman" w:hAnsi="Times New Roman" w:cs="Times New Roman"/>
        </w:rPr>
      </w:pPr>
    </w:p>
    <w:p w14:paraId="0592519A" w14:textId="77777777" w:rsidR="007B5628" w:rsidRPr="007B5628" w:rsidRDefault="007B5628" w:rsidP="007B5628">
      <w:pPr>
        <w:pStyle w:val="ListParagraph"/>
        <w:numPr>
          <w:ilvl w:val="0"/>
          <w:numId w:val="17"/>
        </w:numPr>
        <w:rPr>
          <w:rFonts w:ascii="Times New Roman" w:hAnsi="Times New Roman" w:cs="Times New Roman"/>
          <w:sz w:val="28"/>
          <w:szCs w:val="28"/>
          <w:lang w:val="en-IN"/>
        </w:rPr>
      </w:pPr>
      <w:r w:rsidRPr="007B5628">
        <w:rPr>
          <w:rFonts w:ascii="Times New Roman" w:hAnsi="Times New Roman" w:cs="Times New Roman"/>
          <w:sz w:val="28"/>
          <w:szCs w:val="28"/>
        </w:rPr>
        <w:t xml:space="preserve">Affecting </w:t>
      </w:r>
      <w:r w:rsidRPr="007B5628">
        <w:rPr>
          <w:rFonts w:ascii="Times New Roman" w:hAnsi="Times New Roman" w:cs="Times New Roman"/>
          <w:sz w:val="28"/>
          <w:szCs w:val="28"/>
          <w:lang w:val="en-GB"/>
        </w:rPr>
        <w:t>Consistency:</w:t>
      </w:r>
    </w:p>
    <w:p w14:paraId="5951316C" w14:textId="77777777" w:rsidR="007B5628" w:rsidRPr="007B5628" w:rsidRDefault="007B5628" w:rsidP="007B5628">
      <w:pPr>
        <w:pStyle w:val="ListParagraph"/>
        <w:rPr>
          <w:rFonts w:ascii="Times New Roman" w:hAnsi="Times New Roman" w:cs="Times New Roman"/>
          <w:lang w:val="en-IN"/>
        </w:rPr>
      </w:pPr>
      <w:r w:rsidRPr="007B5628">
        <w:rPr>
          <w:rFonts w:ascii="Times New Roman" w:hAnsi="Times New Roman" w:cs="Times New Roman"/>
          <w:sz w:val="28"/>
          <w:szCs w:val="28"/>
          <w:lang w:val="en-GB"/>
        </w:rPr>
        <w:t>-by changing data types</w:t>
      </w:r>
      <w:r w:rsidRPr="007B5628">
        <w:rPr>
          <w:rFonts w:ascii="Times New Roman" w:hAnsi="Times New Roman" w:cs="Times New Roman"/>
          <w:lang w:val="en-GB"/>
        </w:rPr>
        <w:t>.</w:t>
      </w:r>
    </w:p>
    <w:p w14:paraId="1712507A" w14:textId="7C2A5EAD" w:rsidR="007B5628" w:rsidRPr="00953BAB" w:rsidRDefault="00BA615A" w:rsidP="007B5628">
      <w:pPr>
        <w:pStyle w:val="ListParagraph"/>
        <w:rPr>
          <w:rFonts w:ascii="Times New Roman" w:hAnsi="Times New Roman" w:cs="Times New Roman"/>
        </w:rPr>
      </w:pPr>
      <w:r w:rsidRPr="00953BAB">
        <w:rPr>
          <w:rFonts w:ascii="Times New Roman" w:hAnsi="Times New Roman" w:cs="Times New Roman"/>
          <w:noProof/>
        </w:rPr>
        <w:drawing>
          <wp:inline distT="0" distB="0" distL="0" distR="0" wp14:anchorId="007F14B4" wp14:editId="1AFA5081">
            <wp:extent cx="3698240" cy="3842594"/>
            <wp:effectExtent l="0" t="0" r="0" b="0"/>
            <wp:docPr id="1473974570" name="Picture 5" descr="A screenshot of a computer&#10;&#10;Description automatically generated">
              <a:extLst xmlns:a="http://schemas.openxmlformats.org/drawingml/2006/main">
                <a:ext uri="{FF2B5EF4-FFF2-40B4-BE49-F238E27FC236}">
                  <a16:creationId xmlns:a16="http://schemas.microsoft.com/office/drawing/2014/main" id="{D2333512-3294-7802-8D8C-343A57DF29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D2333512-3294-7802-8D8C-343A57DF294B}"/>
                        </a:ext>
                      </a:extLst>
                    </pic:cNvPr>
                    <pic:cNvPicPr>
                      <a:picLocks noChangeAspect="1"/>
                    </pic:cNvPicPr>
                  </pic:nvPicPr>
                  <pic:blipFill>
                    <a:blip r:embed="rId33"/>
                    <a:stretch>
                      <a:fillRect/>
                    </a:stretch>
                  </pic:blipFill>
                  <pic:spPr>
                    <a:xfrm>
                      <a:off x="0" y="0"/>
                      <a:ext cx="3702041" cy="3846543"/>
                    </a:xfrm>
                    <a:prstGeom prst="rect">
                      <a:avLst/>
                    </a:prstGeom>
                  </pic:spPr>
                </pic:pic>
              </a:graphicData>
            </a:graphic>
          </wp:inline>
        </w:drawing>
      </w:r>
    </w:p>
    <w:p w14:paraId="37CFAFF7" w14:textId="77777777" w:rsidR="00281EB8" w:rsidRPr="00953BAB" w:rsidRDefault="00281EB8" w:rsidP="00BC443F">
      <w:pPr>
        <w:rPr>
          <w:rFonts w:ascii="Times New Roman" w:hAnsi="Times New Roman" w:cs="Times New Roman"/>
        </w:rPr>
      </w:pPr>
    </w:p>
    <w:p w14:paraId="4F9E64AD" w14:textId="63C9A641" w:rsidR="00932F88" w:rsidRPr="00953BAB" w:rsidRDefault="00935020">
      <w:pPr>
        <w:pStyle w:val="Heading2"/>
        <w:rPr>
          <w:rFonts w:ascii="Times New Roman" w:hAnsi="Times New Roman" w:cs="Times New Roman"/>
          <w:sz w:val="40"/>
          <w:szCs w:val="40"/>
        </w:rPr>
      </w:pPr>
      <w:r w:rsidRPr="00953BAB">
        <w:rPr>
          <w:rFonts w:ascii="Times New Roman" w:hAnsi="Times New Roman" w:cs="Times New Roman"/>
          <w:sz w:val="40"/>
          <w:szCs w:val="40"/>
        </w:rPr>
        <w:t xml:space="preserve">What we </w:t>
      </w:r>
      <w:r w:rsidR="000809C9" w:rsidRPr="00953BAB">
        <w:rPr>
          <w:rFonts w:ascii="Times New Roman" w:hAnsi="Times New Roman" w:cs="Times New Roman"/>
          <w:sz w:val="40"/>
          <w:szCs w:val="40"/>
        </w:rPr>
        <w:t>cannot</w:t>
      </w:r>
      <w:r w:rsidRPr="00953BAB">
        <w:rPr>
          <w:rFonts w:ascii="Times New Roman" w:hAnsi="Times New Roman" w:cs="Times New Roman"/>
          <w:sz w:val="40"/>
          <w:szCs w:val="40"/>
        </w:rPr>
        <w:t xml:space="preserve"> implement</w:t>
      </w:r>
      <w:r w:rsidR="00953BAB" w:rsidRPr="00953BAB">
        <w:rPr>
          <w:rFonts w:ascii="Times New Roman" w:hAnsi="Times New Roman" w:cs="Times New Roman"/>
          <w:sz w:val="40"/>
          <w:szCs w:val="40"/>
        </w:rPr>
        <w:t xml:space="preserve"> in Data Uncleaning</w:t>
      </w:r>
      <w:r w:rsidRPr="00953BAB">
        <w:rPr>
          <w:rFonts w:ascii="Times New Roman" w:hAnsi="Times New Roman" w:cs="Times New Roman"/>
          <w:sz w:val="40"/>
          <w:szCs w:val="40"/>
        </w:rPr>
        <w:t>–</w:t>
      </w:r>
    </w:p>
    <w:p w14:paraId="62812393" w14:textId="0B275351" w:rsidR="00953BAB" w:rsidRPr="004840DB" w:rsidRDefault="00953BAB" w:rsidP="00953BAB">
      <w:pPr>
        <w:rPr>
          <w:rFonts w:ascii="Times New Roman" w:hAnsi="Times New Roman" w:cs="Times New Roman"/>
          <w:sz w:val="28"/>
          <w:szCs w:val="28"/>
        </w:rPr>
      </w:pPr>
      <w:r w:rsidRPr="004840DB">
        <w:rPr>
          <w:rFonts w:ascii="Times New Roman" w:hAnsi="Times New Roman" w:cs="Times New Roman"/>
          <w:sz w:val="28"/>
          <w:szCs w:val="28"/>
        </w:rPr>
        <w:t>What is not valid according to the given dataset.</w:t>
      </w:r>
    </w:p>
    <w:p w14:paraId="0A8927BA" w14:textId="57726EBF" w:rsidR="00932F88" w:rsidRPr="004840DB" w:rsidRDefault="00935020">
      <w:pPr>
        <w:pStyle w:val="Compact"/>
        <w:numPr>
          <w:ilvl w:val="0"/>
          <w:numId w:val="5"/>
        </w:numPr>
        <w:rPr>
          <w:rFonts w:ascii="Times New Roman" w:hAnsi="Times New Roman" w:cs="Times New Roman"/>
          <w:sz w:val="28"/>
          <w:szCs w:val="28"/>
        </w:rPr>
      </w:pPr>
      <w:r w:rsidRPr="004840DB">
        <w:rPr>
          <w:rFonts w:ascii="Times New Roman" w:hAnsi="Times New Roman" w:cs="Times New Roman"/>
          <w:sz w:val="28"/>
          <w:szCs w:val="28"/>
        </w:rPr>
        <w:t xml:space="preserve">Currency – the degree to which the data is current in the </w:t>
      </w:r>
      <w:r w:rsidR="00EB4E41" w:rsidRPr="004840DB">
        <w:rPr>
          <w:rFonts w:ascii="Times New Roman" w:hAnsi="Times New Roman" w:cs="Times New Roman"/>
          <w:sz w:val="28"/>
          <w:szCs w:val="28"/>
        </w:rPr>
        <w:t>column.</w:t>
      </w:r>
    </w:p>
    <w:p w14:paraId="4AC5CD1B" w14:textId="7E47E0B0" w:rsidR="00932F88" w:rsidRPr="004840DB" w:rsidRDefault="00935020">
      <w:pPr>
        <w:pStyle w:val="Compact"/>
        <w:numPr>
          <w:ilvl w:val="0"/>
          <w:numId w:val="5"/>
        </w:numPr>
        <w:rPr>
          <w:rFonts w:ascii="Times New Roman" w:hAnsi="Times New Roman" w:cs="Times New Roman"/>
          <w:sz w:val="28"/>
          <w:szCs w:val="28"/>
        </w:rPr>
      </w:pPr>
      <w:r w:rsidRPr="004840DB">
        <w:rPr>
          <w:rFonts w:ascii="Times New Roman" w:hAnsi="Times New Roman" w:cs="Times New Roman"/>
          <w:sz w:val="28"/>
          <w:szCs w:val="28"/>
        </w:rPr>
        <w:t xml:space="preserve">Timeliness – when </w:t>
      </w:r>
      <w:r w:rsidR="00E30A72" w:rsidRPr="004840DB">
        <w:rPr>
          <w:rFonts w:ascii="Times New Roman" w:hAnsi="Times New Roman" w:cs="Times New Roman"/>
          <w:sz w:val="28"/>
          <w:szCs w:val="28"/>
        </w:rPr>
        <w:t>the data is readily</w:t>
      </w:r>
      <w:r w:rsidRPr="004840DB">
        <w:rPr>
          <w:rFonts w:ascii="Times New Roman" w:hAnsi="Times New Roman" w:cs="Times New Roman"/>
          <w:sz w:val="28"/>
          <w:szCs w:val="28"/>
        </w:rPr>
        <w:t xml:space="preserve"> available for </w:t>
      </w:r>
      <w:r w:rsidR="00EB4E41" w:rsidRPr="004840DB">
        <w:rPr>
          <w:rFonts w:ascii="Times New Roman" w:hAnsi="Times New Roman" w:cs="Times New Roman"/>
          <w:sz w:val="28"/>
          <w:szCs w:val="28"/>
        </w:rPr>
        <w:t>use.</w:t>
      </w:r>
    </w:p>
    <w:p w14:paraId="2506816E" w14:textId="77777777" w:rsidR="00B81BFE" w:rsidRPr="00953BAB" w:rsidRDefault="00B81BFE">
      <w:pPr>
        <w:pStyle w:val="Heading2"/>
        <w:rPr>
          <w:rFonts w:ascii="Times New Roman" w:hAnsi="Times New Roman" w:cs="Times New Roman"/>
          <w:sz w:val="40"/>
          <w:szCs w:val="40"/>
        </w:rPr>
      </w:pPr>
      <w:bookmarkStart w:id="0" w:name="conclusion"/>
    </w:p>
    <w:p w14:paraId="6D693D28" w14:textId="77777777" w:rsidR="00953BAB" w:rsidRPr="00953BAB" w:rsidRDefault="00953BAB" w:rsidP="00953BAB">
      <w:pPr>
        <w:rPr>
          <w:rFonts w:ascii="Times New Roman" w:hAnsi="Times New Roman" w:cs="Times New Roman"/>
        </w:rPr>
      </w:pPr>
    </w:p>
    <w:p w14:paraId="215A6A0A" w14:textId="6D13A0A3" w:rsidR="00932F88" w:rsidRPr="00953BAB" w:rsidRDefault="00935020">
      <w:pPr>
        <w:pStyle w:val="Heading2"/>
        <w:rPr>
          <w:rFonts w:ascii="Times New Roman" w:hAnsi="Times New Roman" w:cs="Times New Roman"/>
          <w:sz w:val="40"/>
        </w:rPr>
      </w:pPr>
      <w:r w:rsidRPr="00953BAB">
        <w:rPr>
          <w:rFonts w:ascii="Times New Roman" w:hAnsi="Times New Roman" w:cs="Times New Roman"/>
          <w:sz w:val="40"/>
        </w:rPr>
        <w:t>Conclusion:</w:t>
      </w:r>
    </w:p>
    <w:p w14:paraId="5E02F956" w14:textId="77777777" w:rsidR="00953BAB" w:rsidRPr="00953BAB" w:rsidRDefault="00953BAB" w:rsidP="00953BAB">
      <w:pPr>
        <w:rPr>
          <w:rFonts w:ascii="Times New Roman" w:hAnsi="Times New Roman" w:cs="Times New Roman"/>
        </w:rPr>
      </w:pPr>
    </w:p>
    <w:p w14:paraId="125E72B1" w14:textId="77777777" w:rsidR="00953BAB" w:rsidRPr="004840DB" w:rsidRDefault="00953BAB" w:rsidP="00953BAB">
      <w:pPr>
        <w:pStyle w:val="BodyText"/>
        <w:rPr>
          <w:rFonts w:ascii="Times New Roman" w:hAnsi="Times New Roman" w:cs="Times New Roman"/>
          <w:sz w:val="28"/>
          <w:szCs w:val="28"/>
        </w:rPr>
      </w:pPr>
      <w:r w:rsidRPr="004840DB">
        <w:rPr>
          <w:rFonts w:ascii="Times New Roman" w:hAnsi="Times New Roman" w:cs="Times New Roman"/>
          <w:sz w:val="28"/>
          <w:szCs w:val="28"/>
        </w:rPr>
        <w:t xml:space="preserve">The cleaning process provides critical insights that can guide the allocation of resources and focus law enforcement efforts. </w:t>
      </w:r>
    </w:p>
    <w:p w14:paraId="12B2B27D" w14:textId="77777777" w:rsidR="00953BAB" w:rsidRPr="00953BAB" w:rsidRDefault="00953BAB" w:rsidP="00953BAB">
      <w:pPr>
        <w:pStyle w:val="BodyText"/>
        <w:rPr>
          <w:rFonts w:ascii="Times New Roman" w:hAnsi="Times New Roman" w:cs="Times New Roman"/>
          <w:sz w:val="28"/>
          <w:szCs w:val="28"/>
          <w:lang w:val="en-IN"/>
        </w:rPr>
      </w:pPr>
    </w:p>
    <w:p w14:paraId="4C62BC5A" w14:textId="77777777" w:rsidR="00953BAB" w:rsidRPr="004840DB" w:rsidRDefault="00953BAB" w:rsidP="00953BAB">
      <w:pPr>
        <w:pStyle w:val="BodyText"/>
        <w:rPr>
          <w:rFonts w:ascii="Times New Roman" w:hAnsi="Times New Roman" w:cs="Times New Roman"/>
          <w:sz w:val="28"/>
          <w:szCs w:val="28"/>
        </w:rPr>
      </w:pPr>
      <w:r w:rsidRPr="004840DB">
        <w:rPr>
          <w:rFonts w:ascii="Times New Roman" w:hAnsi="Times New Roman" w:cs="Times New Roman"/>
          <w:sz w:val="28"/>
          <w:szCs w:val="28"/>
        </w:rPr>
        <w:t>Conversely, the uncleaning process underscored how data quality issues could obscure these insights.</w:t>
      </w:r>
    </w:p>
    <w:p w14:paraId="0A3B076A" w14:textId="77777777" w:rsidR="00953BAB" w:rsidRPr="00953BAB" w:rsidRDefault="00953BAB" w:rsidP="00953BAB">
      <w:pPr>
        <w:pStyle w:val="BodyText"/>
        <w:rPr>
          <w:rFonts w:ascii="Times New Roman" w:hAnsi="Times New Roman" w:cs="Times New Roman"/>
          <w:sz w:val="28"/>
          <w:szCs w:val="28"/>
          <w:lang w:val="en-IN"/>
        </w:rPr>
      </w:pPr>
    </w:p>
    <w:p w14:paraId="02E0B08D" w14:textId="77777777" w:rsidR="00953BAB" w:rsidRPr="00953BAB" w:rsidRDefault="00953BAB" w:rsidP="00953BAB">
      <w:pPr>
        <w:pStyle w:val="BodyText"/>
        <w:rPr>
          <w:rFonts w:ascii="Times New Roman" w:hAnsi="Times New Roman" w:cs="Times New Roman"/>
          <w:sz w:val="28"/>
          <w:szCs w:val="28"/>
          <w:lang w:val="en-IN"/>
        </w:rPr>
      </w:pPr>
      <w:r w:rsidRPr="004840DB">
        <w:rPr>
          <w:rFonts w:ascii="Times New Roman" w:hAnsi="Times New Roman" w:cs="Times New Roman"/>
          <w:sz w:val="28"/>
          <w:szCs w:val="28"/>
        </w:rPr>
        <w:t xml:space="preserve">This exercise underscores the importance of using tools like GCP </w:t>
      </w:r>
      <w:proofErr w:type="spellStart"/>
      <w:r w:rsidRPr="004840DB">
        <w:rPr>
          <w:rFonts w:ascii="Times New Roman" w:hAnsi="Times New Roman" w:cs="Times New Roman"/>
          <w:sz w:val="28"/>
          <w:szCs w:val="28"/>
        </w:rPr>
        <w:t>DataPrep</w:t>
      </w:r>
      <w:proofErr w:type="spellEnd"/>
      <w:r w:rsidRPr="004840DB">
        <w:rPr>
          <w:rFonts w:ascii="Times New Roman" w:hAnsi="Times New Roman" w:cs="Times New Roman"/>
          <w:sz w:val="28"/>
          <w:szCs w:val="28"/>
        </w:rPr>
        <w:t xml:space="preserve">, </w:t>
      </w:r>
      <w:proofErr w:type="spellStart"/>
      <w:r w:rsidRPr="004840DB">
        <w:rPr>
          <w:rFonts w:ascii="Times New Roman" w:hAnsi="Times New Roman" w:cs="Times New Roman"/>
          <w:sz w:val="28"/>
          <w:szCs w:val="28"/>
        </w:rPr>
        <w:t>BigQuery</w:t>
      </w:r>
      <w:proofErr w:type="spellEnd"/>
      <w:r w:rsidRPr="004840DB">
        <w:rPr>
          <w:rFonts w:ascii="Times New Roman" w:hAnsi="Times New Roman" w:cs="Times New Roman"/>
          <w:sz w:val="28"/>
          <w:szCs w:val="28"/>
        </w:rPr>
        <w:t>, and Tableau Prep for rigorous data management.</w:t>
      </w:r>
    </w:p>
    <w:p w14:paraId="4E6FE7DC" w14:textId="5525F063" w:rsidR="00E77898" w:rsidRPr="00953BAB" w:rsidRDefault="00E77898">
      <w:pPr>
        <w:pStyle w:val="Heading2"/>
        <w:rPr>
          <w:rFonts w:ascii="Times New Roman" w:hAnsi="Times New Roman" w:cs="Times New Roman"/>
          <w:sz w:val="40"/>
          <w:szCs w:val="40"/>
        </w:rPr>
      </w:pPr>
      <w:bookmarkStart w:id="1" w:name="references"/>
      <w:bookmarkEnd w:id="0"/>
    </w:p>
    <w:p w14:paraId="4E8670C4" w14:textId="77777777" w:rsidR="00953BAB" w:rsidRPr="00953BAB" w:rsidRDefault="00953BAB" w:rsidP="00953BAB">
      <w:pPr>
        <w:rPr>
          <w:rFonts w:ascii="Times New Roman" w:hAnsi="Times New Roman" w:cs="Times New Roman"/>
        </w:rPr>
      </w:pPr>
    </w:p>
    <w:p w14:paraId="0A2C5EA1" w14:textId="77777777" w:rsidR="00953BAB" w:rsidRPr="00953BAB" w:rsidRDefault="00953BAB" w:rsidP="00953BAB">
      <w:pPr>
        <w:rPr>
          <w:rFonts w:ascii="Times New Roman" w:hAnsi="Times New Roman" w:cs="Times New Roman"/>
        </w:rPr>
      </w:pPr>
    </w:p>
    <w:p w14:paraId="24A2C452" w14:textId="2DAB7DA0" w:rsidR="00932F88" w:rsidRPr="00953BAB" w:rsidRDefault="00935020">
      <w:pPr>
        <w:pStyle w:val="Heading2"/>
        <w:rPr>
          <w:rFonts w:ascii="Times New Roman" w:hAnsi="Times New Roman" w:cs="Times New Roman"/>
          <w:sz w:val="40"/>
          <w:szCs w:val="40"/>
        </w:rPr>
      </w:pPr>
      <w:r w:rsidRPr="00953BAB">
        <w:rPr>
          <w:rFonts w:ascii="Times New Roman" w:hAnsi="Times New Roman" w:cs="Times New Roman"/>
          <w:sz w:val="40"/>
          <w:szCs w:val="40"/>
        </w:rPr>
        <w:t>References</w:t>
      </w:r>
      <w:bookmarkEnd w:id="1"/>
      <w:r w:rsidR="00B57216" w:rsidRPr="00953BAB">
        <w:rPr>
          <w:rFonts w:ascii="Times New Roman" w:hAnsi="Times New Roman" w:cs="Times New Roman"/>
          <w:sz w:val="40"/>
          <w:szCs w:val="40"/>
        </w:rPr>
        <w:t>:</w:t>
      </w:r>
    </w:p>
    <w:p w14:paraId="74C7B642" w14:textId="77777777" w:rsidR="004840DB" w:rsidRDefault="004840DB" w:rsidP="00953BAB">
      <w:pPr>
        <w:rPr>
          <w:rFonts w:ascii="Times New Roman" w:hAnsi="Times New Roman" w:cs="Times New Roman"/>
          <w:sz w:val="28"/>
          <w:szCs w:val="28"/>
        </w:rPr>
      </w:pPr>
    </w:p>
    <w:p w14:paraId="392D5029" w14:textId="448423BA" w:rsidR="004840DB" w:rsidRPr="004840DB" w:rsidRDefault="004840DB" w:rsidP="00953BAB">
      <w:pPr>
        <w:rPr>
          <w:rFonts w:ascii="Times New Roman" w:hAnsi="Times New Roman" w:cs="Times New Roman"/>
          <w:sz w:val="28"/>
          <w:szCs w:val="28"/>
        </w:rPr>
      </w:pPr>
      <w:hyperlink r:id="rId34" w:history="1">
        <w:r w:rsidRPr="00280C14">
          <w:rPr>
            <w:rStyle w:val="Hyperlink"/>
            <w:rFonts w:ascii="Times New Roman" w:hAnsi="Times New Roman" w:cs="Times New Roman"/>
            <w:sz w:val="32"/>
            <w:szCs w:val="32"/>
          </w:rPr>
          <w:t>https://catalog.data.gov/dataset/crime-data-from-2020-to-present</w:t>
        </w:r>
      </w:hyperlink>
    </w:p>
    <w:p w14:paraId="60EA4FAE" w14:textId="17FFA333" w:rsidR="004840DB" w:rsidRPr="004840DB" w:rsidRDefault="004840DB" w:rsidP="00953BAB">
      <w:pPr>
        <w:rPr>
          <w:rFonts w:ascii="Times New Roman" w:hAnsi="Times New Roman" w:cs="Times New Roman"/>
          <w:sz w:val="28"/>
          <w:szCs w:val="28"/>
        </w:rPr>
      </w:pPr>
      <w:r w:rsidRPr="004840DB">
        <w:rPr>
          <w:rFonts w:ascii="Times New Roman" w:hAnsi="Times New Roman" w:cs="Times New Roman"/>
          <w:sz w:val="28"/>
          <w:szCs w:val="28"/>
        </w:rPr>
        <w:t>https://ichef.bbci.co.uk/news/976/cpsprodpb/C428/production/_101661205_polgerafp30jul17.jpg.webp</w:t>
      </w:r>
    </w:p>
    <w:sectPr w:rsidR="004840DB" w:rsidRPr="004840DB" w:rsidSect="00FD20F1">
      <w:pgSz w:w="12240" w:h="15840"/>
      <w:pgMar w:top="720" w:right="720" w:bottom="720" w:left="72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77401E" w14:textId="77777777" w:rsidR="00FD20F1" w:rsidRDefault="00FD20F1">
      <w:pPr>
        <w:spacing w:after="0" w:line="240" w:lineRule="auto"/>
      </w:pPr>
      <w:r>
        <w:separator/>
      </w:r>
    </w:p>
  </w:endnote>
  <w:endnote w:type="continuationSeparator" w:id="0">
    <w:p w14:paraId="7D18E645" w14:textId="77777777" w:rsidR="00FD20F1" w:rsidRDefault="00FD20F1">
      <w:pPr>
        <w:spacing w:after="0" w:line="240" w:lineRule="auto"/>
      </w:pPr>
      <w:r>
        <w:continuationSeparator/>
      </w:r>
    </w:p>
  </w:endnote>
  <w:endnote w:type="continuationNotice" w:id="1">
    <w:p w14:paraId="1E54D420" w14:textId="77777777" w:rsidR="00FD20F1" w:rsidRDefault="00FD20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211C30" w14:textId="77777777" w:rsidR="00FD20F1" w:rsidRDefault="00FD20F1">
      <w:r>
        <w:separator/>
      </w:r>
    </w:p>
  </w:footnote>
  <w:footnote w:type="continuationSeparator" w:id="0">
    <w:p w14:paraId="1C05789B" w14:textId="77777777" w:rsidR="00FD20F1" w:rsidRDefault="00FD20F1">
      <w:r>
        <w:continuationSeparator/>
      </w:r>
    </w:p>
  </w:footnote>
  <w:footnote w:type="continuationNotice" w:id="1">
    <w:p w14:paraId="5E4381F3" w14:textId="77777777" w:rsidR="00FD20F1" w:rsidRDefault="00FD20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09678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E206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5FF162C"/>
    <w:multiLevelType w:val="hybridMultilevel"/>
    <w:tmpl w:val="7BCCE7CA"/>
    <w:lvl w:ilvl="0" w:tplc="F6863AEE">
      <w:start w:val="1"/>
      <w:numFmt w:val="bullet"/>
      <w:lvlText w:val=""/>
      <w:lvlJc w:val="left"/>
      <w:pPr>
        <w:tabs>
          <w:tab w:val="num" w:pos="720"/>
        </w:tabs>
        <w:ind w:left="720" w:hanging="360"/>
      </w:pPr>
      <w:rPr>
        <w:rFonts w:ascii="Wingdings" w:hAnsi="Wingdings" w:hint="default"/>
      </w:rPr>
    </w:lvl>
    <w:lvl w:ilvl="1" w:tplc="113C85A0" w:tentative="1">
      <w:start w:val="1"/>
      <w:numFmt w:val="bullet"/>
      <w:lvlText w:val=""/>
      <w:lvlJc w:val="left"/>
      <w:pPr>
        <w:tabs>
          <w:tab w:val="num" w:pos="1440"/>
        </w:tabs>
        <w:ind w:left="1440" w:hanging="360"/>
      </w:pPr>
      <w:rPr>
        <w:rFonts w:ascii="Wingdings" w:hAnsi="Wingdings" w:hint="default"/>
      </w:rPr>
    </w:lvl>
    <w:lvl w:ilvl="2" w:tplc="BCFCA4BC" w:tentative="1">
      <w:start w:val="1"/>
      <w:numFmt w:val="bullet"/>
      <w:lvlText w:val=""/>
      <w:lvlJc w:val="left"/>
      <w:pPr>
        <w:tabs>
          <w:tab w:val="num" w:pos="2160"/>
        </w:tabs>
        <w:ind w:left="2160" w:hanging="360"/>
      </w:pPr>
      <w:rPr>
        <w:rFonts w:ascii="Wingdings" w:hAnsi="Wingdings" w:hint="default"/>
      </w:rPr>
    </w:lvl>
    <w:lvl w:ilvl="3" w:tplc="5CDCDAC2" w:tentative="1">
      <w:start w:val="1"/>
      <w:numFmt w:val="bullet"/>
      <w:lvlText w:val=""/>
      <w:lvlJc w:val="left"/>
      <w:pPr>
        <w:tabs>
          <w:tab w:val="num" w:pos="2880"/>
        </w:tabs>
        <w:ind w:left="2880" w:hanging="360"/>
      </w:pPr>
      <w:rPr>
        <w:rFonts w:ascii="Wingdings" w:hAnsi="Wingdings" w:hint="default"/>
      </w:rPr>
    </w:lvl>
    <w:lvl w:ilvl="4" w:tplc="EBF4B2E8" w:tentative="1">
      <w:start w:val="1"/>
      <w:numFmt w:val="bullet"/>
      <w:lvlText w:val=""/>
      <w:lvlJc w:val="left"/>
      <w:pPr>
        <w:tabs>
          <w:tab w:val="num" w:pos="3600"/>
        </w:tabs>
        <w:ind w:left="3600" w:hanging="360"/>
      </w:pPr>
      <w:rPr>
        <w:rFonts w:ascii="Wingdings" w:hAnsi="Wingdings" w:hint="default"/>
      </w:rPr>
    </w:lvl>
    <w:lvl w:ilvl="5" w:tplc="079E8AFE" w:tentative="1">
      <w:start w:val="1"/>
      <w:numFmt w:val="bullet"/>
      <w:lvlText w:val=""/>
      <w:lvlJc w:val="left"/>
      <w:pPr>
        <w:tabs>
          <w:tab w:val="num" w:pos="4320"/>
        </w:tabs>
        <w:ind w:left="4320" w:hanging="360"/>
      </w:pPr>
      <w:rPr>
        <w:rFonts w:ascii="Wingdings" w:hAnsi="Wingdings" w:hint="default"/>
      </w:rPr>
    </w:lvl>
    <w:lvl w:ilvl="6" w:tplc="ABD48E60" w:tentative="1">
      <w:start w:val="1"/>
      <w:numFmt w:val="bullet"/>
      <w:lvlText w:val=""/>
      <w:lvlJc w:val="left"/>
      <w:pPr>
        <w:tabs>
          <w:tab w:val="num" w:pos="5040"/>
        </w:tabs>
        <w:ind w:left="5040" w:hanging="360"/>
      </w:pPr>
      <w:rPr>
        <w:rFonts w:ascii="Wingdings" w:hAnsi="Wingdings" w:hint="default"/>
      </w:rPr>
    </w:lvl>
    <w:lvl w:ilvl="7" w:tplc="7BFE52E4" w:tentative="1">
      <w:start w:val="1"/>
      <w:numFmt w:val="bullet"/>
      <w:lvlText w:val=""/>
      <w:lvlJc w:val="left"/>
      <w:pPr>
        <w:tabs>
          <w:tab w:val="num" w:pos="5760"/>
        </w:tabs>
        <w:ind w:left="5760" w:hanging="360"/>
      </w:pPr>
      <w:rPr>
        <w:rFonts w:ascii="Wingdings" w:hAnsi="Wingdings" w:hint="default"/>
      </w:rPr>
    </w:lvl>
    <w:lvl w:ilvl="8" w:tplc="5C9665F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3F7E43"/>
    <w:multiLevelType w:val="hybridMultilevel"/>
    <w:tmpl w:val="FFFFFFFF"/>
    <w:lvl w:ilvl="0" w:tplc="9B4401BC">
      <w:start w:val="1"/>
      <w:numFmt w:val="bullet"/>
      <w:lvlText w:val=""/>
      <w:lvlJc w:val="left"/>
      <w:pPr>
        <w:ind w:left="720" w:hanging="360"/>
      </w:pPr>
      <w:rPr>
        <w:rFonts w:ascii="Symbol" w:hAnsi="Symbol" w:hint="default"/>
      </w:rPr>
    </w:lvl>
    <w:lvl w:ilvl="1" w:tplc="0C8EFA92">
      <w:start w:val="1"/>
      <w:numFmt w:val="bullet"/>
      <w:lvlText w:val="o"/>
      <w:lvlJc w:val="left"/>
      <w:pPr>
        <w:ind w:left="1440" w:hanging="360"/>
      </w:pPr>
      <w:rPr>
        <w:rFonts w:ascii="Courier New" w:hAnsi="Courier New" w:hint="default"/>
      </w:rPr>
    </w:lvl>
    <w:lvl w:ilvl="2" w:tplc="3B1AA55E">
      <w:start w:val="1"/>
      <w:numFmt w:val="bullet"/>
      <w:lvlText w:val=""/>
      <w:lvlJc w:val="left"/>
      <w:pPr>
        <w:ind w:left="2160" w:hanging="360"/>
      </w:pPr>
      <w:rPr>
        <w:rFonts w:ascii="Wingdings" w:hAnsi="Wingdings" w:hint="default"/>
      </w:rPr>
    </w:lvl>
    <w:lvl w:ilvl="3" w:tplc="B8087B38">
      <w:start w:val="1"/>
      <w:numFmt w:val="bullet"/>
      <w:lvlText w:val=""/>
      <w:lvlJc w:val="left"/>
      <w:pPr>
        <w:ind w:left="2880" w:hanging="360"/>
      </w:pPr>
      <w:rPr>
        <w:rFonts w:ascii="Symbol" w:hAnsi="Symbol" w:hint="default"/>
      </w:rPr>
    </w:lvl>
    <w:lvl w:ilvl="4" w:tplc="B79AFE18">
      <w:start w:val="1"/>
      <w:numFmt w:val="bullet"/>
      <w:lvlText w:val="o"/>
      <w:lvlJc w:val="left"/>
      <w:pPr>
        <w:ind w:left="3600" w:hanging="360"/>
      </w:pPr>
      <w:rPr>
        <w:rFonts w:ascii="Courier New" w:hAnsi="Courier New" w:hint="default"/>
      </w:rPr>
    </w:lvl>
    <w:lvl w:ilvl="5" w:tplc="81CCDA6A">
      <w:start w:val="1"/>
      <w:numFmt w:val="bullet"/>
      <w:lvlText w:val=""/>
      <w:lvlJc w:val="left"/>
      <w:pPr>
        <w:ind w:left="4320" w:hanging="360"/>
      </w:pPr>
      <w:rPr>
        <w:rFonts w:ascii="Wingdings" w:hAnsi="Wingdings" w:hint="default"/>
      </w:rPr>
    </w:lvl>
    <w:lvl w:ilvl="6" w:tplc="8E4C5AD4">
      <w:start w:val="1"/>
      <w:numFmt w:val="bullet"/>
      <w:lvlText w:val=""/>
      <w:lvlJc w:val="left"/>
      <w:pPr>
        <w:ind w:left="5040" w:hanging="360"/>
      </w:pPr>
      <w:rPr>
        <w:rFonts w:ascii="Symbol" w:hAnsi="Symbol" w:hint="default"/>
      </w:rPr>
    </w:lvl>
    <w:lvl w:ilvl="7" w:tplc="E6446C68">
      <w:start w:val="1"/>
      <w:numFmt w:val="bullet"/>
      <w:lvlText w:val="o"/>
      <w:lvlJc w:val="left"/>
      <w:pPr>
        <w:ind w:left="5760" w:hanging="360"/>
      </w:pPr>
      <w:rPr>
        <w:rFonts w:ascii="Courier New" w:hAnsi="Courier New" w:hint="default"/>
      </w:rPr>
    </w:lvl>
    <w:lvl w:ilvl="8" w:tplc="4C48C762">
      <w:start w:val="1"/>
      <w:numFmt w:val="bullet"/>
      <w:lvlText w:val=""/>
      <w:lvlJc w:val="left"/>
      <w:pPr>
        <w:ind w:left="6480" w:hanging="360"/>
      </w:pPr>
      <w:rPr>
        <w:rFonts w:ascii="Wingdings" w:hAnsi="Wingdings" w:hint="default"/>
      </w:rPr>
    </w:lvl>
  </w:abstractNum>
  <w:abstractNum w:abstractNumId="4" w15:restartNumberingAfterBreak="0">
    <w:nsid w:val="1D2F3FD3"/>
    <w:multiLevelType w:val="hybridMultilevel"/>
    <w:tmpl w:val="60D0A66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83346D"/>
    <w:multiLevelType w:val="hybridMultilevel"/>
    <w:tmpl w:val="ADE01F8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31D185C"/>
    <w:multiLevelType w:val="hybridMultilevel"/>
    <w:tmpl w:val="923815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DBF0A91"/>
    <w:multiLevelType w:val="hybridMultilevel"/>
    <w:tmpl w:val="025014F0"/>
    <w:lvl w:ilvl="0" w:tplc="B782951E">
      <w:start w:val="1"/>
      <w:numFmt w:val="bullet"/>
      <w:lvlText w:val=""/>
      <w:lvlJc w:val="left"/>
      <w:pPr>
        <w:tabs>
          <w:tab w:val="num" w:pos="720"/>
        </w:tabs>
        <w:ind w:left="720" w:hanging="360"/>
      </w:pPr>
      <w:rPr>
        <w:rFonts w:ascii="Wingdings" w:hAnsi="Wingdings" w:hint="default"/>
      </w:rPr>
    </w:lvl>
    <w:lvl w:ilvl="1" w:tplc="4D424082" w:tentative="1">
      <w:start w:val="1"/>
      <w:numFmt w:val="bullet"/>
      <w:lvlText w:val=""/>
      <w:lvlJc w:val="left"/>
      <w:pPr>
        <w:tabs>
          <w:tab w:val="num" w:pos="1440"/>
        </w:tabs>
        <w:ind w:left="1440" w:hanging="360"/>
      </w:pPr>
      <w:rPr>
        <w:rFonts w:ascii="Wingdings" w:hAnsi="Wingdings" w:hint="default"/>
      </w:rPr>
    </w:lvl>
    <w:lvl w:ilvl="2" w:tplc="4958357E" w:tentative="1">
      <w:start w:val="1"/>
      <w:numFmt w:val="bullet"/>
      <w:lvlText w:val=""/>
      <w:lvlJc w:val="left"/>
      <w:pPr>
        <w:tabs>
          <w:tab w:val="num" w:pos="2160"/>
        </w:tabs>
        <w:ind w:left="2160" w:hanging="360"/>
      </w:pPr>
      <w:rPr>
        <w:rFonts w:ascii="Wingdings" w:hAnsi="Wingdings" w:hint="default"/>
      </w:rPr>
    </w:lvl>
    <w:lvl w:ilvl="3" w:tplc="7F44BD08" w:tentative="1">
      <w:start w:val="1"/>
      <w:numFmt w:val="bullet"/>
      <w:lvlText w:val=""/>
      <w:lvlJc w:val="left"/>
      <w:pPr>
        <w:tabs>
          <w:tab w:val="num" w:pos="2880"/>
        </w:tabs>
        <w:ind w:left="2880" w:hanging="360"/>
      </w:pPr>
      <w:rPr>
        <w:rFonts w:ascii="Wingdings" w:hAnsi="Wingdings" w:hint="default"/>
      </w:rPr>
    </w:lvl>
    <w:lvl w:ilvl="4" w:tplc="7550DCA2" w:tentative="1">
      <w:start w:val="1"/>
      <w:numFmt w:val="bullet"/>
      <w:lvlText w:val=""/>
      <w:lvlJc w:val="left"/>
      <w:pPr>
        <w:tabs>
          <w:tab w:val="num" w:pos="3600"/>
        </w:tabs>
        <w:ind w:left="3600" w:hanging="360"/>
      </w:pPr>
      <w:rPr>
        <w:rFonts w:ascii="Wingdings" w:hAnsi="Wingdings" w:hint="default"/>
      </w:rPr>
    </w:lvl>
    <w:lvl w:ilvl="5" w:tplc="EB70BF58" w:tentative="1">
      <w:start w:val="1"/>
      <w:numFmt w:val="bullet"/>
      <w:lvlText w:val=""/>
      <w:lvlJc w:val="left"/>
      <w:pPr>
        <w:tabs>
          <w:tab w:val="num" w:pos="4320"/>
        </w:tabs>
        <w:ind w:left="4320" w:hanging="360"/>
      </w:pPr>
      <w:rPr>
        <w:rFonts w:ascii="Wingdings" w:hAnsi="Wingdings" w:hint="default"/>
      </w:rPr>
    </w:lvl>
    <w:lvl w:ilvl="6" w:tplc="4CFAA08C" w:tentative="1">
      <w:start w:val="1"/>
      <w:numFmt w:val="bullet"/>
      <w:lvlText w:val=""/>
      <w:lvlJc w:val="left"/>
      <w:pPr>
        <w:tabs>
          <w:tab w:val="num" w:pos="5040"/>
        </w:tabs>
        <w:ind w:left="5040" w:hanging="360"/>
      </w:pPr>
      <w:rPr>
        <w:rFonts w:ascii="Wingdings" w:hAnsi="Wingdings" w:hint="default"/>
      </w:rPr>
    </w:lvl>
    <w:lvl w:ilvl="7" w:tplc="BF2CA3C8" w:tentative="1">
      <w:start w:val="1"/>
      <w:numFmt w:val="bullet"/>
      <w:lvlText w:val=""/>
      <w:lvlJc w:val="left"/>
      <w:pPr>
        <w:tabs>
          <w:tab w:val="num" w:pos="5760"/>
        </w:tabs>
        <w:ind w:left="5760" w:hanging="360"/>
      </w:pPr>
      <w:rPr>
        <w:rFonts w:ascii="Wingdings" w:hAnsi="Wingdings" w:hint="default"/>
      </w:rPr>
    </w:lvl>
    <w:lvl w:ilvl="8" w:tplc="98E87F18"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B231704"/>
    <w:multiLevelType w:val="hybridMultilevel"/>
    <w:tmpl w:val="20EA34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D1D49BC"/>
    <w:multiLevelType w:val="hybridMultilevel"/>
    <w:tmpl w:val="F56253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F20632C"/>
    <w:multiLevelType w:val="hybridMultilevel"/>
    <w:tmpl w:val="AAF4CE94"/>
    <w:lvl w:ilvl="0" w:tplc="9998FEA8">
      <w:start w:val="1"/>
      <w:numFmt w:val="bullet"/>
      <w:lvlText w:val="•"/>
      <w:lvlJc w:val="left"/>
      <w:pPr>
        <w:tabs>
          <w:tab w:val="num" w:pos="720"/>
        </w:tabs>
        <w:ind w:left="720" w:hanging="360"/>
      </w:pPr>
      <w:rPr>
        <w:rFonts w:ascii="Arial" w:hAnsi="Arial" w:hint="default"/>
      </w:rPr>
    </w:lvl>
    <w:lvl w:ilvl="1" w:tplc="0D42EE92" w:tentative="1">
      <w:start w:val="1"/>
      <w:numFmt w:val="bullet"/>
      <w:lvlText w:val="•"/>
      <w:lvlJc w:val="left"/>
      <w:pPr>
        <w:tabs>
          <w:tab w:val="num" w:pos="1440"/>
        </w:tabs>
        <w:ind w:left="1440" w:hanging="360"/>
      </w:pPr>
      <w:rPr>
        <w:rFonts w:ascii="Arial" w:hAnsi="Arial" w:hint="default"/>
      </w:rPr>
    </w:lvl>
    <w:lvl w:ilvl="2" w:tplc="E47C2EA4" w:tentative="1">
      <w:start w:val="1"/>
      <w:numFmt w:val="bullet"/>
      <w:lvlText w:val="•"/>
      <w:lvlJc w:val="left"/>
      <w:pPr>
        <w:tabs>
          <w:tab w:val="num" w:pos="2160"/>
        </w:tabs>
        <w:ind w:left="2160" w:hanging="360"/>
      </w:pPr>
      <w:rPr>
        <w:rFonts w:ascii="Arial" w:hAnsi="Arial" w:hint="default"/>
      </w:rPr>
    </w:lvl>
    <w:lvl w:ilvl="3" w:tplc="9D0C5F94" w:tentative="1">
      <w:start w:val="1"/>
      <w:numFmt w:val="bullet"/>
      <w:lvlText w:val="•"/>
      <w:lvlJc w:val="left"/>
      <w:pPr>
        <w:tabs>
          <w:tab w:val="num" w:pos="2880"/>
        </w:tabs>
        <w:ind w:left="2880" w:hanging="360"/>
      </w:pPr>
      <w:rPr>
        <w:rFonts w:ascii="Arial" w:hAnsi="Arial" w:hint="default"/>
      </w:rPr>
    </w:lvl>
    <w:lvl w:ilvl="4" w:tplc="1CE49EA6" w:tentative="1">
      <w:start w:val="1"/>
      <w:numFmt w:val="bullet"/>
      <w:lvlText w:val="•"/>
      <w:lvlJc w:val="left"/>
      <w:pPr>
        <w:tabs>
          <w:tab w:val="num" w:pos="3600"/>
        </w:tabs>
        <w:ind w:left="3600" w:hanging="360"/>
      </w:pPr>
      <w:rPr>
        <w:rFonts w:ascii="Arial" w:hAnsi="Arial" w:hint="default"/>
      </w:rPr>
    </w:lvl>
    <w:lvl w:ilvl="5" w:tplc="B29C9DAE" w:tentative="1">
      <w:start w:val="1"/>
      <w:numFmt w:val="bullet"/>
      <w:lvlText w:val="•"/>
      <w:lvlJc w:val="left"/>
      <w:pPr>
        <w:tabs>
          <w:tab w:val="num" w:pos="4320"/>
        </w:tabs>
        <w:ind w:left="4320" w:hanging="360"/>
      </w:pPr>
      <w:rPr>
        <w:rFonts w:ascii="Arial" w:hAnsi="Arial" w:hint="default"/>
      </w:rPr>
    </w:lvl>
    <w:lvl w:ilvl="6" w:tplc="A43063D8" w:tentative="1">
      <w:start w:val="1"/>
      <w:numFmt w:val="bullet"/>
      <w:lvlText w:val="•"/>
      <w:lvlJc w:val="left"/>
      <w:pPr>
        <w:tabs>
          <w:tab w:val="num" w:pos="5040"/>
        </w:tabs>
        <w:ind w:left="5040" w:hanging="360"/>
      </w:pPr>
      <w:rPr>
        <w:rFonts w:ascii="Arial" w:hAnsi="Arial" w:hint="default"/>
      </w:rPr>
    </w:lvl>
    <w:lvl w:ilvl="7" w:tplc="DED67BDC" w:tentative="1">
      <w:start w:val="1"/>
      <w:numFmt w:val="bullet"/>
      <w:lvlText w:val="•"/>
      <w:lvlJc w:val="left"/>
      <w:pPr>
        <w:tabs>
          <w:tab w:val="num" w:pos="5760"/>
        </w:tabs>
        <w:ind w:left="5760" w:hanging="360"/>
      </w:pPr>
      <w:rPr>
        <w:rFonts w:ascii="Arial" w:hAnsi="Arial" w:hint="default"/>
      </w:rPr>
    </w:lvl>
    <w:lvl w:ilvl="8" w:tplc="175463C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30A296B"/>
    <w:multiLevelType w:val="hybridMultilevel"/>
    <w:tmpl w:val="3BFCBDF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3D9196E"/>
    <w:multiLevelType w:val="hybridMultilevel"/>
    <w:tmpl w:val="DBE8D3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78629F"/>
    <w:multiLevelType w:val="hybridMultilevel"/>
    <w:tmpl w:val="705CE112"/>
    <w:lvl w:ilvl="0" w:tplc="1EC6019E">
      <w:start w:val="1"/>
      <w:numFmt w:val="bullet"/>
      <w:lvlText w:val=""/>
      <w:lvlJc w:val="left"/>
      <w:pPr>
        <w:tabs>
          <w:tab w:val="num" w:pos="720"/>
        </w:tabs>
        <w:ind w:left="720" w:hanging="360"/>
      </w:pPr>
      <w:rPr>
        <w:rFonts w:ascii="Wingdings" w:hAnsi="Wingdings" w:hint="default"/>
      </w:rPr>
    </w:lvl>
    <w:lvl w:ilvl="1" w:tplc="414A3946" w:tentative="1">
      <w:start w:val="1"/>
      <w:numFmt w:val="bullet"/>
      <w:lvlText w:val=""/>
      <w:lvlJc w:val="left"/>
      <w:pPr>
        <w:tabs>
          <w:tab w:val="num" w:pos="1440"/>
        </w:tabs>
        <w:ind w:left="1440" w:hanging="360"/>
      </w:pPr>
      <w:rPr>
        <w:rFonts w:ascii="Wingdings" w:hAnsi="Wingdings" w:hint="default"/>
      </w:rPr>
    </w:lvl>
    <w:lvl w:ilvl="2" w:tplc="ABEE73CA" w:tentative="1">
      <w:start w:val="1"/>
      <w:numFmt w:val="bullet"/>
      <w:lvlText w:val=""/>
      <w:lvlJc w:val="left"/>
      <w:pPr>
        <w:tabs>
          <w:tab w:val="num" w:pos="2160"/>
        </w:tabs>
        <w:ind w:left="2160" w:hanging="360"/>
      </w:pPr>
      <w:rPr>
        <w:rFonts w:ascii="Wingdings" w:hAnsi="Wingdings" w:hint="default"/>
      </w:rPr>
    </w:lvl>
    <w:lvl w:ilvl="3" w:tplc="A43ACF20" w:tentative="1">
      <w:start w:val="1"/>
      <w:numFmt w:val="bullet"/>
      <w:lvlText w:val=""/>
      <w:lvlJc w:val="left"/>
      <w:pPr>
        <w:tabs>
          <w:tab w:val="num" w:pos="2880"/>
        </w:tabs>
        <w:ind w:left="2880" w:hanging="360"/>
      </w:pPr>
      <w:rPr>
        <w:rFonts w:ascii="Wingdings" w:hAnsi="Wingdings" w:hint="default"/>
      </w:rPr>
    </w:lvl>
    <w:lvl w:ilvl="4" w:tplc="7B72323C" w:tentative="1">
      <w:start w:val="1"/>
      <w:numFmt w:val="bullet"/>
      <w:lvlText w:val=""/>
      <w:lvlJc w:val="left"/>
      <w:pPr>
        <w:tabs>
          <w:tab w:val="num" w:pos="3600"/>
        </w:tabs>
        <w:ind w:left="3600" w:hanging="360"/>
      </w:pPr>
      <w:rPr>
        <w:rFonts w:ascii="Wingdings" w:hAnsi="Wingdings" w:hint="default"/>
      </w:rPr>
    </w:lvl>
    <w:lvl w:ilvl="5" w:tplc="86282856" w:tentative="1">
      <w:start w:val="1"/>
      <w:numFmt w:val="bullet"/>
      <w:lvlText w:val=""/>
      <w:lvlJc w:val="left"/>
      <w:pPr>
        <w:tabs>
          <w:tab w:val="num" w:pos="4320"/>
        </w:tabs>
        <w:ind w:left="4320" w:hanging="360"/>
      </w:pPr>
      <w:rPr>
        <w:rFonts w:ascii="Wingdings" w:hAnsi="Wingdings" w:hint="default"/>
      </w:rPr>
    </w:lvl>
    <w:lvl w:ilvl="6" w:tplc="D098D7B4" w:tentative="1">
      <w:start w:val="1"/>
      <w:numFmt w:val="bullet"/>
      <w:lvlText w:val=""/>
      <w:lvlJc w:val="left"/>
      <w:pPr>
        <w:tabs>
          <w:tab w:val="num" w:pos="5040"/>
        </w:tabs>
        <w:ind w:left="5040" w:hanging="360"/>
      </w:pPr>
      <w:rPr>
        <w:rFonts w:ascii="Wingdings" w:hAnsi="Wingdings" w:hint="default"/>
      </w:rPr>
    </w:lvl>
    <w:lvl w:ilvl="7" w:tplc="BD2A9086" w:tentative="1">
      <w:start w:val="1"/>
      <w:numFmt w:val="bullet"/>
      <w:lvlText w:val=""/>
      <w:lvlJc w:val="left"/>
      <w:pPr>
        <w:tabs>
          <w:tab w:val="num" w:pos="5760"/>
        </w:tabs>
        <w:ind w:left="5760" w:hanging="360"/>
      </w:pPr>
      <w:rPr>
        <w:rFonts w:ascii="Wingdings" w:hAnsi="Wingdings" w:hint="default"/>
      </w:rPr>
    </w:lvl>
    <w:lvl w:ilvl="8" w:tplc="FD0A168A"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D615153"/>
    <w:multiLevelType w:val="hybridMultilevel"/>
    <w:tmpl w:val="31782DD4"/>
    <w:lvl w:ilvl="0" w:tplc="77AEAB4A">
      <w:start w:val="1"/>
      <w:numFmt w:val="bullet"/>
      <w:lvlText w:val=""/>
      <w:lvlJc w:val="left"/>
      <w:pPr>
        <w:tabs>
          <w:tab w:val="num" w:pos="720"/>
        </w:tabs>
        <w:ind w:left="720" w:hanging="360"/>
      </w:pPr>
      <w:rPr>
        <w:rFonts w:ascii="Wingdings" w:hAnsi="Wingdings" w:hint="default"/>
      </w:rPr>
    </w:lvl>
    <w:lvl w:ilvl="1" w:tplc="A5EE06C8" w:tentative="1">
      <w:start w:val="1"/>
      <w:numFmt w:val="bullet"/>
      <w:lvlText w:val=""/>
      <w:lvlJc w:val="left"/>
      <w:pPr>
        <w:tabs>
          <w:tab w:val="num" w:pos="1440"/>
        </w:tabs>
        <w:ind w:left="1440" w:hanging="360"/>
      </w:pPr>
      <w:rPr>
        <w:rFonts w:ascii="Wingdings" w:hAnsi="Wingdings" w:hint="default"/>
      </w:rPr>
    </w:lvl>
    <w:lvl w:ilvl="2" w:tplc="6CBE3006" w:tentative="1">
      <w:start w:val="1"/>
      <w:numFmt w:val="bullet"/>
      <w:lvlText w:val=""/>
      <w:lvlJc w:val="left"/>
      <w:pPr>
        <w:tabs>
          <w:tab w:val="num" w:pos="2160"/>
        </w:tabs>
        <w:ind w:left="2160" w:hanging="360"/>
      </w:pPr>
      <w:rPr>
        <w:rFonts w:ascii="Wingdings" w:hAnsi="Wingdings" w:hint="default"/>
      </w:rPr>
    </w:lvl>
    <w:lvl w:ilvl="3" w:tplc="D35AC050" w:tentative="1">
      <w:start w:val="1"/>
      <w:numFmt w:val="bullet"/>
      <w:lvlText w:val=""/>
      <w:lvlJc w:val="left"/>
      <w:pPr>
        <w:tabs>
          <w:tab w:val="num" w:pos="2880"/>
        </w:tabs>
        <w:ind w:left="2880" w:hanging="360"/>
      </w:pPr>
      <w:rPr>
        <w:rFonts w:ascii="Wingdings" w:hAnsi="Wingdings" w:hint="default"/>
      </w:rPr>
    </w:lvl>
    <w:lvl w:ilvl="4" w:tplc="3A4C022E" w:tentative="1">
      <w:start w:val="1"/>
      <w:numFmt w:val="bullet"/>
      <w:lvlText w:val=""/>
      <w:lvlJc w:val="left"/>
      <w:pPr>
        <w:tabs>
          <w:tab w:val="num" w:pos="3600"/>
        </w:tabs>
        <w:ind w:left="3600" w:hanging="360"/>
      </w:pPr>
      <w:rPr>
        <w:rFonts w:ascii="Wingdings" w:hAnsi="Wingdings" w:hint="default"/>
      </w:rPr>
    </w:lvl>
    <w:lvl w:ilvl="5" w:tplc="E67A6E2E" w:tentative="1">
      <w:start w:val="1"/>
      <w:numFmt w:val="bullet"/>
      <w:lvlText w:val=""/>
      <w:lvlJc w:val="left"/>
      <w:pPr>
        <w:tabs>
          <w:tab w:val="num" w:pos="4320"/>
        </w:tabs>
        <w:ind w:left="4320" w:hanging="360"/>
      </w:pPr>
      <w:rPr>
        <w:rFonts w:ascii="Wingdings" w:hAnsi="Wingdings" w:hint="default"/>
      </w:rPr>
    </w:lvl>
    <w:lvl w:ilvl="6" w:tplc="32705A6E" w:tentative="1">
      <w:start w:val="1"/>
      <w:numFmt w:val="bullet"/>
      <w:lvlText w:val=""/>
      <w:lvlJc w:val="left"/>
      <w:pPr>
        <w:tabs>
          <w:tab w:val="num" w:pos="5040"/>
        </w:tabs>
        <w:ind w:left="5040" w:hanging="360"/>
      </w:pPr>
      <w:rPr>
        <w:rFonts w:ascii="Wingdings" w:hAnsi="Wingdings" w:hint="default"/>
      </w:rPr>
    </w:lvl>
    <w:lvl w:ilvl="7" w:tplc="A260B516" w:tentative="1">
      <w:start w:val="1"/>
      <w:numFmt w:val="bullet"/>
      <w:lvlText w:val=""/>
      <w:lvlJc w:val="left"/>
      <w:pPr>
        <w:tabs>
          <w:tab w:val="num" w:pos="5760"/>
        </w:tabs>
        <w:ind w:left="5760" w:hanging="360"/>
      </w:pPr>
      <w:rPr>
        <w:rFonts w:ascii="Wingdings" w:hAnsi="Wingdings" w:hint="default"/>
      </w:rPr>
    </w:lvl>
    <w:lvl w:ilvl="8" w:tplc="A9A82C7E" w:tentative="1">
      <w:start w:val="1"/>
      <w:numFmt w:val="bullet"/>
      <w:lvlText w:val=""/>
      <w:lvlJc w:val="left"/>
      <w:pPr>
        <w:tabs>
          <w:tab w:val="num" w:pos="6480"/>
        </w:tabs>
        <w:ind w:left="6480" w:hanging="360"/>
      </w:pPr>
      <w:rPr>
        <w:rFonts w:ascii="Wingdings" w:hAnsi="Wingdings" w:hint="default"/>
      </w:rPr>
    </w:lvl>
  </w:abstractNum>
  <w:num w:numId="1" w16cid:durableId="840124356">
    <w:abstractNumId w:val="0"/>
  </w:num>
  <w:num w:numId="2" w16cid:durableId="39864746">
    <w:abstractNumId w:val="1"/>
  </w:num>
  <w:num w:numId="3" w16cid:durableId="447050330">
    <w:abstractNumId w:val="1"/>
  </w:num>
  <w:num w:numId="4" w16cid:durableId="349839663">
    <w:abstractNumId w:val="1"/>
  </w:num>
  <w:num w:numId="5" w16cid:durableId="1258103434">
    <w:abstractNumId w:val="1"/>
  </w:num>
  <w:num w:numId="6" w16cid:durableId="240330114">
    <w:abstractNumId w:val="3"/>
  </w:num>
  <w:num w:numId="7" w16cid:durableId="2022320079">
    <w:abstractNumId w:val="9"/>
  </w:num>
  <w:num w:numId="8" w16cid:durableId="393235167">
    <w:abstractNumId w:val="7"/>
  </w:num>
  <w:num w:numId="9" w16cid:durableId="754863962">
    <w:abstractNumId w:val="2"/>
  </w:num>
  <w:num w:numId="10" w16cid:durableId="802965589">
    <w:abstractNumId w:val="14"/>
  </w:num>
  <w:num w:numId="11" w16cid:durableId="1596592053">
    <w:abstractNumId w:val="6"/>
  </w:num>
  <w:num w:numId="12" w16cid:durableId="672144446">
    <w:abstractNumId w:val="4"/>
  </w:num>
  <w:num w:numId="13" w16cid:durableId="956061906">
    <w:abstractNumId w:val="10"/>
  </w:num>
  <w:num w:numId="14" w16cid:durableId="1528518601">
    <w:abstractNumId w:val="11"/>
  </w:num>
  <w:num w:numId="15" w16cid:durableId="1501702747">
    <w:abstractNumId w:val="8"/>
  </w:num>
  <w:num w:numId="16" w16cid:durableId="647396306">
    <w:abstractNumId w:val="12"/>
  </w:num>
  <w:num w:numId="17" w16cid:durableId="568153886">
    <w:abstractNumId w:val="5"/>
  </w:num>
  <w:num w:numId="18" w16cid:durableId="20056108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rsids>
    <w:rsidRoot w:val="00932F88"/>
    <w:rsid w:val="000003D2"/>
    <w:rsid w:val="00000626"/>
    <w:rsid w:val="00000C67"/>
    <w:rsid w:val="00003633"/>
    <w:rsid w:val="0000641D"/>
    <w:rsid w:val="000077B9"/>
    <w:rsid w:val="00007907"/>
    <w:rsid w:val="0001351C"/>
    <w:rsid w:val="00014D75"/>
    <w:rsid w:val="000173A4"/>
    <w:rsid w:val="0002046C"/>
    <w:rsid w:val="00020B0E"/>
    <w:rsid w:val="00021B38"/>
    <w:rsid w:val="00023C08"/>
    <w:rsid w:val="00024D82"/>
    <w:rsid w:val="000335F7"/>
    <w:rsid w:val="0003382E"/>
    <w:rsid w:val="00033A0A"/>
    <w:rsid w:val="00033E6B"/>
    <w:rsid w:val="00034152"/>
    <w:rsid w:val="0003417D"/>
    <w:rsid w:val="00035244"/>
    <w:rsid w:val="00036C3A"/>
    <w:rsid w:val="000437ED"/>
    <w:rsid w:val="00046298"/>
    <w:rsid w:val="000462F6"/>
    <w:rsid w:val="000474E2"/>
    <w:rsid w:val="00047E25"/>
    <w:rsid w:val="00050E50"/>
    <w:rsid w:val="00052721"/>
    <w:rsid w:val="00052DE5"/>
    <w:rsid w:val="00053618"/>
    <w:rsid w:val="00053B52"/>
    <w:rsid w:val="000554D3"/>
    <w:rsid w:val="0005620B"/>
    <w:rsid w:val="00057882"/>
    <w:rsid w:val="0005789A"/>
    <w:rsid w:val="000622B9"/>
    <w:rsid w:val="0006375B"/>
    <w:rsid w:val="00063AB5"/>
    <w:rsid w:val="000642C7"/>
    <w:rsid w:val="00065422"/>
    <w:rsid w:val="00066568"/>
    <w:rsid w:val="00067E1D"/>
    <w:rsid w:val="0007232C"/>
    <w:rsid w:val="00075008"/>
    <w:rsid w:val="00075A24"/>
    <w:rsid w:val="00075C42"/>
    <w:rsid w:val="00080810"/>
    <w:rsid w:val="000809C9"/>
    <w:rsid w:val="00081E9A"/>
    <w:rsid w:val="00081F9A"/>
    <w:rsid w:val="000827FA"/>
    <w:rsid w:val="00083765"/>
    <w:rsid w:val="00083C03"/>
    <w:rsid w:val="00083C38"/>
    <w:rsid w:val="00085657"/>
    <w:rsid w:val="00086C3E"/>
    <w:rsid w:val="00087371"/>
    <w:rsid w:val="00087880"/>
    <w:rsid w:val="000907C2"/>
    <w:rsid w:val="00090E6C"/>
    <w:rsid w:val="0009112E"/>
    <w:rsid w:val="0009416A"/>
    <w:rsid w:val="00095067"/>
    <w:rsid w:val="00095799"/>
    <w:rsid w:val="00097047"/>
    <w:rsid w:val="00097097"/>
    <w:rsid w:val="00097611"/>
    <w:rsid w:val="000A2F80"/>
    <w:rsid w:val="000A3F5C"/>
    <w:rsid w:val="000A531A"/>
    <w:rsid w:val="000A5321"/>
    <w:rsid w:val="000B11B8"/>
    <w:rsid w:val="000B13A2"/>
    <w:rsid w:val="000B3A0F"/>
    <w:rsid w:val="000B5AD4"/>
    <w:rsid w:val="000B64A2"/>
    <w:rsid w:val="000B6AE0"/>
    <w:rsid w:val="000C24E5"/>
    <w:rsid w:val="000C3E95"/>
    <w:rsid w:val="000C3F81"/>
    <w:rsid w:val="000C7519"/>
    <w:rsid w:val="000D02D3"/>
    <w:rsid w:val="000D1512"/>
    <w:rsid w:val="000D3088"/>
    <w:rsid w:val="000D30EE"/>
    <w:rsid w:val="000D3F56"/>
    <w:rsid w:val="000D53E2"/>
    <w:rsid w:val="000D57A1"/>
    <w:rsid w:val="000D5EBB"/>
    <w:rsid w:val="000D5F7E"/>
    <w:rsid w:val="000D60A2"/>
    <w:rsid w:val="000D64DF"/>
    <w:rsid w:val="000D76CA"/>
    <w:rsid w:val="000D7B1A"/>
    <w:rsid w:val="000E0438"/>
    <w:rsid w:val="000E0727"/>
    <w:rsid w:val="000E14F4"/>
    <w:rsid w:val="000E2190"/>
    <w:rsid w:val="000E2DF2"/>
    <w:rsid w:val="000E3264"/>
    <w:rsid w:val="000E48A3"/>
    <w:rsid w:val="000E4C4C"/>
    <w:rsid w:val="000F194B"/>
    <w:rsid w:val="000F1E09"/>
    <w:rsid w:val="000F222F"/>
    <w:rsid w:val="000F2E38"/>
    <w:rsid w:val="000F4CE0"/>
    <w:rsid w:val="000F5973"/>
    <w:rsid w:val="0010028D"/>
    <w:rsid w:val="00101020"/>
    <w:rsid w:val="001012B8"/>
    <w:rsid w:val="00101B71"/>
    <w:rsid w:val="0010276E"/>
    <w:rsid w:val="0010299A"/>
    <w:rsid w:val="0010391D"/>
    <w:rsid w:val="001044D9"/>
    <w:rsid w:val="00110720"/>
    <w:rsid w:val="00111C59"/>
    <w:rsid w:val="00115C81"/>
    <w:rsid w:val="0012023B"/>
    <w:rsid w:val="0012113C"/>
    <w:rsid w:val="001224A1"/>
    <w:rsid w:val="00122F19"/>
    <w:rsid w:val="001261AF"/>
    <w:rsid w:val="00126599"/>
    <w:rsid w:val="0013322F"/>
    <w:rsid w:val="00133AB1"/>
    <w:rsid w:val="00135BC1"/>
    <w:rsid w:val="00135D9B"/>
    <w:rsid w:val="00136139"/>
    <w:rsid w:val="001407C6"/>
    <w:rsid w:val="00142983"/>
    <w:rsid w:val="00142AD1"/>
    <w:rsid w:val="00144DA8"/>
    <w:rsid w:val="001473C3"/>
    <w:rsid w:val="00147B5D"/>
    <w:rsid w:val="00150B40"/>
    <w:rsid w:val="0015225C"/>
    <w:rsid w:val="001533FB"/>
    <w:rsid w:val="001546F8"/>
    <w:rsid w:val="001555D7"/>
    <w:rsid w:val="00157170"/>
    <w:rsid w:val="0016059C"/>
    <w:rsid w:val="0016081A"/>
    <w:rsid w:val="00160A98"/>
    <w:rsid w:val="0016721F"/>
    <w:rsid w:val="001675A3"/>
    <w:rsid w:val="00171EF8"/>
    <w:rsid w:val="00175A99"/>
    <w:rsid w:val="00176591"/>
    <w:rsid w:val="00176F02"/>
    <w:rsid w:val="00180D7D"/>
    <w:rsid w:val="00181B66"/>
    <w:rsid w:val="0018336C"/>
    <w:rsid w:val="0018365A"/>
    <w:rsid w:val="001839AE"/>
    <w:rsid w:val="001844AB"/>
    <w:rsid w:val="00184A2B"/>
    <w:rsid w:val="001870CB"/>
    <w:rsid w:val="00196FAB"/>
    <w:rsid w:val="001A02F0"/>
    <w:rsid w:val="001A4453"/>
    <w:rsid w:val="001A53BC"/>
    <w:rsid w:val="001A7F4A"/>
    <w:rsid w:val="001B22B6"/>
    <w:rsid w:val="001B6FDD"/>
    <w:rsid w:val="001B7981"/>
    <w:rsid w:val="001C5698"/>
    <w:rsid w:val="001C5F7B"/>
    <w:rsid w:val="001C631C"/>
    <w:rsid w:val="001D127F"/>
    <w:rsid w:val="001D3551"/>
    <w:rsid w:val="001D4918"/>
    <w:rsid w:val="001D4C7D"/>
    <w:rsid w:val="001D6094"/>
    <w:rsid w:val="001E194A"/>
    <w:rsid w:val="001E1DF5"/>
    <w:rsid w:val="001E34AC"/>
    <w:rsid w:val="001E4CAF"/>
    <w:rsid w:val="001E6B8B"/>
    <w:rsid w:val="001E7469"/>
    <w:rsid w:val="001F032E"/>
    <w:rsid w:val="001F4278"/>
    <w:rsid w:val="001F5A0D"/>
    <w:rsid w:val="001F753E"/>
    <w:rsid w:val="002015EE"/>
    <w:rsid w:val="00202BE2"/>
    <w:rsid w:val="002030A0"/>
    <w:rsid w:val="002033B8"/>
    <w:rsid w:val="00204EDA"/>
    <w:rsid w:val="0021024D"/>
    <w:rsid w:val="00210F80"/>
    <w:rsid w:val="00211BE5"/>
    <w:rsid w:val="00213229"/>
    <w:rsid w:val="00215A44"/>
    <w:rsid w:val="0021756A"/>
    <w:rsid w:val="00222F51"/>
    <w:rsid w:val="00223838"/>
    <w:rsid w:val="00224F72"/>
    <w:rsid w:val="00225016"/>
    <w:rsid w:val="00225478"/>
    <w:rsid w:val="00225AB2"/>
    <w:rsid w:val="00226104"/>
    <w:rsid w:val="00226288"/>
    <w:rsid w:val="002266BF"/>
    <w:rsid w:val="00231F63"/>
    <w:rsid w:val="002354AB"/>
    <w:rsid w:val="00235A15"/>
    <w:rsid w:val="00236E55"/>
    <w:rsid w:val="00240A21"/>
    <w:rsid w:val="00241D09"/>
    <w:rsid w:val="00242F05"/>
    <w:rsid w:val="002444FB"/>
    <w:rsid w:val="0024501D"/>
    <w:rsid w:val="002466FC"/>
    <w:rsid w:val="00251402"/>
    <w:rsid w:val="00251789"/>
    <w:rsid w:val="00251C86"/>
    <w:rsid w:val="00251FA9"/>
    <w:rsid w:val="002525B7"/>
    <w:rsid w:val="0025279A"/>
    <w:rsid w:val="00252E2E"/>
    <w:rsid w:val="00253834"/>
    <w:rsid w:val="002549BB"/>
    <w:rsid w:val="00256FE7"/>
    <w:rsid w:val="00260308"/>
    <w:rsid w:val="00260A49"/>
    <w:rsid w:val="00261A6C"/>
    <w:rsid w:val="00261C7A"/>
    <w:rsid w:val="0026278D"/>
    <w:rsid w:val="00263F71"/>
    <w:rsid w:val="00265F4B"/>
    <w:rsid w:val="00266E7C"/>
    <w:rsid w:val="00266E81"/>
    <w:rsid w:val="00270AC5"/>
    <w:rsid w:val="00271BE8"/>
    <w:rsid w:val="002722F8"/>
    <w:rsid w:val="0027400F"/>
    <w:rsid w:val="00274213"/>
    <w:rsid w:val="0027570A"/>
    <w:rsid w:val="0027623F"/>
    <w:rsid w:val="00276A7D"/>
    <w:rsid w:val="00277E9C"/>
    <w:rsid w:val="0028076A"/>
    <w:rsid w:val="00280915"/>
    <w:rsid w:val="0028106B"/>
    <w:rsid w:val="002814FC"/>
    <w:rsid w:val="002819D1"/>
    <w:rsid w:val="00281EB8"/>
    <w:rsid w:val="00284545"/>
    <w:rsid w:val="002852D6"/>
    <w:rsid w:val="00293AA1"/>
    <w:rsid w:val="002A0988"/>
    <w:rsid w:val="002A0D5B"/>
    <w:rsid w:val="002A2D55"/>
    <w:rsid w:val="002A2FC0"/>
    <w:rsid w:val="002A373C"/>
    <w:rsid w:val="002A46A2"/>
    <w:rsid w:val="002A6CE9"/>
    <w:rsid w:val="002A73D9"/>
    <w:rsid w:val="002B071D"/>
    <w:rsid w:val="002B08B7"/>
    <w:rsid w:val="002B2898"/>
    <w:rsid w:val="002B44EA"/>
    <w:rsid w:val="002B4ACC"/>
    <w:rsid w:val="002B7D48"/>
    <w:rsid w:val="002C019F"/>
    <w:rsid w:val="002C7EB3"/>
    <w:rsid w:val="002D039F"/>
    <w:rsid w:val="002D0C80"/>
    <w:rsid w:val="002D317D"/>
    <w:rsid w:val="002D4183"/>
    <w:rsid w:val="002D4CD4"/>
    <w:rsid w:val="002D6036"/>
    <w:rsid w:val="002D616B"/>
    <w:rsid w:val="002E0718"/>
    <w:rsid w:val="002E75E2"/>
    <w:rsid w:val="002E790D"/>
    <w:rsid w:val="002F15F6"/>
    <w:rsid w:val="002F2A07"/>
    <w:rsid w:val="002F2A7D"/>
    <w:rsid w:val="002F3E4C"/>
    <w:rsid w:val="00302B0F"/>
    <w:rsid w:val="00303064"/>
    <w:rsid w:val="00305F03"/>
    <w:rsid w:val="00306BE7"/>
    <w:rsid w:val="00306D8F"/>
    <w:rsid w:val="00306EE4"/>
    <w:rsid w:val="00310032"/>
    <w:rsid w:val="003115B4"/>
    <w:rsid w:val="003127B2"/>
    <w:rsid w:val="00312DDE"/>
    <w:rsid w:val="0031517D"/>
    <w:rsid w:val="00320311"/>
    <w:rsid w:val="00321054"/>
    <w:rsid w:val="0032218D"/>
    <w:rsid w:val="00322863"/>
    <w:rsid w:val="00324842"/>
    <w:rsid w:val="00326E1A"/>
    <w:rsid w:val="00327A74"/>
    <w:rsid w:val="0033046C"/>
    <w:rsid w:val="00330E3E"/>
    <w:rsid w:val="003315A3"/>
    <w:rsid w:val="00332DD0"/>
    <w:rsid w:val="00333B51"/>
    <w:rsid w:val="003347A1"/>
    <w:rsid w:val="00335D10"/>
    <w:rsid w:val="003360D6"/>
    <w:rsid w:val="0034032F"/>
    <w:rsid w:val="00340748"/>
    <w:rsid w:val="00342849"/>
    <w:rsid w:val="00343F10"/>
    <w:rsid w:val="0034483E"/>
    <w:rsid w:val="00345EDF"/>
    <w:rsid w:val="003461A2"/>
    <w:rsid w:val="00347107"/>
    <w:rsid w:val="003472C7"/>
    <w:rsid w:val="003477BC"/>
    <w:rsid w:val="00347EE4"/>
    <w:rsid w:val="00350239"/>
    <w:rsid w:val="00350E58"/>
    <w:rsid w:val="00351B78"/>
    <w:rsid w:val="00354AE2"/>
    <w:rsid w:val="00354B06"/>
    <w:rsid w:val="00354F16"/>
    <w:rsid w:val="003558DC"/>
    <w:rsid w:val="00356A67"/>
    <w:rsid w:val="0036013E"/>
    <w:rsid w:val="00362CB0"/>
    <w:rsid w:val="00362EBA"/>
    <w:rsid w:val="00364119"/>
    <w:rsid w:val="0036506D"/>
    <w:rsid w:val="0036508C"/>
    <w:rsid w:val="003652A8"/>
    <w:rsid w:val="0036561C"/>
    <w:rsid w:val="0036740D"/>
    <w:rsid w:val="00367E3C"/>
    <w:rsid w:val="00370997"/>
    <w:rsid w:val="003722D1"/>
    <w:rsid w:val="0037389B"/>
    <w:rsid w:val="00374128"/>
    <w:rsid w:val="0037453C"/>
    <w:rsid w:val="00374963"/>
    <w:rsid w:val="003750DD"/>
    <w:rsid w:val="00375E2F"/>
    <w:rsid w:val="00377567"/>
    <w:rsid w:val="00382580"/>
    <w:rsid w:val="00384578"/>
    <w:rsid w:val="0038652E"/>
    <w:rsid w:val="003866D5"/>
    <w:rsid w:val="00386725"/>
    <w:rsid w:val="00386853"/>
    <w:rsid w:val="00386F1C"/>
    <w:rsid w:val="003916FF"/>
    <w:rsid w:val="00393DE5"/>
    <w:rsid w:val="003953C1"/>
    <w:rsid w:val="00396411"/>
    <w:rsid w:val="003A2C29"/>
    <w:rsid w:val="003A323D"/>
    <w:rsid w:val="003A45D9"/>
    <w:rsid w:val="003A4B4A"/>
    <w:rsid w:val="003A54C3"/>
    <w:rsid w:val="003A5C41"/>
    <w:rsid w:val="003A711B"/>
    <w:rsid w:val="003B005B"/>
    <w:rsid w:val="003B26C0"/>
    <w:rsid w:val="003B28D2"/>
    <w:rsid w:val="003B2FCA"/>
    <w:rsid w:val="003B52CE"/>
    <w:rsid w:val="003B6B27"/>
    <w:rsid w:val="003B743E"/>
    <w:rsid w:val="003B7E62"/>
    <w:rsid w:val="003B8104"/>
    <w:rsid w:val="003C024C"/>
    <w:rsid w:val="003C3FBA"/>
    <w:rsid w:val="003C468C"/>
    <w:rsid w:val="003C527D"/>
    <w:rsid w:val="003C7544"/>
    <w:rsid w:val="003D1BF3"/>
    <w:rsid w:val="003D257E"/>
    <w:rsid w:val="003D3D80"/>
    <w:rsid w:val="003D5FD0"/>
    <w:rsid w:val="003D7E9D"/>
    <w:rsid w:val="003D7EAB"/>
    <w:rsid w:val="003E097A"/>
    <w:rsid w:val="003E279E"/>
    <w:rsid w:val="003E2B0E"/>
    <w:rsid w:val="003E3B71"/>
    <w:rsid w:val="003E3F47"/>
    <w:rsid w:val="003E4EA0"/>
    <w:rsid w:val="003E4EB6"/>
    <w:rsid w:val="003F03C1"/>
    <w:rsid w:val="003F3C9C"/>
    <w:rsid w:val="003F4B62"/>
    <w:rsid w:val="003F4DA7"/>
    <w:rsid w:val="003F61A5"/>
    <w:rsid w:val="003F6314"/>
    <w:rsid w:val="003F761D"/>
    <w:rsid w:val="00405864"/>
    <w:rsid w:val="0040598F"/>
    <w:rsid w:val="00407712"/>
    <w:rsid w:val="00410F24"/>
    <w:rsid w:val="004111F9"/>
    <w:rsid w:val="00412399"/>
    <w:rsid w:val="00414FFB"/>
    <w:rsid w:val="004154CA"/>
    <w:rsid w:val="00415E1C"/>
    <w:rsid w:val="004165E4"/>
    <w:rsid w:val="00420DDB"/>
    <w:rsid w:val="00423CA1"/>
    <w:rsid w:val="00424D0B"/>
    <w:rsid w:val="004259FA"/>
    <w:rsid w:val="0042717D"/>
    <w:rsid w:val="004272F1"/>
    <w:rsid w:val="00427B44"/>
    <w:rsid w:val="0043059D"/>
    <w:rsid w:val="00432059"/>
    <w:rsid w:val="0043242B"/>
    <w:rsid w:val="00433356"/>
    <w:rsid w:val="004336AD"/>
    <w:rsid w:val="00436A70"/>
    <w:rsid w:val="00436F00"/>
    <w:rsid w:val="00437672"/>
    <w:rsid w:val="00437B6A"/>
    <w:rsid w:val="00437F04"/>
    <w:rsid w:val="004403BC"/>
    <w:rsid w:val="004413B0"/>
    <w:rsid w:val="00442F86"/>
    <w:rsid w:val="00443AC0"/>
    <w:rsid w:val="00444E6C"/>
    <w:rsid w:val="004454C0"/>
    <w:rsid w:val="00445E9D"/>
    <w:rsid w:val="004467E6"/>
    <w:rsid w:val="0044746B"/>
    <w:rsid w:val="00450923"/>
    <w:rsid w:val="004518E7"/>
    <w:rsid w:val="00456E63"/>
    <w:rsid w:val="00460290"/>
    <w:rsid w:val="00460ED4"/>
    <w:rsid w:val="00461A47"/>
    <w:rsid w:val="0046245F"/>
    <w:rsid w:val="00466153"/>
    <w:rsid w:val="004663B2"/>
    <w:rsid w:val="0046688B"/>
    <w:rsid w:val="004670F5"/>
    <w:rsid w:val="00467451"/>
    <w:rsid w:val="004703B7"/>
    <w:rsid w:val="004705CF"/>
    <w:rsid w:val="00471806"/>
    <w:rsid w:val="00473BEC"/>
    <w:rsid w:val="0048062A"/>
    <w:rsid w:val="00481E2F"/>
    <w:rsid w:val="00481EDF"/>
    <w:rsid w:val="00482854"/>
    <w:rsid w:val="00482AE2"/>
    <w:rsid w:val="004840DB"/>
    <w:rsid w:val="00484A95"/>
    <w:rsid w:val="004850CA"/>
    <w:rsid w:val="00485103"/>
    <w:rsid w:val="00485D94"/>
    <w:rsid w:val="00487089"/>
    <w:rsid w:val="00487419"/>
    <w:rsid w:val="004876E2"/>
    <w:rsid w:val="00487842"/>
    <w:rsid w:val="00490AC0"/>
    <w:rsid w:val="00492A50"/>
    <w:rsid w:val="00492B44"/>
    <w:rsid w:val="00493B18"/>
    <w:rsid w:val="004942D9"/>
    <w:rsid w:val="00495031"/>
    <w:rsid w:val="00496044"/>
    <w:rsid w:val="0049697E"/>
    <w:rsid w:val="004A0393"/>
    <w:rsid w:val="004A0A8B"/>
    <w:rsid w:val="004A1106"/>
    <w:rsid w:val="004A16B8"/>
    <w:rsid w:val="004A1852"/>
    <w:rsid w:val="004A1DF3"/>
    <w:rsid w:val="004A428F"/>
    <w:rsid w:val="004A468E"/>
    <w:rsid w:val="004A5008"/>
    <w:rsid w:val="004A7F6D"/>
    <w:rsid w:val="004B0F62"/>
    <w:rsid w:val="004B0FED"/>
    <w:rsid w:val="004B0FF4"/>
    <w:rsid w:val="004B1A92"/>
    <w:rsid w:val="004B33B8"/>
    <w:rsid w:val="004B3415"/>
    <w:rsid w:val="004B46A2"/>
    <w:rsid w:val="004B4BED"/>
    <w:rsid w:val="004B4FB0"/>
    <w:rsid w:val="004B59F4"/>
    <w:rsid w:val="004B5CFD"/>
    <w:rsid w:val="004B7193"/>
    <w:rsid w:val="004B7528"/>
    <w:rsid w:val="004C04CE"/>
    <w:rsid w:val="004C0747"/>
    <w:rsid w:val="004C1700"/>
    <w:rsid w:val="004C3EF5"/>
    <w:rsid w:val="004C3FAA"/>
    <w:rsid w:val="004C4BCE"/>
    <w:rsid w:val="004C653E"/>
    <w:rsid w:val="004C6F77"/>
    <w:rsid w:val="004C7D44"/>
    <w:rsid w:val="004D110D"/>
    <w:rsid w:val="004D13FD"/>
    <w:rsid w:val="004D1CBE"/>
    <w:rsid w:val="004D22F1"/>
    <w:rsid w:val="004D4648"/>
    <w:rsid w:val="004D48D6"/>
    <w:rsid w:val="004D6682"/>
    <w:rsid w:val="004E41BD"/>
    <w:rsid w:val="004E4CE1"/>
    <w:rsid w:val="004E6C59"/>
    <w:rsid w:val="004F0749"/>
    <w:rsid w:val="004F0FD2"/>
    <w:rsid w:val="004F20B0"/>
    <w:rsid w:val="004F36D7"/>
    <w:rsid w:val="004F41C1"/>
    <w:rsid w:val="004F4529"/>
    <w:rsid w:val="004F472F"/>
    <w:rsid w:val="004F767C"/>
    <w:rsid w:val="005018B4"/>
    <w:rsid w:val="00502422"/>
    <w:rsid w:val="00506A69"/>
    <w:rsid w:val="00507A38"/>
    <w:rsid w:val="00511320"/>
    <w:rsid w:val="005117F4"/>
    <w:rsid w:val="00512FF4"/>
    <w:rsid w:val="00515C4D"/>
    <w:rsid w:val="00520624"/>
    <w:rsid w:val="00525B5F"/>
    <w:rsid w:val="0052602B"/>
    <w:rsid w:val="005264B3"/>
    <w:rsid w:val="00526C40"/>
    <w:rsid w:val="005274F0"/>
    <w:rsid w:val="00530597"/>
    <w:rsid w:val="00532350"/>
    <w:rsid w:val="00532B71"/>
    <w:rsid w:val="00533AE4"/>
    <w:rsid w:val="005347B8"/>
    <w:rsid w:val="005362B2"/>
    <w:rsid w:val="0053697A"/>
    <w:rsid w:val="00536A72"/>
    <w:rsid w:val="00537B52"/>
    <w:rsid w:val="005400FE"/>
    <w:rsid w:val="005411D2"/>
    <w:rsid w:val="005422B6"/>
    <w:rsid w:val="00544E44"/>
    <w:rsid w:val="00544E75"/>
    <w:rsid w:val="00551608"/>
    <w:rsid w:val="0055675D"/>
    <w:rsid w:val="00556C48"/>
    <w:rsid w:val="00561443"/>
    <w:rsid w:val="00562659"/>
    <w:rsid w:val="0056610B"/>
    <w:rsid w:val="00566D23"/>
    <w:rsid w:val="0057122C"/>
    <w:rsid w:val="00571BC2"/>
    <w:rsid w:val="00572E7C"/>
    <w:rsid w:val="00573F76"/>
    <w:rsid w:val="00574A11"/>
    <w:rsid w:val="005779F6"/>
    <w:rsid w:val="00577DA2"/>
    <w:rsid w:val="00580EEA"/>
    <w:rsid w:val="00582959"/>
    <w:rsid w:val="00584155"/>
    <w:rsid w:val="0058625E"/>
    <w:rsid w:val="00586BF9"/>
    <w:rsid w:val="00587890"/>
    <w:rsid w:val="00587AA8"/>
    <w:rsid w:val="005904C6"/>
    <w:rsid w:val="0059136A"/>
    <w:rsid w:val="00591D30"/>
    <w:rsid w:val="00591E32"/>
    <w:rsid w:val="00592340"/>
    <w:rsid w:val="00593A54"/>
    <w:rsid w:val="005A066A"/>
    <w:rsid w:val="005A1313"/>
    <w:rsid w:val="005A17D1"/>
    <w:rsid w:val="005A3B40"/>
    <w:rsid w:val="005A73F5"/>
    <w:rsid w:val="005B0B5E"/>
    <w:rsid w:val="005B3C08"/>
    <w:rsid w:val="005B6AD1"/>
    <w:rsid w:val="005B7316"/>
    <w:rsid w:val="005B7769"/>
    <w:rsid w:val="005C0985"/>
    <w:rsid w:val="005C1847"/>
    <w:rsid w:val="005C33F9"/>
    <w:rsid w:val="005C53F5"/>
    <w:rsid w:val="005C5685"/>
    <w:rsid w:val="005C5BD4"/>
    <w:rsid w:val="005C79A6"/>
    <w:rsid w:val="005D0274"/>
    <w:rsid w:val="005D049E"/>
    <w:rsid w:val="005D1182"/>
    <w:rsid w:val="005D20DC"/>
    <w:rsid w:val="005D266D"/>
    <w:rsid w:val="005D29ED"/>
    <w:rsid w:val="005D37FA"/>
    <w:rsid w:val="005D3E99"/>
    <w:rsid w:val="005D44B7"/>
    <w:rsid w:val="005D477C"/>
    <w:rsid w:val="005D6585"/>
    <w:rsid w:val="005D69A7"/>
    <w:rsid w:val="005E1B29"/>
    <w:rsid w:val="005E32B8"/>
    <w:rsid w:val="005E77BF"/>
    <w:rsid w:val="005E7840"/>
    <w:rsid w:val="005F33D7"/>
    <w:rsid w:val="005F5304"/>
    <w:rsid w:val="005F717B"/>
    <w:rsid w:val="005F752D"/>
    <w:rsid w:val="00605C3B"/>
    <w:rsid w:val="00606369"/>
    <w:rsid w:val="00606DF3"/>
    <w:rsid w:val="0061081C"/>
    <w:rsid w:val="00610B52"/>
    <w:rsid w:val="00610EB8"/>
    <w:rsid w:val="0061384B"/>
    <w:rsid w:val="00620398"/>
    <w:rsid w:val="00620F12"/>
    <w:rsid w:val="00621471"/>
    <w:rsid w:val="00621C32"/>
    <w:rsid w:val="006233CB"/>
    <w:rsid w:val="00624693"/>
    <w:rsid w:val="006247D6"/>
    <w:rsid w:val="00624D31"/>
    <w:rsid w:val="006264CF"/>
    <w:rsid w:val="00626722"/>
    <w:rsid w:val="00627B5D"/>
    <w:rsid w:val="00631597"/>
    <w:rsid w:val="00633C89"/>
    <w:rsid w:val="00637C15"/>
    <w:rsid w:val="006408B2"/>
    <w:rsid w:val="006422F9"/>
    <w:rsid w:val="006428A9"/>
    <w:rsid w:val="00643D6C"/>
    <w:rsid w:val="0064559D"/>
    <w:rsid w:val="0064775F"/>
    <w:rsid w:val="00650FBA"/>
    <w:rsid w:val="00653B28"/>
    <w:rsid w:val="00660B01"/>
    <w:rsid w:val="00660F1C"/>
    <w:rsid w:val="00662979"/>
    <w:rsid w:val="00663C70"/>
    <w:rsid w:val="00665087"/>
    <w:rsid w:val="00665147"/>
    <w:rsid w:val="00665A93"/>
    <w:rsid w:val="00665BAE"/>
    <w:rsid w:val="00671636"/>
    <w:rsid w:val="0067268F"/>
    <w:rsid w:val="00672B63"/>
    <w:rsid w:val="0067436F"/>
    <w:rsid w:val="0067506E"/>
    <w:rsid w:val="006771AC"/>
    <w:rsid w:val="006773E5"/>
    <w:rsid w:val="00681F53"/>
    <w:rsid w:val="006864D2"/>
    <w:rsid w:val="0068797E"/>
    <w:rsid w:val="00691FAB"/>
    <w:rsid w:val="006920FD"/>
    <w:rsid w:val="00692B50"/>
    <w:rsid w:val="00692FCD"/>
    <w:rsid w:val="00693E5F"/>
    <w:rsid w:val="00694C81"/>
    <w:rsid w:val="006954A2"/>
    <w:rsid w:val="006A1353"/>
    <w:rsid w:val="006A6DFE"/>
    <w:rsid w:val="006B00E1"/>
    <w:rsid w:val="006B28AB"/>
    <w:rsid w:val="006B2BCD"/>
    <w:rsid w:val="006C0116"/>
    <w:rsid w:val="006C0F5D"/>
    <w:rsid w:val="006C43A5"/>
    <w:rsid w:val="006C6164"/>
    <w:rsid w:val="006D0ACC"/>
    <w:rsid w:val="006D2EA2"/>
    <w:rsid w:val="006D5019"/>
    <w:rsid w:val="006D5CB7"/>
    <w:rsid w:val="006D5F25"/>
    <w:rsid w:val="006D6C49"/>
    <w:rsid w:val="006D7B8C"/>
    <w:rsid w:val="006E1743"/>
    <w:rsid w:val="006E37D5"/>
    <w:rsid w:val="006E582A"/>
    <w:rsid w:val="006E7069"/>
    <w:rsid w:val="006F22F6"/>
    <w:rsid w:val="006F6662"/>
    <w:rsid w:val="006F6A48"/>
    <w:rsid w:val="006F716D"/>
    <w:rsid w:val="00702334"/>
    <w:rsid w:val="00702BB0"/>
    <w:rsid w:val="007078AE"/>
    <w:rsid w:val="00715EA7"/>
    <w:rsid w:val="00715FA3"/>
    <w:rsid w:val="0071670A"/>
    <w:rsid w:val="007174A1"/>
    <w:rsid w:val="0072035D"/>
    <w:rsid w:val="0072089C"/>
    <w:rsid w:val="00722552"/>
    <w:rsid w:val="00722585"/>
    <w:rsid w:val="007238C2"/>
    <w:rsid w:val="00727E86"/>
    <w:rsid w:val="00727EC2"/>
    <w:rsid w:val="00732902"/>
    <w:rsid w:val="007330FB"/>
    <w:rsid w:val="00735CFE"/>
    <w:rsid w:val="00741928"/>
    <w:rsid w:val="007430F1"/>
    <w:rsid w:val="00743639"/>
    <w:rsid w:val="00744D8D"/>
    <w:rsid w:val="00745492"/>
    <w:rsid w:val="00746250"/>
    <w:rsid w:val="00746DE2"/>
    <w:rsid w:val="00746EEB"/>
    <w:rsid w:val="00747FDD"/>
    <w:rsid w:val="00753DF8"/>
    <w:rsid w:val="00756B99"/>
    <w:rsid w:val="00757278"/>
    <w:rsid w:val="00757393"/>
    <w:rsid w:val="00757761"/>
    <w:rsid w:val="00760303"/>
    <w:rsid w:val="00761303"/>
    <w:rsid w:val="00762110"/>
    <w:rsid w:val="00762D51"/>
    <w:rsid w:val="00763760"/>
    <w:rsid w:val="00764DD8"/>
    <w:rsid w:val="0076579A"/>
    <w:rsid w:val="00767B95"/>
    <w:rsid w:val="00771B73"/>
    <w:rsid w:val="007728A4"/>
    <w:rsid w:val="00773E4A"/>
    <w:rsid w:val="007749FB"/>
    <w:rsid w:val="00775246"/>
    <w:rsid w:val="00775524"/>
    <w:rsid w:val="00776AFB"/>
    <w:rsid w:val="0077767B"/>
    <w:rsid w:val="00780E4D"/>
    <w:rsid w:val="007823E4"/>
    <w:rsid w:val="007860C2"/>
    <w:rsid w:val="00786914"/>
    <w:rsid w:val="00787B0D"/>
    <w:rsid w:val="007906DB"/>
    <w:rsid w:val="007907FA"/>
    <w:rsid w:val="00790849"/>
    <w:rsid w:val="00790D63"/>
    <w:rsid w:val="00791055"/>
    <w:rsid w:val="007928DA"/>
    <w:rsid w:val="00793A81"/>
    <w:rsid w:val="007956DA"/>
    <w:rsid w:val="0079589C"/>
    <w:rsid w:val="007A2C7F"/>
    <w:rsid w:val="007A3CA4"/>
    <w:rsid w:val="007A4C46"/>
    <w:rsid w:val="007A526A"/>
    <w:rsid w:val="007A66B6"/>
    <w:rsid w:val="007A6EE1"/>
    <w:rsid w:val="007B0816"/>
    <w:rsid w:val="007B17AF"/>
    <w:rsid w:val="007B197F"/>
    <w:rsid w:val="007B2638"/>
    <w:rsid w:val="007B294B"/>
    <w:rsid w:val="007B32B3"/>
    <w:rsid w:val="007B3B6C"/>
    <w:rsid w:val="007B507F"/>
    <w:rsid w:val="007B5628"/>
    <w:rsid w:val="007B7183"/>
    <w:rsid w:val="007C3DF2"/>
    <w:rsid w:val="007C41E2"/>
    <w:rsid w:val="007C45F2"/>
    <w:rsid w:val="007C4AED"/>
    <w:rsid w:val="007C5879"/>
    <w:rsid w:val="007C5E40"/>
    <w:rsid w:val="007C687C"/>
    <w:rsid w:val="007C7427"/>
    <w:rsid w:val="007D0715"/>
    <w:rsid w:val="007D2B33"/>
    <w:rsid w:val="007D361B"/>
    <w:rsid w:val="007D55C7"/>
    <w:rsid w:val="007D5B21"/>
    <w:rsid w:val="007E0B18"/>
    <w:rsid w:val="007E2124"/>
    <w:rsid w:val="007E7D88"/>
    <w:rsid w:val="007E7DD2"/>
    <w:rsid w:val="007F158C"/>
    <w:rsid w:val="007F1AC9"/>
    <w:rsid w:val="007F1D93"/>
    <w:rsid w:val="007F329F"/>
    <w:rsid w:val="007F47ED"/>
    <w:rsid w:val="007F57FF"/>
    <w:rsid w:val="007F7C16"/>
    <w:rsid w:val="008001F1"/>
    <w:rsid w:val="008119EF"/>
    <w:rsid w:val="00812C41"/>
    <w:rsid w:val="0081314B"/>
    <w:rsid w:val="00813F85"/>
    <w:rsid w:val="008146AC"/>
    <w:rsid w:val="00814F96"/>
    <w:rsid w:val="008159A9"/>
    <w:rsid w:val="008159E2"/>
    <w:rsid w:val="00815C4A"/>
    <w:rsid w:val="008168C9"/>
    <w:rsid w:val="008213D6"/>
    <w:rsid w:val="008226D7"/>
    <w:rsid w:val="0082328D"/>
    <w:rsid w:val="00824163"/>
    <w:rsid w:val="00825B6E"/>
    <w:rsid w:val="00825E13"/>
    <w:rsid w:val="008278C4"/>
    <w:rsid w:val="0083215D"/>
    <w:rsid w:val="00832673"/>
    <w:rsid w:val="00835BDC"/>
    <w:rsid w:val="00836832"/>
    <w:rsid w:val="008402E3"/>
    <w:rsid w:val="00843487"/>
    <w:rsid w:val="00844A03"/>
    <w:rsid w:val="00844C53"/>
    <w:rsid w:val="00845580"/>
    <w:rsid w:val="008456C4"/>
    <w:rsid w:val="00846EC1"/>
    <w:rsid w:val="0084730D"/>
    <w:rsid w:val="008532D3"/>
    <w:rsid w:val="00854CA2"/>
    <w:rsid w:val="00855C0A"/>
    <w:rsid w:val="00857628"/>
    <w:rsid w:val="00860548"/>
    <w:rsid w:val="00861C50"/>
    <w:rsid w:val="008628EA"/>
    <w:rsid w:val="00862EAC"/>
    <w:rsid w:val="008643DE"/>
    <w:rsid w:val="00864943"/>
    <w:rsid w:val="00865E15"/>
    <w:rsid w:val="00866348"/>
    <w:rsid w:val="00872200"/>
    <w:rsid w:val="00872C91"/>
    <w:rsid w:val="0087320C"/>
    <w:rsid w:val="0087694C"/>
    <w:rsid w:val="008825BA"/>
    <w:rsid w:val="0088676E"/>
    <w:rsid w:val="0088730E"/>
    <w:rsid w:val="00891E0C"/>
    <w:rsid w:val="00892496"/>
    <w:rsid w:val="008949D9"/>
    <w:rsid w:val="008A04E8"/>
    <w:rsid w:val="008A0CFF"/>
    <w:rsid w:val="008A3D19"/>
    <w:rsid w:val="008A4BB4"/>
    <w:rsid w:val="008A4C82"/>
    <w:rsid w:val="008B0472"/>
    <w:rsid w:val="008B3030"/>
    <w:rsid w:val="008B3561"/>
    <w:rsid w:val="008B4705"/>
    <w:rsid w:val="008B4EBF"/>
    <w:rsid w:val="008B5E62"/>
    <w:rsid w:val="008B753A"/>
    <w:rsid w:val="008C083A"/>
    <w:rsid w:val="008C36A2"/>
    <w:rsid w:val="008C4021"/>
    <w:rsid w:val="008C429F"/>
    <w:rsid w:val="008C4C33"/>
    <w:rsid w:val="008C531E"/>
    <w:rsid w:val="008C5925"/>
    <w:rsid w:val="008C5A5A"/>
    <w:rsid w:val="008C5CC5"/>
    <w:rsid w:val="008C6106"/>
    <w:rsid w:val="008C79BB"/>
    <w:rsid w:val="008D2782"/>
    <w:rsid w:val="008D5D4B"/>
    <w:rsid w:val="008E1955"/>
    <w:rsid w:val="008E3982"/>
    <w:rsid w:val="008E3D2D"/>
    <w:rsid w:val="008E5E7B"/>
    <w:rsid w:val="008E7229"/>
    <w:rsid w:val="008E766B"/>
    <w:rsid w:val="008E78CC"/>
    <w:rsid w:val="008F1F4E"/>
    <w:rsid w:val="008F3902"/>
    <w:rsid w:val="008F4640"/>
    <w:rsid w:val="008F64BC"/>
    <w:rsid w:val="008F68EF"/>
    <w:rsid w:val="008F77BF"/>
    <w:rsid w:val="00900919"/>
    <w:rsid w:val="00902ADF"/>
    <w:rsid w:val="0090328C"/>
    <w:rsid w:val="009053B1"/>
    <w:rsid w:val="00905872"/>
    <w:rsid w:val="00905B1A"/>
    <w:rsid w:val="00906F9E"/>
    <w:rsid w:val="009101C0"/>
    <w:rsid w:val="00912D69"/>
    <w:rsid w:val="0091498D"/>
    <w:rsid w:val="00914E24"/>
    <w:rsid w:val="009159FC"/>
    <w:rsid w:val="0092088B"/>
    <w:rsid w:val="00920929"/>
    <w:rsid w:val="00922A30"/>
    <w:rsid w:val="009238B3"/>
    <w:rsid w:val="0092439F"/>
    <w:rsid w:val="009250BE"/>
    <w:rsid w:val="00925269"/>
    <w:rsid w:val="00925FC0"/>
    <w:rsid w:val="00926653"/>
    <w:rsid w:val="009270CE"/>
    <w:rsid w:val="00932F88"/>
    <w:rsid w:val="00934095"/>
    <w:rsid w:val="00934483"/>
    <w:rsid w:val="00935020"/>
    <w:rsid w:val="00936175"/>
    <w:rsid w:val="00937154"/>
    <w:rsid w:val="00937363"/>
    <w:rsid w:val="00942553"/>
    <w:rsid w:val="00942610"/>
    <w:rsid w:val="00946D92"/>
    <w:rsid w:val="00947B29"/>
    <w:rsid w:val="0095014F"/>
    <w:rsid w:val="0095197A"/>
    <w:rsid w:val="00951AEA"/>
    <w:rsid w:val="009527AC"/>
    <w:rsid w:val="00953BAB"/>
    <w:rsid w:val="00953CB6"/>
    <w:rsid w:val="00953CC5"/>
    <w:rsid w:val="00954795"/>
    <w:rsid w:val="00954B5D"/>
    <w:rsid w:val="00957E88"/>
    <w:rsid w:val="00960207"/>
    <w:rsid w:val="00960A6E"/>
    <w:rsid w:val="00960DC9"/>
    <w:rsid w:val="00960F97"/>
    <w:rsid w:val="009614EE"/>
    <w:rsid w:val="00961FB6"/>
    <w:rsid w:val="0096509F"/>
    <w:rsid w:val="0096561D"/>
    <w:rsid w:val="00971C41"/>
    <w:rsid w:val="0097241A"/>
    <w:rsid w:val="00972BFA"/>
    <w:rsid w:val="00974EA1"/>
    <w:rsid w:val="00975011"/>
    <w:rsid w:val="00975CE5"/>
    <w:rsid w:val="00976631"/>
    <w:rsid w:val="00977DE2"/>
    <w:rsid w:val="00980DBE"/>
    <w:rsid w:val="009823BB"/>
    <w:rsid w:val="009830D6"/>
    <w:rsid w:val="0098336C"/>
    <w:rsid w:val="009843BF"/>
    <w:rsid w:val="00984FD1"/>
    <w:rsid w:val="00984FE4"/>
    <w:rsid w:val="009855C7"/>
    <w:rsid w:val="0098643C"/>
    <w:rsid w:val="00986F15"/>
    <w:rsid w:val="00987573"/>
    <w:rsid w:val="009875F3"/>
    <w:rsid w:val="00990473"/>
    <w:rsid w:val="009904D2"/>
    <w:rsid w:val="009904DD"/>
    <w:rsid w:val="00991047"/>
    <w:rsid w:val="00992F99"/>
    <w:rsid w:val="00993233"/>
    <w:rsid w:val="009935F8"/>
    <w:rsid w:val="00993FB6"/>
    <w:rsid w:val="0099505E"/>
    <w:rsid w:val="0099729F"/>
    <w:rsid w:val="009A037F"/>
    <w:rsid w:val="009A17C7"/>
    <w:rsid w:val="009A267E"/>
    <w:rsid w:val="009A3D3E"/>
    <w:rsid w:val="009A42A0"/>
    <w:rsid w:val="009B060C"/>
    <w:rsid w:val="009B2BA8"/>
    <w:rsid w:val="009B63C3"/>
    <w:rsid w:val="009B7EE4"/>
    <w:rsid w:val="009C1CEF"/>
    <w:rsid w:val="009C25B2"/>
    <w:rsid w:val="009C298D"/>
    <w:rsid w:val="009C4B3B"/>
    <w:rsid w:val="009C671D"/>
    <w:rsid w:val="009C74FA"/>
    <w:rsid w:val="009D3285"/>
    <w:rsid w:val="009E2EE8"/>
    <w:rsid w:val="009E4BDA"/>
    <w:rsid w:val="009E4E9D"/>
    <w:rsid w:val="009E53D2"/>
    <w:rsid w:val="009E6CB5"/>
    <w:rsid w:val="009F1019"/>
    <w:rsid w:val="009F10AF"/>
    <w:rsid w:val="009F5E5F"/>
    <w:rsid w:val="009F6849"/>
    <w:rsid w:val="009F6B8D"/>
    <w:rsid w:val="009F778E"/>
    <w:rsid w:val="00A00503"/>
    <w:rsid w:val="00A0178D"/>
    <w:rsid w:val="00A02652"/>
    <w:rsid w:val="00A031D8"/>
    <w:rsid w:val="00A0371C"/>
    <w:rsid w:val="00A04589"/>
    <w:rsid w:val="00A07007"/>
    <w:rsid w:val="00A109D6"/>
    <w:rsid w:val="00A11E54"/>
    <w:rsid w:val="00A12F81"/>
    <w:rsid w:val="00A15398"/>
    <w:rsid w:val="00A2028C"/>
    <w:rsid w:val="00A20CED"/>
    <w:rsid w:val="00A21FDA"/>
    <w:rsid w:val="00A22802"/>
    <w:rsid w:val="00A24DA9"/>
    <w:rsid w:val="00A24F51"/>
    <w:rsid w:val="00A311F1"/>
    <w:rsid w:val="00A321FF"/>
    <w:rsid w:val="00A32EF2"/>
    <w:rsid w:val="00A35B03"/>
    <w:rsid w:val="00A40EBC"/>
    <w:rsid w:val="00A411F2"/>
    <w:rsid w:val="00A420F3"/>
    <w:rsid w:val="00A42BDC"/>
    <w:rsid w:val="00A42E51"/>
    <w:rsid w:val="00A43827"/>
    <w:rsid w:val="00A43AA7"/>
    <w:rsid w:val="00A452BC"/>
    <w:rsid w:val="00A46322"/>
    <w:rsid w:val="00A50138"/>
    <w:rsid w:val="00A518FE"/>
    <w:rsid w:val="00A52F6C"/>
    <w:rsid w:val="00A5321B"/>
    <w:rsid w:val="00A53E96"/>
    <w:rsid w:val="00A557C5"/>
    <w:rsid w:val="00A5643E"/>
    <w:rsid w:val="00A606A1"/>
    <w:rsid w:val="00A61221"/>
    <w:rsid w:val="00A6207C"/>
    <w:rsid w:val="00A628ED"/>
    <w:rsid w:val="00A64030"/>
    <w:rsid w:val="00A65B25"/>
    <w:rsid w:val="00A65C9A"/>
    <w:rsid w:val="00A660C0"/>
    <w:rsid w:val="00A67A75"/>
    <w:rsid w:val="00A67A9D"/>
    <w:rsid w:val="00A706BE"/>
    <w:rsid w:val="00A75C14"/>
    <w:rsid w:val="00A76354"/>
    <w:rsid w:val="00A76600"/>
    <w:rsid w:val="00A769B5"/>
    <w:rsid w:val="00A80DAA"/>
    <w:rsid w:val="00A82CE4"/>
    <w:rsid w:val="00A83B27"/>
    <w:rsid w:val="00A85B49"/>
    <w:rsid w:val="00A91951"/>
    <w:rsid w:val="00A9243D"/>
    <w:rsid w:val="00A93693"/>
    <w:rsid w:val="00A965DE"/>
    <w:rsid w:val="00A966E1"/>
    <w:rsid w:val="00A9759C"/>
    <w:rsid w:val="00AA41BC"/>
    <w:rsid w:val="00AA41E3"/>
    <w:rsid w:val="00AA4FC7"/>
    <w:rsid w:val="00AB2674"/>
    <w:rsid w:val="00AB2C35"/>
    <w:rsid w:val="00AB3792"/>
    <w:rsid w:val="00AB5C8D"/>
    <w:rsid w:val="00AB6188"/>
    <w:rsid w:val="00AB6A22"/>
    <w:rsid w:val="00AC3033"/>
    <w:rsid w:val="00AC3891"/>
    <w:rsid w:val="00AC38AF"/>
    <w:rsid w:val="00AC42E7"/>
    <w:rsid w:val="00AC5C4A"/>
    <w:rsid w:val="00AC641D"/>
    <w:rsid w:val="00AD081A"/>
    <w:rsid w:val="00AD2BEB"/>
    <w:rsid w:val="00AD3249"/>
    <w:rsid w:val="00AD3277"/>
    <w:rsid w:val="00AD36AD"/>
    <w:rsid w:val="00AD6692"/>
    <w:rsid w:val="00AD6B75"/>
    <w:rsid w:val="00AD6E0B"/>
    <w:rsid w:val="00AD7AFE"/>
    <w:rsid w:val="00AE29C2"/>
    <w:rsid w:val="00AE41CF"/>
    <w:rsid w:val="00AE5640"/>
    <w:rsid w:val="00AE67B8"/>
    <w:rsid w:val="00AE67E6"/>
    <w:rsid w:val="00AF2A06"/>
    <w:rsid w:val="00AF31E7"/>
    <w:rsid w:val="00AF36A7"/>
    <w:rsid w:val="00AF381C"/>
    <w:rsid w:val="00AF4B28"/>
    <w:rsid w:val="00AF519F"/>
    <w:rsid w:val="00AF6DD8"/>
    <w:rsid w:val="00AF71F9"/>
    <w:rsid w:val="00B0080E"/>
    <w:rsid w:val="00B0206C"/>
    <w:rsid w:val="00B030E2"/>
    <w:rsid w:val="00B032E6"/>
    <w:rsid w:val="00B03F20"/>
    <w:rsid w:val="00B05117"/>
    <w:rsid w:val="00B054C4"/>
    <w:rsid w:val="00B05802"/>
    <w:rsid w:val="00B06AA5"/>
    <w:rsid w:val="00B12AC5"/>
    <w:rsid w:val="00B12C78"/>
    <w:rsid w:val="00B144C3"/>
    <w:rsid w:val="00B15193"/>
    <w:rsid w:val="00B15788"/>
    <w:rsid w:val="00B168D2"/>
    <w:rsid w:val="00B16A01"/>
    <w:rsid w:val="00B16B2C"/>
    <w:rsid w:val="00B22EB5"/>
    <w:rsid w:val="00B252F9"/>
    <w:rsid w:val="00B25C81"/>
    <w:rsid w:val="00B27E29"/>
    <w:rsid w:val="00B32D72"/>
    <w:rsid w:val="00B333CE"/>
    <w:rsid w:val="00B33712"/>
    <w:rsid w:val="00B348EA"/>
    <w:rsid w:val="00B35649"/>
    <w:rsid w:val="00B36390"/>
    <w:rsid w:val="00B37289"/>
    <w:rsid w:val="00B37619"/>
    <w:rsid w:val="00B41DF4"/>
    <w:rsid w:val="00B444CA"/>
    <w:rsid w:val="00B44B4F"/>
    <w:rsid w:val="00B46FF2"/>
    <w:rsid w:val="00B47891"/>
    <w:rsid w:val="00B47AB4"/>
    <w:rsid w:val="00B50729"/>
    <w:rsid w:val="00B5316D"/>
    <w:rsid w:val="00B53672"/>
    <w:rsid w:val="00B54324"/>
    <w:rsid w:val="00B54FDF"/>
    <w:rsid w:val="00B56EB6"/>
    <w:rsid w:val="00B57216"/>
    <w:rsid w:val="00B5723C"/>
    <w:rsid w:val="00B61308"/>
    <w:rsid w:val="00B61DEF"/>
    <w:rsid w:val="00B62413"/>
    <w:rsid w:val="00B640D4"/>
    <w:rsid w:val="00B644D5"/>
    <w:rsid w:val="00B66A6A"/>
    <w:rsid w:val="00B67297"/>
    <w:rsid w:val="00B673B2"/>
    <w:rsid w:val="00B6781C"/>
    <w:rsid w:val="00B701C5"/>
    <w:rsid w:val="00B70538"/>
    <w:rsid w:val="00B715A9"/>
    <w:rsid w:val="00B73C10"/>
    <w:rsid w:val="00B74AC1"/>
    <w:rsid w:val="00B751C4"/>
    <w:rsid w:val="00B758E1"/>
    <w:rsid w:val="00B77569"/>
    <w:rsid w:val="00B81BFE"/>
    <w:rsid w:val="00B83242"/>
    <w:rsid w:val="00B83C3A"/>
    <w:rsid w:val="00B85542"/>
    <w:rsid w:val="00B90016"/>
    <w:rsid w:val="00B90106"/>
    <w:rsid w:val="00B90BD9"/>
    <w:rsid w:val="00B90DB9"/>
    <w:rsid w:val="00B930E3"/>
    <w:rsid w:val="00B95514"/>
    <w:rsid w:val="00B96B93"/>
    <w:rsid w:val="00B975AB"/>
    <w:rsid w:val="00BA15E8"/>
    <w:rsid w:val="00BA1869"/>
    <w:rsid w:val="00BA1E8B"/>
    <w:rsid w:val="00BA36D5"/>
    <w:rsid w:val="00BA4D78"/>
    <w:rsid w:val="00BA615A"/>
    <w:rsid w:val="00BB10F6"/>
    <w:rsid w:val="00BB1A03"/>
    <w:rsid w:val="00BB3061"/>
    <w:rsid w:val="00BB3851"/>
    <w:rsid w:val="00BB41D5"/>
    <w:rsid w:val="00BB498F"/>
    <w:rsid w:val="00BB50C0"/>
    <w:rsid w:val="00BB6482"/>
    <w:rsid w:val="00BB7562"/>
    <w:rsid w:val="00BB7C74"/>
    <w:rsid w:val="00BC0E89"/>
    <w:rsid w:val="00BC1019"/>
    <w:rsid w:val="00BC202C"/>
    <w:rsid w:val="00BC2F89"/>
    <w:rsid w:val="00BC43C5"/>
    <w:rsid w:val="00BC443F"/>
    <w:rsid w:val="00BC5CAC"/>
    <w:rsid w:val="00BC6858"/>
    <w:rsid w:val="00BC6C7D"/>
    <w:rsid w:val="00BC7237"/>
    <w:rsid w:val="00BD0892"/>
    <w:rsid w:val="00BD099A"/>
    <w:rsid w:val="00BD223A"/>
    <w:rsid w:val="00BD23A4"/>
    <w:rsid w:val="00BD362C"/>
    <w:rsid w:val="00BD3AB5"/>
    <w:rsid w:val="00BD6554"/>
    <w:rsid w:val="00BE009B"/>
    <w:rsid w:val="00BE00D6"/>
    <w:rsid w:val="00BE0665"/>
    <w:rsid w:val="00BE1795"/>
    <w:rsid w:val="00BE205F"/>
    <w:rsid w:val="00BE23EF"/>
    <w:rsid w:val="00BE283F"/>
    <w:rsid w:val="00BE2B34"/>
    <w:rsid w:val="00BE2C78"/>
    <w:rsid w:val="00BE4965"/>
    <w:rsid w:val="00BE5BCA"/>
    <w:rsid w:val="00BE5F32"/>
    <w:rsid w:val="00BE5F4A"/>
    <w:rsid w:val="00BE66B3"/>
    <w:rsid w:val="00BF1351"/>
    <w:rsid w:val="00BF499F"/>
    <w:rsid w:val="00BF64E5"/>
    <w:rsid w:val="00BF65A4"/>
    <w:rsid w:val="00BF6724"/>
    <w:rsid w:val="00BF7E04"/>
    <w:rsid w:val="00C00F36"/>
    <w:rsid w:val="00C013EE"/>
    <w:rsid w:val="00C01DFB"/>
    <w:rsid w:val="00C02226"/>
    <w:rsid w:val="00C02A12"/>
    <w:rsid w:val="00C04128"/>
    <w:rsid w:val="00C06704"/>
    <w:rsid w:val="00C072B1"/>
    <w:rsid w:val="00C12DBD"/>
    <w:rsid w:val="00C13267"/>
    <w:rsid w:val="00C16176"/>
    <w:rsid w:val="00C2041D"/>
    <w:rsid w:val="00C2286F"/>
    <w:rsid w:val="00C2330F"/>
    <w:rsid w:val="00C25076"/>
    <w:rsid w:val="00C27AA8"/>
    <w:rsid w:val="00C30AE8"/>
    <w:rsid w:val="00C31998"/>
    <w:rsid w:val="00C3248E"/>
    <w:rsid w:val="00C328CA"/>
    <w:rsid w:val="00C32905"/>
    <w:rsid w:val="00C34A34"/>
    <w:rsid w:val="00C368D4"/>
    <w:rsid w:val="00C36F9E"/>
    <w:rsid w:val="00C37493"/>
    <w:rsid w:val="00C417CC"/>
    <w:rsid w:val="00C4739A"/>
    <w:rsid w:val="00C47D3A"/>
    <w:rsid w:val="00C50512"/>
    <w:rsid w:val="00C50793"/>
    <w:rsid w:val="00C511E2"/>
    <w:rsid w:val="00C51A45"/>
    <w:rsid w:val="00C52DC3"/>
    <w:rsid w:val="00C56049"/>
    <w:rsid w:val="00C5615D"/>
    <w:rsid w:val="00C574C9"/>
    <w:rsid w:val="00C575EF"/>
    <w:rsid w:val="00C60D09"/>
    <w:rsid w:val="00C617AC"/>
    <w:rsid w:val="00C7042C"/>
    <w:rsid w:val="00C719CF"/>
    <w:rsid w:val="00C7218D"/>
    <w:rsid w:val="00C72900"/>
    <w:rsid w:val="00C72F28"/>
    <w:rsid w:val="00C74A1E"/>
    <w:rsid w:val="00C74C44"/>
    <w:rsid w:val="00C7694F"/>
    <w:rsid w:val="00C809E6"/>
    <w:rsid w:val="00C82E73"/>
    <w:rsid w:val="00C867F6"/>
    <w:rsid w:val="00C87EEC"/>
    <w:rsid w:val="00C91DA6"/>
    <w:rsid w:val="00C928FE"/>
    <w:rsid w:val="00C94089"/>
    <w:rsid w:val="00C9513F"/>
    <w:rsid w:val="00C966AF"/>
    <w:rsid w:val="00C96E89"/>
    <w:rsid w:val="00CA06EC"/>
    <w:rsid w:val="00CA1066"/>
    <w:rsid w:val="00CA231B"/>
    <w:rsid w:val="00CA2510"/>
    <w:rsid w:val="00CA3E5F"/>
    <w:rsid w:val="00CA53E7"/>
    <w:rsid w:val="00CA5E86"/>
    <w:rsid w:val="00CA6382"/>
    <w:rsid w:val="00CB1CB9"/>
    <w:rsid w:val="00CB41A6"/>
    <w:rsid w:val="00CB4F58"/>
    <w:rsid w:val="00CC08F7"/>
    <w:rsid w:val="00CC2DAF"/>
    <w:rsid w:val="00CC39F5"/>
    <w:rsid w:val="00CC463A"/>
    <w:rsid w:val="00CC6209"/>
    <w:rsid w:val="00CC6D2E"/>
    <w:rsid w:val="00CC6D5D"/>
    <w:rsid w:val="00CC6EAA"/>
    <w:rsid w:val="00CD0C9F"/>
    <w:rsid w:val="00CD0D4A"/>
    <w:rsid w:val="00CD11BB"/>
    <w:rsid w:val="00CD1353"/>
    <w:rsid w:val="00CD2CB7"/>
    <w:rsid w:val="00CD2D98"/>
    <w:rsid w:val="00CD3210"/>
    <w:rsid w:val="00CD3354"/>
    <w:rsid w:val="00CD4DDC"/>
    <w:rsid w:val="00CD533F"/>
    <w:rsid w:val="00CD6940"/>
    <w:rsid w:val="00CD798A"/>
    <w:rsid w:val="00CE137F"/>
    <w:rsid w:val="00CE1A22"/>
    <w:rsid w:val="00CE1B5F"/>
    <w:rsid w:val="00CE2747"/>
    <w:rsid w:val="00CE34FE"/>
    <w:rsid w:val="00CE36F5"/>
    <w:rsid w:val="00CE4138"/>
    <w:rsid w:val="00CE5847"/>
    <w:rsid w:val="00CE5E7F"/>
    <w:rsid w:val="00CE6479"/>
    <w:rsid w:val="00CE6877"/>
    <w:rsid w:val="00CE6D11"/>
    <w:rsid w:val="00CE790B"/>
    <w:rsid w:val="00CF0745"/>
    <w:rsid w:val="00CF14A3"/>
    <w:rsid w:val="00CF2198"/>
    <w:rsid w:val="00CF23BF"/>
    <w:rsid w:val="00CF2494"/>
    <w:rsid w:val="00CF4B95"/>
    <w:rsid w:val="00CF7AD5"/>
    <w:rsid w:val="00D01761"/>
    <w:rsid w:val="00D03113"/>
    <w:rsid w:val="00D04180"/>
    <w:rsid w:val="00D05B14"/>
    <w:rsid w:val="00D07949"/>
    <w:rsid w:val="00D1229E"/>
    <w:rsid w:val="00D15825"/>
    <w:rsid w:val="00D159CC"/>
    <w:rsid w:val="00D159FE"/>
    <w:rsid w:val="00D15DA7"/>
    <w:rsid w:val="00D161F7"/>
    <w:rsid w:val="00D24799"/>
    <w:rsid w:val="00D24B26"/>
    <w:rsid w:val="00D24DF3"/>
    <w:rsid w:val="00D2538D"/>
    <w:rsid w:val="00D27C0C"/>
    <w:rsid w:val="00D3043F"/>
    <w:rsid w:val="00D316AE"/>
    <w:rsid w:val="00D318A3"/>
    <w:rsid w:val="00D31D9B"/>
    <w:rsid w:val="00D32D19"/>
    <w:rsid w:val="00D32F97"/>
    <w:rsid w:val="00D34F58"/>
    <w:rsid w:val="00D377B0"/>
    <w:rsid w:val="00D40128"/>
    <w:rsid w:val="00D40448"/>
    <w:rsid w:val="00D41C54"/>
    <w:rsid w:val="00D46E7C"/>
    <w:rsid w:val="00D479C2"/>
    <w:rsid w:val="00D47A5A"/>
    <w:rsid w:val="00D51DB5"/>
    <w:rsid w:val="00D52106"/>
    <w:rsid w:val="00D56E6D"/>
    <w:rsid w:val="00D57293"/>
    <w:rsid w:val="00D61094"/>
    <w:rsid w:val="00D62332"/>
    <w:rsid w:val="00D6272F"/>
    <w:rsid w:val="00D657FD"/>
    <w:rsid w:val="00D67224"/>
    <w:rsid w:val="00D67D57"/>
    <w:rsid w:val="00D74818"/>
    <w:rsid w:val="00D74876"/>
    <w:rsid w:val="00D76079"/>
    <w:rsid w:val="00D80010"/>
    <w:rsid w:val="00D80606"/>
    <w:rsid w:val="00D823FD"/>
    <w:rsid w:val="00D8290B"/>
    <w:rsid w:val="00D838B1"/>
    <w:rsid w:val="00D84E0D"/>
    <w:rsid w:val="00D91C19"/>
    <w:rsid w:val="00D92B58"/>
    <w:rsid w:val="00D92BA9"/>
    <w:rsid w:val="00D92CA1"/>
    <w:rsid w:val="00D931ED"/>
    <w:rsid w:val="00D9461F"/>
    <w:rsid w:val="00D94FFE"/>
    <w:rsid w:val="00D95051"/>
    <w:rsid w:val="00D965F2"/>
    <w:rsid w:val="00D96BEB"/>
    <w:rsid w:val="00DA49FA"/>
    <w:rsid w:val="00DA4C4D"/>
    <w:rsid w:val="00DB0D42"/>
    <w:rsid w:val="00DB141B"/>
    <w:rsid w:val="00DB1826"/>
    <w:rsid w:val="00DB20ED"/>
    <w:rsid w:val="00DB2604"/>
    <w:rsid w:val="00DB2867"/>
    <w:rsid w:val="00DB2FB2"/>
    <w:rsid w:val="00DB3140"/>
    <w:rsid w:val="00DB629B"/>
    <w:rsid w:val="00DB6427"/>
    <w:rsid w:val="00DB704D"/>
    <w:rsid w:val="00DB7E0E"/>
    <w:rsid w:val="00DC0641"/>
    <w:rsid w:val="00DC1161"/>
    <w:rsid w:val="00DC5325"/>
    <w:rsid w:val="00DC5E67"/>
    <w:rsid w:val="00DC6D2A"/>
    <w:rsid w:val="00DD09A1"/>
    <w:rsid w:val="00DD0F2C"/>
    <w:rsid w:val="00DD3074"/>
    <w:rsid w:val="00DD3302"/>
    <w:rsid w:val="00DD3BC6"/>
    <w:rsid w:val="00DD3F79"/>
    <w:rsid w:val="00DD4222"/>
    <w:rsid w:val="00DD7539"/>
    <w:rsid w:val="00DE17D9"/>
    <w:rsid w:val="00DE17EC"/>
    <w:rsid w:val="00DE71D6"/>
    <w:rsid w:val="00DF2984"/>
    <w:rsid w:val="00E0041D"/>
    <w:rsid w:val="00E02964"/>
    <w:rsid w:val="00E0584D"/>
    <w:rsid w:val="00E06408"/>
    <w:rsid w:val="00E06D3D"/>
    <w:rsid w:val="00E06E11"/>
    <w:rsid w:val="00E077CD"/>
    <w:rsid w:val="00E1087D"/>
    <w:rsid w:val="00E10F24"/>
    <w:rsid w:val="00E12C4B"/>
    <w:rsid w:val="00E140AA"/>
    <w:rsid w:val="00E15FF1"/>
    <w:rsid w:val="00E16C07"/>
    <w:rsid w:val="00E17B6C"/>
    <w:rsid w:val="00E17F61"/>
    <w:rsid w:val="00E223D1"/>
    <w:rsid w:val="00E229B9"/>
    <w:rsid w:val="00E25BB4"/>
    <w:rsid w:val="00E27702"/>
    <w:rsid w:val="00E30A72"/>
    <w:rsid w:val="00E31689"/>
    <w:rsid w:val="00E329E3"/>
    <w:rsid w:val="00E36EC7"/>
    <w:rsid w:val="00E3773B"/>
    <w:rsid w:val="00E426F5"/>
    <w:rsid w:val="00E428A4"/>
    <w:rsid w:val="00E42E9E"/>
    <w:rsid w:val="00E434E1"/>
    <w:rsid w:val="00E44233"/>
    <w:rsid w:val="00E453A4"/>
    <w:rsid w:val="00E454A6"/>
    <w:rsid w:val="00E454C4"/>
    <w:rsid w:val="00E45964"/>
    <w:rsid w:val="00E47A2E"/>
    <w:rsid w:val="00E50D81"/>
    <w:rsid w:val="00E53225"/>
    <w:rsid w:val="00E5454F"/>
    <w:rsid w:val="00E550DD"/>
    <w:rsid w:val="00E56010"/>
    <w:rsid w:val="00E60F72"/>
    <w:rsid w:val="00E63BBA"/>
    <w:rsid w:val="00E63CED"/>
    <w:rsid w:val="00E64B35"/>
    <w:rsid w:val="00E65694"/>
    <w:rsid w:val="00E74ADD"/>
    <w:rsid w:val="00E769F6"/>
    <w:rsid w:val="00E76F21"/>
    <w:rsid w:val="00E77898"/>
    <w:rsid w:val="00E82B0E"/>
    <w:rsid w:val="00E82E01"/>
    <w:rsid w:val="00E83D3E"/>
    <w:rsid w:val="00E84B9A"/>
    <w:rsid w:val="00E85029"/>
    <w:rsid w:val="00E85971"/>
    <w:rsid w:val="00E865E5"/>
    <w:rsid w:val="00E86FB6"/>
    <w:rsid w:val="00E913D4"/>
    <w:rsid w:val="00E91DB2"/>
    <w:rsid w:val="00E92270"/>
    <w:rsid w:val="00E96C0E"/>
    <w:rsid w:val="00EA071B"/>
    <w:rsid w:val="00EA0C71"/>
    <w:rsid w:val="00EA1F48"/>
    <w:rsid w:val="00EA397F"/>
    <w:rsid w:val="00EA3E50"/>
    <w:rsid w:val="00EB0B94"/>
    <w:rsid w:val="00EB27F8"/>
    <w:rsid w:val="00EB2EBE"/>
    <w:rsid w:val="00EB4E41"/>
    <w:rsid w:val="00EB51E2"/>
    <w:rsid w:val="00EB625E"/>
    <w:rsid w:val="00EB713E"/>
    <w:rsid w:val="00EB7981"/>
    <w:rsid w:val="00EC4924"/>
    <w:rsid w:val="00EC4AFE"/>
    <w:rsid w:val="00EC5DDC"/>
    <w:rsid w:val="00EC6B47"/>
    <w:rsid w:val="00EC6C84"/>
    <w:rsid w:val="00EC6EE6"/>
    <w:rsid w:val="00ED12D5"/>
    <w:rsid w:val="00ED1E5E"/>
    <w:rsid w:val="00ED309A"/>
    <w:rsid w:val="00ED53B9"/>
    <w:rsid w:val="00ED6B31"/>
    <w:rsid w:val="00ED7B8E"/>
    <w:rsid w:val="00EE11D5"/>
    <w:rsid w:val="00EE182D"/>
    <w:rsid w:val="00EE1F93"/>
    <w:rsid w:val="00EE272E"/>
    <w:rsid w:val="00EE4114"/>
    <w:rsid w:val="00EE5337"/>
    <w:rsid w:val="00EE55A0"/>
    <w:rsid w:val="00EE5861"/>
    <w:rsid w:val="00EE774E"/>
    <w:rsid w:val="00EE7D83"/>
    <w:rsid w:val="00EF2132"/>
    <w:rsid w:val="00EF2CCA"/>
    <w:rsid w:val="00EF38B9"/>
    <w:rsid w:val="00EF4DC0"/>
    <w:rsid w:val="00EF6566"/>
    <w:rsid w:val="00EF6883"/>
    <w:rsid w:val="00F01151"/>
    <w:rsid w:val="00F01E71"/>
    <w:rsid w:val="00F062D2"/>
    <w:rsid w:val="00F06A62"/>
    <w:rsid w:val="00F101DD"/>
    <w:rsid w:val="00F10D9E"/>
    <w:rsid w:val="00F131BE"/>
    <w:rsid w:val="00F140BB"/>
    <w:rsid w:val="00F153EC"/>
    <w:rsid w:val="00F1FC2A"/>
    <w:rsid w:val="00F201C2"/>
    <w:rsid w:val="00F2201A"/>
    <w:rsid w:val="00F224CF"/>
    <w:rsid w:val="00F22CF8"/>
    <w:rsid w:val="00F248CE"/>
    <w:rsid w:val="00F272C7"/>
    <w:rsid w:val="00F312B4"/>
    <w:rsid w:val="00F3151A"/>
    <w:rsid w:val="00F32B22"/>
    <w:rsid w:val="00F33388"/>
    <w:rsid w:val="00F35CC1"/>
    <w:rsid w:val="00F36233"/>
    <w:rsid w:val="00F40CBF"/>
    <w:rsid w:val="00F40D22"/>
    <w:rsid w:val="00F41CD1"/>
    <w:rsid w:val="00F425B9"/>
    <w:rsid w:val="00F42C20"/>
    <w:rsid w:val="00F45E8B"/>
    <w:rsid w:val="00F46137"/>
    <w:rsid w:val="00F469D9"/>
    <w:rsid w:val="00F50680"/>
    <w:rsid w:val="00F50A4F"/>
    <w:rsid w:val="00F54130"/>
    <w:rsid w:val="00F543BA"/>
    <w:rsid w:val="00F547FC"/>
    <w:rsid w:val="00F566F3"/>
    <w:rsid w:val="00F57CBE"/>
    <w:rsid w:val="00F619BC"/>
    <w:rsid w:val="00F62C15"/>
    <w:rsid w:val="00F6301A"/>
    <w:rsid w:val="00F65826"/>
    <w:rsid w:val="00F67AC5"/>
    <w:rsid w:val="00F73D7F"/>
    <w:rsid w:val="00F74847"/>
    <w:rsid w:val="00F7491E"/>
    <w:rsid w:val="00F77FB9"/>
    <w:rsid w:val="00F81201"/>
    <w:rsid w:val="00F819F1"/>
    <w:rsid w:val="00F8222E"/>
    <w:rsid w:val="00F84D3B"/>
    <w:rsid w:val="00F85ED3"/>
    <w:rsid w:val="00F914A2"/>
    <w:rsid w:val="00F92240"/>
    <w:rsid w:val="00F92C82"/>
    <w:rsid w:val="00F949BC"/>
    <w:rsid w:val="00F96ACF"/>
    <w:rsid w:val="00F97454"/>
    <w:rsid w:val="00F97986"/>
    <w:rsid w:val="00FA672D"/>
    <w:rsid w:val="00FA7808"/>
    <w:rsid w:val="00FB0263"/>
    <w:rsid w:val="00FB1234"/>
    <w:rsid w:val="00FB2775"/>
    <w:rsid w:val="00FB387D"/>
    <w:rsid w:val="00FB4021"/>
    <w:rsid w:val="00FB5B4F"/>
    <w:rsid w:val="00FB6221"/>
    <w:rsid w:val="00FB742E"/>
    <w:rsid w:val="00FC12E2"/>
    <w:rsid w:val="00FC4A4E"/>
    <w:rsid w:val="00FC559C"/>
    <w:rsid w:val="00FC5F2B"/>
    <w:rsid w:val="00FD20F1"/>
    <w:rsid w:val="00FD3A64"/>
    <w:rsid w:val="00FD57C4"/>
    <w:rsid w:val="00FD5A6A"/>
    <w:rsid w:val="00FD5B46"/>
    <w:rsid w:val="00FD7A70"/>
    <w:rsid w:val="00FE0503"/>
    <w:rsid w:val="00FE0676"/>
    <w:rsid w:val="00FE07E4"/>
    <w:rsid w:val="00FE7978"/>
    <w:rsid w:val="00FF1059"/>
    <w:rsid w:val="00FF1957"/>
    <w:rsid w:val="00FF2A8E"/>
    <w:rsid w:val="00FF3D62"/>
    <w:rsid w:val="00FF5C3D"/>
    <w:rsid w:val="00FF5E05"/>
    <w:rsid w:val="00FF60BC"/>
    <w:rsid w:val="0102C081"/>
    <w:rsid w:val="01248952"/>
    <w:rsid w:val="012FDB6F"/>
    <w:rsid w:val="014E223D"/>
    <w:rsid w:val="01A7B89A"/>
    <w:rsid w:val="01CF2D90"/>
    <w:rsid w:val="01E452C4"/>
    <w:rsid w:val="02396BC5"/>
    <w:rsid w:val="025F6E43"/>
    <w:rsid w:val="03297FC2"/>
    <w:rsid w:val="03650385"/>
    <w:rsid w:val="036DF6C7"/>
    <w:rsid w:val="0398E6DB"/>
    <w:rsid w:val="039B8BC1"/>
    <w:rsid w:val="03BFC7D7"/>
    <w:rsid w:val="041D5A43"/>
    <w:rsid w:val="04A9405F"/>
    <w:rsid w:val="04E3E24B"/>
    <w:rsid w:val="04FFE25F"/>
    <w:rsid w:val="0504CEFA"/>
    <w:rsid w:val="05C3623B"/>
    <w:rsid w:val="05EB7A63"/>
    <w:rsid w:val="060A6FCF"/>
    <w:rsid w:val="0626C8F7"/>
    <w:rsid w:val="0691AF90"/>
    <w:rsid w:val="06A4C3A3"/>
    <w:rsid w:val="06C37AAB"/>
    <w:rsid w:val="06EB58C1"/>
    <w:rsid w:val="071A1CAB"/>
    <w:rsid w:val="0722AB46"/>
    <w:rsid w:val="07324173"/>
    <w:rsid w:val="07660406"/>
    <w:rsid w:val="07747C56"/>
    <w:rsid w:val="0794F34B"/>
    <w:rsid w:val="07B153E9"/>
    <w:rsid w:val="081A1456"/>
    <w:rsid w:val="08402E62"/>
    <w:rsid w:val="086438A2"/>
    <w:rsid w:val="08C56C13"/>
    <w:rsid w:val="08DBF927"/>
    <w:rsid w:val="08DF2BE8"/>
    <w:rsid w:val="09078B4B"/>
    <w:rsid w:val="092ABFAF"/>
    <w:rsid w:val="09421091"/>
    <w:rsid w:val="0960DCFE"/>
    <w:rsid w:val="09941E0F"/>
    <w:rsid w:val="09AADDF4"/>
    <w:rsid w:val="09DD6084"/>
    <w:rsid w:val="09E354D1"/>
    <w:rsid w:val="09E57FE0"/>
    <w:rsid w:val="0A275A39"/>
    <w:rsid w:val="0A74331B"/>
    <w:rsid w:val="0AB73C64"/>
    <w:rsid w:val="0AD4ECB5"/>
    <w:rsid w:val="0AFA6253"/>
    <w:rsid w:val="0B0ADE74"/>
    <w:rsid w:val="0B614210"/>
    <w:rsid w:val="0B7AD9AC"/>
    <w:rsid w:val="0B7B0321"/>
    <w:rsid w:val="0B857E26"/>
    <w:rsid w:val="0C5C4F7E"/>
    <w:rsid w:val="0C919F2D"/>
    <w:rsid w:val="0C9F26F1"/>
    <w:rsid w:val="0CF1F420"/>
    <w:rsid w:val="0CFE689F"/>
    <w:rsid w:val="0D26841E"/>
    <w:rsid w:val="0D432DB8"/>
    <w:rsid w:val="0D6BCEA1"/>
    <w:rsid w:val="0D89CD6E"/>
    <w:rsid w:val="0DEC41DD"/>
    <w:rsid w:val="0DFE1FBF"/>
    <w:rsid w:val="0E0CE786"/>
    <w:rsid w:val="0E4F311E"/>
    <w:rsid w:val="0E71378D"/>
    <w:rsid w:val="0E8D9C48"/>
    <w:rsid w:val="0E9BAFF1"/>
    <w:rsid w:val="0EB10F10"/>
    <w:rsid w:val="0EED8101"/>
    <w:rsid w:val="0EFFEC04"/>
    <w:rsid w:val="0F22ED56"/>
    <w:rsid w:val="0F45992C"/>
    <w:rsid w:val="0F45AC00"/>
    <w:rsid w:val="0FA7F836"/>
    <w:rsid w:val="0FCC6B3A"/>
    <w:rsid w:val="101B8BD1"/>
    <w:rsid w:val="10395C1F"/>
    <w:rsid w:val="104A4428"/>
    <w:rsid w:val="1086B714"/>
    <w:rsid w:val="1098F8A2"/>
    <w:rsid w:val="10D1C98E"/>
    <w:rsid w:val="10FDD589"/>
    <w:rsid w:val="1163053E"/>
    <w:rsid w:val="11949D88"/>
    <w:rsid w:val="11A67B6A"/>
    <w:rsid w:val="11F72822"/>
    <w:rsid w:val="1203DB05"/>
    <w:rsid w:val="1216A973"/>
    <w:rsid w:val="1228171B"/>
    <w:rsid w:val="12798E1C"/>
    <w:rsid w:val="129ACA42"/>
    <w:rsid w:val="12B84B19"/>
    <w:rsid w:val="135386A2"/>
    <w:rsid w:val="135F31D3"/>
    <w:rsid w:val="1394C027"/>
    <w:rsid w:val="140579D4"/>
    <w:rsid w:val="14682BAC"/>
    <w:rsid w:val="14B819AE"/>
    <w:rsid w:val="14BE72A2"/>
    <w:rsid w:val="15055737"/>
    <w:rsid w:val="154BEC55"/>
    <w:rsid w:val="157F7697"/>
    <w:rsid w:val="15ED3190"/>
    <w:rsid w:val="1652BB1F"/>
    <w:rsid w:val="1653DF77"/>
    <w:rsid w:val="166C7AF4"/>
    <w:rsid w:val="16736B60"/>
    <w:rsid w:val="16C9F735"/>
    <w:rsid w:val="170A335F"/>
    <w:rsid w:val="175F40CD"/>
    <w:rsid w:val="17681EDF"/>
    <w:rsid w:val="17682116"/>
    <w:rsid w:val="1783D6F2"/>
    <w:rsid w:val="17D0391F"/>
    <w:rsid w:val="17D9876B"/>
    <w:rsid w:val="18071C65"/>
    <w:rsid w:val="18178DEE"/>
    <w:rsid w:val="1832EAF7"/>
    <w:rsid w:val="18461374"/>
    <w:rsid w:val="1867F2A5"/>
    <w:rsid w:val="195AF5E7"/>
    <w:rsid w:val="19AA74AA"/>
    <w:rsid w:val="19C985C1"/>
    <w:rsid w:val="19E87B2D"/>
    <w:rsid w:val="19E939E3"/>
    <w:rsid w:val="19ED0321"/>
    <w:rsid w:val="1A738C68"/>
    <w:rsid w:val="1AF9E2DE"/>
    <w:rsid w:val="1B0599A2"/>
    <w:rsid w:val="1B446137"/>
    <w:rsid w:val="1B99DC83"/>
    <w:rsid w:val="1C551D06"/>
    <w:rsid w:val="1C670580"/>
    <w:rsid w:val="1C676A27"/>
    <w:rsid w:val="1CC2A980"/>
    <w:rsid w:val="1CF00BA9"/>
    <w:rsid w:val="1D06B629"/>
    <w:rsid w:val="1D2D5AB7"/>
    <w:rsid w:val="1DD0FA79"/>
    <w:rsid w:val="1DE48380"/>
    <w:rsid w:val="1DFDD31B"/>
    <w:rsid w:val="1E892C57"/>
    <w:rsid w:val="1EC9C3CC"/>
    <w:rsid w:val="1ED7D639"/>
    <w:rsid w:val="1EE8AC69"/>
    <w:rsid w:val="1F25E8A3"/>
    <w:rsid w:val="1F779275"/>
    <w:rsid w:val="1F83483E"/>
    <w:rsid w:val="1F978305"/>
    <w:rsid w:val="1FB4890A"/>
    <w:rsid w:val="1FBD52B2"/>
    <w:rsid w:val="1FF17371"/>
    <w:rsid w:val="202C3C9B"/>
    <w:rsid w:val="203D5ACC"/>
    <w:rsid w:val="205F3902"/>
    <w:rsid w:val="2088DD80"/>
    <w:rsid w:val="20CEBDBA"/>
    <w:rsid w:val="213ECCC1"/>
    <w:rsid w:val="219A8E2D"/>
    <w:rsid w:val="21A7CCF5"/>
    <w:rsid w:val="21F91125"/>
    <w:rsid w:val="222A0AB6"/>
    <w:rsid w:val="22485D17"/>
    <w:rsid w:val="22946CAB"/>
    <w:rsid w:val="22C013FF"/>
    <w:rsid w:val="22C8BF40"/>
    <w:rsid w:val="23B8C38D"/>
    <w:rsid w:val="23E7EC1E"/>
    <w:rsid w:val="244DC524"/>
    <w:rsid w:val="24656482"/>
    <w:rsid w:val="24769F59"/>
    <w:rsid w:val="24A87FD9"/>
    <w:rsid w:val="24D2BEF1"/>
    <w:rsid w:val="24F3A87E"/>
    <w:rsid w:val="255493EE"/>
    <w:rsid w:val="25611400"/>
    <w:rsid w:val="258AEA54"/>
    <w:rsid w:val="25A439EF"/>
    <w:rsid w:val="25A44582"/>
    <w:rsid w:val="26045596"/>
    <w:rsid w:val="2617FF60"/>
    <w:rsid w:val="2622CE6F"/>
    <w:rsid w:val="263679FA"/>
    <w:rsid w:val="266D67D8"/>
    <w:rsid w:val="2682391C"/>
    <w:rsid w:val="269577C4"/>
    <w:rsid w:val="26C666BD"/>
    <w:rsid w:val="26DDFA88"/>
    <w:rsid w:val="273FE312"/>
    <w:rsid w:val="279B6715"/>
    <w:rsid w:val="27A353A0"/>
    <w:rsid w:val="27C2DF89"/>
    <w:rsid w:val="27DE64CB"/>
    <w:rsid w:val="289657DD"/>
    <w:rsid w:val="28FE5BF2"/>
    <w:rsid w:val="29012911"/>
    <w:rsid w:val="290CD442"/>
    <w:rsid w:val="29157842"/>
    <w:rsid w:val="2950CF12"/>
    <w:rsid w:val="29770DFE"/>
    <w:rsid w:val="299BAFB6"/>
    <w:rsid w:val="29A5989C"/>
    <w:rsid w:val="2A224395"/>
    <w:rsid w:val="2A35B413"/>
    <w:rsid w:val="2A523574"/>
    <w:rsid w:val="2A656148"/>
    <w:rsid w:val="2A8FD750"/>
    <w:rsid w:val="2A9D20B0"/>
    <w:rsid w:val="2AC02DD6"/>
    <w:rsid w:val="2ADC60BB"/>
    <w:rsid w:val="2B9F5BF3"/>
    <w:rsid w:val="2C0F8AF7"/>
    <w:rsid w:val="2C4DB07C"/>
    <w:rsid w:val="2C4F2FA9"/>
    <w:rsid w:val="2CC54767"/>
    <w:rsid w:val="2D1626F0"/>
    <w:rsid w:val="2D4AC8FC"/>
    <w:rsid w:val="2D4DC8EC"/>
    <w:rsid w:val="2D749F50"/>
    <w:rsid w:val="2D8AAB17"/>
    <w:rsid w:val="2E0B17D8"/>
    <w:rsid w:val="2E16869B"/>
    <w:rsid w:val="2E2CB9A0"/>
    <w:rsid w:val="2E72F4AF"/>
    <w:rsid w:val="2E743904"/>
    <w:rsid w:val="2EA17C6C"/>
    <w:rsid w:val="2ECD872B"/>
    <w:rsid w:val="2F01C8AD"/>
    <w:rsid w:val="2F6C311D"/>
    <w:rsid w:val="2FACDD81"/>
    <w:rsid w:val="2FB555F1"/>
    <w:rsid w:val="2FD47D33"/>
    <w:rsid w:val="2FDD5C40"/>
    <w:rsid w:val="2FE3849A"/>
    <w:rsid w:val="3017714C"/>
    <w:rsid w:val="303AEDB1"/>
    <w:rsid w:val="30911F77"/>
    <w:rsid w:val="30C04808"/>
    <w:rsid w:val="30EEB1E3"/>
    <w:rsid w:val="313E260E"/>
    <w:rsid w:val="3187652A"/>
    <w:rsid w:val="3194953D"/>
    <w:rsid w:val="31952CB5"/>
    <w:rsid w:val="31991D31"/>
    <w:rsid w:val="3199AA11"/>
    <w:rsid w:val="31B94092"/>
    <w:rsid w:val="31D851A9"/>
    <w:rsid w:val="32259AC5"/>
    <w:rsid w:val="32266413"/>
    <w:rsid w:val="32F419F0"/>
    <w:rsid w:val="3309E84E"/>
    <w:rsid w:val="331603B9"/>
    <w:rsid w:val="33397586"/>
    <w:rsid w:val="3363BC14"/>
    <w:rsid w:val="3461C972"/>
    <w:rsid w:val="34ACB4AE"/>
    <w:rsid w:val="34AE0ADC"/>
    <w:rsid w:val="34FC27DE"/>
    <w:rsid w:val="3526FA51"/>
    <w:rsid w:val="357C8A07"/>
    <w:rsid w:val="3581B506"/>
    <w:rsid w:val="35AA2A94"/>
    <w:rsid w:val="369B18F2"/>
    <w:rsid w:val="36BB3972"/>
    <w:rsid w:val="36BC0184"/>
    <w:rsid w:val="37179BB2"/>
    <w:rsid w:val="37793B40"/>
    <w:rsid w:val="378F8470"/>
    <w:rsid w:val="3799F619"/>
    <w:rsid w:val="37D92B8C"/>
    <w:rsid w:val="37EB2FB1"/>
    <w:rsid w:val="37EB6D1A"/>
    <w:rsid w:val="37FC434A"/>
    <w:rsid w:val="3806C086"/>
    <w:rsid w:val="380FDC01"/>
    <w:rsid w:val="38446BFF"/>
    <w:rsid w:val="3882D729"/>
    <w:rsid w:val="38A3EC11"/>
    <w:rsid w:val="38D2E2CC"/>
    <w:rsid w:val="38E907E0"/>
    <w:rsid w:val="38EADB3E"/>
    <w:rsid w:val="3910B67E"/>
    <w:rsid w:val="39232ADD"/>
    <w:rsid w:val="39470151"/>
    <w:rsid w:val="394CF699"/>
    <w:rsid w:val="39B79F94"/>
    <w:rsid w:val="3A077866"/>
    <w:rsid w:val="3A17C1B6"/>
    <w:rsid w:val="3A4B9E91"/>
    <w:rsid w:val="3A4D8B71"/>
    <w:rsid w:val="3A6639C2"/>
    <w:rsid w:val="3A7BB7E3"/>
    <w:rsid w:val="3A87E527"/>
    <w:rsid w:val="3A9E336F"/>
    <w:rsid w:val="3ACE159E"/>
    <w:rsid w:val="3AE8F255"/>
    <w:rsid w:val="3B51D1C6"/>
    <w:rsid w:val="3BBBD9AC"/>
    <w:rsid w:val="3BDC571C"/>
    <w:rsid w:val="3C143681"/>
    <w:rsid w:val="3C809B4C"/>
    <w:rsid w:val="3C83359A"/>
    <w:rsid w:val="3C896750"/>
    <w:rsid w:val="3CC66621"/>
    <w:rsid w:val="3DDF9EB2"/>
    <w:rsid w:val="3DE82E48"/>
    <w:rsid w:val="3DFF2A9B"/>
    <w:rsid w:val="3E06306C"/>
    <w:rsid w:val="3E06633D"/>
    <w:rsid w:val="3E3DEFD4"/>
    <w:rsid w:val="3E57AFA9"/>
    <w:rsid w:val="3E821D75"/>
    <w:rsid w:val="3E87E989"/>
    <w:rsid w:val="3EA70633"/>
    <w:rsid w:val="3EB2D99D"/>
    <w:rsid w:val="3EB8CDEA"/>
    <w:rsid w:val="3EDBBE6A"/>
    <w:rsid w:val="3EE2AED6"/>
    <w:rsid w:val="3EF9F35F"/>
    <w:rsid w:val="3F4B4A63"/>
    <w:rsid w:val="3F9F511A"/>
    <w:rsid w:val="3FFD371A"/>
    <w:rsid w:val="40338963"/>
    <w:rsid w:val="4058CC30"/>
    <w:rsid w:val="4065747B"/>
    <w:rsid w:val="406B408F"/>
    <w:rsid w:val="4077AB71"/>
    <w:rsid w:val="40800836"/>
    <w:rsid w:val="4083C6DC"/>
    <w:rsid w:val="40983F0C"/>
    <w:rsid w:val="409E5BD3"/>
    <w:rsid w:val="409FEE2E"/>
    <w:rsid w:val="40C563CC"/>
    <w:rsid w:val="4100E531"/>
    <w:rsid w:val="4105D1CC"/>
    <w:rsid w:val="410889BB"/>
    <w:rsid w:val="414DFB7C"/>
    <w:rsid w:val="4179973D"/>
    <w:rsid w:val="41DDA03E"/>
    <w:rsid w:val="41EFD734"/>
    <w:rsid w:val="41F44282"/>
    <w:rsid w:val="426F9AA4"/>
    <w:rsid w:val="42D4C6CD"/>
    <w:rsid w:val="42DAE353"/>
    <w:rsid w:val="43069F11"/>
    <w:rsid w:val="432CC993"/>
    <w:rsid w:val="443C5EE1"/>
    <w:rsid w:val="4490E2C8"/>
    <w:rsid w:val="44ED3AB1"/>
    <w:rsid w:val="4507CF67"/>
    <w:rsid w:val="4516F494"/>
    <w:rsid w:val="4534AF7D"/>
    <w:rsid w:val="453FE0A2"/>
    <w:rsid w:val="45814029"/>
    <w:rsid w:val="460C14F6"/>
    <w:rsid w:val="466234AE"/>
    <w:rsid w:val="467C1BC1"/>
    <w:rsid w:val="46B9FA0B"/>
    <w:rsid w:val="4705BA28"/>
    <w:rsid w:val="4759E81D"/>
    <w:rsid w:val="47A3D0BF"/>
    <w:rsid w:val="47C91B02"/>
    <w:rsid w:val="47EA2457"/>
    <w:rsid w:val="47F388CE"/>
    <w:rsid w:val="483E0E68"/>
    <w:rsid w:val="48432ECF"/>
    <w:rsid w:val="4845BE85"/>
    <w:rsid w:val="4863996B"/>
    <w:rsid w:val="48F5C411"/>
    <w:rsid w:val="491AA237"/>
    <w:rsid w:val="4974E476"/>
    <w:rsid w:val="498CFB4F"/>
    <w:rsid w:val="49AED985"/>
    <w:rsid w:val="49C90899"/>
    <w:rsid w:val="4A52E04C"/>
    <w:rsid w:val="4A7984DA"/>
    <w:rsid w:val="4A854636"/>
    <w:rsid w:val="4AB9CB9C"/>
    <w:rsid w:val="4AD1C509"/>
    <w:rsid w:val="4B3B9A1E"/>
    <w:rsid w:val="4B796DD0"/>
    <w:rsid w:val="4B87A9B2"/>
    <w:rsid w:val="4B93924C"/>
    <w:rsid w:val="4BB79FAE"/>
    <w:rsid w:val="4BC1591C"/>
    <w:rsid w:val="4CC40499"/>
    <w:rsid w:val="4D020B1C"/>
    <w:rsid w:val="4D0AC1F0"/>
    <w:rsid w:val="4D24B39B"/>
    <w:rsid w:val="4D2CA026"/>
    <w:rsid w:val="4DA8D887"/>
    <w:rsid w:val="4DF06CC1"/>
    <w:rsid w:val="4E05D9F6"/>
    <w:rsid w:val="4E0AF2E7"/>
    <w:rsid w:val="4EA429D9"/>
    <w:rsid w:val="4ECABB93"/>
    <w:rsid w:val="4F226B8B"/>
    <w:rsid w:val="4F461029"/>
    <w:rsid w:val="4F4974C0"/>
    <w:rsid w:val="4F61A0FE"/>
    <w:rsid w:val="4FF7D185"/>
    <w:rsid w:val="50032D3F"/>
    <w:rsid w:val="500E9C02"/>
    <w:rsid w:val="501B80BB"/>
    <w:rsid w:val="502BF244"/>
    <w:rsid w:val="506311F8"/>
    <w:rsid w:val="508AE576"/>
    <w:rsid w:val="50DBEC3D"/>
    <w:rsid w:val="5110A474"/>
    <w:rsid w:val="51397EA9"/>
    <w:rsid w:val="51767D7A"/>
    <w:rsid w:val="518FD7AD"/>
    <w:rsid w:val="5199C809"/>
    <w:rsid w:val="519A0572"/>
    <w:rsid w:val="51AED7B1"/>
    <w:rsid w:val="51DC2F42"/>
    <w:rsid w:val="521F9D32"/>
    <w:rsid w:val="526C1C05"/>
    <w:rsid w:val="527A89BD"/>
    <w:rsid w:val="52C9A3D9"/>
    <w:rsid w:val="52CD627F"/>
    <w:rsid w:val="52FF7F6D"/>
    <w:rsid w:val="53073A22"/>
    <w:rsid w:val="530C3250"/>
    <w:rsid w:val="530E964F"/>
    <w:rsid w:val="538D03B8"/>
    <w:rsid w:val="53CB2A38"/>
    <w:rsid w:val="53CBD484"/>
    <w:rsid w:val="53CC6069"/>
    <w:rsid w:val="543CFEAC"/>
    <w:rsid w:val="5465743A"/>
    <w:rsid w:val="54D10424"/>
    <w:rsid w:val="54D339CB"/>
    <w:rsid w:val="54ECF9A0"/>
    <w:rsid w:val="552DCC47"/>
    <w:rsid w:val="554A8079"/>
    <w:rsid w:val="55826A76"/>
    <w:rsid w:val="55856A66"/>
    <w:rsid w:val="559DC87A"/>
    <w:rsid w:val="55EE05F3"/>
    <w:rsid w:val="5681421D"/>
    <w:rsid w:val="56B82468"/>
    <w:rsid w:val="575657A5"/>
    <w:rsid w:val="57BEF332"/>
    <w:rsid w:val="57C27F07"/>
    <w:rsid w:val="57FE006C"/>
    <w:rsid w:val="580DBD11"/>
    <w:rsid w:val="5851A27C"/>
    <w:rsid w:val="58BB00DC"/>
    <w:rsid w:val="58C16146"/>
    <w:rsid w:val="58C6E790"/>
    <w:rsid w:val="58EB1A2E"/>
    <w:rsid w:val="5912D847"/>
    <w:rsid w:val="5965F844"/>
    <w:rsid w:val="59812020"/>
    <w:rsid w:val="598451E6"/>
    <w:rsid w:val="599CF7FB"/>
    <w:rsid w:val="59A20CCF"/>
    <w:rsid w:val="59EA72ED"/>
    <w:rsid w:val="5A12DDE3"/>
    <w:rsid w:val="5A1A9898"/>
    <w:rsid w:val="5A524FC4"/>
    <w:rsid w:val="5A6910E5"/>
    <w:rsid w:val="5A8398CC"/>
    <w:rsid w:val="5AADA0F6"/>
    <w:rsid w:val="5ACD5518"/>
    <w:rsid w:val="5AE3881D"/>
    <w:rsid w:val="5BB95D56"/>
    <w:rsid w:val="5C0CA557"/>
    <w:rsid w:val="5C2B8498"/>
    <w:rsid w:val="5C3CF145"/>
    <w:rsid w:val="5C7A22E7"/>
    <w:rsid w:val="5C9B7FD0"/>
    <w:rsid w:val="5CED8E49"/>
    <w:rsid w:val="5D09B59B"/>
    <w:rsid w:val="5D15398E"/>
    <w:rsid w:val="5D2637F7"/>
    <w:rsid w:val="5DA9CBE6"/>
    <w:rsid w:val="5DB97326"/>
    <w:rsid w:val="5DCE82CE"/>
    <w:rsid w:val="5E1C57CF"/>
    <w:rsid w:val="5E63AFC0"/>
    <w:rsid w:val="5E6E5374"/>
    <w:rsid w:val="5E6F2F96"/>
    <w:rsid w:val="5E7FABB7"/>
    <w:rsid w:val="5E84FDF4"/>
    <w:rsid w:val="5E98FB52"/>
    <w:rsid w:val="5EAF6BC0"/>
    <w:rsid w:val="5F1F4F6A"/>
    <w:rsid w:val="5F28D087"/>
    <w:rsid w:val="5F5B4367"/>
    <w:rsid w:val="5F6689F1"/>
    <w:rsid w:val="5F8E99DD"/>
    <w:rsid w:val="5FD54BA1"/>
    <w:rsid w:val="5FDBB028"/>
    <w:rsid w:val="5FDFA0A4"/>
    <w:rsid w:val="5FFC150F"/>
    <w:rsid w:val="60187C28"/>
    <w:rsid w:val="601DA727"/>
    <w:rsid w:val="603F54C3"/>
    <w:rsid w:val="60704185"/>
    <w:rsid w:val="60998BF4"/>
    <w:rsid w:val="6100EDF9"/>
    <w:rsid w:val="6110F9E0"/>
    <w:rsid w:val="61227220"/>
    <w:rsid w:val="615B1BCE"/>
    <w:rsid w:val="6167CDB6"/>
    <w:rsid w:val="61683358"/>
    <w:rsid w:val="617BD6A7"/>
    <w:rsid w:val="6183142C"/>
    <w:rsid w:val="61D4337C"/>
    <w:rsid w:val="61FFA7FF"/>
    <w:rsid w:val="620BE010"/>
    <w:rsid w:val="624FB2A7"/>
    <w:rsid w:val="62A26DFD"/>
    <w:rsid w:val="62D4B2EF"/>
    <w:rsid w:val="630CBBC9"/>
    <w:rsid w:val="633561F1"/>
    <w:rsid w:val="6358DF51"/>
    <w:rsid w:val="647B008C"/>
    <w:rsid w:val="64969066"/>
    <w:rsid w:val="64C848AD"/>
    <w:rsid w:val="64CBAD44"/>
    <w:rsid w:val="652DEFDD"/>
    <w:rsid w:val="65D832F2"/>
    <w:rsid w:val="65EA21E7"/>
    <w:rsid w:val="66266D95"/>
    <w:rsid w:val="6645BC15"/>
    <w:rsid w:val="6649AC91"/>
    <w:rsid w:val="66747FFF"/>
    <w:rsid w:val="66EC2413"/>
    <w:rsid w:val="6728819A"/>
    <w:rsid w:val="6764E8F3"/>
    <w:rsid w:val="67693F11"/>
    <w:rsid w:val="676B74B8"/>
    <w:rsid w:val="6787CEDB"/>
    <w:rsid w:val="67B75C13"/>
    <w:rsid w:val="67D60883"/>
    <w:rsid w:val="681119AE"/>
    <w:rsid w:val="6828ED19"/>
    <w:rsid w:val="68326167"/>
    <w:rsid w:val="687B2C2C"/>
    <w:rsid w:val="689421B8"/>
    <w:rsid w:val="689D7004"/>
    <w:rsid w:val="68C087C2"/>
    <w:rsid w:val="68E42C60"/>
    <w:rsid w:val="68E7C3C8"/>
    <w:rsid w:val="69468524"/>
    <w:rsid w:val="695ECAAF"/>
    <w:rsid w:val="69603966"/>
    <w:rsid w:val="696E57A7"/>
    <w:rsid w:val="6A112F7E"/>
    <w:rsid w:val="6A126906"/>
    <w:rsid w:val="6A37B766"/>
    <w:rsid w:val="6A6B68E6"/>
    <w:rsid w:val="6AD99EB1"/>
    <w:rsid w:val="6AE8AE79"/>
    <w:rsid w:val="6B2F930E"/>
    <w:rsid w:val="6B4D80C8"/>
    <w:rsid w:val="6B6E3BA1"/>
    <w:rsid w:val="6B88B931"/>
    <w:rsid w:val="6B88C3C9"/>
    <w:rsid w:val="6B907E7E"/>
    <w:rsid w:val="6BB5AF72"/>
    <w:rsid w:val="6BBDAED1"/>
    <w:rsid w:val="6BC2A6FF"/>
    <w:rsid w:val="6C349B70"/>
    <w:rsid w:val="6C418029"/>
    <w:rsid w:val="6C5C6DF3"/>
    <w:rsid w:val="6C5EA495"/>
    <w:rsid w:val="6C7CEB63"/>
    <w:rsid w:val="6D209916"/>
    <w:rsid w:val="6D60AD07"/>
    <w:rsid w:val="6DD2840C"/>
    <w:rsid w:val="6E166977"/>
    <w:rsid w:val="6E2F7468"/>
    <w:rsid w:val="6E3ED46D"/>
    <w:rsid w:val="6E559357"/>
    <w:rsid w:val="6EC7935B"/>
    <w:rsid w:val="6F0CEEF1"/>
    <w:rsid w:val="6F82A208"/>
    <w:rsid w:val="6F907848"/>
    <w:rsid w:val="6FBBAF62"/>
    <w:rsid w:val="701674AF"/>
    <w:rsid w:val="70378997"/>
    <w:rsid w:val="708670E2"/>
    <w:rsid w:val="70FCBB71"/>
    <w:rsid w:val="710F61A6"/>
    <w:rsid w:val="717D986C"/>
    <w:rsid w:val="717E2451"/>
    <w:rsid w:val="71C97FC7"/>
    <w:rsid w:val="722ABAAE"/>
    <w:rsid w:val="7261E5F5"/>
    <w:rsid w:val="72633C23"/>
    <w:rsid w:val="729660C3"/>
    <w:rsid w:val="72982630"/>
    <w:rsid w:val="72AF7D8D"/>
    <w:rsid w:val="72FDFF36"/>
    <w:rsid w:val="7345916E"/>
    <w:rsid w:val="73930D9C"/>
    <w:rsid w:val="739C5AAC"/>
    <w:rsid w:val="73B26673"/>
    <w:rsid w:val="73C866A7"/>
    <w:rsid w:val="73D8BAC4"/>
    <w:rsid w:val="73D9BBC6"/>
    <w:rsid w:val="740D2AC5"/>
    <w:rsid w:val="74C89381"/>
    <w:rsid w:val="7520846E"/>
    <w:rsid w:val="75266356"/>
    <w:rsid w:val="757F57A3"/>
    <w:rsid w:val="75B56608"/>
    <w:rsid w:val="7622AA4C"/>
    <w:rsid w:val="76285698"/>
    <w:rsid w:val="7644B0BB"/>
    <w:rsid w:val="764681BB"/>
    <w:rsid w:val="7697BB53"/>
    <w:rsid w:val="76BB434B"/>
    <w:rsid w:val="76CB8203"/>
    <w:rsid w:val="7732B137"/>
    <w:rsid w:val="774AAEC1"/>
    <w:rsid w:val="7751D879"/>
    <w:rsid w:val="779AFD4D"/>
    <w:rsid w:val="77CEEC36"/>
    <w:rsid w:val="7860248F"/>
    <w:rsid w:val="7895416D"/>
    <w:rsid w:val="78980E8C"/>
    <w:rsid w:val="789AF851"/>
    <w:rsid w:val="78EF6F42"/>
    <w:rsid w:val="794C6A36"/>
    <w:rsid w:val="7960D6D3"/>
    <w:rsid w:val="7967C73F"/>
    <w:rsid w:val="7970A551"/>
    <w:rsid w:val="79B980C1"/>
    <w:rsid w:val="79C344C7"/>
    <w:rsid w:val="7A04E832"/>
    <w:rsid w:val="7A05A7E3"/>
    <w:rsid w:val="7A2833BC"/>
    <w:rsid w:val="7A81BE86"/>
    <w:rsid w:val="7A9037D1"/>
    <w:rsid w:val="7B7D309B"/>
    <w:rsid w:val="7BA89A86"/>
    <w:rsid w:val="7BFD1177"/>
    <w:rsid w:val="7C029685"/>
    <w:rsid w:val="7C1F754C"/>
    <w:rsid w:val="7C713B8F"/>
    <w:rsid w:val="7D173B8F"/>
    <w:rsid w:val="7D29AFEE"/>
    <w:rsid w:val="7D8B0100"/>
    <w:rsid w:val="7D8D193B"/>
    <w:rsid w:val="7DD22203"/>
    <w:rsid w:val="7E005A08"/>
    <w:rsid w:val="7E487825"/>
    <w:rsid w:val="7E4ADFA2"/>
    <w:rsid w:val="7E558FAF"/>
    <w:rsid w:val="7E6236FF"/>
    <w:rsid w:val="7E834BE7"/>
    <w:rsid w:val="7E9E6446"/>
    <w:rsid w:val="7EBD80F0"/>
    <w:rsid w:val="7EEAB884"/>
    <w:rsid w:val="7F0FA142"/>
    <w:rsid w:val="7F35AE58"/>
    <w:rsid w:val="7F63DACA"/>
    <w:rsid w:val="7F6F2CE7"/>
    <w:rsid w:val="7F764491"/>
    <w:rsid w:val="7FAFB78D"/>
    <w:rsid w:val="7FED95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22670"/>
  <w15:docId w15:val="{C142073C-B35D-4D73-93A4-047841484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1BFE"/>
  </w:style>
  <w:style w:type="paragraph" w:styleId="Heading1">
    <w:name w:val="heading 1"/>
    <w:basedOn w:val="Normal"/>
    <w:next w:val="Normal"/>
    <w:link w:val="Heading1Char"/>
    <w:uiPriority w:val="9"/>
    <w:qFormat/>
    <w:rsid w:val="00B81BFE"/>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B81BFE"/>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B81BF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B81BFE"/>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81BFE"/>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81BFE"/>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81BFE"/>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81BF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81BF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81BFE"/>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B81BFE"/>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81BFE"/>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customStyle="1" w:styleId="SectionNumber">
    <w:name w:val="Section Number"/>
    <w:basedOn w:val="CaptionChar"/>
    <w:rPr>
      <w:b/>
      <w:bCs/>
      <w:color w:val="404040" w:themeColor="text1" w:themeTint="BF"/>
      <w:sz w:val="20"/>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F81BD" w:themeColor="accent1"/>
      <w:sz w:val="20"/>
      <w:szCs w:val="20"/>
    </w:rPr>
  </w:style>
  <w:style w:type="paragraph" w:styleId="TOCHeading">
    <w:name w:val="TOC Heading"/>
    <w:basedOn w:val="Heading1"/>
    <w:next w:val="Normal"/>
    <w:uiPriority w:val="39"/>
    <w:unhideWhenUsed/>
    <w:qFormat/>
    <w:rsid w:val="00B81BF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B81BFE"/>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B81BFE"/>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B81BFE"/>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B81BFE"/>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81BFE"/>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81BFE"/>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81BFE"/>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81BFE"/>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81BFE"/>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81BFE"/>
    <w:rPr>
      <w:rFonts w:asciiTheme="majorHAnsi" w:eastAsiaTheme="majorEastAsia" w:hAnsiTheme="majorHAnsi" w:cstheme="majorBidi"/>
      <w:color w:val="365F91" w:themeColor="accent1" w:themeShade="BF"/>
      <w:spacing w:val="-7"/>
      <w:sz w:val="80"/>
      <w:szCs w:val="80"/>
    </w:rPr>
  </w:style>
  <w:style w:type="character" w:customStyle="1" w:styleId="SubtitleChar">
    <w:name w:val="Subtitle Char"/>
    <w:basedOn w:val="DefaultParagraphFont"/>
    <w:link w:val="Subtitle"/>
    <w:uiPriority w:val="11"/>
    <w:rsid w:val="00B81BFE"/>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81BFE"/>
    <w:rPr>
      <w:b/>
      <w:bCs/>
    </w:rPr>
  </w:style>
  <w:style w:type="character" w:styleId="Emphasis">
    <w:name w:val="Emphasis"/>
    <w:basedOn w:val="DefaultParagraphFont"/>
    <w:uiPriority w:val="20"/>
    <w:qFormat/>
    <w:rsid w:val="00B81BFE"/>
    <w:rPr>
      <w:i/>
      <w:iCs/>
    </w:rPr>
  </w:style>
  <w:style w:type="paragraph" w:styleId="NoSpacing">
    <w:name w:val="No Spacing"/>
    <w:uiPriority w:val="1"/>
    <w:qFormat/>
    <w:rsid w:val="00B81BFE"/>
    <w:pPr>
      <w:spacing w:after="0" w:line="240" w:lineRule="auto"/>
    </w:pPr>
  </w:style>
  <w:style w:type="paragraph" w:styleId="Quote">
    <w:name w:val="Quote"/>
    <w:basedOn w:val="Normal"/>
    <w:next w:val="Normal"/>
    <w:link w:val="QuoteChar"/>
    <w:uiPriority w:val="29"/>
    <w:qFormat/>
    <w:rsid w:val="00B81BFE"/>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81BFE"/>
    <w:rPr>
      <w:i/>
      <w:iCs/>
    </w:rPr>
  </w:style>
  <w:style w:type="paragraph" w:styleId="IntenseQuote">
    <w:name w:val="Intense Quote"/>
    <w:basedOn w:val="Normal"/>
    <w:next w:val="Normal"/>
    <w:link w:val="IntenseQuoteChar"/>
    <w:uiPriority w:val="30"/>
    <w:qFormat/>
    <w:rsid w:val="00B81BFE"/>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B81BFE"/>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81BFE"/>
    <w:rPr>
      <w:i/>
      <w:iCs/>
      <w:color w:val="595959" w:themeColor="text1" w:themeTint="A6"/>
    </w:rPr>
  </w:style>
  <w:style w:type="character" w:styleId="IntenseEmphasis">
    <w:name w:val="Intense Emphasis"/>
    <w:basedOn w:val="DefaultParagraphFont"/>
    <w:uiPriority w:val="21"/>
    <w:qFormat/>
    <w:rsid w:val="00B81BFE"/>
    <w:rPr>
      <w:b/>
      <w:bCs/>
      <w:i/>
      <w:iCs/>
    </w:rPr>
  </w:style>
  <w:style w:type="character" w:styleId="SubtleReference">
    <w:name w:val="Subtle Reference"/>
    <w:basedOn w:val="DefaultParagraphFont"/>
    <w:uiPriority w:val="31"/>
    <w:qFormat/>
    <w:rsid w:val="00B81BFE"/>
    <w:rPr>
      <w:smallCaps/>
      <w:color w:val="404040" w:themeColor="text1" w:themeTint="BF"/>
    </w:rPr>
  </w:style>
  <w:style w:type="character" w:styleId="IntenseReference">
    <w:name w:val="Intense Reference"/>
    <w:basedOn w:val="DefaultParagraphFont"/>
    <w:uiPriority w:val="32"/>
    <w:qFormat/>
    <w:rsid w:val="00B81BFE"/>
    <w:rPr>
      <w:b/>
      <w:bCs/>
      <w:smallCaps/>
      <w:u w:val="single"/>
    </w:rPr>
  </w:style>
  <w:style w:type="character" w:styleId="BookTitle">
    <w:name w:val="Book Title"/>
    <w:basedOn w:val="DefaultParagraphFont"/>
    <w:uiPriority w:val="33"/>
    <w:qFormat/>
    <w:rsid w:val="00B81BFE"/>
    <w:rPr>
      <w:b/>
      <w:bCs/>
      <w:smallCaps/>
    </w:rPr>
  </w:style>
  <w:style w:type="paragraph" w:styleId="Header">
    <w:name w:val="header"/>
    <w:basedOn w:val="Normal"/>
    <w:link w:val="HeaderChar"/>
    <w:rsid w:val="00947B29"/>
    <w:pPr>
      <w:tabs>
        <w:tab w:val="center" w:pos="4680"/>
        <w:tab w:val="right" w:pos="9360"/>
      </w:tabs>
      <w:spacing w:after="0" w:line="240" w:lineRule="auto"/>
    </w:pPr>
  </w:style>
  <w:style w:type="character" w:customStyle="1" w:styleId="HeaderChar">
    <w:name w:val="Header Char"/>
    <w:basedOn w:val="DefaultParagraphFont"/>
    <w:link w:val="Header"/>
    <w:rsid w:val="00B22EB5"/>
  </w:style>
  <w:style w:type="paragraph" w:styleId="Footer">
    <w:name w:val="footer"/>
    <w:basedOn w:val="Normal"/>
    <w:link w:val="FooterChar"/>
    <w:rsid w:val="00947B29"/>
    <w:pPr>
      <w:tabs>
        <w:tab w:val="center" w:pos="4680"/>
        <w:tab w:val="right" w:pos="9360"/>
      </w:tabs>
      <w:spacing w:after="0" w:line="240" w:lineRule="auto"/>
    </w:pPr>
  </w:style>
  <w:style w:type="character" w:customStyle="1" w:styleId="FooterChar">
    <w:name w:val="Footer Char"/>
    <w:basedOn w:val="DefaultParagraphFont"/>
    <w:link w:val="Footer"/>
    <w:rsid w:val="00B22EB5"/>
  </w:style>
  <w:style w:type="character" w:styleId="UnresolvedMention">
    <w:name w:val="Unresolved Mention"/>
    <w:basedOn w:val="DefaultParagraphFont"/>
    <w:uiPriority w:val="99"/>
    <w:semiHidden/>
    <w:unhideWhenUsed/>
    <w:rsid w:val="00753DF8"/>
    <w:rPr>
      <w:color w:val="605E5C"/>
      <w:shd w:val="clear" w:color="auto" w:fill="E1DFDD"/>
    </w:rPr>
  </w:style>
  <w:style w:type="character" w:styleId="FollowedHyperlink">
    <w:name w:val="FollowedHyperlink"/>
    <w:basedOn w:val="DefaultParagraphFont"/>
    <w:rsid w:val="00572E7C"/>
    <w:rPr>
      <w:color w:val="800080" w:themeColor="followedHyperlink"/>
      <w:u w:val="single"/>
    </w:rPr>
  </w:style>
  <w:style w:type="paragraph" w:styleId="ListParagraph">
    <w:name w:val="List Paragraph"/>
    <w:basedOn w:val="Normal"/>
    <w:uiPriority w:val="34"/>
    <w:qFormat/>
    <w:rsid w:val="003A54C3"/>
    <w:pPr>
      <w:ind w:left="720"/>
      <w:contextualSpacing/>
    </w:pPr>
  </w:style>
  <w:style w:type="paragraph" w:styleId="NormalWeb">
    <w:name w:val="Normal (Web)"/>
    <w:basedOn w:val="Normal"/>
    <w:uiPriority w:val="99"/>
    <w:unhideWhenUsed/>
    <w:rsid w:val="006233CB"/>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311145">
      <w:bodyDiv w:val="1"/>
      <w:marLeft w:val="0"/>
      <w:marRight w:val="0"/>
      <w:marTop w:val="0"/>
      <w:marBottom w:val="0"/>
      <w:divBdr>
        <w:top w:val="none" w:sz="0" w:space="0" w:color="auto"/>
        <w:left w:val="none" w:sz="0" w:space="0" w:color="auto"/>
        <w:bottom w:val="none" w:sz="0" w:space="0" w:color="auto"/>
        <w:right w:val="none" w:sz="0" w:space="0" w:color="auto"/>
      </w:divBdr>
    </w:div>
    <w:div w:id="595793422">
      <w:bodyDiv w:val="1"/>
      <w:marLeft w:val="0"/>
      <w:marRight w:val="0"/>
      <w:marTop w:val="0"/>
      <w:marBottom w:val="0"/>
      <w:divBdr>
        <w:top w:val="none" w:sz="0" w:space="0" w:color="auto"/>
        <w:left w:val="none" w:sz="0" w:space="0" w:color="auto"/>
        <w:bottom w:val="none" w:sz="0" w:space="0" w:color="auto"/>
        <w:right w:val="none" w:sz="0" w:space="0" w:color="auto"/>
      </w:divBdr>
    </w:div>
    <w:div w:id="613287763">
      <w:bodyDiv w:val="1"/>
      <w:marLeft w:val="0"/>
      <w:marRight w:val="0"/>
      <w:marTop w:val="0"/>
      <w:marBottom w:val="0"/>
      <w:divBdr>
        <w:top w:val="none" w:sz="0" w:space="0" w:color="auto"/>
        <w:left w:val="none" w:sz="0" w:space="0" w:color="auto"/>
        <w:bottom w:val="none" w:sz="0" w:space="0" w:color="auto"/>
        <w:right w:val="none" w:sz="0" w:space="0" w:color="auto"/>
      </w:divBdr>
    </w:div>
    <w:div w:id="679696696">
      <w:bodyDiv w:val="1"/>
      <w:marLeft w:val="0"/>
      <w:marRight w:val="0"/>
      <w:marTop w:val="0"/>
      <w:marBottom w:val="0"/>
      <w:divBdr>
        <w:top w:val="none" w:sz="0" w:space="0" w:color="auto"/>
        <w:left w:val="none" w:sz="0" w:space="0" w:color="auto"/>
        <w:bottom w:val="none" w:sz="0" w:space="0" w:color="auto"/>
        <w:right w:val="none" w:sz="0" w:space="0" w:color="auto"/>
      </w:divBdr>
      <w:divsChild>
        <w:div w:id="1854688186">
          <w:marLeft w:val="446"/>
          <w:marRight w:val="0"/>
          <w:marTop w:val="200"/>
          <w:marBottom w:val="0"/>
          <w:divBdr>
            <w:top w:val="none" w:sz="0" w:space="0" w:color="auto"/>
            <w:left w:val="none" w:sz="0" w:space="0" w:color="auto"/>
            <w:bottom w:val="none" w:sz="0" w:space="0" w:color="auto"/>
            <w:right w:val="none" w:sz="0" w:space="0" w:color="auto"/>
          </w:divBdr>
        </w:div>
        <w:div w:id="1440493382">
          <w:marLeft w:val="446"/>
          <w:marRight w:val="0"/>
          <w:marTop w:val="200"/>
          <w:marBottom w:val="0"/>
          <w:divBdr>
            <w:top w:val="none" w:sz="0" w:space="0" w:color="auto"/>
            <w:left w:val="none" w:sz="0" w:space="0" w:color="auto"/>
            <w:bottom w:val="none" w:sz="0" w:space="0" w:color="auto"/>
            <w:right w:val="none" w:sz="0" w:space="0" w:color="auto"/>
          </w:divBdr>
        </w:div>
      </w:divsChild>
    </w:div>
    <w:div w:id="777717064">
      <w:bodyDiv w:val="1"/>
      <w:marLeft w:val="0"/>
      <w:marRight w:val="0"/>
      <w:marTop w:val="0"/>
      <w:marBottom w:val="0"/>
      <w:divBdr>
        <w:top w:val="none" w:sz="0" w:space="0" w:color="auto"/>
        <w:left w:val="none" w:sz="0" w:space="0" w:color="auto"/>
        <w:bottom w:val="none" w:sz="0" w:space="0" w:color="auto"/>
        <w:right w:val="none" w:sz="0" w:space="0" w:color="auto"/>
      </w:divBdr>
    </w:div>
    <w:div w:id="825361232">
      <w:bodyDiv w:val="1"/>
      <w:marLeft w:val="0"/>
      <w:marRight w:val="0"/>
      <w:marTop w:val="0"/>
      <w:marBottom w:val="0"/>
      <w:divBdr>
        <w:top w:val="none" w:sz="0" w:space="0" w:color="auto"/>
        <w:left w:val="none" w:sz="0" w:space="0" w:color="auto"/>
        <w:bottom w:val="none" w:sz="0" w:space="0" w:color="auto"/>
        <w:right w:val="none" w:sz="0" w:space="0" w:color="auto"/>
      </w:divBdr>
    </w:div>
    <w:div w:id="883373498">
      <w:bodyDiv w:val="1"/>
      <w:marLeft w:val="0"/>
      <w:marRight w:val="0"/>
      <w:marTop w:val="0"/>
      <w:marBottom w:val="0"/>
      <w:divBdr>
        <w:top w:val="none" w:sz="0" w:space="0" w:color="auto"/>
        <w:left w:val="none" w:sz="0" w:space="0" w:color="auto"/>
        <w:bottom w:val="none" w:sz="0" w:space="0" w:color="auto"/>
        <w:right w:val="none" w:sz="0" w:space="0" w:color="auto"/>
      </w:divBdr>
    </w:div>
    <w:div w:id="924875003">
      <w:bodyDiv w:val="1"/>
      <w:marLeft w:val="0"/>
      <w:marRight w:val="0"/>
      <w:marTop w:val="0"/>
      <w:marBottom w:val="0"/>
      <w:divBdr>
        <w:top w:val="none" w:sz="0" w:space="0" w:color="auto"/>
        <w:left w:val="none" w:sz="0" w:space="0" w:color="auto"/>
        <w:bottom w:val="none" w:sz="0" w:space="0" w:color="auto"/>
        <w:right w:val="none" w:sz="0" w:space="0" w:color="auto"/>
      </w:divBdr>
    </w:div>
    <w:div w:id="1015035923">
      <w:bodyDiv w:val="1"/>
      <w:marLeft w:val="0"/>
      <w:marRight w:val="0"/>
      <w:marTop w:val="0"/>
      <w:marBottom w:val="0"/>
      <w:divBdr>
        <w:top w:val="none" w:sz="0" w:space="0" w:color="auto"/>
        <w:left w:val="none" w:sz="0" w:space="0" w:color="auto"/>
        <w:bottom w:val="none" w:sz="0" w:space="0" w:color="auto"/>
        <w:right w:val="none" w:sz="0" w:space="0" w:color="auto"/>
      </w:divBdr>
    </w:div>
    <w:div w:id="1037703656">
      <w:bodyDiv w:val="1"/>
      <w:marLeft w:val="0"/>
      <w:marRight w:val="0"/>
      <w:marTop w:val="0"/>
      <w:marBottom w:val="0"/>
      <w:divBdr>
        <w:top w:val="none" w:sz="0" w:space="0" w:color="auto"/>
        <w:left w:val="none" w:sz="0" w:space="0" w:color="auto"/>
        <w:bottom w:val="none" w:sz="0" w:space="0" w:color="auto"/>
        <w:right w:val="none" w:sz="0" w:space="0" w:color="auto"/>
      </w:divBdr>
      <w:divsChild>
        <w:div w:id="1963462792">
          <w:marLeft w:val="446"/>
          <w:marRight w:val="0"/>
          <w:marTop w:val="200"/>
          <w:marBottom w:val="0"/>
          <w:divBdr>
            <w:top w:val="none" w:sz="0" w:space="0" w:color="auto"/>
            <w:left w:val="none" w:sz="0" w:space="0" w:color="auto"/>
            <w:bottom w:val="none" w:sz="0" w:space="0" w:color="auto"/>
            <w:right w:val="none" w:sz="0" w:space="0" w:color="auto"/>
          </w:divBdr>
        </w:div>
      </w:divsChild>
    </w:div>
    <w:div w:id="1093011036">
      <w:bodyDiv w:val="1"/>
      <w:marLeft w:val="0"/>
      <w:marRight w:val="0"/>
      <w:marTop w:val="0"/>
      <w:marBottom w:val="0"/>
      <w:divBdr>
        <w:top w:val="none" w:sz="0" w:space="0" w:color="auto"/>
        <w:left w:val="none" w:sz="0" w:space="0" w:color="auto"/>
        <w:bottom w:val="none" w:sz="0" w:space="0" w:color="auto"/>
        <w:right w:val="none" w:sz="0" w:space="0" w:color="auto"/>
      </w:divBdr>
    </w:div>
    <w:div w:id="1184392771">
      <w:bodyDiv w:val="1"/>
      <w:marLeft w:val="0"/>
      <w:marRight w:val="0"/>
      <w:marTop w:val="0"/>
      <w:marBottom w:val="0"/>
      <w:divBdr>
        <w:top w:val="none" w:sz="0" w:space="0" w:color="auto"/>
        <w:left w:val="none" w:sz="0" w:space="0" w:color="auto"/>
        <w:bottom w:val="none" w:sz="0" w:space="0" w:color="auto"/>
        <w:right w:val="none" w:sz="0" w:space="0" w:color="auto"/>
      </w:divBdr>
      <w:divsChild>
        <w:div w:id="764233373">
          <w:marLeft w:val="446"/>
          <w:marRight w:val="0"/>
          <w:marTop w:val="200"/>
          <w:marBottom w:val="0"/>
          <w:divBdr>
            <w:top w:val="none" w:sz="0" w:space="0" w:color="auto"/>
            <w:left w:val="none" w:sz="0" w:space="0" w:color="auto"/>
            <w:bottom w:val="none" w:sz="0" w:space="0" w:color="auto"/>
            <w:right w:val="none" w:sz="0" w:space="0" w:color="auto"/>
          </w:divBdr>
        </w:div>
        <w:div w:id="849678207">
          <w:marLeft w:val="446"/>
          <w:marRight w:val="0"/>
          <w:marTop w:val="200"/>
          <w:marBottom w:val="0"/>
          <w:divBdr>
            <w:top w:val="none" w:sz="0" w:space="0" w:color="auto"/>
            <w:left w:val="none" w:sz="0" w:space="0" w:color="auto"/>
            <w:bottom w:val="none" w:sz="0" w:space="0" w:color="auto"/>
            <w:right w:val="none" w:sz="0" w:space="0" w:color="auto"/>
          </w:divBdr>
        </w:div>
        <w:div w:id="171382330">
          <w:marLeft w:val="446"/>
          <w:marRight w:val="0"/>
          <w:marTop w:val="200"/>
          <w:marBottom w:val="0"/>
          <w:divBdr>
            <w:top w:val="none" w:sz="0" w:space="0" w:color="auto"/>
            <w:left w:val="none" w:sz="0" w:space="0" w:color="auto"/>
            <w:bottom w:val="none" w:sz="0" w:space="0" w:color="auto"/>
            <w:right w:val="none" w:sz="0" w:space="0" w:color="auto"/>
          </w:divBdr>
        </w:div>
      </w:divsChild>
    </w:div>
    <w:div w:id="1186283091">
      <w:bodyDiv w:val="1"/>
      <w:marLeft w:val="0"/>
      <w:marRight w:val="0"/>
      <w:marTop w:val="0"/>
      <w:marBottom w:val="0"/>
      <w:divBdr>
        <w:top w:val="none" w:sz="0" w:space="0" w:color="auto"/>
        <w:left w:val="none" w:sz="0" w:space="0" w:color="auto"/>
        <w:bottom w:val="none" w:sz="0" w:space="0" w:color="auto"/>
        <w:right w:val="none" w:sz="0" w:space="0" w:color="auto"/>
      </w:divBdr>
    </w:div>
    <w:div w:id="1207835230">
      <w:bodyDiv w:val="1"/>
      <w:marLeft w:val="0"/>
      <w:marRight w:val="0"/>
      <w:marTop w:val="0"/>
      <w:marBottom w:val="0"/>
      <w:divBdr>
        <w:top w:val="none" w:sz="0" w:space="0" w:color="auto"/>
        <w:left w:val="none" w:sz="0" w:space="0" w:color="auto"/>
        <w:bottom w:val="none" w:sz="0" w:space="0" w:color="auto"/>
        <w:right w:val="none" w:sz="0" w:space="0" w:color="auto"/>
      </w:divBdr>
    </w:div>
    <w:div w:id="1259871811">
      <w:bodyDiv w:val="1"/>
      <w:marLeft w:val="0"/>
      <w:marRight w:val="0"/>
      <w:marTop w:val="0"/>
      <w:marBottom w:val="0"/>
      <w:divBdr>
        <w:top w:val="none" w:sz="0" w:space="0" w:color="auto"/>
        <w:left w:val="none" w:sz="0" w:space="0" w:color="auto"/>
        <w:bottom w:val="none" w:sz="0" w:space="0" w:color="auto"/>
        <w:right w:val="none" w:sz="0" w:space="0" w:color="auto"/>
      </w:divBdr>
    </w:div>
    <w:div w:id="1731926398">
      <w:bodyDiv w:val="1"/>
      <w:marLeft w:val="0"/>
      <w:marRight w:val="0"/>
      <w:marTop w:val="0"/>
      <w:marBottom w:val="0"/>
      <w:divBdr>
        <w:top w:val="none" w:sz="0" w:space="0" w:color="auto"/>
        <w:left w:val="none" w:sz="0" w:space="0" w:color="auto"/>
        <w:bottom w:val="none" w:sz="0" w:space="0" w:color="auto"/>
        <w:right w:val="none" w:sz="0" w:space="0" w:color="auto"/>
      </w:divBdr>
    </w:div>
    <w:div w:id="1736127729">
      <w:bodyDiv w:val="1"/>
      <w:marLeft w:val="0"/>
      <w:marRight w:val="0"/>
      <w:marTop w:val="0"/>
      <w:marBottom w:val="0"/>
      <w:divBdr>
        <w:top w:val="none" w:sz="0" w:space="0" w:color="auto"/>
        <w:left w:val="none" w:sz="0" w:space="0" w:color="auto"/>
        <w:bottom w:val="none" w:sz="0" w:space="0" w:color="auto"/>
        <w:right w:val="none" w:sz="0" w:space="0" w:color="auto"/>
      </w:divBdr>
    </w:div>
    <w:div w:id="1929651320">
      <w:bodyDiv w:val="1"/>
      <w:marLeft w:val="0"/>
      <w:marRight w:val="0"/>
      <w:marTop w:val="0"/>
      <w:marBottom w:val="0"/>
      <w:divBdr>
        <w:top w:val="none" w:sz="0" w:space="0" w:color="auto"/>
        <w:left w:val="none" w:sz="0" w:space="0" w:color="auto"/>
        <w:bottom w:val="none" w:sz="0" w:space="0" w:color="auto"/>
        <w:right w:val="none" w:sz="0" w:space="0" w:color="auto"/>
      </w:divBdr>
    </w:div>
    <w:div w:id="2020696900">
      <w:bodyDiv w:val="1"/>
      <w:marLeft w:val="0"/>
      <w:marRight w:val="0"/>
      <w:marTop w:val="0"/>
      <w:marBottom w:val="0"/>
      <w:divBdr>
        <w:top w:val="none" w:sz="0" w:space="0" w:color="auto"/>
        <w:left w:val="none" w:sz="0" w:space="0" w:color="auto"/>
        <w:bottom w:val="none" w:sz="0" w:space="0" w:color="auto"/>
        <w:right w:val="none" w:sz="0" w:space="0" w:color="auto"/>
      </w:divBdr>
    </w:div>
    <w:div w:id="2119794509">
      <w:bodyDiv w:val="1"/>
      <w:marLeft w:val="0"/>
      <w:marRight w:val="0"/>
      <w:marTop w:val="0"/>
      <w:marBottom w:val="0"/>
      <w:divBdr>
        <w:top w:val="none" w:sz="0" w:space="0" w:color="auto"/>
        <w:left w:val="none" w:sz="0" w:space="0" w:color="auto"/>
        <w:bottom w:val="none" w:sz="0" w:space="0" w:color="auto"/>
        <w:right w:val="none" w:sz="0" w:space="0" w:color="auto"/>
      </w:divBdr>
    </w:div>
    <w:div w:id="21302042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catalog.data.gov/dataset/crime-data-from-2020-to-present"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jpe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fontTable" Target="fontTable.xml"/><Relationship Id="rId8" Type="http://schemas.openxmlformats.org/officeDocument/2006/relationships/hyperlink" Target="https://catalog.data.gov/dataset/crime-data-from-2020-to-pres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2046</Words>
  <Characters>1166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5</CharactersWithSpaces>
  <SharedDoc>false</SharedDoc>
  <HLinks>
    <vt:vector size="12" baseType="variant">
      <vt:variant>
        <vt:i4>6094920</vt:i4>
      </vt:variant>
      <vt:variant>
        <vt:i4>3</vt:i4>
      </vt:variant>
      <vt:variant>
        <vt:i4>0</vt:i4>
      </vt:variant>
      <vt:variant>
        <vt:i4>5</vt:i4>
      </vt:variant>
      <vt:variant>
        <vt:lpwstr>https://catalog.data.gov/dataset/crime-data-from-2020-to-present</vt:lpwstr>
      </vt:variant>
      <vt:variant>
        <vt:lpwstr/>
      </vt:variant>
      <vt:variant>
        <vt:i4>6094920</vt:i4>
      </vt:variant>
      <vt:variant>
        <vt:i4>0</vt:i4>
      </vt:variant>
      <vt:variant>
        <vt:i4>0</vt:i4>
      </vt:variant>
      <vt:variant>
        <vt:i4>5</vt:i4>
      </vt:variant>
      <vt:variant>
        <vt:lpwstr>https://catalog.data.gov/dataset/crime-data-from-2020-to-presen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th Anand</dc:creator>
  <cp:keywords/>
  <cp:lastModifiedBy>Anand Poojary, Ashwith (SRH Hochschule Heidelberg Student)</cp:lastModifiedBy>
  <cp:revision>6</cp:revision>
  <dcterms:created xsi:type="dcterms:W3CDTF">2024-03-08T15:26:00Z</dcterms:created>
  <dcterms:modified xsi:type="dcterms:W3CDTF">2024-10-22T11:55:00Z</dcterms:modified>
</cp:coreProperties>
</file>